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45746F">
        <w:rPr>
          <w:b/>
          <w:bCs/>
          <w:sz w:val="72"/>
          <w:szCs w:val="72"/>
        </w:rPr>
        <w:t>HiPay Inte</w:t>
      </w:r>
      <w:r w:rsidR="6BA8398F" w:rsidRPr="6BA8398F">
        <w:rPr>
          <w:b/>
          <w:bCs/>
          <w:sz w:val="72"/>
          <w:szCs w:val="72"/>
        </w:rPr>
        <w:t>gration</w:t>
      </w:r>
    </w:p>
    <w:p w14:paraId="611925D2" w14:textId="18D2D2F3" w:rsidR="007A5A94" w:rsidRPr="007A5A94" w:rsidRDefault="007A5A94" w:rsidP="007A5A94"/>
    <w:p w14:paraId="374E0DC3" w14:textId="3D1AC960"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025B3D">
        <w:rPr>
          <w:rFonts w:asciiTheme="majorHAnsi" w:eastAsiaTheme="majorEastAsia" w:hAnsiTheme="majorHAnsi" w:cstheme="majorBidi"/>
        </w:rPr>
        <w:t>6</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025B3D">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3AE323FB">
            <wp:simplePos x="0" y="0"/>
            <wp:positionH relativeFrom="margin">
              <wp:posOffset>4422775</wp:posOffset>
            </wp:positionH>
            <wp:positionV relativeFrom="margin">
              <wp:posOffset>3276600</wp:posOffset>
            </wp:positionV>
            <wp:extent cx="1938655" cy="692150"/>
            <wp:effectExtent l="0" t="0" r="4445" b="0"/>
            <wp:wrapSquare wrapText="bothSides"/>
            <wp:docPr id="33" name="Picture 1" descr="C:\Users\aforrest\AppData\Local\Microsoft\Windows\Temporary Internet Files\Content.Outlook\28ZYCJN0\dw_link_logo_whiteb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38655" cy="692150"/>
                    </a:xfrm>
                    <a:prstGeom prst="rect">
                      <a:avLst/>
                    </a:prstGeom>
                    <a:noFill/>
                    <a:ln w="9525">
                      <a:noFill/>
                      <a:miter lim="800000"/>
                      <a:headEnd/>
                      <a:tailEnd/>
                    </a:ln>
                  </pic:spPr>
                </pic:pic>
              </a:graphicData>
            </a:graphic>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w15="http://schemas.microsoft.com/office/word/2012/wordml"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0A6D4CF5" w14:textId="37718032" w:rsidR="00FB3AF4" w:rsidRDefault="00525010">
          <w:pPr>
            <w:pStyle w:val="TOC1"/>
            <w:rPr>
              <w:lang w:val="ro-RO" w:eastAsia="ro-RO"/>
            </w:rPr>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458446871" w:history="1">
            <w:r w:rsidR="00FB3AF4" w:rsidRPr="001C72B1">
              <w:rPr>
                <w:rStyle w:val="Hyperlink"/>
              </w:rPr>
              <w:t>1.</w:t>
            </w:r>
            <w:r w:rsidR="00FB3AF4">
              <w:rPr>
                <w:lang w:val="ro-RO" w:eastAsia="ro-RO"/>
              </w:rPr>
              <w:tab/>
            </w:r>
            <w:r w:rsidR="00FB3AF4" w:rsidRPr="001C72B1">
              <w:rPr>
                <w:rStyle w:val="Hyperlink"/>
              </w:rPr>
              <w:t>Summary</w:t>
            </w:r>
            <w:r w:rsidR="00FB3AF4">
              <w:rPr>
                <w:webHidden/>
              </w:rPr>
              <w:tab/>
            </w:r>
            <w:r w:rsidR="00FB3AF4">
              <w:rPr>
                <w:webHidden/>
              </w:rPr>
              <w:fldChar w:fldCharType="begin"/>
            </w:r>
            <w:r w:rsidR="00FB3AF4">
              <w:rPr>
                <w:webHidden/>
              </w:rPr>
              <w:instrText xml:space="preserve"> PAGEREF _Toc458446871 \h </w:instrText>
            </w:r>
            <w:r w:rsidR="00FB3AF4">
              <w:rPr>
                <w:webHidden/>
              </w:rPr>
            </w:r>
            <w:r w:rsidR="00FB3AF4">
              <w:rPr>
                <w:webHidden/>
              </w:rPr>
              <w:fldChar w:fldCharType="separate"/>
            </w:r>
            <w:r w:rsidR="00FB3AF4">
              <w:rPr>
                <w:webHidden/>
              </w:rPr>
              <w:t>1-4</w:t>
            </w:r>
            <w:r w:rsidR="00FB3AF4">
              <w:rPr>
                <w:webHidden/>
              </w:rPr>
              <w:fldChar w:fldCharType="end"/>
            </w:r>
          </w:hyperlink>
        </w:p>
        <w:p w14:paraId="1E2DF94B" w14:textId="05456386" w:rsidR="00FB3AF4" w:rsidRDefault="00F127C1">
          <w:pPr>
            <w:pStyle w:val="TOC1"/>
            <w:rPr>
              <w:lang w:val="ro-RO" w:eastAsia="ro-RO"/>
            </w:rPr>
          </w:pPr>
          <w:hyperlink w:anchor="_Toc458446872" w:history="1">
            <w:r w:rsidR="00FB3AF4" w:rsidRPr="001C72B1">
              <w:rPr>
                <w:rStyle w:val="Hyperlink"/>
              </w:rPr>
              <w:t>2.</w:t>
            </w:r>
            <w:r w:rsidR="00FB3AF4">
              <w:rPr>
                <w:lang w:val="ro-RO" w:eastAsia="ro-RO"/>
              </w:rPr>
              <w:tab/>
            </w:r>
            <w:r w:rsidR="00FB3AF4" w:rsidRPr="001C72B1">
              <w:rPr>
                <w:rStyle w:val="Hyperlink"/>
              </w:rPr>
              <w:t>Component Overview</w:t>
            </w:r>
            <w:r w:rsidR="00FB3AF4">
              <w:rPr>
                <w:webHidden/>
              </w:rPr>
              <w:tab/>
            </w:r>
            <w:r w:rsidR="00FB3AF4">
              <w:rPr>
                <w:webHidden/>
              </w:rPr>
              <w:fldChar w:fldCharType="begin"/>
            </w:r>
            <w:r w:rsidR="00FB3AF4">
              <w:rPr>
                <w:webHidden/>
              </w:rPr>
              <w:instrText xml:space="preserve"> PAGEREF _Toc458446872 \h </w:instrText>
            </w:r>
            <w:r w:rsidR="00FB3AF4">
              <w:rPr>
                <w:webHidden/>
              </w:rPr>
            </w:r>
            <w:r w:rsidR="00FB3AF4">
              <w:rPr>
                <w:webHidden/>
              </w:rPr>
              <w:fldChar w:fldCharType="separate"/>
            </w:r>
            <w:r w:rsidR="00FB3AF4">
              <w:rPr>
                <w:webHidden/>
              </w:rPr>
              <w:t>2-5</w:t>
            </w:r>
            <w:r w:rsidR="00FB3AF4">
              <w:rPr>
                <w:webHidden/>
              </w:rPr>
              <w:fldChar w:fldCharType="end"/>
            </w:r>
          </w:hyperlink>
        </w:p>
        <w:p w14:paraId="64C1851D" w14:textId="33074D3B" w:rsidR="00FB3AF4" w:rsidRDefault="00F127C1">
          <w:pPr>
            <w:pStyle w:val="TOC2"/>
            <w:rPr>
              <w:lang w:val="ro-RO" w:eastAsia="ro-RO"/>
            </w:rPr>
          </w:pPr>
          <w:hyperlink w:anchor="_Toc458446873" w:history="1">
            <w:r w:rsidR="00FB3AF4" w:rsidRPr="001C72B1">
              <w:rPr>
                <w:rStyle w:val="Hyperlink"/>
                <w:rFonts w:ascii="Trebuchet MS" w:hAnsi="Trebuchet MS"/>
              </w:rPr>
              <w:t>2.1</w:t>
            </w:r>
            <w:r w:rsidR="00FB3AF4">
              <w:rPr>
                <w:lang w:val="ro-RO" w:eastAsia="ro-RO"/>
              </w:rPr>
              <w:tab/>
            </w:r>
            <w:r w:rsidR="00FB3AF4" w:rsidRPr="001C72B1">
              <w:rPr>
                <w:rStyle w:val="Hyperlink"/>
                <w:rFonts w:ascii="Trebuchet MS" w:hAnsi="Trebuchet MS"/>
              </w:rPr>
              <w:t>Functional Overview</w:t>
            </w:r>
            <w:r w:rsidR="00FB3AF4">
              <w:rPr>
                <w:webHidden/>
              </w:rPr>
              <w:tab/>
            </w:r>
            <w:r w:rsidR="00FB3AF4">
              <w:rPr>
                <w:webHidden/>
              </w:rPr>
              <w:fldChar w:fldCharType="begin"/>
            </w:r>
            <w:r w:rsidR="00FB3AF4">
              <w:rPr>
                <w:webHidden/>
              </w:rPr>
              <w:instrText xml:space="preserve"> PAGEREF _Toc458446873 \h </w:instrText>
            </w:r>
            <w:r w:rsidR="00FB3AF4">
              <w:rPr>
                <w:webHidden/>
              </w:rPr>
            </w:r>
            <w:r w:rsidR="00FB3AF4">
              <w:rPr>
                <w:webHidden/>
              </w:rPr>
              <w:fldChar w:fldCharType="separate"/>
            </w:r>
            <w:r w:rsidR="00FB3AF4">
              <w:rPr>
                <w:webHidden/>
              </w:rPr>
              <w:t>2-5</w:t>
            </w:r>
            <w:r w:rsidR="00FB3AF4">
              <w:rPr>
                <w:webHidden/>
              </w:rPr>
              <w:fldChar w:fldCharType="end"/>
            </w:r>
          </w:hyperlink>
        </w:p>
        <w:p w14:paraId="6F1CA5B0" w14:textId="4FCB93C8" w:rsidR="00FB3AF4" w:rsidRDefault="00F127C1">
          <w:pPr>
            <w:pStyle w:val="TOC3"/>
            <w:rPr>
              <w:lang w:val="ro-RO" w:eastAsia="ro-RO"/>
            </w:rPr>
          </w:pPr>
          <w:hyperlink w:anchor="_Toc458446874" w:history="1">
            <w:r w:rsidR="00FB3AF4" w:rsidRPr="001C72B1">
              <w:rPr>
                <w:rStyle w:val="Hyperlink"/>
                <w:lang w:val="en-GB"/>
              </w:rPr>
              <w:t>2.1.1</w:t>
            </w:r>
            <w:r w:rsidR="00FB3AF4">
              <w:rPr>
                <w:lang w:val="ro-RO" w:eastAsia="ro-RO"/>
              </w:rPr>
              <w:tab/>
            </w:r>
            <w:r w:rsidR="00FB3AF4" w:rsidRPr="001C72B1">
              <w:rPr>
                <w:rStyle w:val="Hyperlink"/>
                <w:iCs/>
                <w:lang w:val="en-GB"/>
              </w:rPr>
              <w:t>Frontend and Business Manager Functionalities</w:t>
            </w:r>
            <w:r w:rsidR="00FB3AF4">
              <w:rPr>
                <w:webHidden/>
              </w:rPr>
              <w:tab/>
            </w:r>
            <w:r w:rsidR="00FB3AF4">
              <w:rPr>
                <w:webHidden/>
              </w:rPr>
              <w:fldChar w:fldCharType="begin"/>
            </w:r>
            <w:r w:rsidR="00FB3AF4">
              <w:rPr>
                <w:webHidden/>
              </w:rPr>
              <w:instrText xml:space="preserve"> PAGEREF _Toc458446874 \h </w:instrText>
            </w:r>
            <w:r w:rsidR="00FB3AF4">
              <w:rPr>
                <w:webHidden/>
              </w:rPr>
            </w:r>
            <w:r w:rsidR="00FB3AF4">
              <w:rPr>
                <w:webHidden/>
              </w:rPr>
              <w:fldChar w:fldCharType="separate"/>
            </w:r>
            <w:r w:rsidR="00FB3AF4">
              <w:rPr>
                <w:webHidden/>
              </w:rPr>
              <w:t>2-5</w:t>
            </w:r>
            <w:r w:rsidR="00FB3AF4">
              <w:rPr>
                <w:webHidden/>
              </w:rPr>
              <w:fldChar w:fldCharType="end"/>
            </w:r>
          </w:hyperlink>
        </w:p>
        <w:p w14:paraId="390D5051" w14:textId="1451B1E7" w:rsidR="00FB3AF4" w:rsidRDefault="00F127C1">
          <w:pPr>
            <w:pStyle w:val="TOC3"/>
            <w:rPr>
              <w:lang w:val="ro-RO" w:eastAsia="ro-RO"/>
            </w:rPr>
          </w:pPr>
          <w:hyperlink w:anchor="_Toc458446875" w:history="1">
            <w:r w:rsidR="00FB3AF4" w:rsidRPr="001C72B1">
              <w:rPr>
                <w:rStyle w:val="Hyperlink"/>
                <w:lang w:val="en-GB"/>
              </w:rPr>
              <w:t>2.1.2</w:t>
            </w:r>
            <w:r w:rsidR="00FB3AF4">
              <w:rPr>
                <w:lang w:val="ro-RO" w:eastAsia="ro-RO"/>
              </w:rPr>
              <w:tab/>
            </w:r>
            <w:r w:rsidR="00FB3AF4" w:rsidRPr="001C72B1">
              <w:rPr>
                <w:rStyle w:val="Hyperlink"/>
                <w:iCs/>
                <w:lang w:val="en-GB"/>
              </w:rPr>
              <w:t>Security Features and Functionalities</w:t>
            </w:r>
            <w:r w:rsidR="00FB3AF4">
              <w:rPr>
                <w:webHidden/>
              </w:rPr>
              <w:tab/>
            </w:r>
            <w:r w:rsidR="00FB3AF4">
              <w:rPr>
                <w:webHidden/>
              </w:rPr>
              <w:fldChar w:fldCharType="begin"/>
            </w:r>
            <w:r w:rsidR="00FB3AF4">
              <w:rPr>
                <w:webHidden/>
              </w:rPr>
              <w:instrText xml:space="preserve"> PAGEREF _Toc458446875 \h </w:instrText>
            </w:r>
            <w:r w:rsidR="00FB3AF4">
              <w:rPr>
                <w:webHidden/>
              </w:rPr>
            </w:r>
            <w:r w:rsidR="00FB3AF4">
              <w:rPr>
                <w:webHidden/>
              </w:rPr>
              <w:fldChar w:fldCharType="separate"/>
            </w:r>
            <w:r w:rsidR="00FB3AF4">
              <w:rPr>
                <w:webHidden/>
              </w:rPr>
              <w:t>2-6</w:t>
            </w:r>
            <w:r w:rsidR="00FB3AF4">
              <w:rPr>
                <w:webHidden/>
              </w:rPr>
              <w:fldChar w:fldCharType="end"/>
            </w:r>
          </w:hyperlink>
        </w:p>
        <w:p w14:paraId="4ECF052C" w14:textId="0C29D878" w:rsidR="00FB3AF4" w:rsidRDefault="00F127C1">
          <w:pPr>
            <w:pStyle w:val="TOC3"/>
            <w:rPr>
              <w:lang w:val="ro-RO" w:eastAsia="ro-RO"/>
            </w:rPr>
          </w:pPr>
          <w:hyperlink w:anchor="_Toc458446876" w:history="1">
            <w:r w:rsidR="00FB3AF4" w:rsidRPr="001C72B1">
              <w:rPr>
                <w:rStyle w:val="Hyperlink"/>
                <w:lang w:val="en-GB"/>
              </w:rPr>
              <w:t>2.1.3</w:t>
            </w:r>
            <w:r w:rsidR="00FB3AF4">
              <w:rPr>
                <w:lang w:val="ro-RO" w:eastAsia="ro-RO"/>
              </w:rPr>
              <w:tab/>
            </w:r>
            <w:r w:rsidR="00FB3AF4" w:rsidRPr="001C72B1">
              <w:rPr>
                <w:rStyle w:val="Hyperlink"/>
                <w:iCs/>
                <w:lang w:val="en-GB"/>
              </w:rPr>
              <w:t>Payment Configurations</w:t>
            </w:r>
            <w:r w:rsidR="00FB3AF4">
              <w:rPr>
                <w:webHidden/>
              </w:rPr>
              <w:tab/>
            </w:r>
            <w:r w:rsidR="00FB3AF4">
              <w:rPr>
                <w:webHidden/>
              </w:rPr>
              <w:fldChar w:fldCharType="begin"/>
            </w:r>
            <w:r w:rsidR="00FB3AF4">
              <w:rPr>
                <w:webHidden/>
              </w:rPr>
              <w:instrText xml:space="preserve"> PAGEREF _Toc458446876 \h </w:instrText>
            </w:r>
            <w:r w:rsidR="00FB3AF4">
              <w:rPr>
                <w:webHidden/>
              </w:rPr>
            </w:r>
            <w:r w:rsidR="00FB3AF4">
              <w:rPr>
                <w:webHidden/>
              </w:rPr>
              <w:fldChar w:fldCharType="separate"/>
            </w:r>
            <w:r w:rsidR="00FB3AF4">
              <w:rPr>
                <w:webHidden/>
              </w:rPr>
              <w:t>2-6</w:t>
            </w:r>
            <w:r w:rsidR="00FB3AF4">
              <w:rPr>
                <w:webHidden/>
              </w:rPr>
              <w:fldChar w:fldCharType="end"/>
            </w:r>
          </w:hyperlink>
        </w:p>
        <w:p w14:paraId="77064957" w14:textId="2692A73D" w:rsidR="00FB3AF4" w:rsidRDefault="00F127C1">
          <w:pPr>
            <w:pStyle w:val="TOC2"/>
            <w:rPr>
              <w:lang w:val="ro-RO" w:eastAsia="ro-RO"/>
            </w:rPr>
          </w:pPr>
          <w:hyperlink w:anchor="_Toc458446877" w:history="1">
            <w:r w:rsidR="00FB3AF4" w:rsidRPr="001C72B1">
              <w:rPr>
                <w:rStyle w:val="Hyperlink"/>
                <w:rFonts w:ascii="Trebuchet MS" w:hAnsi="Trebuchet MS"/>
              </w:rPr>
              <w:t>2.2</w:t>
            </w:r>
            <w:r w:rsidR="00FB3AF4">
              <w:rPr>
                <w:lang w:val="ro-RO" w:eastAsia="ro-RO"/>
              </w:rPr>
              <w:tab/>
            </w:r>
            <w:r w:rsidR="00FB3AF4" w:rsidRPr="001C72B1">
              <w:rPr>
                <w:rStyle w:val="Hyperlink"/>
                <w:rFonts w:ascii="Trebuchet MS" w:hAnsi="Trebuchet MS"/>
              </w:rPr>
              <w:t>Use Cases</w:t>
            </w:r>
            <w:r w:rsidR="00FB3AF4">
              <w:rPr>
                <w:webHidden/>
              </w:rPr>
              <w:tab/>
            </w:r>
            <w:r w:rsidR="00FB3AF4">
              <w:rPr>
                <w:webHidden/>
              </w:rPr>
              <w:fldChar w:fldCharType="begin"/>
            </w:r>
            <w:r w:rsidR="00FB3AF4">
              <w:rPr>
                <w:webHidden/>
              </w:rPr>
              <w:instrText xml:space="preserve"> PAGEREF _Toc458446877 \h </w:instrText>
            </w:r>
            <w:r w:rsidR="00FB3AF4">
              <w:rPr>
                <w:webHidden/>
              </w:rPr>
            </w:r>
            <w:r w:rsidR="00FB3AF4">
              <w:rPr>
                <w:webHidden/>
              </w:rPr>
              <w:fldChar w:fldCharType="separate"/>
            </w:r>
            <w:r w:rsidR="00FB3AF4">
              <w:rPr>
                <w:webHidden/>
              </w:rPr>
              <w:t>2-7</w:t>
            </w:r>
            <w:r w:rsidR="00FB3AF4">
              <w:rPr>
                <w:webHidden/>
              </w:rPr>
              <w:fldChar w:fldCharType="end"/>
            </w:r>
          </w:hyperlink>
        </w:p>
        <w:p w14:paraId="47387F13" w14:textId="21CF16D8" w:rsidR="00FB3AF4" w:rsidRDefault="00F127C1">
          <w:pPr>
            <w:pStyle w:val="TOC2"/>
            <w:rPr>
              <w:lang w:val="ro-RO" w:eastAsia="ro-RO"/>
            </w:rPr>
          </w:pPr>
          <w:hyperlink w:anchor="_Toc458446878" w:history="1">
            <w:r w:rsidR="00FB3AF4" w:rsidRPr="001C72B1">
              <w:rPr>
                <w:rStyle w:val="Hyperlink"/>
                <w:rFonts w:ascii="Trebuchet MS" w:hAnsi="Trebuchet MS"/>
              </w:rPr>
              <w:t>2.3</w:t>
            </w:r>
            <w:r w:rsidR="00FB3AF4">
              <w:rPr>
                <w:lang w:val="ro-RO" w:eastAsia="ro-RO"/>
              </w:rPr>
              <w:tab/>
            </w:r>
            <w:r w:rsidR="00FB3AF4" w:rsidRPr="001C72B1">
              <w:rPr>
                <w:rStyle w:val="Hyperlink"/>
                <w:rFonts w:ascii="Trebuchet MS" w:hAnsi="Trebuchet MS"/>
              </w:rPr>
              <w:t>Limitations, Constraints</w:t>
            </w:r>
            <w:r w:rsidR="00FB3AF4">
              <w:rPr>
                <w:webHidden/>
              </w:rPr>
              <w:tab/>
            </w:r>
            <w:r w:rsidR="00FB3AF4">
              <w:rPr>
                <w:webHidden/>
              </w:rPr>
              <w:fldChar w:fldCharType="begin"/>
            </w:r>
            <w:r w:rsidR="00FB3AF4">
              <w:rPr>
                <w:webHidden/>
              </w:rPr>
              <w:instrText xml:space="preserve"> PAGEREF _Toc458446878 \h </w:instrText>
            </w:r>
            <w:r w:rsidR="00FB3AF4">
              <w:rPr>
                <w:webHidden/>
              </w:rPr>
            </w:r>
            <w:r w:rsidR="00FB3AF4">
              <w:rPr>
                <w:webHidden/>
              </w:rPr>
              <w:fldChar w:fldCharType="separate"/>
            </w:r>
            <w:r w:rsidR="00FB3AF4">
              <w:rPr>
                <w:webHidden/>
              </w:rPr>
              <w:t>2-11</w:t>
            </w:r>
            <w:r w:rsidR="00FB3AF4">
              <w:rPr>
                <w:webHidden/>
              </w:rPr>
              <w:fldChar w:fldCharType="end"/>
            </w:r>
          </w:hyperlink>
        </w:p>
        <w:p w14:paraId="5D6FC81A" w14:textId="395C85A3" w:rsidR="00FB3AF4" w:rsidRDefault="00F127C1">
          <w:pPr>
            <w:pStyle w:val="TOC2"/>
            <w:rPr>
              <w:lang w:val="ro-RO" w:eastAsia="ro-RO"/>
            </w:rPr>
          </w:pPr>
          <w:hyperlink w:anchor="_Toc458446879" w:history="1">
            <w:r w:rsidR="00FB3AF4" w:rsidRPr="001C72B1">
              <w:rPr>
                <w:rStyle w:val="Hyperlink"/>
                <w:rFonts w:ascii="Trebuchet MS" w:hAnsi="Trebuchet MS"/>
              </w:rPr>
              <w:t>2.4</w:t>
            </w:r>
            <w:r w:rsidR="00FB3AF4">
              <w:rPr>
                <w:lang w:val="ro-RO" w:eastAsia="ro-RO"/>
              </w:rPr>
              <w:tab/>
            </w:r>
            <w:r w:rsidR="00FB3AF4" w:rsidRPr="001C72B1">
              <w:rPr>
                <w:rStyle w:val="Hyperlink"/>
                <w:rFonts w:ascii="Trebuchet MS" w:hAnsi="Trebuchet MS"/>
              </w:rPr>
              <w:t>Compatibility</w:t>
            </w:r>
            <w:r w:rsidR="00FB3AF4">
              <w:rPr>
                <w:webHidden/>
              </w:rPr>
              <w:tab/>
            </w:r>
            <w:r w:rsidR="00FB3AF4">
              <w:rPr>
                <w:webHidden/>
              </w:rPr>
              <w:fldChar w:fldCharType="begin"/>
            </w:r>
            <w:r w:rsidR="00FB3AF4">
              <w:rPr>
                <w:webHidden/>
              </w:rPr>
              <w:instrText xml:space="preserve"> PAGEREF _Toc458446879 \h </w:instrText>
            </w:r>
            <w:r w:rsidR="00FB3AF4">
              <w:rPr>
                <w:webHidden/>
              </w:rPr>
            </w:r>
            <w:r w:rsidR="00FB3AF4">
              <w:rPr>
                <w:webHidden/>
              </w:rPr>
              <w:fldChar w:fldCharType="separate"/>
            </w:r>
            <w:r w:rsidR="00FB3AF4">
              <w:rPr>
                <w:webHidden/>
              </w:rPr>
              <w:t>2-12</w:t>
            </w:r>
            <w:r w:rsidR="00FB3AF4">
              <w:rPr>
                <w:webHidden/>
              </w:rPr>
              <w:fldChar w:fldCharType="end"/>
            </w:r>
          </w:hyperlink>
        </w:p>
        <w:p w14:paraId="245C833C" w14:textId="6C090F26" w:rsidR="00FB3AF4" w:rsidRDefault="00F127C1">
          <w:pPr>
            <w:pStyle w:val="TOC2"/>
            <w:rPr>
              <w:lang w:val="ro-RO" w:eastAsia="ro-RO"/>
            </w:rPr>
          </w:pPr>
          <w:hyperlink w:anchor="_Toc458446880" w:history="1">
            <w:r w:rsidR="00FB3AF4" w:rsidRPr="001C72B1">
              <w:rPr>
                <w:rStyle w:val="Hyperlink"/>
                <w:rFonts w:ascii="Trebuchet MS" w:hAnsi="Trebuchet MS"/>
              </w:rPr>
              <w:t>2.5</w:t>
            </w:r>
            <w:r w:rsidR="00FB3AF4">
              <w:rPr>
                <w:lang w:val="ro-RO" w:eastAsia="ro-RO"/>
              </w:rPr>
              <w:tab/>
            </w:r>
            <w:r w:rsidR="00FB3AF4" w:rsidRPr="001C72B1">
              <w:rPr>
                <w:rStyle w:val="Hyperlink"/>
                <w:rFonts w:ascii="Trebuchet MS" w:hAnsi="Trebuchet MS"/>
              </w:rPr>
              <w:t>Privacy, Payment</w:t>
            </w:r>
            <w:r w:rsidR="00FB3AF4">
              <w:rPr>
                <w:webHidden/>
              </w:rPr>
              <w:tab/>
            </w:r>
            <w:r w:rsidR="00FB3AF4">
              <w:rPr>
                <w:webHidden/>
              </w:rPr>
              <w:fldChar w:fldCharType="begin"/>
            </w:r>
            <w:r w:rsidR="00FB3AF4">
              <w:rPr>
                <w:webHidden/>
              </w:rPr>
              <w:instrText xml:space="preserve"> PAGEREF _Toc458446880 \h </w:instrText>
            </w:r>
            <w:r w:rsidR="00FB3AF4">
              <w:rPr>
                <w:webHidden/>
              </w:rPr>
            </w:r>
            <w:r w:rsidR="00FB3AF4">
              <w:rPr>
                <w:webHidden/>
              </w:rPr>
              <w:fldChar w:fldCharType="separate"/>
            </w:r>
            <w:r w:rsidR="00FB3AF4">
              <w:rPr>
                <w:webHidden/>
              </w:rPr>
              <w:t>2-12</w:t>
            </w:r>
            <w:r w:rsidR="00FB3AF4">
              <w:rPr>
                <w:webHidden/>
              </w:rPr>
              <w:fldChar w:fldCharType="end"/>
            </w:r>
          </w:hyperlink>
        </w:p>
        <w:p w14:paraId="0C235CF5" w14:textId="390D18F2" w:rsidR="00FB3AF4" w:rsidRDefault="00F127C1">
          <w:pPr>
            <w:pStyle w:val="TOC1"/>
            <w:rPr>
              <w:lang w:val="ro-RO" w:eastAsia="ro-RO"/>
            </w:rPr>
          </w:pPr>
          <w:hyperlink w:anchor="_Toc458446881" w:history="1">
            <w:r w:rsidR="00FB3AF4" w:rsidRPr="001C72B1">
              <w:rPr>
                <w:rStyle w:val="Hyperlink"/>
              </w:rPr>
              <w:t>3.</w:t>
            </w:r>
            <w:r w:rsidR="00FB3AF4">
              <w:rPr>
                <w:lang w:val="ro-RO" w:eastAsia="ro-RO"/>
              </w:rPr>
              <w:tab/>
            </w:r>
            <w:r w:rsidR="00FB3AF4" w:rsidRPr="001C72B1">
              <w:rPr>
                <w:rStyle w:val="Hyperlink"/>
              </w:rPr>
              <w:t>Implementation Guide</w:t>
            </w:r>
            <w:r w:rsidR="00FB3AF4">
              <w:rPr>
                <w:webHidden/>
              </w:rPr>
              <w:tab/>
            </w:r>
            <w:r w:rsidR="00FB3AF4">
              <w:rPr>
                <w:webHidden/>
              </w:rPr>
              <w:fldChar w:fldCharType="begin"/>
            </w:r>
            <w:r w:rsidR="00FB3AF4">
              <w:rPr>
                <w:webHidden/>
              </w:rPr>
              <w:instrText xml:space="preserve"> PAGEREF _Toc458446881 \h </w:instrText>
            </w:r>
            <w:r w:rsidR="00FB3AF4">
              <w:rPr>
                <w:webHidden/>
              </w:rPr>
            </w:r>
            <w:r w:rsidR="00FB3AF4">
              <w:rPr>
                <w:webHidden/>
              </w:rPr>
              <w:fldChar w:fldCharType="separate"/>
            </w:r>
            <w:r w:rsidR="00FB3AF4">
              <w:rPr>
                <w:webHidden/>
              </w:rPr>
              <w:t>3-13</w:t>
            </w:r>
            <w:r w:rsidR="00FB3AF4">
              <w:rPr>
                <w:webHidden/>
              </w:rPr>
              <w:fldChar w:fldCharType="end"/>
            </w:r>
          </w:hyperlink>
        </w:p>
        <w:p w14:paraId="43B1D368" w14:textId="1A65A028" w:rsidR="00FB3AF4" w:rsidRDefault="00F127C1">
          <w:pPr>
            <w:pStyle w:val="TOC2"/>
            <w:rPr>
              <w:lang w:val="ro-RO" w:eastAsia="ro-RO"/>
            </w:rPr>
          </w:pPr>
          <w:hyperlink w:anchor="_Toc458446882" w:history="1">
            <w:r w:rsidR="00FB3AF4" w:rsidRPr="001C72B1">
              <w:rPr>
                <w:rStyle w:val="Hyperlink"/>
                <w:rFonts w:ascii="Trebuchet MS" w:hAnsi="Trebuchet MS"/>
              </w:rPr>
              <w:t>3.1</w:t>
            </w:r>
            <w:r w:rsidR="00FB3AF4">
              <w:rPr>
                <w:lang w:val="ro-RO" w:eastAsia="ro-RO"/>
              </w:rPr>
              <w:tab/>
            </w:r>
            <w:r w:rsidR="00FB3AF4" w:rsidRPr="001C72B1">
              <w:rPr>
                <w:rStyle w:val="Hyperlink"/>
                <w:rFonts w:ascii="Trebuchet MS" w:hAnsi="Trebuchet MS"/>
              </w:rPr>
              <w:t>Integration Efforts</w:t>
            </w:r>
            <w:r w:rsidR="00FB3AF4">
              <w:rPr>
                <w:webHidden/>
              </w:rPr>
              <w:tab/>
            </w:r>
            <w:r w:rsidR="00FB3AF4">
              <w:rPr>
                <w:webHidden/>
              </w:rPr>
              <w:fldChar w:fldCharType="begin"/>
            </w:r>
            <w:r w:rsidR="00FB3AF4">
              <w:rPr>
                <w:webHidden/>
              </w:rPr>
              <w:instrText xml:space="preserve"> PAGEREF _Toc458446882 \h </w:instrText>
            </w:r>
            <w:r w:rsidR="00FB3AF4">
              <w:rPr>
                <w:webHidden/>
              </w:rPr>
            </w:r>
            <w:r w:rsidR="00FB3AF4">
              <w:rPr>
                <w:webHidden/>
              </w:rPr>
              <w:fldChar w:fldCharType="separate"/>
            </w:r>
            <w:r w:rsidR="00FB3AF4">
              <w:rPr>
                <w:webHidden/>
              </w:rPr>
              <w:t>3-13</w:t>
            </w:r>
            <w:r w:rsidR="00FB3AF4">
              <w:rPr>
                <w:webHidden/>
              </w:rPr>
              <w:fldChar w:fldCharType="end"/>
            </w:r>
          </w:hyperlink>
        </w:p>
        <w:p w14:paraId="180823A9" w14:textId="26D48997" w:rsidR="00FB3AF4" w:rsidRDefault="00F127C1">
          <w:pPr>
            <w:pStyle w:val="TOC2"/>
            <w:rPr>
              <w:lang w:val="ro-RO" w:eastAsia="ro-RO"/>
            </w:rPr>
          </w:pPr>
          <w:hyperlink w:anchor="_Toc458446883" w:history="1">
            <w:r w:rsidR="00FB3AF4" w:rsidRPr="001C72B1">
              <w:rPr>
                <w:rStyle w:val="Hyperlink"/>
                <w:rFonts w:ascii="Trebuchet MS" w:hAnsi="Trebuchet MS"/>
              </w:rPr>
              <w:t>3.2</w:t>
            </w:r>
            <w:r w:rsidR="00FB3AF4">
              <w:rPr>
                <w:lang w:val="ro-RO" w:eastAsia="ro-RO"/>
              </w:rPr>
              <w:tab/>
            </w:r>
            <w:r w:rsidR="00FB3AF4" w:rsidRPr="001C72B1">
              <w:rPr>
                <w:rStyle w:val="Hyperlink"/>
                <w:rFonts w:ascii="Trebuchet MS" w:hAnsi="Trebuchet MS"/>
              </w:rPr>
              <w:t>Setup</w:t>
            </w:r>
            <w:r w:rsidR="00FB3AF4">
              <w:rPr>
                <w:webHidden/>
              </w:rPr>
              <w:tab/>
            </w:r>
            <w:r w:rsidR="00FB3AF4">
              <w:rPr>
                <w:webHidden/>
              </w:rPr>
              <w:fldChar w:fldCharType="begin"/>
            </w:r>
            <w:r w:rsidR="00FB3AF4">
              <w:rPr>
                <w:webHidden/>
              </w:rPr>
              <w:instrText xml:space="preserve"> PAGEREF _Toc458446883 \h </w:instrText>
            </w:r>
            <w:r w:rsidR="00FB3AF4">
              <w:rPr>
                <w:webHidden/>
              </w:rPr>
            </w:r>
            <w:r w:rsidR="00FB3AF4">
              <w:rPr>
                <w:webHidden/>
              </w:rPr>
              <w:fldChar w:fldCharType="separate"/>
            </w:r>
            <w:r w:rsidR="00FB3AF4">
              <w:rPr>
                <w:webHidden/>
              </w:rPr>
              <w:t>3-13</w:t>
            </w:r>
            <w:r w:rsidR="00FB3AF4">
              <w:rPr>
                <w:webHidden/>
              </w:rPr>
              <w:fldChar w:fldCharType="end"/>
            </w:r>
          </w:hyperlink>
        </w:p>
        <w:p w14:paraId="0B4CCCEF" w14:textId="562A0379" w:rsidR="00FB3AF4" w:rsidRDefault="00F127C1">
          <w:pPr>
            <w:pStyle w:val="TOC3"/>
            <w:rPr>
              <w:lang w:val="ro-RO" w:eastAsia="ro-RO"/>
            </w:rPr>
          </w:pPr>
          <w:hyperlink w:anchor="_Toc458446884" w:history="1">
            <w:r w:rsidR="00FB3AF4" w:rsidRPr="001C72B1">
              <w:rPr>
                <w:rStyle w:val="Hyperlink"/>
              </w:rPr>
              <w:t>3.2.1</w:t>
            </w:r>
            <w:r w:rsidR="00FB3AF4">
              <w:rPr>
                <w:lang w:val="ro-RO" w:eastAsia="ro-RO"/>
              </w:rPr>
              <w:tab/>
            </w:r>
            <w:r w:rsidR="00FB3AF4" w:rsidRPr="001C72B1">
              <w:rPr>
                <w:rStyle w:val="Hyperlink"/>
              </w:rPr>
              <w:t>Installation</w:t>
            </w:r>
            <w:r w:rsidR="00FB3AF4">
              <w:rPr>
                <w:webHidden/>
              </w:rPr>
              <w:tab/>
            </w:r>
            <w:r w:rsidR="00FB3AF4">
              <w:rPr>
                <w:webHidden/>
              </w:rPr>
              <w:fldChar w:fldCharType="begin"/>
            </w:r>
            <w:r w:rsidR="00FB3AF4">
              <w:rPr>
                <w:webHidden/>
              </w:rPr>
              <w:instrText xml:space="preserve"> PAGEREF _Toc458446884 \h </w:instrText>
            </w:r>
            <w:r w:rsidR="00FB3AF4">
              <w:rPr>
                <w:webHidden/>
              </w:rPr>
            </w:r>
            <w:r w:rsidR="00FB3AF4">
              <w:rPr>
                <w:webHidden/>
              </w:rPr>
              <w:fldChar w:fldCharType="separate"/>
            </w:r>
            <w:r w:rsidR="00FB3AF4">
              <w:rPr>
                <w:webHidden/>
              </w:rPr>
              <w:t>3-13</w:t>
            </w:r>
            <w:r w:rsidR="00FB3AF4">
              <w:rPr>
                <w:webHidden/>
              </w:rPr>
              <w:fldChar w:fldCharType="end"/>
            </w:r>
          </w:hyperlink>
        </w:p>
        <w:p w14:paraId="1C5EABB1" w14:textId="053B24C4" w:rsidR="00FB3AF4" w:rsidRDefault="00F127C1">
          <w:pPr>
            <w:pStyle w:val="TOC3"/>
            <w:rPr>
              <w:lang w:val="ro-RO" w:eastAsia="ro-RO"/>
            </w:rPr>
          </w:pPr>
          <w:hyperlink w:anchor="_Toc458446885" w:history="1">
            <w:r w:rsidR="00FB3AF4" w:rsidRPr="001C72B1">
              <w:rPr>
                <w:rStyle w:val="Hyperlink"/>
              </w:rPr>
              <w:t>3.2.2</w:t>
            </w:r>
            <w:r w:rsidR="00FB3AF4">
              <w:rPr>
                <w:lang w:val="ro-RO" w:eastAsia="ro-RO"/>
              </w:rPr>
              <w:tab/>
            </w:r>
            <w:r w:rsidR="00FB3AF4" w:rsidRPr="001C72B1">
              <w:rPr>
                <w:rStyle w:val="Hyperlink"/>
              </w:rPr>
              <w:t>Metadata Import</w:t>
            </w:r>
            <w:r w:rsidR="00FB3AF4">
              <w:rPr>
                <w:webHidden/>
              </w:rPr>
              <w:tab/>
            </w:r>
            <w:r w:rsidR="00FB3AF4">
              <w:rPr>
                <w:webHidden/>
              </w:rPr>
              <w:fldChar w:fldCharType="begin"/>
            </w:r>
            <w:r w:rsidR="00FB3AF4">
              <w:rPr>
                <w:webHidden/>
              </w:rPr>
              <w:instrText xml:space="preserve"> PAGEREF _Toc458446885 \h </w:instrText>
            </w:r>
            <w:r w:rsidR="00FB3AF4">
              <w:rPr>
                <w:webHidden/>
              </w:rPr>
            </w:r>
            <w:r w:rsidR="00FB3AF4">
              <w:rPr>
                <w:webHidden/>
              </w:rPr>
              <w:fldChar w:fldCharType="separate"/>
            </w:r>
            <w:r w:rsidR="00FB3AF4">
              <w:rPr>
                <w:webHidden/>
              </w:rPr>
              <w:t>3-13</w:t>
            </w:r>
            <w:r w:rsidR="00FB3AF4">
              <w:rPr>
                <w:webHidden/>
              </w:rPr>
              <w:fldChar w:fldCharType="end"/>
            </w:r>
          </w:hyperlink>
        </w:p>
        <w:p w14:paraId="76ED67FC" w14:textId="447D8FFF" w:rsidR="00FB3AF4" w:rsidRDefault="00F127C1">
          <w:pPr>
            <w:pStyle w:val="TOC2"/>
            <w:rPr>
              <w:lang w:val="ro-RO" w:eastAsia="ro-RO"/>
            </w:rPr>
          </w:pPr>
          <w:hyperlink w:anchor="_Toc458446886" w:history="1">
            <w:r w:rsidR="00FB3AF4" w:rsidRPr="001C72B1">
              <w:rPr>
                <w:rStyle w:val="Hyperlink"/>
                <w:rFonts w:ascii="Trebuchet MS" w:hAnsi="Trebuchet MS"/>
              </w:rPr>
              <w:t>3.3</w:t>
            </w:r>
            <w:r w:rsidR="00FB3AF4">
              <w:rPr>
                <w:lang w:val="ro-RO" w:eastAsia="ro-RO"/>
              </w:rPr>
              <w:tab/>
            </w:r>
            <w:r w:rsidR="00FB3AF4" w:rsidRPr="001C72B1">
              <w:rPr>
                <w:rStyle w:val="Hyperlink"/>
                <w:rFonts w:ascii="Trebuchet MS" w:hAnsi="Trebuchet MS"/>
              </w:rPr>
              <w:t>Configuration</w:t>
            </w:r>
            <w:r w:rsidR="00FB3AF4">
              <w:rPr>
                <w:webHidden/>
              </w:rPr>
              <w:tab/>
            </w:r>
            <w:r w:rsidR="00FB3AF4">
              <w:rPr>
                <w:webHidden/>
              </w:rPr>
              <w:fldChar w:fldCharType="begin"/>
            </w:r>
            <w:r w:rsidR="00FB3AF4">
              <w:rPr>
                <w:webHidden/>
              </w:rPr>
              <w:instrText xml:space="preserve"> PAGEREF _Toc458446886 \h </w:instrText>
            </w:r>
            <w:r w:rsidR="00FB3AF4">
              <w:rPr>
                <w:webHidden/>
              </w:rPr>
            </w:r>
            <w:r w:rsidR="00FB3AF4">
              <w:rPr>
                <w:webHidden/>
              </w:rPr>
              <w:fldChar w:fldCharType="separate"/>
            </w:r>
            <w:r w:rsidR="00FB3AF4">
              <w:rPr>
                <w:webHidden/>
              </w:rPr>
              <w:t>3-14</w:t>
            </w:r>
            <w:r w:rsidR="00FB3AF4">
              <w:rPr>
                <w:webHidden/>
              </w:rPr>
              <w:fldChar w:fldCharType="end"/>
            </w:r>
          </w:hyperlink>
        </w:p>
        <w:p w14:paraId="0CBB21B7" w14:textId="3A5EF186" w:rsidR="00FB3AF4" w:rsidRDefault="00F127C1">
          <w:pPr>
            <w:pStyle w:val="TOC2"/>
            <w:rPr>
              <w:lang w:val="ro-RO" w:eastAsia="ro-RO"/>
            </w:rPr>
          </w:pPr>
          <w:hyperlink w:anchor="_Toc458446887" w:history="1">
            <w:r w:rsidR="00FB3AF4" w:rsidRPr="001C72B1">
              <w:rPr>
                <w:rStyle w:val="Hyperlink"/>
                <w:rFonts w:ascii="Trebuchet MS" w:hAnsi="Trebuchet MS"/>
              </w:rPr>
              <w:t>3.4</w:t>
            </w:r>
            <w:r w:rsidR="00FB3AF4">
              <w:rPr>
                <w:lang w:val="ro-RO" w:eastAsia="ro-RO"/>
              </w:rPr>
              <w:tab/>
            </w:r>
            <w:r w:rsidR="00FB3AF4" w:rsidRPr="001C72B1">
              <w:rPr>
                <w:rStyle w:val="Hyperlink"/>
                <w:rFonts w:ascii="Trebuchet MS" w:hAnsi="Trebuchet MS"/>
              </w:rPr>
              <w:t>Custom Code</w:t>
            </w:r>
            <w:r w:rsidR="00FB3AF4">
              <w:rPr>
                <w:webHidden/>
              </w:rPr>
              <w:tab/>
            </w:r>
            <w:r w:rsidR="00FB3AF4">
              <w:rPr>
                <w:webHidden/>
              </w:rPr>
              <w:fldChar w:fldCharType="begin"/>
            </w:r>
            <w:r w:rsidR="00FB3AF4">
              <w:rPr>
                <w:webHidden/>
              </w:rPr>
              <w:instrText xml:space="preserve"> PAGEREF _Toc458446887 \h </w:instrText>
            </w:r>
            <w:r w:rsidR="00FB3AF4">
              <w:rPr>
                <w:webHidden/>
              </w:rPr>
            </w:r>
            <w:r w:rsidR="00FB3AF4">
              <w:rPr>
                <w:webHidden/>
              </w:rPr>
              <w:fldChar w:fldCharType="separate"/>
            </w:r>
            <w:r w:rsidR="00FB3AF4">
              <w:rPr>
                <w:webHidden/>
              </w:rPr>
              <w:t>3-16</w:t>
            </w:r>
            <w:r w:rsidR="00FB3AF4">
              <w:rPr>
                <w:webHidden/>
              </w:rPr>
              <w:fldChar w:fldCharType="end"/>
            </w:r>
          </w:hyperlink>
        </w:p>
        <w:p w14:paraId="02092401" w14:textId="7FB9123A" w:rsidR="00FB3AF4" w:rsidRDefault="00F127C1">
          <w:pPr>
            <w:pStyle w:val="TOC3"/>
            <w:rPr>
              <w:lang w:val="ro-RO" w:eastAsia="ro-RO"/>
            </w:rPr>
          </w:pPr>
          <w:hyperlink w:anchor="_Toc458446888" w:history="1">
            <w:r w:rsidR="00FB3AF4" w:rsidRPr="001C72B1">
              <w:rPr>
                <w:rStyle w:val="Hyperlink"/>
              </w:rPr>
              <w:t>3.4.1</w:t>
            </w:r>
            <w:r w:rsidR="00FB3AF4">
              <w:rPr>
                <w:lang w:val="ro-RO" w:eastAsia="ro-RO"/>
              </w:rPr>
              <w:tab/>
            </w:r>
            <w:r w:rsidR="00FB3AF4" w:rsidRPr="001C72B1">
              <w:rPr>
                <w:rStyle w:val="Hyperlink"/>
              </w:rPr>
              <w:t>HiPay Multi-account</w:t>
            </w:r>
            <w:r w:rsidR="00FB3AF4">
              <w:rPr>
                <w:webHidden/>
              </w:rPr>
              <w:tab/>
            </w:r>
            <w:r w:rsidR="00FB3AF4">
              <w:rPr>
                <w:webHidden/>
              </w:rPr>
              <w:fldChar w:fldCharType="begin"/>
            </w:r>
            <w:r w:rsidR="00FB3AF4">
              <w:rPr>
                <w:webHidden/>
              </w:rPr>
              <w:instrText xml:space="preserve"> PAGEREF _Toc458446888 \h </w:instrText>
            </w:r>
            <w:r w:rsidR="00FB3AF4">
              <w:rPr>
                <w:webHidden/>
              </w:rPr>
            </w:r>
            <w:r w:rsidR="00FB3AF4">
              <w:rPr>
                <w:webHidden/>
              </w:rPr>
              <w:fldChar w:fldCharType="separate"/>
            </w:r>
            <w:r w:rsidR="00FB3AF4">
              <w:rPr>
                <w:webHidden/>
              </w:rPr>
              <w:t>3-33</w:t>
            </w:r>
            <w:r w:rsidR="00FB3AF4">
              <w:rPr>
                <w:webHidden/>
              </w:rPr>
              <w:fldChar w:fldCharType="end"/>
            </w:r>
          </w:hyperlink>
        </w:p>
        <w:p w14:paraId="33B6E885" w14:textId="41DF6927" w:rsidR="00FB3AF4" w:rsidRDefault="00F127C1">
          <w:pPr>
            <w:pStyle w:val="TOC2"/>
            <w:rPr>
              <w:lang w:val="ro-RO" w:eastAsia="ro-RO"/>
            </w:rPr>
          </w:pPr>
          <w:hyperlink w:anchor="_Toc458446889" w:history="1">
            <w:r w:rsidR="00FB3AF4" w:rsidRPr="001C72B1">
              <w:rPr>
                <w:rStyle w:val="Hyperlink"/>
                <w:rFonts w:ascii="Trebuchet MS" w:hAnsi="Trebuchet MS"/>
              </w:rPr>
              <w:t>3.5</w:t>
            </w:r>
            <w:r w:rsidR="00FB3AF4">
              <w:rPr>
                <w:lang w:val="ro-RO" w:eastAsia="ro-RO"/>
              </w:rPr>
              <w:tab/>
            </w:r>
            <w:r w:rsidR="00FB3AF4" w:rsidRPr="001C72B1">
              <w:rPr>
                <w:rStyle w:val="Hyperlink"/>
                <w:rFonts w:ascii="Trebuchet MS" w:hAnsi="Trebuchet MS"/>
              </w:rPr>
              <w:t>External Interfaces</w:t>
            </w:r>
            <w:r w:rsidR="00FB3AF4">
              <w:rPr>
                <w:webHidden/>
              </w:rPr>
              <w:tab/>
            </w:r>
            <w:r w:rsidR="00FB3AF4">
              <w:rPr>
                <w:webHidden/>
              </w:rPr>
              <w:fldChar w:fldCharType="begin"/>
            </w:r>
            <w:r w:rsidR="00FB3AF4">
              <w:rPr>
                <w:webHidden/>
              </w:rPr>
              <w:instrText xml:space="preserve"> PAGEREF _Toc458446889 \h </w:instrText>
            </w:r>
            <w:r w:rsidR="00FB3AF4">
              <w:rPr>
                <w:webHidden/>
              </w:rPr>
            </w:r>
            <w:r w:rsidR="00FB3AF4">
              <w:rPr>
                <w:webHidden/>
              </w:rPr>
              <w:fldChar w:fldCharType="separate"/>
            </w:r>
            <w:r w:rsidR="00FB3AF4">
              <w:rPr>
                <w:webHidden/>
              </w:rPr>
              <w:t>3-33</w:t>
            </w:r>
            <w:r w:rsidR="00FB3AF4">
              <w:rPr>
                <w:webHidden/>
              </w:rPr>
              <w:fldChar w:fldCharType="end"/>
            </w:r>
          </w:hyperlink>
        </w:p>
        <w:p w14:paraId="0B030BF7" w14:textId="713F32EB" w:rsidR="00FB3AF4" w:rsidRDefault="00F127C1">
          <w:pPr>
            <w:pStyle w:val="TOC2"/>
            <w:rPr>
              <w:lang w:val="ro-RO" w:eastAsia="ro-RO"/>
            </w:rPr>
          </w:pPr>
          <w:hyperlink w:anchor="_Toc458446890" w:history="1">
            <w:r w:rsidR="00FB3AF4" w:rsidRPr="001C72B1">
              <w:rPr>
                <w:rStyle w:val="Hyperlink"/>
                <w:rFonts w:ascii="Trebuchet MS" w:hAnsi="Trebuchet MS"/>
              </w:rPr>
              <w:t>3.6</w:t>
            </w:r>
            <w:r w:rsidR="00FB3AF4">
              <w:rPr>
                <w:lang w:val="ro-RO" w:eastAsia="ro-RO"/>
              </w:rPr>
              <w:tab/>
            </w:r>
            <w:r w:rsidR="00FB3AF4" w:rsidRPr="001C72B1">
              <w:rPr>
                <w:rStyle w:val="Hyperlink"/>
                <w:rFonts w:ascii="Trebuchet MS" w:hAnsi="Trebuchet MS"/>
              </w:rPr>
              <w:t>Testing</w:t>
            </w:r>
            <w:r w:rsidR="00FB3AF4">
              <w:rPr>
                <w:webHidden/>
              </w:rPr>
              <w:tab/>
            </w:r>
            <w:r w:rsidR="00FB3AF4">
              <w:rPr>
                <w:webHidden/>
              </w:rPr>
              <w:fldChar w:fldCharType="begin"/>
            </w:r>
            <w:r w:rsidR="00FB3AF4">
              <w:rPr>
                <w:webHidden/>
              </w:rPr>
              <w:instrText xml:space="preserve"> PAGEREF _Toc458446890 \h </w:instrText>
            </w:r>
            <w:r w:rsidR="00FB3AF4">
              <w:rPr>
                <w:webHidden/>
              </w:rPr>
            </w:r>
            <w:r w:rsidR="00FB3AF4">
              <w:rPr>
                <w:webHidden/>
              </w:rPr>
              <w:fldChar w:fldCharType="separate"/>
            </w:r>
            <w:r w:rsidR="00FB3AF4">
              <w:rPr>
                <w:webHidden/>
              </w:rPr>
              <w:t>3-33</w:t>
            </w:r>
            <w:r w:rsidR="00FB3AF4">
              <w:rPr>
                <w:webHidden/>
              </w:rPr>
              <w:fldChar w:fldCharType="end"/>
            </w:r>
          </w:hyperlink>
        </w:p>
        <w:p w14:paraId="0EEEBE74" w14:textId="0A25E70E" w:rsidR="00FB3AF4" w:rsidRDefault="00F127C1">
          <w:pPr>
            <w:pStyle w:val="TOC1"/>
            <w:rPr>
              <w:lang w:val="ro-RO" w:eastAsia="ro-RO"/>
            </w:rPr>
          </w:pPr>
          <w:hyperlink w:anchor="_Toc458446891" w:history="1">
            <w:r w:rsidR="00FB3AF4" w:rsidRPr="001C72B1">
              <w:rPr>
                <w:rStyle w:val="Hyperlink"/>
              </w:rPr>
              <w:t>4.</w:t>
            </w:r>
            <w:r w:rsidR="00FB3AF4">
              <w:rPr>
                <w:lang w:val="ro-RO" w:eastAsia="ro-RO"/>
              </w:rPr>
              <w:tab/>
            </w:r>
            <w:r w:rsidR="00FB3AF4" w:rsidRPr="001C72B1">
              <w:rPr>
                <w:rStyle w:val="Hyperlink"/>
              </w:rPr>
              <w:t>Operations, Maintenance</w:t>
            </w:r>
            <w:r w:rsidR="00FB3AF4">
              <w:rPr>
                <w:webHidden/>
              </w:rPr>
              <w:tab/>
            </w:r>
            <w:r w:rsidR="00FB3AF4">
              <w:rPr>
                <w:webHidden/>
              </w:rPr>
              <w:fldChar w:fldCharType="begin"/>
            </w:r>
            <w:r w:rsidR="00FB3AF4">
              <w:rPr>
                <w:webHidden/>
              </w:rPr>
              <w:instrText xml:space="preserve"> PAGEREF _Toc458446891 \h </w:instrText>
            </w:r>
            <w:r w:rsidR="00FB3AF4">
              <w:rPr>
                <w:webHidden/>
              </w:rPr>
            </w:r>
            <w:r w:rsidR="00FB3AF4">
              <w:rPr>
                <w:webHidden/>
              </w:rPr>
              <w:fldChar w:fldCharType="separate"/>
            </w:r>
            <w:r w:rsidR="00FB3AF4">
              <w:rPr>
                <w:webHidden/>
              </w:rPr>
              <w:t>3-34</w:t>
            </w:r>
            <w:r w:rsidR="00FB3AF4">
              <w:rPr>
                <w:webHidden/>
              </w:rPr>
              <w:fldChar w:fldCharType="end"/>
            </w:r>
          </w:hyperlink>
        </w:p>
        <w:p w14:paraId="780D12B2" w14:textId="5E0BC76D" w:rsidR="00FB3AF4" w:rsidRDefault="00F127C1">
          <w:pPr>
            <w:pStyle w:val="TOC2"/>
            <w:rPr>
              <w:lang w:val="ro-RO" w:eastAsia="ro-RO"/>
            </w:rPr>
          </w:pPr>
          <w:hyperlink w:anchor="_Toc458446892" w:history="1">
            <w:r w:rsidR="00FB3AF4" w:rsidRPr="001C72B1">
              <w:rPr>
                <w:rStyle w:val="Hyperlink"/>
                <w:rFonts w:ascii="Trebuchet MS" w:hAnsi="Trebuchet MS"/>
              </w:rPr>
              <w:t>4.1</w:t>
            </w:r>
            <w:r w:rsidR="00FB3AF4">
              <w:rPr>
                <w:lang w:val="ro-RO" w:eastAsia="ro-RO"/>
              </w:rPr>
              <w:tab/>
            </w:r>
            <w:r w:rsidR="00FB3AF4" w:rsidRPr="001C72B1">
              <w:rPr>
                <w:rStyle w:val="Hyperlink"/>
                <w:rFonts w:ascii="Trebuchet MS" w:hAnsi="Trebuchet MS"/>
              </w:rPr>
              <w:t>Data Storage</w:t>
            </w:r>
            <w:r w:rsidR="00FB3AF4">
              <w:rPr>
                <w:webHidden/>
              </w:rPr>
              <w:tab/>
            </w:r>
            <w:r w:rsidR="00FB3AF4">
              <w:rPr>
                <w:webHidden/>
              </w:rPr>
              <w:fldChar w:fldCharType="begin"/>
            </w:r>
            <w:r w:rsidR="00FB3AF4">
              <w:rPr>
                <w:webHidden/>
              </w:rPr>
              <w:instrText xml:space="preserve"> PAGEREF _Toc458446892 \h </w:instrText>
            </w:r>
            <w:r w:rsidR="00FB3AF4">
              <w:rPr>
                <w:webHidden/>
              </w:rPr>
            </w:r>
            <w:r w:rsidR="00FB3AF4">
              <w:rPr>
                <w:webHidden/>
              </w:rPr>
              <w:fldChar w:fldCharType="separate"/>
            </w:r>
            <w:r w:rsidR="00FB3AF4">
              <w:rPr>
                <w:webHidden/>
              </w:rPr>
              <w:t>3-34</w:t>
            </w:r>
            <w:r w:rsidR="00FB3AF4">
              <w:rPr>
                <w:webHidden/>
              </w:rPr>
              <w:fldChar w:fldCharType="end"/>
            </w:r>
          </w:hyperlink>
        </w:p>
        <w:p w14:paraId="28933D76" w14:textId="49D18DF5" w:rsidR="00FB3AF4" w:rsidRDefault="00F127C1">
          <w:pPr>
            <w:pStyle w:val="TOC3"/>
            <w:rPr>
              <w:lang w:val="ro-RO" w:eastAsia="ro-RO"/>
            </w:rPr>
          </w:pPr>
          <w:hyperlink w:anchor="_Toc458446893" w:history="1">
            <w:r w:rsidR="00FB3AF4" w:rsidRPr="001C72B1">
              <w:rPr>
                <w:rStyle w:val="Hyperlink"/>
              </w:rPr>
              <w:t>4.1.1</w:t>
            </w:r>
            <w:r w:rsidR="00FB3AF4">
              <w:rPr>
                <w:lang w:val="ro-RO" w:eastAsia="ro-RO"/>
              </w:rPr>
              <w:tab/>
            </w:r>
            <w:r w:rsidR="00FB3AF4" w:rsidRPr="001C72B1">
              <w:rPr>
                <w:rStyle w:val="Hyperlink"/>
                <w:iCs/>
              </w:rPr>
              <w:t>Orders</w:t>
            </w:r>
            <w:r w:rsidR="00FB3AF4">
              <w:rPr>
                <w:webHidden/>
              </w:rPr>
              <w:tab/>
            </w:r>
            <w:r w:rsidR="00FB3AF4">
              <w:rPr>
                <w:webHidden/>
              </w:rPr>
              <w:fldChar w:fldCharType="begin"/>
            </w:r>
            <w:r w:rsidR="00FB3AF4">
              <w:rPr>
                <w:webHidden/>
              </w:rPr>
              <w:instrText xml:space="preserve"> PAGEREF _Toc458446893 \h </w:instrText>
            </w:r>
            <w:r w:rsidR="00FB3AF4">
              <w:rPr>
                <w:webHidden/>
              </w:rPr>
            </w:r>
            <w:r w:rsidR="00FB3AF4">
              <w:rPr>
                <w:webHidden/>
              </w:rPr>
              <w:fldChar w:fldCharType="separate"/>
            </w:r>
            <w:r w:rsidR="00FB3AF4">
              <w:rPr>
                <w:webHidden/>
              </w:rPr>
              <w:t>3-34</w:t>
            </w:r>
            <w:r w:rsidR="00FB3AF4">
              <w:rPr>
                <w:webHidden/>
              </w:rPr>
              <w:fldChar w:fldCharType="end"/>
            </w:r>
          </w:hyperlink>
        </w:p>
        <w:p w14:paraId="33A9A904" w14:textId="130B8DE2" w:rsidR="00FB3AF4" w:rsidRDefault="00F127C1">
          <w:pPr>
            <w:pStyle w:val="TOC3"/>
            <w:rPr>
              <w:lang w:val="ro-RO" w:eastAsia="ro-RO"/>
            </w:rPr>
          </w:pPr>
          <w:hyperlink w:anchor="_Toc458446894" w:history="1">
            <w:r w:rsidR="00FB3AF4" w:rsidRPr="001C72B1">
              <w:rPr>
                <w:rStyle w:val="Hyperlink"/>
              </w:rPr>
              <w:t>4.1.2</w:t>
            </w:r>
            <w:r w:rsidR="00FB3AF4">
              <w:rPr>
                <w:lang w:val="ro-RO" w:eastAsia="ro-RO"/>
              </w:rPr>
              <w:tab/>
            </w:r>
            <w:r w:rsidR="00FB3AF4" w:rsidRPr="001C72B1">
              <w:rPr>
                <w:rStyle w:val="Hyperlink"/>
              </w:rPr>
              <w:t>ClearHungOrders job</w:t>
            </w:r>
            <w:r w:rsidR="00FB3AF4">
              <w:rPr>
                <w:webHidden/>
              </w:rPr>
              <w:tab/>
            </w:r>
            <w:r w:rsidR="00FB3AF4">
              <w:rPr>
                <w:webHidden/>
              </w:rPr>
              <w:fldChar w:fldCharType="begin"/>
            </w:r>
            <w:r w:rsidR="00FB3AF4">
              <w:rPr>
                <w:webHidden/>
              </w:rPr>
              <w:instrText xml:space="preserve"> PAGEREF _Toc458446894 \h </w:instrText>
            </w:r>
            <w:r w:rsidR="00FB3AF4">
              <w:rPr>
                <w:webHidden/>
              </w:rPr>
            </w:r>
            <w:r w:rsidR="00FB3AF4">
              <w:rPr>
                <w:webHidden/>
              </w:rPr>
              <w:fldChar w:fldCharType="separate"/>
            </w:r>
            <w:r w:rsidR="00FB3AF4">
              <w:rPr>
                <w:webHidden/>
              </w:rPr>
              <w:t>3-35</w:t>
            </w:r>
            <w:r w:rsidR="00FB3AF4">
              <w:rPr>
                <w:webHidden/>
              </w:rPr>
              <w:fldChar w:fldCharType="end"/>
            </w:r>
          </w:hyperlink>
        </w:p>
        <w:p w14:paraId="0EC5CD6E" w14:textId="043FDC8F" w:rsidR="00FB3AF4" w:rsidRDefault="00F127C1">
          <w:pPr>
            <w:pStyle w:val="TOC2"/>
            <w:rPr>
              <w:lang w:val="ro-RO" w:eastAsia="ro-RO"/>
            </w:rPr>
          </w:pPr>
          <w:hyperlink w:anchor="_Toc458446895" w:history="1">
            <w:r w:rsidR="00FB3AF4" w:rsidRPr="001C72B1">
              <w:rPr>
                <w:rStyle w:val="Hyperlink"/>
                <w:rFonts w:ascii="Trebuchet MS" w:hAnsi="Trebuchet MS"/>
              </w:rPr>
              <w:t>4.2</w:t>
            </w:r>
            <w:r w:rsidR="00FB3AF4">
              <w:rPr>
                <w:lang w:val="ro-RO" w:eastAsia="ro-RO"/>
              </w:rPr>
              <w:tab/>
            </w:r>
            <w:r w:rsidR="00FB3AF4" w:rsidRPr="001C72B1">
              <w:rPr>
                <w:rStyle w:val="Hyperlink"/>
                <w:rFonts w:ascii="Trebuchet MS" w:hAnsi="Trebuchet MS"/>
              </w:rPr>
              <w:t>Availability</w:t>
            </w:r>
            <w:r w:rsidR="00FB3AF4">
              <w:rPr>
                <w:webHidden/>
              </w:rPr>
              <w:tab/>
            </w:r>
            <w:r w:rsidR="00FB3AF4">
              <w:rPr>
                <w:webHidden/>
              </w:rPr>
              <w:fldChar w:fldCharType="begin"/>
            </w:r>
            <w:r w:rsidR="00FB3AF4">
              <w:rPr>
                <w:webHidden/>
              </w:rPr>
              <w:instrText xml:space="preserve"> PAGEREF _Toc458446895 \h </w:instrText>
            </w:r>
            <w:r w:rsidR="00FB3AF4">
              <w:rPr>
                <w:webHidden/>
              </w:rPr>
            </w:r>
            <w:r w:rsidR="00FB3AF4">
              <w:rPr>
                <w:webHidden/>
              </w:rPr>
              <w:fldChar w:fldCharType="separate"/>
            </w:r>
            <w:r w:rsidR="00FB3AF4">
              <w:rPr>
                <w:webHidden/>
              </w:rPr>
              <w:t>3-35</w:t>
            </w:r>
            <w:r w:rsidR="00FB3AF4">
              <w:rPr>
                <w:webHidden/>
              </w:rPr>
              <w:fldChar w:fldCharType="end"/>
            </w:r>
          </w:hyperlink>
        </w:p>
        <w:p w14:paraId="5566B9AB" w14:textId="3D4ABDFA" w:rsidR="00FB3AF4" w:rsidRDefault="00F127C1">
          <w:pPr>
            <w:pStyle w:val="TOC2"/>
            <w:rPr>
              <w:lang w:val="ro-RO" w:eastAsia="ro-RO"/>
            </w:rPr>
          </w:pPr>
          <w:hyperlink w:anchor="_Toc458446896" w:history="1">
            <w:r w:rsidR="00FB3AF4" w:rsidRPr="001C72B1">
              <w:rPr>
                <w:rStyle w:val="Hyperlink"/>
                <w:rFonts w:ascii="Trebuchet MS" w:hAnsi="Trebuchet MS"/>
              </w:rPr>
              <w:t>4.3</w:t>
            </w:r>
            <w:r w:rsidR="00FB3AF4">
              <w:rPr>
                <w:lang w:val="ro-RO" w:eastAsia="ro-RO"/>
              </w:rPr>
              <w:tab/>
            </w:r>
            <w:r w:rsidR="00FB3AF4" w:rsidRPr="001C72B1">
              <w:rPr>
                <w:rStyle w:val="Hyperlink"/>
                <w:rFonts w:ascii="Trebuchet MS" w:hAnsi="Trebuchet MS"/>
              </w:rPr>
              <w:t>Support</w:t>
            </w:r>
            <w:r w:rsidR="00FB3AF4">
              <w:rPr>
                <w:webHidden/>
              </w:rPr>
              <w:tab/>
            </w:r>
            <w:r w:rsidR="00FB3AF4">
              <w:rPr>
                <w:webHidden/>
              </w:rPr>
              <w:fldChar w:fldCharType="begin"/>
            </w:r>
            <w:r w:rsidR="00FB3AF4">
              <w:rPr>
                <w:webHidden/>
              </w:rPr>
              <w:instrText xml:space="preserve"> PAGEREF _Toc458446896 \h </w:instrText>
            </w:r>
            <w:r w:rsidR="00FB3AF4">
              <w:rPr>
                <w:webHidden/>
              </w:rPr>
            </w:r>
            <w:r w:rsidR="00FB3AF4">
              <w:rPr>
                <w:webHidden/>
              </w:rPr>
              <w:fldChar w:fldCharType="separate"/>
            </w:r>
            <w:r w:rsidR="00FB3AF4">
              <w:rPr>
                <w:webHidden/>
              </w:rPr>
              <w:t>3-36</w:t>
            </w:r>
            <w:r w:rsidR="00FB3AF4">
              <w:rPr>
                <w:webHidden/>
              </w:rPr>
              <w:fldChar w:fldCharType="end"/>
            </w:r>
          </w:hyperlink>
        </w:p>
        <w:p w14:paraId="60EDC49D" w14:textId="2925ADF9" w:rsidR="00FB3AF4" w:rsidRDefault="00F127C1">
          <w:pPr>
            <w:pStyle w:val="TOC1"/>
            <w:rPr>
              <w:lang w:val="ro-RO" w:eastAsia="ro-RO"/>
            </w:rPr>
          </w:pPr>
          <w:hyperlink w:anchor="_Toc458446897" w:history="1">
            <w:r w:rsidR="00FB3AF4" w:rsidRPr="001C72B1">
              <w:rPr>
                <w:rStyle w:val="Hyperlink"/>
              </w:rPr>
              <w:t>5.</w:t>
            </w:r>
            <w:r w:rsidR="00FB3AF4">
              <w:rPr>
                <w:lang w:val="ro-RO" w:eastAsia="ro-RO"/>
              </w:rPr>
              <w:tab/>
            </w:r>
            <w:r w:rsidR="00FB3AF4" w:rsidRPr="001C72B1">
              <w:rPr>
                <w:rStyle w:val="Hyperlink"/>
              </w:rPr>
              <w:t>User Guide</w:t>
            </w:r>
            <w:r w:rsidR="00FB3AF4">
              <w:rPr>
                <w:webHidden/>
              </w:rPr>
              <w:tab/>
            </w:r>
            <w:r w:rsidR="00FB3AF4">
              <w:rPr>
                <w:webHidden/>
              </w:rPr>
              <w:fldChar w:fldCharType="begin"/>
            </w:r>
            <w:r w:rsidR="00FB3AF4">
              <w:rPr>
                <w:webHidden/>
              </w:rPr>
              <w:instrText xml:space="preserve"> PAGEREF _Toc458446897 \h </w:instrText>
            </w:r>
            <w:r w:rsidR="00FB3AF4">
              <w:rPr>
                <w:webHidden/>
              </w:rPr>
            </w:r>
            <w:r w:rsidR="00FB3AF4">
              <w:rPr>
                <w:webHidden/>
              </w:rPr>
              <w:fldChar w:fldCharType="separate"/>
            </w:r>
            <w:r w:rsidR="00FB3AF4">
              <w:rPr>
                <w:webHidden/>
              </w:rPr>
              <w:t>5-37</w:t>
            </w:r>
            <w:r w:rsidR="00FB3AF4">
              <w:rPr>
                <w:webHidden/>
              </w:rPr>
              <w:fldChar w:fldCharType="end"/>
            </w:r>
          </w:hyperlink>
        </w:p>
        <w:p w14:paraId="1C9C9FAB" w14:textId="7155DF4A" w:rsidR="00FB3AF4" w:rsidRDefault="00F127C1">
          <w:pPr>
            <w:pStyle w:val="TOC2"/>
            <w:rPr>
              <w:lang w:val="ro-RO" w:eastAsia="ro-RO"/>
            </w:rPr>
          </w:pPr>
          <w:hyperlink w:anchor="_Toc458446898" w:history="1">
            <w:r w:rsidR="00FB3AF4" w:rsidRPr="001C72B1">
              <w:rPr>
                <w:rStyle w:val="Hyperlink"/>
                <w:rFonts w:ascii="Trebuchet MS" w:hAnsi="Trebuchet MS"/>
              </w:rPr>
              <w:t>5.1</w:t>
            </w:r>
            <w:r w:rsidR="00FB3AF4">
              <w:rPr>
                <w:lang w:val="ro-RO" w:eastAsia="ro-RO"/>
              </w:rPr>
              <w:tab/>
            </w:r>
            <w:r w:rsidR="00FB3AF4" w:rsidRPr="001C72B1">
              <w:rPr>
                <w:rStyle w:val="Hyperlink"/>
                <w:rFonts w:ascii="Trebuchet MS" w:hAnsi="Trebuchet MS"/>
              </w:rPr>
              <w:t>Roles, Responsibilities</w:t>
            </w:r>
            <w:r w:rsidR="00FB3AF4">
              <w:rPr>
                <w:webHidden/>
              </w:rPr>
              <w:tab/>
            </w:r>
            <w:r w:rsidR="00FB3AF4">
              <w:rPr>
                <w:webHidden/>
              </w:rPr>
              <w:fldChar w:fldCharType="begin"/>
            </w:r>
            <w:r w:rsidR="00FB3AF4">
              <w:rPr>
                <w:webHidden/>
              </w:rPr>
              <w:instrText xml:space="preserve"> PAGEREF _Toc458446898 \h </w:instrText>
            </w:r>
            <w:r w:rsidR="00FB3AF4">
              <w:rPr>
                <w:webHidden/>
              </w:rPr>
            </w:r>
            <w:r w:rsidR="00FB3AF4">
              <w:rPr>
                <w:webHidden/>
              </w:rPr>
              <w:fldChar w:fldCharType="separate"/>
            </w:r>
            <w:r w:rsidR="00FB3AF4">
              <w:rPr>
                <w:webHidden/>
              </w:rPr>
              <w:t>5-37</w:t>
            </w:r>
            <w:r w:rsidR="00FB3AF4">
              <w:rPr>
                <w:webHidden/>
              </w:rPr>
              <w:fldChar w:fldCharType="end"/>
            </w:r>
          </w:hyperlink>
        </w:p>
        <w:p w14:paraId="3FA6146D" w14:textId="3337079E" w:rsidR="00FB3AF4" w:rsidRDefault="00F127C1">
          <w:pPr>
            <w:pStyle w:val="TOC2"/>
            <w:rPr>
              <w:lang w:val="ro-RO" w:eastAsia="ro-RO"/>
            </w:rPr>
          </w:pPr>
          <w:hyperlink w:anchor="_Toc458446899" w:history="1">
            <w:r w:rsidR="00FB3AF4" w:rsidRPr="001C72B1">
              <w:rPr>
                <w:rStyle w:val="Hyperlink"/>
                <w:rFonts w:ascii="Trebuchet MS" w:hAnsi="Trebuchet MS"/>
              </w:rPr>
              <w:t>5.2</w:t>
            </w:r>
            <w:r w:rsidR="00FB3AF4">
              <w:rPr>
                <w:lang w:val="ro-RO" w:eastAsia="ro-RO"/>
              </w:rPr>
              <w:tab/>
            </w:r>
            <w:r w:rsidR="00FB3AF4" w:rsidRPr="001C72B1">
              <w:rPr>
                <w:rStyle w:val="Hyperlink"/>
                <w:rFonts w:ascii="Trebuchet MS" w:hAnsi="Trebuchet MS"/>
              </w:rPr>
              <w:t>Business Manager</w:t>
            </w:r>
            <w:r w:rsidR="00FB3AF4">
              <w:rPr>
                <w:webHidden/>
              </w:rPr>
              <w:tab/>
            </w:r>
            <w:r w:rsidR="00FB3AF4">
              <w:rPr>
                <w:webHidden/>
              </w:rPr>
              <w:fldChar w:fldCharType="begin"/>
            </w:r>
            <w:r w:rsidR="00FB3AF4">
              <w:rPr>
                <w:webHidden/>
              </w:rPr>
              <w:instrText xml:space="preserve"> PAGEREF _Toc458446899 \h </w:instrText>
            </w:r>
            <w:r w:rsidR="00FB3AF4">
              <w:rPr>
                <w:webHidden/>
              </w:rPr>
            </w:r>
            <w:r w:rsidR="00FB3AF4">
              <w:rPr>
                <w:webHidden/>
              </w:rPr>
              <w:fldChar w:fldCharType="separate"/>
            </w:r>
            <w:r w:rsidR="00FB3AF4">
              <w:rPr>
                <w:webHidden/>
              </w:rPr>
              <w:t>5-37</w:t>
            </w:r>
            <w:r w:rsidR="00FB3AF4">
              <w:rPr>
                <w:webHidden/>
              </w:rPr>
              <w:fldChar w:fldCharType="end"/>
            </w:r>
          </w:hyperlink>
        </w:p>
        <w:p w14:paraId="616A6101" w14:textId="0C0F6848" w:rsidR="00FB3AF4" w:rsidRDefault="00F127C1">
          <w:pPr>
            <w:pStyle w:val="TOC3"/>
            <w:rPr>
              <w:lang w:val="ro-RO" w:eastAsia="ro-RO"/>
            </w:rPr>
          </w:pPr>
          <w:hyperlink w:anchor="_Toc458446900" w:history="1">
            <w:r w:rsidR="00FB3AF4" w:rsidRPr="001C72B1">
              <w:rPr>
                <w:rStyle w:val="Hyperlink"/>
              </w:rPr>
              <w:t>5.2.1</w:t>
            </w:r>
            <w:r w:rsidR="00FB3AF4">
              <w:rPr>
                <w:lang w:val="ro-RO" w:eastAsia="ro-RO"/>
              </w:rPr>
              <w:tab/>
            </w:r>
            <w:r w:rsidR="00FB3AF4" w:rsidRPr="001C72B1">
              <w:rPr>
                <w:rStyle w:val="Hyperlink"/>
              </w:rPr>
              <w:t>HiPay business module</w:t>
            </w:r>
            <w:r w:rsidR="00FB3AF4">
              <w:rPr>
                <w:webHidden/>
              </w:rPr>
              <w:tab/>
            </w:r>
            <w:r w:rsidR="00FB3AF4">
              <w:rPr>
                <w:webHidden/>
              </w:rPr>
              <w:fldChar w:fldCharType="begin"/>
            </w:r>
            <w:r w:rsidR="00FB3AF4">
              <w:rPr>
                <w:webHidden/>
              </w:rPr>
              <w:instrText xml:space="preserve"> PAGEREF _Toc458446900 \h </w:instrText>
            </w:r>
            <w:r w:rsidR="00FB3AF4">
              <w:rPr>
                <w:webHidden/>
              </w:rPr>
            </w:r>
            <w:r w:rsidR="00FB3AF4">
              <w:rPr>
                <w:webHidden/>
              </w:rPr>
              <w:fldChar w:fldCharType="separate"/>
            </w:r>
            <w:r w:rsidR="00FB3AF4">
              <w:rPr>
                <w:webHidden/>
              </w:rPr>
              <w:t>5-37</w:t>
            </w:r>
            <w:r w:rsidR="00FB3AF4">
              <w:rPr>
                <w:webHidden/>
              </w:rPr>
              <w:fldChar w:fldCharType="end"/>
            </w:r>
          </w:hyperlink>
        </w:p>
        <w:p w14:paraId="4918412C" w14:textId="4B88E44A" w:rsidR="00FB3AF4" w:rsidRDefault="00F127C1">
          <w:pPr>
            <w:pStyle w:val="TOC3"/>
            <w:rPr>
              <w:lang w:val="ro-RO" w:eastAsia="ro-RO"/>
            </w:rPr>
          </w:pPr>
          <w:hyperlink w:anchor="_Toc458446901" w:history="1">
            <w:r w:rsidR="00FB3AF4" w:rsidRPr="001C72B1">
              <w:rPr>
                <w:rStyle w:val="Hyperlink"/>
              </w:rPr>
              <w:t>5.2.2</w:t>
            </w:r>
            <w:r w:rsidR="00FB3AF4">
              <w:rPr>
                <w:lang w:val="ro-RO" w:eastAsia="ro-RO"/>
              </w:rPr>
              <w:tab/>
            </w:r>
            <w:r w:rsidR="00FB3AF4" w:rsidRPr="001C72B1">
              <w:rPr>
                <w:rStyle w:val="Hyperlink"/>
                <w:iCs/>
              </w:rPr>
              <w:t>HiPay Site Preferences</w:t>
            </w:r>
            <w:r w:rsidR="00FB3AF4">
              <w:rPr>
                <w:webHidden/>
              </w:rPr>
              <w:tab/>
            </w:r>
            <w:r w:rsidR="00FB3AF4">
              <w:rPr>
                <w:webHidden/>
              </w:rPr>
              <w:fldChar w:fldCharType="begin"/>
            </w:r>
            <w:r w:rsidR="00FB3AF4">
              <w:rPr>
                <w:webHidden/>
              </w:rPr>
              <w:instrText xml:space="preserve"> PAGEREF _Toc458446901 \h </w:instrText>
            </w:r>
            <w:r w:rsidR="00FB3AF4">
              <w:rPr>
                <w:webHidden/>
              </w:rPr>
            </w:r>
            <w:r w:rsidR="00FB3AF4">
              <w:rPr>
                <w:webHidden/>
              </w:rPr>
              <w:fldChar w:fldCharType="separate"/>
            </w:r>
            <w:r w:rsidR="00FB3AF4">
              <w:rPr>
                <w:webHidden/>
              </w:rPr>
              <w:t>5-40</w:t>
            </w:r>
            <w:r w:rsidR="00FB3AF4">
              <w:rPr>
                <w:webHidden/>
              </w:rPr>
              <w:fldChar w:fldCharType="end"/>
            </w:r>
          </w:hyperlink>
        </w:p>
        <w:p w14:paraId="42891EB5" w14:textId="4AB8E217" w:rsidR="00FB3AF4" w:rsidRDefault="00F127C1">
          <w:pPr>
            <w:pStyle w:val="TOC3"/>
            <w:rPr>
              <w:lang w:val="ro-RO" w:eastAsia="ro-RO"/>
            </w:rPr>
          </w:pPr>
          <w:hyperlink w:anchor="_Toc458446902" w:history="1">
            <w:r w:rsidR="00FB3AF4" w:rsidRPr="001C72B1">
              <w:rPr>
                <w:rStyle w:val="Hyperlink"/>
              </w:rPr>
              <w:t>5.2.3</w:t>
            </w:r>
            <w:r w:rsidR="00FB3AF4">
              <w:rPr>
                <w:lang w:val="ro-RO" w:eastAsia="ro-RO"/>
              </w:rPr>
              <w:tab/>
            </w:r>
            <w:r w:rsidR="00FB3AF4" w:rsidRPr="001C72B1">
              <w:rPr>
                <w:rStyle w:val="Hyperlink"/>
                <w:iCs/>
              </w:rPr>
              <w:t>Services</w:t>
            </w:r>
            <w:r w:rsidR="00FB3AF4">
              <w:rPr>
                <w:webHidden/>
              </w:rPr>
              <w:tab/>
            </w:r>
            <w:r w:rsidR="00FB3AF4">
              <w:rPr>
                <w:webHidden/>
              </w:rPr>
              <w:fldChar w:fldCharType="begin"/>
            </w:r>
            <w:r w:rsidR="00FB3AF4">
              <w:rPr>
                <w:webHidden/>
              </w:rPr>
              <w:instrText xml:space="preserve"> PAGEREF _Toc458446902 \h </w:instrText>
            </w:r>
            <w:r w:rsidR="00FB3AF4">
              <w:rPr>
                <w:webHidden/>
              </w:rPr>
            </w:r>
            <w:r w:rsidR="00FB3AF4">
              <w:rPr>
                <w:webHidden/>
              </w:rPr>
              <w:fldChar w:fldCharType="separate"/>
            </w:r>
            <w:r w:rsidR="00FB3AF4">
              <w:rPr>
                <w:webHidden/>
              </w:rPr>
              <w:t>5-42</w:t>
            </w:r>
            <w:r w:rsidR="00FB3AF4">
              <w:rPr>
                <w:webHidden/>
              </w:rPr>
              <w:fldChar w:fldCharType="end"/>
            </w:r>
          </w:hyperlink>
        </w:p>
        <w:p w14:paraId="216BEAE9" w14:textId="47FE7D8C" w:rsidR="00FB3AF4" w:rsidRDefault="00F127C1">
          <w:pPr>
            <w:pStyle w:val="TOC3"/>
            <w:rPr>
              <w:lang w:val="ro-RO" w:eastAsia="ro-RO"/>
            </w:rPr>
          </w:pPr>
          <w:hyperlink w:anchor="_Toc458446903" w:history="1">
            <w:r w:rsidR="00FB3AF4" w:rsidRPr="001C72B1">
              <w:rPr>
                <w:rStyle w:val="Hyperlink"/>
              </w:rPr>
              <w:t>5.2.4</w:t>
            </w:r>
            <w:r w:rsidR="00FB3AF4">
              <w:rPr>
                <w:lang w:val="ro-RO" w:eastAsia="ro-RO"/>
              </w:rPr>
              <w:tab/>
            </w:r>
            <w:r w:rsidR="00FB3AF4" w:rsidRPr="001C72B1">
              <w:rPr>
                <w:rStyle w:val="Hyperlink"/>
                <w:iCs/>
              </w:rPr>
              <w:t>Schedules</w:t>
            </w:r>
            <w:r w:rsidR="00FB3AF4">
              <w:rPr>
                <w:webHidden/>
              </w:rPr>
              <w:tab/>
            </w:r>
            <w:r w:rsidR="00FB3AF4">
              <w:rPr>
                <w:webHidden/>
              </w:rPr>
              <w:fldChar w:fldCharType="begin"/>
            </w:r>
            <w:r w:rsidR="00FB3AF4">
              <w:rPr>
                <w:webHidden/>
              </w:rPr>
              <w:instrText xml:space="preserve"> PAGEREF _Toc458446903 \h </w:instrText>
            </w:r>
            <w:r w:rsidR="00FB3AF4">
              <w:rPr>
                <w:webHidden/>
              </w:rPr>
            </w:r>
            <w:r w:rsidR="00FB3AF4">
              <w:rPr>
                <w:webHidden/>
              </w:rPr>
              <w:fldChar w:fldCharType="separate"/>
            </w:r>
            <w:r w:rsidR="00FB3AF4">
              <w:rPr>
                <w:webHidden/>
              </w:rPr>
              <w:t>5-44</w:t>
            </w:r>
            <w:r w:rsidR="00FB3AF4">
              <w:rPr>
                <w:webHidden/>
              </w:rPr>
              <w:fldChar w:fldCharType="end"/>
            </w:r>
          </w:hyperlink>
        </w:p>
        <w:p w14:paraId="441FA85D" w14:textId="3EB41549" w:rsidR="00FB3AF4" w:rsidRDefault="00F127C1">
          <w:pPr>
            <w:pStyle w:val="TOC3"/>
            <w:rPr>
              <w:lang w:val="ro-RO" w:eastAsia="ro-RO"/>
            </w:rPr>
          </w:pPr>
          <w:hyperlink w:anchor="_Toc458446904" w:history="1">
            <w:r w:rsidR="00FB3AF4" w:rsidRPr="001C72B1">
              <w:rPr>
                <w:rStyle w:val="Hyperlink"/>
              </w:rPr>
              <w:t>5.2.5</w:t>
            </w:r>
            <w:r w:rsidR="00FB3AF4">
              <w:rPr>
                <w:lang w:val="ro-RO" w:eastAsia="ro-RO"/>
              </w:rPr>
              <w:tab/>
            </w:r>
            <w:r w:rsidR="00FB3AF4" w:rsidRPr="001C72B1">
              <w:rPr>
                <w:rStyle w:val="Hyperlink"/>
              </w:rPr>
              <w:t>Payment Processors</w:t>
            </w:r>
            <w:r w:rsidR="00FB3AF4">
              <w:rPr>
                <w:webHidden/>
              </w:rPr>
              <w:tab/>
            </w:r>
            <w:r w:rsidR="00FB3AF4">
              <w:rPr>
                <w:webHidden/>
              </w:rPr>
              <w:fldChar w:fldCharType="begin"/>
            </w:r>
            <w:r w:rsidR="00FB3AF4">
              <w:rPr>
                <w:webHidden/>
              </w:rPr>
              <w:instrText xml:space="preserve"> PAGEREF _Toc458446904 \h </w:instrText>
            </w:r>
            <w:r w:rsidR="00FB3AF4">
              <w:rPr>
                <w:webHidden/>
              </w:rPr>
            </w:r>
            <w:r w:rsidR="00FB3AF4">
              <w:rPr>
                <w:webHidden/>
              </w:rPr>
              <w:fldChar w:fldCharType="separate"/>
            </w:r>
            <w:r w:rsidR="00FB3AF4">
              <w:rPr>
                <w:webHidden/>
              </w:rPr>
              <w:t>5-44</w:t>
            </w:r>
            <w:r w:rsidR="00FB3AF4">
              <w:rPr>
                <w:webHidden/>
              </w:rPr>
              <w:fldChar w:fldCharType="end"/>
            </w:r>
          </w:hyperlink>
        </w:p>
        <w:p w14:paraId="0D8AC8B6" w14:textId="0B6309C1" w:rsidR="00FB3AF4" w:rsidRDefault="00F127C1">
          <w:pPr>
            <w:pStyle w:val="TOC3"/>
            <w:rPr>
              <w:lang w:val="ro-RO" w:eastAsia="ro-RO"/>
            </w:rPr>
          </w:pPr>
          <w:hyperlink w:anchor="_Toc458446905" w:history="1">
            <w:r w:rsidR="00FB3AF4" w:rsidRPr="001C72B1">
              <w:rPr>
                <w:rStyle w:val="Hyperlink"/>
              </w:rPr>
              <w:t>5.2.6</w:t>
            </w:r>
            <w:r w:rsidR="00FB3AF4">
              <w:rPr>
                <w:lang w:val="ro-RO" w:eastAsia="ro-RO"/>
              </w:rPr>
              <w:tab/>
            </w:r>
            <w:r w:rsidR="00FB3AF4" w:rsidRPr="001C72B1">
              <w:rPr>
                <w:rStyle w:val="Hyperlink"/>
              </w:rPr>
              <w:t>Payment Methods</w:t>
            </w:r>
            <w:r w:rsidR="00FB3AF4">
              <w:rPr>
                <w:webHidden/>
              </w:rPr>
              <w:tab/>
            </w:r>
            <w:r w:rsidR="00FB3AF4">
              <w:rPr>
                <w:webHidden/>
              </w:rPr>
              <w:fldChar w:fldCharType="begin"/>
            </w:r>
            <w:r w:rsidR="00FB3AF4">
              <w:rPr>
                <w:webHidden/>
              </w:rPr>
              <w:instrText xml:space="preserve"> PAGEREF _Toc458446905 \h </w:instrText>
            </w:r>
            <w:r w:rsidR="00FB3AF4">
              <w:rPr>
                <w:webHidden/>
              </w:rPr>
            </w:r>
            <w:r w:rsidR="00FB3AF4">
              <w:rPr>
                <w:webHidden/>
              </w:rPr>
              <w:fldChar w:fldCharType="separate"/>
            </w:r>
            <w:r w:rsidR="00FB3AF4">
              <w:rPr>
                <w:webHidden/>
              </w:rPr>
              <w:t>5-45</w:t>
            </w:r>
            <w:r w:rsidR="00FB3AF4">
              <w:rPr>
                <w:webHidden/>
              </w:rPr>
              <w:fldChar w:fldCharType="end"/>
            </w:r>
          </w:hyperlink>
        </w:p>
        <w:p w14:paraId="2042A830" w14:textId="31083E08" w:rsidR="00FB3AF4" w:rsidRDefault="00F127C1">
          <w:pPr>
            <w:pStyle w:val="TOC3"/>
            <w:rPr>
              <w:lang w:val="ro-RO" w:eastAsia="ro-RO"/>
            </w:rPr>
          </w:pPr>
          <w:hyperlink w:anchor="_Toc458446906" w:history="1">
            <w:r w:rsidR="00FB3AF4" w:rsidRPr="001C72B1">
              <w:rPr>
                <w:rStyle w:val="Hyperlink"/>
              </w:rPr>
              <w:t>5.2.7</w:t>
            </w:r>
            <w:r w:rsidR="00FB3AF4">
              <w:rPr>
                <w:lang w:val="ro-RO" w:eastAsia="ro-RO"/>
              </w:rPr>
              <w:tab/>
            </w:r>
            <w:r w:rsidR="00FB3AF4" w:rsidRPr="001C72B1">
              <w:rPr>
                <w:rStyle w:val="Hyperlink"/>
              </w:rPr>
              <w:t>Logs</w:t>
            </w:r>
            <w:r w:rsidR="00FB3AF4">
              <w:rPr>
                <w:webHidden/>
              </w:rPr>
              <w:tab/>
            </w:r>
            <w:r w:rsidR="00FB3AF4">
              <w:rPr>
                <w:webHidden/>
              </w:rPr>
              <w:fldChar w:fldCharType="begin"/>
            </w:r>
            <w:r w:rsidR="00FB3AF4">
              <w:rPr>
                <w:webHidden/>
              </w:rPr>
              <w:instrText xml:space="preserve"> PAGEREF _Toc458446906 \h </w:instrText>
            </w:r>
            <w:r w:rsidR="00FB3AF4">
              <w:rPr>
                <w:webHidden/>
              </w:rPr>
            </w:r>
            <w:r w:rsidR="00FB3AF4">
              <w:rPr>
                <w:webHidden/>
              </w:rPr>
              <w:fldChar w:fldCharType="separate"/>
            </w:r>
            <w:r w:rsidR="00FB3AF4">
              <w:rPr>
                <w:webHidden/>
              </w:rPr>
              <w:t>5-45</w:t>
            </w:r>
            <w:r w:rsidR="00FB3AF4">
              <w:rPr>
                <w:webHidden/>
              </w:rPr>
              <w:fldChar w:fldCharType="end"/>
            </w:r>
          </w:hyperlink>
        </w:p>
        <w:p w14:paraId="383B0A83" w14:textId="5376F5A1" w:rsidR="00FB3AF4" w:rsidRDefault="00F127C1">
          <w:pPr>
            <w:pStyle w:val="TOC3"/>
            <w:rPr>
              <w:lang w:val="ro-RO" w:eastAsia="ro-RO"/>
            </w:rPr>
          </w:pPr>
          <w:hyperlink w:anchor="_Toc458446907" w:history="1">
            <w:r w:rsidR="00FB3AF4" w:rsidRPr="001C72B1">
              <w:rPr>
                <w:rStyle w:val="Hyperlink"/>
              </w:rPr>
              <w:t>5.2.8</w:t>
            </w:r>
            <w:r w:rsidR="00FB3AF4">
              <w:rPr>
                <w:lang w:val="ro-RO" w:eastAsia="ro-RO"/>
              </w:rPr>
              <w:tab/>
            </w:r>
            <w:r w:rsidR="00FB3AF4" w:rsidRPr="001C72B1">
              <w:rPr>
                <w:rStyle w:val="Hyperlink"/>
              </w:rPr>
              <w:t>Notification url</w:t>
            </w:r>
            <w:r w:rsidR="00FB3AF4">
              <w:rPr>
                <w:webHidden/>
              </w:rPr>
              <w:tab/>
            </w:r>
            <w:r w:rsidR="00FB3AF4">
              <w:rPr>
                <w:webHidden/>
              </w:rPr>
              <w:fldChar w:fldCharType="begin"/>
            </w:r>
            <w:r w:rsidR="00FB3AF4">
              <w:rPr>
                <w:webHidden/>
              </w:rPr>
              <w:instrText xml:space="preserve"> PAGEREF _Toc458446907 \h </w:instrText>
            </w:r>
            <w:r w:rsidR="00FB3AF4">
              <w:rPr>
                <w:webHidden/>
              </w:rPr>
            </w:r>
            <w:r w:rsidR="00FB3AF4">
              <w:rPr>
                <w:webHidden/>
              </w:rPr>
              <w:fldChar w:fldCharType="separate"/>
            </w:r>
            <w:r w:rsidR="00FB3AF4">
              <w:rPr>
                <w:webHidden/>
              </w:rPr>
              <w:t>5-46</w:t>
            </w:r>
            <w:r w:rsidR="00FB3AF4">
              <w:rPr>
                <w:webHidden/>
              </w:rPr>
              <w:fldChar w:fldCharType="end"/>
            </w:r>
          </w:hyperlink>
        </w:p>
        <w:p w14:paraId="4C0F0B98" w14:textId="1D3C63F1" w:rsidR="00FB3AF4" w:rsidRDefault="00F127C1">
          <w:pPr>
            <w:pStyle w:val="TOC3"/>
            <w:rPr>
              <w:lang w:val="ro-RO" w:eastAsia="ro-RO"/>
            </w:rPr>
          </w:pPr>
          <w:hyperlink w:anchor="_Toc458446908" w:history="1">
            <w:r w:rsidR="00FB3AF4" w:rsidRPr="001C72B1">
              <w:rPr>
                <w:rStyle w:val="Hyperlink"/>
              </w:rPr>
              <w:t>5.2.9</w:t>
            </w:r>
            <w:r w:rsidR="00FB3AF4">
              <w:rPr>
                <w:lang w:val="ro-RO" w:eastAsia="ro-RO"/>
              </w:rPr>
              <w:tab/>
            </w:r>
            <w:r w:rsidR="00FB3AF4" w:rsidRPr="001C72B1">
              <w:rPr>
                <w:rStyle w:val="Hyperlink"/>
                <w:iCs/>
              </w:rPr>
              <w:t>Custom CSS configuration</w:t>
            </w:r>
            <w:r w:rsidR="00FB3AF4">
              <w:rPr>
                <w:webHidden/>
              </w:rPr>
              <w:tab/>
            </w:r>
            <w:r w:rsidR="00FB3AF4">
              <w:rPr>
                <w:webHidden/>
              </w:rPr>
              <w:fldChar w:fldCharType="begin"/>
            </w:r>
            <w:r w:rsidR="00FB3AF4">
              <w:rPr>
                <w:webHidden/>
              </w:rPr>
              <w:instrText xml:space="preserve"> PAGEREF _Toc458446908 \h </w:instrText>
            </w:r>
            <w:r w:rsidR="00FB3AF4">
              <w:rPr>
                <w:webHidden/>
              </w:rPr>
            </w:r>
            <w:r w:rsidR="00FB3AF4">
              <w:rPr>
                <w:webHidden/>
              </w:rPr>
              <w:fldChar w:fldCharType="separate"/>
            </w:r>
            <w:r w:rsidR="00FB3AF4">
              <w:rPr>
                <w:webHidden/>
              </w:rPr>
              <w:t>5-46</w:t>
            </w:r>
            <w:r w:rsidR="00FB3AF4">
              <w:rPr>
                <w:webHidden/>
              </w:rPr>
              <w:fldChar w:fldCharType="end"/>
            </w:r>
          </w:hyperlink>
        </w:p>
        <w:p w14:paraId="783CB569" w14:textId="04861C28" w:rsidR="00FB3AF4" w:rsidRDefault="00F127C1">
          <w:pPr>
            <w:pStyle w:val="TOC2"/>
            <w:rPr>
              <w:lang w:val="ro-RO" w:eastAsia="ro-RO"/>
            </w:rPr>
          </w:pPr>
          <w:hyperlink w:anchor="_Toc458446909" w:history="1">
            <w:r w:rsidR="00FB3AF4" w:rsidRPr="001C72B1">
              <w:rPr>
                <w:rStyle w:val="Hyperlink"/>
                <w:rFonts w:ascii="Trebuchet MS" w:hAnsi="Trebuchet MS"/>
              </w:rPr>
              <w:t>5.3</w:t>
            </w:r>
            <w:r w:rsidR="00FB3AF4">
              <w:rPr>
                <w:lang w:val="ro-RO" w:eastAsia="ro-RO"/>
              </w:rPr>
              <w:tab/>
            </w:r>
            <w:r w:rsidR="00FB3AF4" w:rsidRPr="001C72B1">
              <w:rPr>
                <w:rStyle w:val="Hyperlink"/>
                <w:rFonts w:ascii="Trebuchet MS" w:hAnsi="Trebuchet MS"/>
              </w:rPr>
              <w:t>Storefront Functionality</w:t>
            </w:r>
            <w:r w:rsidR="00FB3AF4">
              <w:rPr>
                <w:webHidden/>
              </w:rPr>
              <w:tab/>
            </w:r>
            <w:r w:rsidR="00FB3AF4">
              <w:rPr>
                <w:webHidden/>
              </w:rPr>
              <w:fldChar w:fldCharType="begin"/>
            </w:r>
            <w:r w:rsidR="00FB3AF4">
              <w:rPr>
                <w:webHidden/>
              </w:rPr>
              <w:instrText xml:space="preserve"> PAGEREF _Toc458446909 \h </w:instrText>
            </w:r>
            <w:r w:rsidR="00FB3AF4">
              <w:rPr>
                <w:webHidden/>
              </w:rPr>
            </w:r>
            <w:r w:rsidR="00FB3AF4">
              <w:rPr>
                <w:webHidden/>
              </w:rPr>
              <w:fldChar w:fldCharType="separate"/>
            </w:r>
            <w:r w:rsidR="00FB3AF4">
              <w:rPr>
                <w:webHidden/>
              </w:rPr>
              <w:t>5-47</w:t>
            </w:r>
            <w:r w:rsidR="00FB3AF4">
              <w:rPr>
                <w:webHidden/>
              </w:rPr>
              <w:fldChar w:fldCharType="end"/>
            </w:r>
          </w:hyperlink>
        </w:p>
        <w:p w14:paraId="4C086C43" w14:textId="2012C10C" w:rsidR="00FB3AF4" w:rsidRDefault="00F127C1">
          <w:pPr>
            <w:pStyle w:val="TOC3"/>
            <w:rPr>
              <w:lang w:val="ro-RO" w:eastAsia="ro-RO"/>
            </w:rPr>
          </w:pPr>
          <w:hyperlink w:anchor="_Toc458446910" w:history="1">
            <w:r w:rsidR="00FB3AF4" w:rsidRPr="001C72B1">
              <w:rPr>
                <w:rStyle w:val="Hyperlink"/>
              </w:rPr>
              <w:t>5.3.1</w:t>
            </w:r>
            <w:r w:rsidR="00FB3AF4">
              <w:rPr>
                <w:lang w:val="ro-RO" w:eastAsia="ro-RO"/>
              </w:rPr>
              <w:tab/>
            </w:r>
            <w:r w:rsidR="00FB3AF4" w:rsidRPr="001C72B1">
              <w:rPr>
                <w:rStyle w:val="Hyperlink"/>
              </w:rPr>
              <w:t>Merchant Payment API - Credit Cards</w:t>
            </w:r>
            <w:r w:rsidR="00FB3AF4">
              <w:rPr>
                <w:webHidden/>
              </w:rPr>
              <w:tab/>
            </w:r>
            <w:r w:rsidR="00FB3AF4">
              <w:rPr>
                <w:webHidden/>
              </w:rPr>
              <w:fldChar w:fldCharType="begin"/>
            </w:r>
            <w:r w:rsidR="00FB3AF4">
              <w:rPr>
                <w:webHidden/>
              </w:rPr>
              <w:instrText xml:space="preserve"> PAGEREF _Toc458446910 \h </w:instrText>
            </w:r>
            <w:r w:rsidR="00FB3AF4">
              <w:rPr>
                <w:webHidden/>
              </w:rPr>
            </w:r>
            <w:r w:rsidR="00FB3AF4">
              <w:rPr>
                <w:webHidden/>
              </w:rPr>
              <w:fldChar w:fldCharType="separate"/>
            </w:r>
            <w:r w:rsidR="00FB3AF4">
              <w:rPr>
                <w:webHidden/>
              </w:rPr>
              <w:t>5-47</w:t>
            </w:r>
            <w:r w:rsidR="00FB3AF4">
              <w:rPr>
                <w:webHidden/>
              </w:rPr>
              <w:fldChar w:fldCharType="end"/>
            </w:r>
          </w:hyperlink>
        </w:p>
        <w:p w14:paraId="7A2E2E90" w14:textId="24A4CDA3" w:rsidR="00FB3AF4" w:rsidRDefault="00F127C1">
          <w:pPr>
            <w:pStyle w:val="TOC3"/>
            <w:rPr>
              <w:lang w:val="ro-RO" w:eastAsia="ro-RO"/>
            </w:rPr>
          </w:pPr>
          <w:hyperlink w:anchor="_Toc458446911" w:history="1">
            <w:r w:rsidR="00FB3AF4" w:rsidRPr="001C72B1">
              <w:rPr>
                <w:rStyle w:val="Hyperlink"/>
                <w:rFonts w:eastAsia="Calibri"/>
              </w:rPr>
              <w:t>5.3.2</w:t>
            </w:r>
            <w:r w:rsidR="00FB3AF4">
              <w:rPr>
                <w:lang w:val="ro-RO" w:eastAsia="ro-RO"/>
              </w:rPr>
              <w:tab/>
            </w:r>
            <w:r w:rsidR="00FB3AF4" w:rsidRPr="001C72B1">
              <w:rPr>
                <w:rStyle w:val="Hyperlink"/>
                <w:rFonts w:eastAsia="Calibri"/>
              </w:rPr>
              <w:t>Payment API - Merchant Link Credit Cards (with 3DSecure)</w:t>
            </w:r>
            <w:r w:rsidR="00FB3AF4">
              <w:rPr>
                <w:webHidden/>
              </w:rPr>
              <w:tab/>
            </w:r>
            <w:r w:rsidR="00FB3AF4">
              <w:rPr>
                <w:webHidden/>
              </w:rPr>
              <w:fldChar w:fldCharType="begin"/>
            </w:r>
            <w:r w:rsidR="00FB3AF4">
              <w:rPr>
                <w:webHidden/>
              </w:rPr>
              <w:instrText xml:space="preserve"> PAGEREF _Toc458446911 \h </w:instrText>
            </w:r>
            <w:r w:rsidR="00FB3AF4">
              <w:rPr>
                <w:webHidden/>
              </w:rPr>
            </w:r>
            <w:r w:rsidR="00FB3AF4">
              <w:rPr>
                <w:webHidden/>
              </w:rPr>
              <w:fldChar w:fldCharType="separate"/>
            </w:r>
            <w:r w:rsidR="00FB3AF4">
              <w:rPr>
                <w:webHidden/>
              </w:rPr>
              <w:t>5-47</w:t>
            </w:r>
            <w:r w:rsidR="00FB3AF4">
              <w:rPr>
                <w:webHidden/>
              </w:rPr>
              <w:fldChar w:fldCharType="end"/>
            </w:r>
          </w:hyperlink>
        </w:p>
        <w:p w14:paraId="58BD3D8D" w14:textId="43B54E08" w:rsidR="00FB3AF4" w:rsidRDefault="00F127C1">
          <w:pPr>
            <w:pStyle w:val="TOC3"/>
            <w:rPr>
              <w:lang w:val="ro-RO" w:eastAsia="ro-RO"/>
            </w:rPr>
          </w:pPr>
          <w:hyperlink w:anchor="_Toc458446912" w:history="1">
            <w:r w:rsidR="00FB3AF4" w:rsidRPr="001C72B1">
              <w:rPr>
                <w:rStyle w:val="Hyperlink"/>
              </w:rPr>
              <w:t>5.3.3</w:t>
            </w:r>
            <w:r w:rsidR="00FB3AF4">
              <w:rPr>
                <w:lang w:val="ro-RO" w:eastAsia="ro-RO"/>
              </w:rPr>
              <w:tab/>
            </w:r>
            <w:r w:rsidR="00FB3AF4" w:rsidRPr="001C72B1">
              <w:rPr>
                <w:rStyle w:val="Hyperlink"/>
              </w:rPr>
              <w:t>Hosted Merchant Link</w:t>
            </w:r>
            <w:r w:rsidR="00FB3AF4">
              <w:rPr>
                <w:webHidden/>
              </w:rPr>
              <w:tab/>
            </w:r>
            <w:r w:rsidR="00FB3AF4">
              <w:rPr>
                <w:webHidden/>
              </w:rPr>
              <w:fldChar w:fldCharType="begin"/>
            </w:r>
            <w:r w:rsidR="00FB3AF4">
              <w:rPr>
                <w:webHidden/>
              </w:rPr>
              <w:instrText xml:space="preserve"> PAGEREF _Toc458446912 \h </w:instrText>
            </w:r>
            <w:r w:rsidR="00FB3AF4">
              <w:rPr>
                <w:webHidden/>
              </w:rPr>
            </w:r>
            <w:r w:rsidR="00FB3AF4">
              <w:rPr>
                <w:webHidden/>
              </w:rPr>
              <w:fldChar w:fldCharType="separate"/>
            </w:r>
            <w:r w:rsidR="00FB3AF4">
              <w:rPr>
                <w:webHidden/>
              </w:rPr>
              <w:t>5-48</w:t>
            </w:r>
            <w:r w:rsidR="00FB3AF4">
              <w:rPr>
                <w:webHidden/>
              </w:rPr>
              <w:fldChar w:fldCharType="end"/>
            </w:r>
          </w:hyperlink>
        </w:p>
        <w:p w14:paraId="6EEF3225" w14:textId="1ABD3ADF" w:rsidR="00FB3AF4" w:rsidRDefault="00F127C1">
          <w:pPr>
            <w:pStyle w:val="TOC3"/>
            <w:rPr>
              <w:lang w:val="ro-RO" w:eastAsia="ro-RO"/>
            </w:rPr>
          </w:pPr>
          <w:hyperlink w:anchor="_Toc458446913" w:history="1">
            <w:r w:rsidR="00FB3AF4" w:rsidRPr="001C72B1">
              <w:rPr>
                <w:rStyle w:val="Hyperlink"/>
                <w:rFonts w:eastAsia="Calibri"/>
              </w:rPr>
              <w:t>5.3.4</w:t>
            </w:r>
            <w:r w:rsidR="00FB3AF4">
              <w:rPr>
                <w:lang w:val="ro-RO" w:eastAsia="ro-RO"/>
              </w:rPr>
              <w:tab/>
            </w:r>
            <w:r w:rsidR="00FB3AF4" w:rsidRPr="001C72B1">
              <w:rPr>
                <w:rStyle w:val="Hyperlink"/>
                <w:rFonts w:eastAsia="Calibri"/>
              </w:rPr>
              <w:t>Hosted Merchant Link Credit Cards</w:t>
            </w:r>
            <w:r w:rsidR="00FB3AF4">
              <w:rPr>
                <w:webHidden/>
              </w:rPr>
              <w:tab/>
            </w:r>
            <w:r w:rsidR="00FB3AF4">
              <w:rPr>
                <w:webHidden/>
              </w:rPr>
              <w:fldChar w:fldCharType="begin"/>
            </w:r>
            <w:r w:rsidR="00FB3AF4">
              <w:rPr>
                <w:webHidden/>
              </w:rPr>
              <w:instrText xml:space="preserve"> PAGEREF _Toc458446913 \h </w:instrText>
            </w:r>
            <w:r w:rsidR="00FB3AF4">
              <w:rPr>
                <w:webHidden/>
              </w:rPr>
            </w:r>
            <w:r w:rsidR="00FB3AF4">
              <w:rPr>
                <w:webHidden/>
              </w:rPr>
              <w:fldChar w:fldCharType="separate"/>
            </w:r>
            <w:r w:rsidR="00FB3AF4">
              <w:rPr>
                <w:webHidden/>
              </w:rPr>
              <w:t>5-48</w:t>
            </w:r>
            <w:r w:rsidR="00FB3AF4">
              <w:rPr>
                <w:webHidden/>
              </w:rPr>
              <w:fldChar w:fldCharType="end"/>
            </w:r>
          </w:hyperlink>
        </w:p>
        <w:p w14:paraId="6963B32B" w14:textId="1945089A" w:rsidR="00FB3AF4" w:rsidRDefault="00F127C1">
          <w:pPr>
            <w:pStyle w:val="TOC3"/>
            <w:rPr>
              <w:lang w:val="ro-RO" w:eastAsia="ro-RO"/>
            </w:rPr>
          </w:pPr>
          <w:hyperlink w:anchor="_Toc458446914" w:history="1">
            <w:r w:rsidR="00FB3AF4" w:rsidRPr="001C72B1">
              <w:rPr>
                <w:rStyle w:val="Hyperlink"/>
              </w:rPr>
              <w:t>5.3.5</w:t>
            </w:r>
            <w:r w:rsidR="00FB3AF4">
              <w:rPr>
                <w:lang w:val="ro-RO" w:eastAsia="ro-RO"/>
              </w:rPr>
              <w:tab/>
            </w:r>
            <w:r w:rsidR="00FB3AF4" w:rsidRPr="001C72B1">
              <w:rPr>
                <w:rStyle w:val="Hyperlink"/>
                <w:rFonts w:eastAsia="Calibri"/>
              </w:rPr>
              <w:t xml:space="preserve">Hosted </w:t>
            </w:r>
            <w:r w:rsidR="00FB3AF4" w:rsidRPr="001C72B1">
              <w:rPr>
                <w:rStyle w:val="Hyperlink"/>
              </w:rPr>
              <w:t>Merchant</w:t>
            </w:r>
            <w:r w:rsidR="00FB3AF4" w:rsidRPr="001C72B1">
              <w:rPr>
                <w:rStyle w:val="Hyperlink"/>
                <w:rFonts w:eastAsia="Calibri"/>
              </w:rPr>
              <w:t xml:space="preserve"> iFrame</w:t>
            </w:r>
            <w:r w:rsidR="00FB3AF4">
              <w:rPr>
                <w:webHidden/>
              </w:rPr>
              <w:tab/>
            </w:r>
            <w:r w:rsidR="00FB3AF4">
              <w:rPr>
                <w:webHidden/>
              </w:rPr>
              <w:fldChar w:fldCharType="begin"/>
            </w:r>
            <w:r w:rsidR="00FB3AF4">
              <w:rPr>
                <w:webHidden/>
              </w:rPr>
              <w:instrText xml:space="preserve"> PAGEREF _Toc458446914 \h </w:instrText>
            </w:r>
            <w:r w:rsidR="00FB3AF4">
              <w:rPr>
                <w:webHidden/>
              </w:rPr>
            </w:r>
            <w:r w:rsidR="00FB3AF4">
              <w:rPr>
                <w:webHidden/>
              </w:rPr>
              <w:fldChar w:fldCharType="separate"/>
            </w:r>
            <w:r w:rsidR="00FB3AF4">
              <w:rPr>
                <w:webHidden/>
              </w:rPr>
              <w:t>5-49</w:t>
            </w:r>
            <w:r w:rsidR="00FB3AF4">
              <w:rPr>
                <w:webHidden/>
              </w:rPr>
              <w:fldChar w:fldCharType="end"/>
            </w:r>
          </w:hyperlink>
        </w:p>
        <w:p w14:paraId="30DD7108" w14:textId="0130A0A2" w:rsidR="00FB3AF4" w:rsidRDefault="00F127C1">
          <w:pPr>
            <w:pStyle w:val="TOC1"/>
            <w:rPr>
              <w:lang w:val="ro-RO" w:eastAsia="ro-RO"/>
            </w:rPr>
          </w:pPr>
          <w:hyperlink w:anchor="_Toc458446915" w:history="1">
            <w:r w:rsidR="00FB3AF4" w:rsidRPr="001C72B1">
              <w:rPr>
                <w:rStyle w:val="Hyperlink"/>
              </w:rPr>
              <w:t>6.</w:t>
            </w:r>
            <w:r w:rsidR="00FB3AF4">
              <w:rPr>
                <w:lang w:val="ro-RO" w:eastAsia="ro-RO"/>
              </w:rPr>
              <w:tab/>
            </w:r>
            <w:r w:rsidR="00FB3AF4" w:rsidRPr="001C72B1">
              <w:rPr>
                <w:rStyle w:val="Hyperlink"/>
              </w:rPr>
              <w:t>Known Issues</w:t>
            </w:r>
            <w:r w:rsidR="00FB3AF4">
              <w:rPr>
                <w:webHidden/>
              </w:rPr>
              <w:tab/>
            </w:r>
            <w:r w:rsidR="00FB3AF4">
              <w:rPr>
                <w:webHidden/>
              </w:rPr>
              <w:fldChar w:fldCharType="begin"/>
            </w:r>
            <w:r w:rsidR="00FB3AF4">
              <w:rPr>
                <w:webHidden/>
              </w:rPr>
              <w:instrText xml:space="preserve"> PAGEREF _Toc458446915 \h </w:instrText>
            </w:r>
            <w:r w:rsidR="00FB3AF4">
              <w:rPr>
                <w:webHidden/>
              </w:rPr>
            </w:r>
            <w:r w:rsidR="00FB3AF4">
              <w:rPr>
                <w:webHidden/>
              </w:rPr>
              <w:fldChar w:fldCharType="separate"/>
            </w:r>
            <w:r w:rsidR="00FB3AF4">
              <w:rPr>
                <w:webHidden/>
              </w:rPr>
              <w:t>6-51</w:t>
            </w:r>
            <w:r w:rsidR="00FB3AF4">
              <w:rPr>
                <w:webHidden/>
              </w:rPr>
              <w:fldChar w:fldCharType="end"/>
            </w:r>
          </w:hyperlink>
        </w:p>
        <w:p w14:paraId="3A4615C6" w14:textId="01F858B4" w:rsidR="00FB3AF4" w:rsidRDefault="00F127C1">
          <w:pPr>
            <w:pStyle w:val="TOC1"/>
            <w:rPr>
              <w:lang w:val="ro-RO" w:eastAsia="ro-RO"/>
            </w:rPr>
          </w:pPr>
          <w:hyperlink w:anchor="_Toc458446916" w:history="1">
            <w:r w:rsidR="00FB3AF4" w:rsidRPr="001C72B1">
              <w:rPr>
                <w:rStyle w:val="Hyperlink"/>
              </w:rPr>
              <w:t>7.</w:t>
            </w:r>
            <w:r w:rsidR="00FB3AF4">
              <w:rPr>
                <w:lang w:val="ro-RO" w:eastAsia="ro-RO"/>
              </w:rPr>
              <w:tab/>
            </w:r>
            <w:r w:rsidR="00FB3AF4" w:rsidRPr="001C72B1">
              <w:rPr>
                <w:rStyle w:val="Hyperlink"/>
              </w:rPr>
              <w:t>Release History</w:t>
            </w:r>
            <w:r w:rsidR="00FB3AF4">
              <w:rPr>
                <w:webHidden/>
              </w:rPr>
              <w:tab/>
            </w:r>
            <w:r w:rsidR="00FB3AF4">
              <w:rPr>
                <w:webHidden/>
              </w:rPr>
              <w:fldChar w:fldCharType="begin"/>
            </w:r>
            <w:r w:rsidR="00FB3AF4">
              <w:rPr>
                <w:webHidden/>
              </w:rPr>
              <w:instrText xml:space="preserve"> PAGEREF _Toc458446916 \h </w:instrText>
            </w:r>
            <w:r w:rsidR="00FB3AF4">
              <w:rPr>
                <w:webHidden/>
              </w:rPr>
            </w:r>
            <w:r w:rsidR="00FB3AF4">
              <w:rPr>
                <w:webHidden/>
              </w:rPr>
              <w:fldChar w:fldCharType="separate"/>
            </w:r>
            <w:r w:rsidR="00FB3AF4">
              <w:rPr>
                <w:webHidden/>
              </w:rPr>
              <w:t>7-51</w:t>
            </w:r>
            <w:r w:rsidR="00FB3AF4">
              <w:rPr>
                <w:webHidden/>
              </w:rPr>
              <w:fldChar w:fldCharType="end"/>
            </w:r>
          </w:hyperlink>
        </w:p>
        <w:p w14:paraId="7B385EDF" w14:textId="3A312536"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F127C1"/>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458446871"/>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r w:rsidRPr="001C19A0">
        <w:rPr>
          <w:rStyle w:val="SubtleEmphasis"/>
          <w:i w:val="0"/>
          <w:iCs w:val="0"/>
        </w:rPr>
        <w:t>HiPay Fullservice offers tailored payment solutions for retailers, with functionalities adapted to today’s e-commer</w:t>
      </w:r>
      <w:r w:rsidR="00E9749B">
        <w:rPr>
          <w:rStyle w:val="SubtleEmphasis"/>
          <w:i w:val="0"/>
          <w:iCs w:val="0"/>
        </w:rPr>
        <w:t>c</w:t>
      </w:r>
      <w:r w:rsidRPr="001C19A0">
        <w:rPr>
          <w:rStyle w:val="SubtleEmphasis"/>
          <w:i w:val="0"/>
          <w:iCs w:val="0"/>
        </w:rPr>
        <w:t>e landscape. HiPay provides a single integration solution for the most relevant domestic and international payment methods in each market.</w:t>
      </w:r>
    </w:p>
    <w:p w14:paraId="5BF00AFF" w14:textId="21571986" w:rsidR="0045746F" w:rsidRPr="001C19A0" w:rsidRDefault="002064C1" w:rsidP="001C19A0">
      <w:pPr>
        <w:pStyle w:val="Standard1"/>
        <w:jc w:val="both"/>
        <w:rPr>
          <w:rStyle w:val="SubtleEmphasis"/>
          <w:i w:val="0"/>
          <w:iCs w:val="0"/>
        </w:rPr>
      </w:pPr>
      <w:r>
        <w:rPr>
          <w:rStyle w:val="SubtleEmphasis"/>
          <w:i w:val="0"/>
          <w:iCs w:val="0"/>
        </w:rPr>
        <w:t xml:space="preserve">The </w:t>
      </w:r>
      <w:r w:rsidR="008E7229" w:rsidRPr="001C19A0">
        <w:rPr>
          <w:rStyle w:val="SubtleEmphasis"/>
          <w:i w:val="0"/>
          <w:iCs w:val="0"/>
        </w:rPr>
        <w:t>HiPay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HiPay full service as a payment option on their Demandwar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8E7229" w:rsidRPr="001C19A0">
        <w:rPr>
          <w:rStyle w:val="SubtleEmphasis"/>
          <w:i w:val="0"/>
          <w:iCs w:val="0"/>
        </w:rPr>
        <w:t>Demandware platform or directly on the merchant</w:t>
      </w:r>
      <w:r>
        <w:rPr>
          <w:rStyle w:val="SubtleEmphasis"/>
          <w:i w:val="0"/>
          <w:iCs w:val="0"/>
        </w:rPr>
        <w:t>’</w:t>
      </w:r>
      <w:r w:rsidR="008E7229" w:rsidRPr="001C19A0">
        <w:rPr>
          <w:rStyle w:val="SubtleEmphasis"/>
          <w:i w:val="0"/>
          <w:iCs w:val="0"/>
        </w:rPr>
        <w:t xml:space="preserve">s Demandwar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HiPay </w:t>
      </w:r>
      <w:r w:rsidR="00234D5C">
        <w:rPr>
          <w:rStyle w:val="SubtleEmphasis"/>
          <w:i w:val="0"/>
          <w:iCs w:val="0"/>
        </w:rPr>
        <w:t>and request</w:t>
      </w:r>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r w:rsidR="00234D5C" w:rsidRPr="001C19A0">
        <w:rPr>
          <w:rStyle w:val="SubtleEmphasis"/>
          <w:i w:val="0"/>
          <w:iCs w:val="0"/>
        </w:rPr>
        <w:t xml:space="preserve">HiPay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467A10A3"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Demadware Busine</w:t>
      </w:r>
      <w:r>
        <w:rPr>
          <w:rStyle w:val="SubtleEmphasis"/>
          <w:i w:val="0"/>
          <w:iCs w:val="0"/>
        </w:rPr>
        <w:t>ss Manager and HiPay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D0601ED" w:rsidR="0045746F" w:rsidRPr="001C19A0" w:rsidRDefault="0045746F" w:rsidP="002064C1">
      <w:pPr>
        <w:pStyle w:val="Standard1"/>
        <w:numPr>
          <w:ilvl w:val="0"/>
          <w:numId w:val="41"/>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int_hipay’ – core integration cartridge</w:t>
      </w:r>
    </w:p>
    <w:p w14:paraId="63A95877" w14:textId="7E672C34" w:rsidR="0045746F" w:rsidRDefault="00D65D49" w:rsidP="002064C1">
      <w:pPr>
        <w:pStyle w:val="Standard1"/>
        <w:numPr>
          <w:ilvl w:val="0"/>
          <w:numId w:val="41"/>
        </w:numPr>
        <w:jc w:val="both"/>
        <w:rPr>
          <w:rStyle w:val="SubtleEmphasis"/>
          <w:i w:val="0"/>
          <w:iCs w:val="0"/>
        </w:rPr>
      </w:pPr>
      <w:r w:rsidRPr="001C19A0">
        <w:rPr>
          <w:rStyle w:val="SubtleEmphasis"/>
          <w:i w:val="0"/>
          <w:iCs w:val="0"/>
        </w:rPr>
        <w:t>cartridge called ‘bm_hipay’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4C4FD565" w:rsidR="002064C1" w:rsidRPr="001C19A0" w:rsidRDefault="002064C1" w:rsidP="002064C1">
      <w:pPr>
        <w:pStyle w:val="Standard1"/>
        <w:numPr>
          <w:ilvl w:val="0"/>
          <w:numId w:val="41"/>
        </w:numPr>
        <w:jc w:val="both"/>
        <w:rPr>
          <w:rStyle w:val="SubtleEmphasis"/>
          <w:i w:val="0"/>
          <w:iCs w:val="0"/>
        </w:rPr>
      </w:pPr>
      <w:r>
        <w:rPr>
          <w:rStyle w:val="SubtleEmphasis"/>
          <w:i w:val="0"/>
          <w:iCs w:val="0"/>
        </w:rPr>
        <w:t>‘site_template’ folder with metada</w:t>
      </w:r>
    </w:p>
    <w:p w14:paraId="19F7840D" w14:textId="6BD99310" w:rsidR="0045746F" w:rsidRPr="001C19A0" w:rsidRDefault="0045746F" w:rsidP="001C19A0">
      <w:pPr>
        <w:pStyle w:val="Standard1"/>
        <w:jc w:val="both"/>
        <w:rPr>
          <w:rStyle w:val="SubtleEmphasis"/>
          <w:i w:val="0"/>
          <w:iCs w:val="0"/>
        </w:rPr>
      </w:pPr>
      <w:r w:rsidRPr="001C19A0">
        <w:rPr>
          <w:rStyle w:val="SubtleEmphasis"/>
          <w:i w:val="0"/>
          <w:iCs w:val="0"/>
        </w:rPr>
        <w:t>The integration is based on the Site Genesis demo store provided by Demandware.</w:t>
      </w:r>
    </w:p>
    <w:p w14:paraId="765283BC" w14:textId="77777777" w:rsidR="00D76864" w:rsidRDefault="00D76864" w:rsidP="00D774C1">
      <w:pPr>
        <w:pStyle w:val="Standard1"/>
        <w:jc w:val="both"/>
      </w:pPr>
    </w:p>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458446872"/>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458446873"/>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r w:rsidR="001B4DD3" w:rsidRPr="00EB79AB">
        <w:rPr>
          <w:rStyle w:val="SubtleEmphasis"/>
          <w:i w:val="0"/>
          <w:lang w:val="en-GB"/>
        </w:rPr>
        <w:t>HiPay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458446874"/>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HiPay</w:t>
      </w:r>
      <w:r w:rsidRPr="00E57FBE">
        <w:rPr>
          <w:rStyle w:val="SubtleEmphasis"/>
          <w:i w:val="0"/>
          <w:lang w:val="en-GB"/>
        </w:rPr>
        <w:t xml:space="preserve"> </w:t>
      </w:r>
    </w:p>
    <w:p w14:paraId="530979A9" w14:textId="4039F790" w:rsidR="001B4DD3" w:rsidRPr="00E57FBE" w:rsidRDefault="002064C1" w:rsidP="001C19A0">
      <w:pPr>
        <w:pStyle w:val="Standard1"/>
        <w:jc w:val="both"/>
        <w:rPr>
          <w:rStyle w:val="SubtleEmphasis"/>
          <w:i w:val="0"/>
          <w:lang w:val="en-GB"/>
        </w:rPr>
      </w:pPr>
      <w:r w:rsidRPr="002064C1">
        <w:rPr>
          <w:rStyle w:val="SubtleEmphasis"/>
          <w:i w:val="0"/>
          <w:lang w:val="en-GB"/>
        </w:rPr>
        <w:t>Merchants can configure the HiPay cartridge features from the Demandware BM. On the Business Manager page each merchant can configure the connection to HiPay. The merchant will have to enter his credentials to create a connection to HiPay.</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HiPay.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to the HiPay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r>
        <w:rPr>
          <w:rStyle w:val="SubtleEmphasis"/>
          <w:b/>
          <w:i w:val="0"/>
          <w:lang w:val="en-GB"/>
        </w:rPr>
        <w:t xml:space="preserve">iFrame </w:t>
      </w:r>
      <w:r w:rsidR="00C3353C">
        <w:rPr>
          <w:rStyle w:val="SubtleEmphasis"/>
          <w:b/>
          <w:i w:val="0"/>
          <w:lang w:val="en-GB"/>
        </w:rPr>
        <w:t>I</w:t>
      </w:r>
      <w:r>
        <w:rPr>
          <w:rStyle w:val="SubtleEmphasis"/>
          <w:b/>
          <w:i w:val="0"/>
          <w:lang w:val="en-GB"/>
        </w:rPr>
        <w:t>ntegration</w:t>
      </w:r>
    </w:p>
    <w:p w14:paraId="2B4DED7F" w14:textId="3D3612F9"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HiPay payment solution via an iFrame that is integrated in</w:t>
      </w:r>
      <w:r w:rsidR="00CF29FE" w:rsidRPr="002064C1">
        <w:rPr>
          <w:rStyle w:val="SubtleEmphasis"/>
          <w:i w:val="0"/>
          <w:lang w:val="en-GB"/>
        </w:rPr>
        <w:t>to</w:t>
      </w:r>
      <w:r w:rsidRPr="002064C1">
        <w:rPr>
          <w:rStyle w:val="SubtleEmphasis"/>
          <w:i w:val="0"/>
          <w:lang w:val="en-GB"/>
        </w:rPr>
        <w:t xml:space="preserve"> his own Demandwar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r w:rsidR="005F16F4" w:rsidRPr="00E57FBE">
        <w:rPr>
          <w:rStyle w:val="SubtleEmphasis"/>
          <w:i w:val="0"/>
          <w:lang w:val="en-GB"/>
        </w:rPr>
        <w:t>HiPay Fullservice API.</w:t>
      </w:r>
    </w:p>
    <w:p w14:paraId="744645A2" w14:textId="3158AAA8"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Demandware platform or directly on the merchants’ Demandwar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458446875"/>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4837FC5F"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Demandwar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HiPay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HiPay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HiPay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458446876"/>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Cleanup Time can be configured from </w:t>
      </w:r>
      <w:r w:rsidR="007E0E97" w:rsidRPr="007E0E97">
        <w:rPr>
          <w:rStyle w:val="SubtleEmphasis"/>
          <w:b/>
          <w:i w:val="0"/>
          <w:lang w:val="en-GB"/>
        </w:rPr>
        <w:t>Hung Order Cleanup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458446877"/>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Short description of the HiPay</w:t>
      </w:r>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r w:rsidRPr="00E57FBE">
        <w:rPr>
          <w:rStyle w:val="SubtleEmphasis"/>
          <w:i w:val="0"/>
          <w:lang w:val="en-GB"/>
        </w:rPr>
        <w:t>HiPay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8121B4">
      <w:pPr>
        <w:pStyle w:val="Standard1"/>
        <w:numPr>
          <w:ilvl w:val="0"/>
          <w:numId w:val="21"/>
        </w:numPr>
        <w:jc w:val="both"/>
        <w:rPr>
          <w:rStyle w:val="SubtleEmphasis"/>
          <w:i w:val="0"/>
          <w:lang w:val="en-GB"/>
        </w:rPr>
      </w:pPr>
      <w:r w:rsidRPr="00E57FBE">
        <w:rPr>
          <w:rStyle w:val="SubtleEmphasis"/>
          <w:i w:val="0"/>
          <w:lang w:val="en-GB"/>
        </w:rPr>
        <w:t xml:space="preserve">via the HiPay Direct Payment API. A result is returned right away. This can only be used for Credit Cards.  </w:t>
      </w:r>
    </w:p>
    <w:p w14:paraId="4E28E705" w14:textId="54A9BC16" w:rsidR="009F13E3" w:rsidRDefault="003F7F46" w:rsidP="008121B4">
      <w:pPr>
        <w:pStyle w:val="Standard1"/>
        <w:numPr>
          <w:ilvl w:val="0"/>
          <w:numId w:val="21"/>
        </w:numPr>
        <w:jc w:val="both"/>
        <w:rPr>
          <w:rStyle w:val="SubtleEmphasis"/>
          <w:i w:val="0"/>
          <w:lang w:val="en-GB"/>
        </w:rPr>
      </w:pPr>
      <w:r w:rsidRPr="00E57FBE">
        <w:rPr>
          <w:rStyle w:val="SubtleEmphasis"/>
          <w:i w:val="0"/>
          <w:lang w:val="en-GB"/>
        </w:rPr>
        <w:t>via the 'redirect model' where a form containing certain fields is posted to HiPay and the shopper is redirected to HiPay's Hosted Payment Page (HPP). After completing the payment, the shopper is returned to the shop's resultURL. This resultURL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iFrame solution where the merchants’ customer is redirected to HiPay pages, but this </w:t>
      </w:r>
      <w:r w:rsidR="00337F8D">
        <w:rPr>
          <w:rStyle w:val="SubtleEmphasis"/>
          <w:i w:val="0"/>
          <w:lang w:val="en-GB"/>
        </w:rPr>
        <w:t>pages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3A179F0C"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EC5A0F">
        <w:rPr>
          <w:rStyle w:val="SubtleEmphasis"/>
          <w:i w:val="0"/>
          <w:lang w:val="en-GB"/>
        </w:rPr>
        <w:t xml:space="preserve">thr </w:t>
      </w:r>
      <w:r w:rsidRPr="00E57FBE">
        <w:rPr>
          <w:rStyle w:val="SubtleEmphasis"/>
          <w:i w:val="0"/>
          <w:lang w:val="en-GB"/>
        </w:rPr>
        <w:t xml:space="preserve">HiPay side, and these statuses are updated automatically on </w:t>
      </w:r>
      <w:r w:rsidR="00EC5A0F">
        <w:rPr>
          <w:rStyle w:val="SubtleEmphasis"/>
          <w:i w:val="0"/>
          <w:lang w:val="en-GB"/>
        </w:rPr>
        <w:t xml:space="preserve">the </w:t>
      </w:r>
      <w:r w:rsidRPr="00E57FBE">
        <w:rPr>
          <w:rStyle w:val="SubtleEmphasis"/>
          <w:i w:val="0"/>
          <w:lang w:val="en-GB"/>
        </w:rPr>
        <w:t xml:space="preserve">Demandwar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r w:rsidR="00C44900" w:rsidRPr="00C44900">
        <w:rPr>
          <w:rStyle w:val="SubtleEmphasis"/>
          <w:i w:val="0"/>
          <w:lang w:val="en-GB"/>
        </w:rPr>
        <w:t xml:space="preserve">HiPay Fullservic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Demandwar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r w:rsidRPr="00E57FBE">
        <w:rPr>
          <w:rStyle w:val="SubtleEmphasis"/>
          <w:i w:val="0"/>
          <w:lang w:val="en-GB"/>
        </w:rPr>
        <w:t xml:space="preserve">HiPay redirect (hosted payment pages, iFrame integration and multiple payment methods) and </w:t>
      </w:r>
      <w:r w:rsidR="00EC5A0F">
        <w:rPr>
          <w:rStyle w:val="SubtleEmphasis"/>
          <w:i w:val="0"/>
          <w:lang w:val="en-GB"/>
        </w:rPr>
        <w:t xml:space="preserve">the </w:t>
      </w:r>
      <w:r w:rsidRPr="00E57FBE">
        <w:rPr>
          <w:rStyle w:val="SubtleEmphasis"/>
          <w:i w:val="0"/>
          <w:lang w:val="en-GB"/>
        </w:rPr>
        <w:t xml:space="preserve">HiPay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f HiPay redirect is enabled</w:t>
      </w:r>
    </w:p>
    <w:p w14:paraId="09F69F13" w14:textId="3B3A8BCD" w:rsidR="003F7F46" w:rsidRPr="00E57FBE" w:rsidRDefault="00C464C5" w:rsidP="008121B4">
      <w:pPr>
        <w:pStyle w:val="Standard1"/>
        <w:numPr>
          <w:ilvl w:val="0"/>
          <w:numId w:val="22"/>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HiPay hosted payment pages) </w:t>
      </w:r>
    </w:p>
    <w:p w14:paraId="1C53B740" w14:textId="22C3BC16"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the possibility to choose one of the predefined payment methods on the Billing page with further redirection to HiPay hosted payment pages, if Directory Lookup is enabled and the user selected HiPay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direct to HiPay hosted payment pages after clicking the ‘SUBMIT ORDER’ button on the Order Confirmation page  </w:t>
      </w:r>
    </w:p>
    <w:p w14:paraId="1FA3D6B6" w14:textId="204A816E"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 xml:space="preserve">a return to the DW Order Confirmation page, if the user cancelled the payment on HiPay hosted payment pages  </w:t>
      </w:r>
    </w:p>
    <w:p w14:paraId="7B8135EA" w14:textId="4144C6F4" w:rsidR="003F7F46" w:rsidRPr="00E57FBE" w:rsidRDefault="003F7F46" w:rsidP="008121B4">
      <w:pPr>
        <w:pStyle w:val="Standard1"/>
        <w:numPr>
          <w:ilvl w:val="0"/>
          <w:numId w:val="22"/>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HiPay API payments are enabled</w:t>
      </w:r>
    </w:p>
    <w:p w14:paraId="1BB4A79F" w14:textId="59E6B2FC" w:rsidR="003F7F46"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8121B4">
      <w:pPr>
        <w:pStyle w:val="Standard1"/>
        <w:numPr>
          <w:ilvl w:val="0"/>
          <w:numId w:val="23"/>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HiPay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A735C">
      <w:pPr>
        <w:pStyle w:val="Standard1"/>
        <w:numPr>
          <w:ilvl w:val="0"/>
          <w:numId w:val="42"/>
        </w:numPr>
        <w:jc w:val="both"/>
      </w:pPr>
      <w:r w:rsidRPr="0040085F">
        <w:t>All test scenarios involve successful and declined payments</w:t>
      </w:r>
    </w:p>
    <w:p w14:paraId="3987ACC1" w14:textId="77777777" w:rsidR="007A735C" w:rsidRPr="0040085F" w:rsidRDefault="007A735C" w:rsidP="007A735C">
      <w:pPr>
        <w:pStyle w:val="Standard1"/>
        <w:numPr>
          <w:ilvl w:val="0"/>
          <w:numId w:val="42"/>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A735C">
      <w:pPr>
        <w:pStyle w:val="Standard1"/>
        <w:numPr>
          <w:ilvl w:val="0"/>
          <w:numId w:val="42"/>
        </w:numPr>
        <w:jc w:val="both"/>
      </w:pPr>
      <w:r w:rsidRPr="0040085F">
        <w:t>The used currency should be EUR, USD has only credit cards enabled</w:t>
      </w:r>
    </w:p>
    <w:p w14:paraId="568E1A45" w14:textId="77777777" w:rsidR="007A735C" w:rsidRPr="0040085F" w:rsidRDefault="007A735C" w:rsidP="007A735C">
      <w:pPr>
        <w:pStyle w:val="Standard1"/>
        <w:numPr>
          <w:ilvl w:val="0"/>
          <w:numId w:val="42"/>
        </w:numPr>
        <w:jc w:val="both"/>
      </w:pPr>
      <w:r w:rsidRPr="0040085F">
        <w:t>If for a payment method on a hosted page there is a emulation page, all options (e.g. cancel, exception, decline) should be used as an outcome to test how the system will behave</w:t>
      </w:r>
    </w:p>
    <w:p w14:paraId="24929B31" w14:textId="77777777" w:rsidR="007A735C" w:rsidRPr="0040085F" w:rsidRDefault="007A735C" w:rsidP="007A735C">
      <w:pPr>
        <w:pStyle w:val="Standard1"/>
        <w:numPr>
          <w:ilvl w:val="0"/>
          <w:numId w:val="42"/>
        </w:numPr>
        <w:jc w:val="both"/>
      </w:pPr>
      <w:r w:rsidRPr="0040085F">
        <w:t xml:space="preserve">When making a payment a Demandware Order object changes its status as follows </w:t>
      </w:r>
    </w:p>
    <w:p w14:paraId="27585D47" w14:textId="77777777" w:rsidR="007A735C" w:rsidRPr="0040085F" w:rsidRDefault="007A735C" w:rsidP="007A735C">
      <w:pPr>
        <w:pStyle w:val="Standard1"/>
        <w:numPr>
          <w:ilvl w:val="1"/>
          <w:numId w:val="30"/>
        </w:numPr>
      </w:pPr>
      <w:r w:rsidRPr="0040085F">
        <w:t>CREATED - the IFram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A735C">
      <w:pPr>
        <w:pStyle w:val="Standard1"/>
        <w:numPr>
          <w:ilvl w:val="1"/>
          <w:numId w:val="30"/>
        </w:numPr>
      </w:pPr>
      <w:r w:rsidRPr="0040085F">
        <w:t>NEW – the Iframe or Hosted page has been closed with an accept – the Order changed it’s status</w:t>
      </w:r>
    </w:p>
    <w:p w14:paraId="6DD3653E" w14:textId="77777777" w:rsidR="007A735C" w:rsidRPr="0040085F" w:rsidRDefault="007A735C" w:rsidP="007A735C">
      <w:pPr>
        <w:pStyle w:val="Standard1"/>
        <w:numPr>
          <w:ilvl w:val="1"/>
          <w:numId w:val="30"/>
        </w:numPr>
      </w:pPr>
      <w:r w:rsidRPr="0040085F">
        <w:t>OPEN – the Order has been viewed in DW Business Manager after it was in status NEW</w:t>
      </w:r>
    </w:p>
    <w:p w14:paraId="61DFFF19" w14:textId="77777777" w:rsidR="007A735C" w:rsidRPr="0040085F" w:rsidRDefault="007A735C" w:rsidP="007A735C">
      <w:pPr>
        <w:pStyle w:val="Standard1"/>
        <w:numPr>
          <w:ilvl w:val="1"/>
          <w:numId w:val="30"/>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t>HiPay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with HiPay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Go to Merchant Tools &gt; Site Preferences &gt; Custom Preferences &gt; HiPay Settings</w:t>
            </w:r>
          </w:p>
          <w:p w14:paraId="4F48AA3B" w14:textId="2E991F81" w:rsidR="00E42DD4" w:rsidRDefault="00E42DD4" w:rsidP="00E42DD4">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For HiPay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FB69C9">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E42DD4">
            <w:pPr>
              <w:pStyle w:val="ListParagraph"/>
              <w:numPr>
                <w:ilvl w:val="0"/>
                <w:numId w:val="36"/>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r w:rsidRPr="00E42DD4">
              <w:rPr>
                <w:rFonts w:asciiTheme="majorHAnsi" w:hAnsiTheme="majorHAnsi" w:cs="Tahoma"/>
                <w:b/>
                <w:color w:val="000000" w:themeColor="text1"/>
                <w:sz w:val="20"/>
                <w:szCs w:val="20"/>
              </w:rPr>
              <w:t>HiPay Hosted</w:t>
            </w:r>
            <w:r>
              <w:rPr>
                <w:rFonts w:asciiTheme="majorHAnsi" w:hAnsiTheme="majorHAnsi" w:cs="Tahoma"/>
                <w:color w:val="000000" w:themeColor="text1"/>
                <w:sz w:val="20"/>
                <w:szCs w:val="20"/>
              </w:rPr>
              <w:t>”.</w:t>
            </w:r>
          </w:p>
          <w:p w14:paraId="3D8A2287" w14:textId="77777777"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r>
              <w:rPr>
                <w:rFonts w:asciiTheme="majorHAnsi" w:hAnsiTheme="majorHAnsi" w:cs="Tahoma"/>
                <w:color w:val="000000" w:themeColor="text1"/>
                <w:sz w:val="20"/>
                <w:szCs w:val="20"/>
              </w:rPr>
              <w:t xml:space="preserve">HiPay hosted page is opened and the customer enters the card details. </w:t>
            </w:r>
          </w:p>
          <w:p w14:paraId="775B5BB3" w14:textId="19613C95" w:rsidR="00E42DD4" w:rsidRDefault="00E42DD4" w:rsidP="00E42DD4">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E1514C">
            <w:pPr>
              <w:pStyle w:val="ListParagraph"/>
              <w:numPr>
                <w:ilvl w:val="0"/>
                <w:numId w:val="36"/>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information in HIPay Fullservic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t>HiPay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with HiPay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Go to Merchant Tools &gt; Site Preferences &gt; Custom Preferences &gt; HiPay Settings</w:t>
            </w:r>
          </w:p>
          <w:p w14:paraId="47E7986B" w14:textId="65A54EE0" w:rsidR="00A63B2D" w:rsidRDefault="00A63B2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For HiPay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A63B2D">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E1514C">
            <w:pPr>
              <w:pStyle w:val="ListParagraph"/>
              <w:numPr>
                <w:ilvl w:val="0"/>
                <w:numId w:val="39"/>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r w:rsidRPr="00E42DD4">
              <w:rPr>
                <w:rFonts w:asciiTheme="majorHAnsi" w:hAnsiTheme="majorHAnsi" w:cs="Tahoma"/>
                <w:b/>
                <w:color w:val="000000" w:themeColor="text1"/>
                <w:sz w:val="20"/>
                <w:szCs w:val="20"/>
              </w:rPr>
              <w:t>HiPay Hosted</w:t>
            </w:r>
            <w:r>
              <w:rPr>
                <w:rFonts w:asciiTheme="majorHAnsi" w:hAnsiTheme="majorHAnsi" w:cs="Tahoma"/>
                <w:color w:val="000000" w:themeColor="text1"/>
                <w:sz w:val="20"/>
                <w:szCs w:val="20"/>
              </w:rPr>
              <w:t>”.</w:t>
            </w:r>
          </w:p>
          <w:p w14:paraId="00043266" w14:textId="77777777"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r>
              <w:rPr>
                <w:rFonts w:asciiTheme="majorHAnsi" w:hAnsiTheme="majorHAnsi" w:cs="Tahoma"/>
                <w:color w:val="000000" w:themeColor="text1"/>
                <w:sz w:val="20"/>
                <w:szCs w:val="20"/>
              </w:rPr>
              <w:t xml:space="preserve">HiPay hosted page is opened and the customer enters the 3-D Secure card details. </w:t>
            </w:r>
          </w:p>
          <w:p w14:paraId="633D4FD1" w14:textId="1898AD83"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E1514C">
            <w:pPr>
              <w:pStyle w:val="ListParagraph"/>
              <w:numPr>
                <w:ilvl w:val="0"/>
                <w:numId w:val="39"/>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information in HIPay Fullservic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t>HiPay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with HiPay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Go to Merchant Tools &gt; Site Preferences &gt; Custom Preferences &gt; HiPay Settings</w:t>
            </w:r>
          </w:p>
          <w:p w14:paraId="68C94587" w14:textId="489604FB" w:rsidR="00595A1D" w:rsidRDefault="00595A1D" w:rsidP="00FB69C9">
            <w:pPr>
              <w:pStyle w:val="ListParagraph"/>
              <w:numPr>
                <w:ilvl w:val="0"/>
                <w:numId w:val="38"/>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HiPay Operation Mode, select </w:t>
            </w:r>
            <w:r>
              <w:rPr>
                <w:rFonts w:asciiTheme="majorHAnsi" w:hAnsiTheme="majorHAnsi" w:cs="Tahoma"/>
                <w:color w:val="000000" w:themeColor="text1"/>
                <w:sz w:val="20"/>
                <w:szCs w:val="20"/>
              </w:rPr>
              <w:t xml:space="preserve">api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r>
              <w:rPr>
                <w:rFonts w:asciiTheme="majorHAnsi" w:hAnsiTheme="majorHAnsi" w:cs="Tahoma"/>
                <w:color w:val="000000" w:themeColor="text1"/>
                <w:sz w:val="20"/>
                <w:szCs w:val="20"/>
              </w:rPr>
              <w:t>iDEAL”</w:t>
            </w:r>
          </w:p>
          <w:p w14:paraId="3A1FD8CF" w14:textId="1EF88740" w:rsid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381710">
            <w:pPr>
              <w:pStyle w:val="ListParagraph"/>
              <w:numPr>
                <w:ilvl w:val="0"/>
                <w:numId w:val="40"/>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r w:rsidR="00381710">
              <w:rPr>
                <w:rFonts w:asciiTheme="majorHAnsi" w:hAnsiTheme="majorHAnsi" w:cs="Tahoma"/>
                <w:color w:val="000000" w:themeColor="text1"/>
                <w:sz w:val="20"/>
                <w:szCs w:val="20"/>
              </w:rPr>
              <w:t>iDEAL vendor site.</w:t>
            </w:r>
          </w:p>
          <w:p w14:paraId="72CD3EC2" w14:textId="3D142712" w:rsidR="00595A1D" w:rsidRDefault="00381710"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381710">
            <w:pPr>
              <w:pStyle w:val="ListParagraph"/>
              <w:numPr>
                <w:ilvl w:val="0"/>
                <w:numId w:val="40"/>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information in HIPay Fullservic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458446878"/>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8121B4">
      <w:pPr>
        <w:pStyle w:val="Standard1"/>
        <w:numPr>
          <w:ilvl w:val="0"/>
          <w:numId w:val="24"/>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HiPay account </w:t>
      </w:r>
    </w:p>
    <w:p w14:paraId="7C8965DA" w14:textId="76D64D37" w:rsidR="002060F5" w:rsidRDefault="00912477" w:rsidP="008121B4">
      <w:pPr>
        <w:pStyle w:val="Standard1"/>
        <w:numPr>
          <w:ilvl w:val="0"/>
          <w:numId w:val="24"/>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8121B4">
      <w:pPr>
        <w:pStyle w:val="Standard1"/>
        <w:numPr>
          <w:ilvl w:val="0"/>
          <w:numId w:val="24"/>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8121B4">
      <w:pPr>
        <w:pStyle w:val="Standard1"/>
        <w:numPr>
          <w:ilvl w:val="1"/>
          <w:numId w:val="24"/>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8121B4">
      <w:pPr>
        <w:pStyle w:val="Standard1"/>
        <w:numPr>
          <w:ilvl w:val="1"/>
          <w:numId w:val="24"/>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8121B4">
      <w:pPr>
        <w:pStyle w:val="Standard1"/>
        <w:numPr>
          <w:ilvl w:val="1"/>
          <w:numId w:val="24"/>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458446879"/>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6AF8062A" w:rsidR="003E7E5E" w:rsidRPr="00CA7FA1" w:rsidRDefault="00693DF8" w:rsidP="001C19A0">
      <w:pPr>
        <w:pStyle w:val="Standard1"/>
        <w:rPr>
          <w:rStyle w:val="SubtleEmphasis"/>
          <w:i w:val="0"/>
          <w:iCs w:val="0"/>
        </w:rPr>
      </w:pPr>
      <w:r>
        <w:rPr>
          <w:rStyle w:val="SubtleEmphasis"/>
          <w:i w:val="0"/>
          <w:iCs w:val="0"/>
        </w:rPr>
        <w:t xml:space="preserve">The </w:t>
      </w:r>
      <w:r w:rsidR="00CA7FA1" w:rsidRPr="00CA7FA1">
        <w:rPr>
          <w:rStyle w:val="SubtleEmphasis"/>
          <w:i w:val="0"/>
          <w:iCs w:val="0"/>
        </w:rPr>
        <w:t>Hi</w:t>
      </w:r>
      <w:r w:rsidR="00CA7FA1">
        <w:rPr>
          <w:rStyle w:val="SubtleEmphasis"/>
          <w:i w:val="0"/>
          <w:iCs w:val="0"/>
        </w:rPr>
        <w:t xml:space="preserve">Pay integration </w:t>
      </w:r>
      <w:r w:rsidR="001A45EA">
        <w:rPr>
          <w:rStyle w:val="SubtleEmphasis"/>
          <w:i w:val="0"/>
          <w:iCs w:val="0"/>
        </w:rPr>
        <w:t>cartridge</w:t>
      </w:r>
      <w:r w:rsidR="00CA7FA1">
        <w:rPr>
          <w:rStyle w:val="SubtleEmphasis"/>
          <w:i w:val="0"/>
          <w:iCs w:val="0"/>
        </w:rPr>
        <w:t xml:space="preserve"> is compatible with the latest Demandware </w:t>
      </w:r>
      <w:r w:rsidR="001A45EA">
        <w:rPr>
          <w:rStyle w:val="SubtleEmphasis"/>
          <w:i w:val="0"/>
          <w:iCs w:val="0"/>
        </w:rPr>
        <w:t>version</w:t>
      </w:r>
      <w:r w:rsidR="00CA7FA1">
        <w:rPr>
          <w:rStyle w:val="SubtleEmphasis"/>
          <w:i w:val="0"/>
          <w:iCs w:val="0"/>
        </w:rPr>
        <w:t xml:space="preserve">, currently </w:t>
      </w:r>
      <w:r>
        <w:rPr>
          <w:rStyle w:val="SubtleEmphasis"/>
          <w:i w:val="0"/>
          <w:iCs w:val="0"/>
        </w:rPr>
        <w:t>16.2.</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458446880"/>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24EB3824"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HiPay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Demandwar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r w:rsidRPr="001C19A0">
        <w:rPr>
          <w:rStyle w:val="SubtleEmphasis"/>
          <w:i w:val="0"/>
          <w:iCs w:val="0"/>
        </w:rPr>
        <w:t>HiPay Product Name: hosted</w:t>
      </w:r>
    </w:p>
    <w:p w14:paraId="2A2B0CCA" w14:textId="77777777" w:rsidR="00EE4333" w:rsidRPr="001C19A0" w:rsidRDefault="00EE4333" w:rsidP="001C19A0">
      <w:pPr>
        <w:pStyle w:val="Standard1"/>
        <w:rPr>
          <w:rStyle w:val="SubtleEmphasis"/>
          <w:i w:val="0"/>
          <w:iCs w:val="0"/>
        </w:rPr>
      </w:pPr>
      <w:r w:rsidRPr="001C19A0">
        <w:rPr>
          <w:rStyle w:val="SubtleEmphasis"/>
          <w:i w:val="0"/>
          <w:iCs w:val="0"/>
        </w:rPr>
        <w:t>HiPay Payment Product List: bcmc,cb,maestro,mastercard,visa,american-express</w:t>
      </w:r>
    </w:p>
    <w:p w14:paraId="32D4E700" w14:textId="77777777" w:rsidR="00EE4333" w:rsidRPr="001C19A0" w:rsidRDefault="00EE4333" w:rsidP="001C19A0">
      <w:pPr>
        <w:pStyle w:val="Standard1"/>
        <w:rPr>
          <w:rStyle w:val="SubtleEmphasis"/>
          <w:i w:val="0"/>
          <w:iCs w:val="0"/>
        </w:rPr>
      </w:pPr>
      <w:r w:rsidRPr="001C19A0">
        <w:rPr>
          <w:rStyle w:val="SubtleEmphasis"/>
          <w:i w:val="0"/>
          <w:iCs w:val="0"/>
        </w:rPr>
        <w:t>HiPay Payment Category List: credit-card,debit-card</w:t>
      </w:r>
    </w:p>
    <w:p w14:paraId="44F0BE3D" w14:textId="77777777" w:rsidR="00EE4333" w:rsidRPr="001C19A0" w:rsidRDefault="00EE4333" w:rsidP="001C19A0">
      <w:pPr>
        <w:pStyle w:val="Standard1"/>
        <w:rPr>
          <w:rStyle w:val="SubtleEmphasis"/>
          <w:i w:val="0"/>
          <w:iCs w:val="0"/>
        </w:rPr>
      </w:pPr>
    </w:p>
    <w:p w14:paraId="732D8A78" w14:textId="77777777" w:rsidR="00EE4333" w:rsidRPr="001C19A0" w:rsidRDefault="00EE4333" w:rsidP="001C19A0">
      <w:pPr>
        <w:pStyle w:val="Standard1"/>
        <w:rPr>
          <w:rStyle w:val="SubtleEmphasis"/>
          <w:i w:val="0"/>
          <w:iCs w:val="0"/>
        </w:rPr>
      </w:pPr>
      <w:r w:rsidRPr="001C19A0">
        <w:rPr>
          <w:rStyle w:val="SubtleEmphasis"/>
          <w:i w:val="0"/>
          <w:iCs w:val="0"/>
        </w:rPr>
        <w:t>HiPay Product Name: dexia-directnet</w:t>
      </w:r>
    </w:p>
    <w:p w14:paraId="3526207F" w14:textId="77777777" w:rsidR="00EE4333" w:rsidRPr="001C19A0" w:rsidRDefault="00EE4333" w:rsidP="001C19A0">
      <w:pPr>
        <w:pStyle w:val="Standard1"/>
        <w:rPr>
          <w:rStyle w:val="SubtleEmphasis"/>
          <w:i w:val="0"/>
          <w:iCs w:val="0"/>
        </w:rPr>
      </w:pPr>
      <w:r w:rsidRPr="001C19A0">
        <w:rPr>
          <w:rStyle w:val="SubtleEmphasis"/>
          <w:i w:val="0"/>
          <w:iCs w:val="0"/>
        </w:rPr>
        <w:t>HiPay Payment Product List: dexia-directnet</w:t>
      </w:r>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r w:rsidRPr="001C19A0">
        <w:rPr>
          <w:rStyle w:val="SubtleEmphasis"/>
          <w:i w:val="0"/>
          <w:iCs w:val="0"/>
        </w:rPr>
        <w:t>HiPay Payment Category List: realtime-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458446881"/>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458446882"/>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8121B4">
      <w:pPr>
        <w:pStyle w:val="Standard1"/>
        <w:numPr>
          <w:ilvl w:val="0"/>
          <w:numId w:val="25"/>
        </w:numPr>
      </w:pPr>
      <w:r>
        <w:t>Install the cartridge</w:t>
      </w:r>
    </w:p>
    <w:p w14:paraId="12C57D0E" w14:textId="77777777" w:rsidR="002663D1" w:rsidRPr="002663D1" w:rsidRDefault="002663D1" w:rsidP="008121B4">
      <w:pPr>
        <w:pStyle w:val="Standard1"/>
        <w:numPr>
          <w:ilvl w:val="0"/>
          <w:numId w:val="25"/>
        </w:numPr>
      </w:pPr>
      <w:r w:rsidRPr="002663D1">
        <w:t>Change and import ‘site-template.zip’ (system objects)</w:t>
      </w:r>
    </w:p>
    <w:p w14:paraId="3D5B387C" w14:textId="77777777" w:rsidR="002663D1" w:rsidRPr="002663D1" w:rsidRDefault="002663D1" w:rsidP="008121B4">
      <w:pPr>
        <w:pStyle w:val="Standard1"/>
        <w:numPr>
          <w:ilvl w:val="0"/>
          <w:numId w:val="25"/>
        </w:numPr>
      </w:pPr>
      <w:r w:rsidRPr="002663D1">
        <w:t>Do the required code changes</w:t>
      </w:r>
    </w:p>
    <w:p w14:paraId="6F92C1F0" w14:textId="2025C8AF" w:rsidR="002663D1" w:rsidRPr="002663D1" w:rsidRDefault="002663D1" w:rsidP="008121B4">
      <w:pPr>
        <w:pStyle w:val="Standard1"/>
        <w:numPr>
          <w:ilvl w:val="0"/>
          <w:numId w:val="25"/>
        </w:numPr>
      </w:pPr>
      <w:r w:rsidRPr="002663D1">
        <w:t xml:space="preserve">Configure your merchant's </w:t>
      </w:r>
      <w:r>
        <w:t>Hi</w:t>
      </w:r>
      <w:r w:rsidR="004822A5">
        <w:t>P</w:t>
      </w:r>
      <w:r>
        <w:t>ay</w:t>
      </w:r>
      <w:r w:rsidRPr="002663D1">
        <w:t xml:space="preserve"> Account in the </w:t>
      </w:r>
      <w:r w:rsidR="004822A5">
        <w:t>HiP</w:t>
      </w:r>
      <w:r>
        <w:t>ay</w:t>
      </w:r>
      <w:r w:rsidRPr="002663D1">
        <w:t xml:space="preserve"> back office</w:t>
      </w:r>
    </w:p>
    <w:p w14:paraId="6C270CAB" w14:textId="4DD85717" w:rsidR="002663D1" w:rsidRPr="002663D1" w:rsidRDefault="002663D1" w:rsidP="008121B4">
      <w:pPr>
        <w:pStyle w:val="Standard1"/>
        <w:numPr>
          <w:ilvl w:val="0"/>
          <w:numId w:val="25"/>
        </w:numPr>
      </w:pPr>
      <w:r w:rsidRPr="002663D1">
        <w:t xml:space="preserve">Configure </w:t>
      </w:r>
      <w:r w:rsidR="004822A5">
        <w:t>HiP</w:t>
      </w:r>
      <w:r>
        <w:t>ay</w:t>
      </w:r>
      <w:r w:rsidRPr="002663D1">
        <w:t xml:space="preserve"> parameters in Demandware</w:t>
      </w:r>
    </w:p>
    <w:p w14:paraId="311DFF52" w14:textId="77777777" w:rsidR="002663D1" w:rsidRPr="002663D1" w:rsidRDefault="002663D1" w:rsidP="008121B4">
      <w:pPr>
        <w:pStyle w:val="Standard1"/>
        <w:numPr>
          <w:ilvl w:val="0"/>
          <w:numId w:val="25"/>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458446883"/>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458446884"/>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23F1D632" w:rsidR="002663D1" w:rsidRPr="001C19A0" w:rsidRDefault="002663D1" w:rsidP="001C19A0">
      <w:pPr>
        <w:pStyle w:val="Standard1"/>
        <w:jc w:val="both"/>
      </w:pPr>
      <w:r w:rsidRPr="001C19A0">
        <w:t xml:space="preserve">Install </w:t>
      </w:r>
      <w:r w:rsidR="0097096F">
        <w:t xml:space="preserve">the </w:t>
      </w:r>
      <w:r w:rsidR="00494262" w:rsidRPr="001C19A0">
        <w:t>“</w:t>
      </w:r>
      <w:r w:rsidR="00F901C7" w:rsidRPr="001C19A0">
        <w:t>int_hipay</w:t>
      </w:r>
      <w:r w:rsidR="00494262" w:rsidRPr="001C19A0">
        <w:t>”</w:t>
      </w:r>
      <w:r w:rsidR="00F901C7" w:rsidRPr="001C19A0">
        <w:t xml:space="preserve">, </w:t>
      </w:r>
      <w:r w:rsidR="00494262" w:rsidRPr="001C19A0">
        <w:t>“</w:t>
      </w:r>
      <w:r w:rsidR="00F901C7" w:rsidRPr="001C19A0">
        <w:t>bm_hipay</w:t>
      </w:r>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Pr="001C19A0">
        <w:t xml:space="preserve">Demandware UX-studio. </w:t>
      </w:r>
    </w:p>
    <w:p w14:paraId="6DAD5048" w14:textId="5B6F41D6" w:rsidR="002663D1" w:rsidRPr="009D24B9" w:rsidRDefault="002663D1" w:rsidP="002663D1">
      <w:pPr>
        <w:pStyle w:val="Heading3"/>
        <w:rPr>
          <w:i w:val="0"/>
        </w:rPr>
      </w:pPr>
      <w:bookmarkStart w:id="29" w:name="_Toc458446885"/>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site_template’ folder</w:t>
      </w:r>
      <w:r w:rsidRPr="002663D1">
        <w:t>, do the necessary modifications,</w:t>
      </w:r>
      <w:r w:rsidR="009100E5">
        <w:t xml:space="preserve"> archive the ‘site_templat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SiteGenesis”</w:t>
      </w:r>
      <w:r w:rsidRPr="002663D1">
        <w:t xml:space="preserve"> folder</w:t>
      </w:r>
      <w:r w:rsidR="005508EE">
        <w:t xml:space="preserve"> (under the site_template/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r w:rsidR="009100E5">
        <w:t>SiteGenesis</w:t>
      </w:r>
      <w:r w:rsidR="00247D8D" w:rsidRPr="00C9438E">
        <w:t xml:space="preserve"> folder and rename it with the ID of your site. After import you will also need to check </w:t>
      </w:r>
      <w:r w:rsidR="0097096F">
        <w:t xml:space="preserve">the </w:t>
      </w:r>
      <w:r w:rsidR="00247D8D" w:rsidRPr="00C9438E">
        <w:t>Cl</w:t>
      </w:r>
      <w:r w:rsidR="0097096F">
        <w:t>earHungOrder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 xml:space="preserve">Please note that the ‘site_template’ folder also contains the ‘pin-price-lists.xml’ with pricebook. If you don’t need it, </w:t>
      </w:r>
      <w:r w:rsidR="0097096F">
        <w:t xml:space="preserve">you may </w:t>
      </w:r>
      <w:r>
        <w:t>just remove this file and the ‘pricebooks’ folder before archiv</w:t>
      </w:r>
      <w:r w:rsidR="0097096F">
        <w:t>ing</w:t>
      </w:r>
      <w:r>
        <w:t xml:space="preserve"> the ‘site_template’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458446886"/>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03336542" w14:textId="330258A6" w:rsidR="0036700C" w:rsidRPr="00CC20B5" w:rsidRDefault="00BE28B9" w:rsidP="008121B4">
      <w:pPr>
        <w:pStyle w:val="Standard1"/>
        <w:numPr>
          <w:ilvl w:val="0"/>
          <w:numId w:val="26"/>
        </w:numPr>
        <w:rPr>
          <w:color w:val="000000" w:themeColor="text1"/>
        </w:rPr>
      </w:pPr>
      <w:r>
        <w:t>Add an int_hpay to the c</w:t>
      </w:r>
      <w:r w:rsidR="6BA8398F" w:rsidRPr="00E57FBE">
        <w:t xml:space="preserve">artridge </w:t>
      </w:r>
      <w:r w:rsidR="0019297D">
        <w:t xml:space="preserve">site </w:t>
      </w:r>
      <w:r w:rsidR="6BA8398F" w:rsidRPr="00E57FBE">
        <w:t>path:</w:t>
      </w:r>
      <w:r w:rsidR="0036700C" w:rsidRPr="00E57FBE">
        <w:br/>
      </w:r>
      <w:r w:rsidR="0019297D" w:rsidRPr="00E57FBE">
        <w:t>int_hipay</w:t>
      </w:r>
      <w:r w:rsidR="0019297D">
        <w:t>:</w:t>
      </w:r>
      <w:r w:rsidR="0019297D" w:rsidRPr="0019297D">
        <w:t>app_storefront_pipelines:app_storefront_core</w:t>
      </w:r>
    </w:p>
    <w:p w14:paraId="7F98E731" w14:textId="58559DFD" w:rsidR="0019297D" w:rsidRPr="00CC20B5" w:rsidRDefault="00F77C05" w:rsidP="008121B4">
      <w:pPr>
        <w:pStyle w:val="Standard1"/>
        <w:numPr>
          <w:ilvl w:val="0"/>
          <w:numId w:val="26"/>
        </w:numPr>
        <w:rPr>
          <w:color w:val="000000" w:themeColor="text1"/>
        </w:rPr>
      </w:pPr>
      <w:r>
        <w:t xml:space="preserve">Add a bm_hpay to the cartridge </w:t>
      </w:r>
      <w:r w:rsidR="0019297D">
        <w:t>BM path:</w:t>
      </w:r>
      <w:r w:rsidR="0019297D" w:rsidRPr="0019297D">
        <w:t xml:space="preserve"> </w:t>
      </w:r>
      <w:r w:rsidR="0019297D" w:rsidRPr="00E57FBE">
        <w:br/>
      </w:r>
      <w:r w:rsidR="007C4DF8" w:rsidRPr="007C4DF8">
        <w:t>bm_hipay</w:t>
      </w:r>
    </w:p>
    <w:p w14:paraId="0AF2B561" w14:textId="1C04EF25" w:rsidR="6BA8398F" w:rsidRPr="00E57FBE" w:rsidRDefault="6BA8398F" w:rsidP="008121B4">
      <w:pPr>
        <w:pStyle w:val="Standard1"/>
        <w:numPr>
          <w:ilvl w:val="0"/>
          <w:numId w:val="26"/>
        </w:numPr>
        <w:rPr>
          <w:color w:val="000000" w:themeColor="text1"/>
        </w:rPr>
      </w:pPr>
      <w:r w:rsidRPr="00E57FBE">
        <w:t xml:space="preserve">Go to BM </w:t>
      </w:r>
      <w:hyperlink r:id="rId18">
        <w:r w:rsidRPr="00E57FBE">
          <w:rPr>
            <w:rStyle w:val="Hyperlink"/>
            <w:b/>
            <w:bCs/>
            <w:color w:val="auto"/>
            <w:u w:val="none"/>
          </w:rPr>
          <w:t>Administration</w:t>
        </w:r>
      </w:hyperlink>
      <w:r w:rsidRPr="00E57FBE">
        <w:t xml:space="preserve"> &gt;  </w:t>
      </w:r>
      <w:hyperlink r:id="rId19">
        <w:r w:rsidRPr="00E57FBE">
          <w:rPr>
            <w:rStyle w:val="Hyperlink"/>
            <w:b/>
            <w:bCs/>
            <w:color w:val="auto"/>
            <w:u w:val="none"/>
          </w:rPr>
          <w:t>Site Development</w:t>
        </w:r>
      </w:hyperlink>
      <w:r w:rsidRPr="00E57FBE">
        <w:t xml:space="preserve"> &gt;  Site Import &amp; Export:</w:t>
      </w:r>
      <w:r w:rsidRPr="00E57FBE">
        <w:br/>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68141881" w14:textId="77777777" w:rsidR="00BE5415" w:rsidRPr="00E57FBE" w:rsidRDefault="6BA8398F" w:rsidP="008121B4">
      <w:pPr>
        <w:pStyle w:val="Standard1"/>
        <w:numPr>
          <w:ilvl w:val="0"/>
          <w:numId w:val="26"/>
        </w:numPr>
        <w:rPr>
          <w:color w:val="000000" w:themeColor="text1"/>
        </w:rPr>
      </w:pPr>
      <w:r w:rsidRPr="00E57FBE">
        <w:t>Custom site preferences (HiPay preferences):</w:t>
      </w:r>
      <w:r w:rsidR="0036700C" w:rsidRPr="00E57FBE">
        <w:br/>
      </w:r>
      <w:hyperlink r:id="rId20">
        <w:r w:rsidRPr="00E57FBE">
          <w:rPr>
            <w:rStyle w:val="Hyperlink"/>
            <w:b/>
            <w:bCs/>
            <w:color w:val="auto"/>
            <w:u w:val="none"/>
          </w:rPr>
          <w:t>Merchant Tools</w:t>
        </w:r>
      </w:hyperlink>
      <w:r w:rsidRPr="00E57FBE">
        <w:t xml:space="preserve"> &gt;  </w:t>
      </w:r>
      <w:hyperlink r:id="rId21">
        <w:r w:rsidRPr="00E57FBE">
          <w:rPr>
            <w:rStyle w:val="Hyperlink"/>
            <w:b/>
            <w:bCs/>
            <w:color w:val="auto"/>
            <w:u w:val="none"/>
          </w:rPr>
          <w:t>Site Preferences</w:t>
        </w:r>
      </w:hyperlink>
      <w:r w:rsidRPr="00E57FBE">
        <w:t xml:space="preserve"> &gt;  </w:t>
      </w:r>
      <w:hyperlink r:id="rId22">
        <w:r w:rsidRPr="00E57FBE">
          <w:rPr>
            <w:rStyle w:val="Hyperlink"/>
            <w:b/>
            <w:bCs/>
            <w:color w:val="auto"/>
            <w:u w:val="none"/>
          </w:rPr>
          <w:t>Custom Site Preferences</w:t>
        </w:r>
      </w:hyperlink>
      <w:r w:rsidRPr="00E57FBE">
        <w:t xml:space="preserve"> &gt; HiPay Settings:</w:t>
      </w:r>
    </w:p>
    <w:p w14:paraId="2489931E" w14:textId="77777777" w:rsidR="003933F0" w:rsidRPr="00566E63" w:rsidRDefault="003933F0" w:rsidP="003933F0">
      <w:pPr>
        <w:pStyle w:val="Standard1"/>
        <w:numPr>
          <w:ilvl w:val="1"/>
          <w:numId w:val="26"/>
        </w:numPr>
        <w:rPr>
          <w:color w:val="000000" w:themeColor="text1"/>
        </w:rPr>
      </w:pPr>
      <w:r w:rsidRPr="00E57FBE">
        <w:rPr>
          <w:b/>
          <w:shd w:val="clear" w:color="auto" w:fill="FFFFFF"/>
        </w:rPr>
        <w:t xml:space="preserve">HiPay API Signature Passphrase - </w:t>
      </w:r>
      <w:r w:rsidRPr="00E57FBE">
        <w:rPr>
          <w:shd w:val="clear" w:color="auto" w:fill="FFFFFF"/>
        </w:rPr>
        <w:t>API Signature passphrase configured in HiPay backoffice. Use to verify the requests made to DW</w:t>
      </w:r>
      <w:r>
        <w:rPr>
          <w:shd w:val="clear" w:color="auto" w:fill="FFFFFF"/>
        </w:rPr>
        <w:t>.</w:t>
      </w:r>
    </w:p>
    <w:p w14:paraId="1F3A60D6" w14:textId="77777777" w:rsidR="00566E63" w:rsidRPr="00041B6A" w:rsidRDefault="00566E63" w:rsidP="00566E63">
      <w:pPr>
        <w:pStyle w:val="Standard1"/>
        <w:numPr>
          <w:ilvl w:val="1"/>
          <w:numId w:val="26"/>
        </w:numPr>
        <w:rPr>
          <w:color w:val="000000" w:themeColor="text1"/>
        </w:rPr>
      </w:pPr>
      <w:r w:rsidRPr="0088634F">
        <w:rPr>
          <w:b/>
          <w:shd w:val="clear" w:color="auto" w:fill="FFFFFF"/>
        </w:rPr>
        <w:t xml:space="preserve">HiPay CSS content - </w:t>
      </w:r>
      <w:r w:rsidRPr="0088634F">
        <w:rPr>
          <w:shd w:val="clear" w:color="auto" w:fill="FFFFFF"/>
        </w:rPr>
        <w:t>CSS applied to either Hosted or IFrame page, not enclosed in style tags</w:t>
      </w:r>
      <w:r>
        <w:rPr>
          <w:shd w:val="clear" w:color="auto" w:fill="FFFFFF"/>
        </w:rPr>
        <w:t>.</w:t>
      </w:r>
    </w:p>
    <w:p w14:paraId="1ED84121" w14:textId="77777777" w:rsidR="00041B6A" w:rsidRPr="009309FF" w:rsidRDefault="00041B6A" w:rsidP="00041B6A">
      <w:pPr>
        <w:pStyle w:val="Standard1"/>
        <w:numPr>
          <w:ilvl w:val="1"/>
          <w:numId w:val="26"/>
        </w:numPr>
        <w:rPr>
          <w:color w:val="000000" w:themeColor="text1"/>
        </w:rPr>
      </w:pPr>
      <w:r w:rsidRPr="00E57FBE">
        <w:rPr>
          <w:b/>
          <w:shd w:val="clear" w:color="auto" w:fill="FFFFFF"/>
        </w:rPr>
        <w:t xml:space="preserve">Display card selector - </w:t>
      </w:r>
      <w:r w:rsidRPr="00E57FBE">
        <w:rPr>
          <w:shd w:val="clear" w:color="auto" w:fill="FFFFFF"/>
        </w:rPr>
        <w:t>Enable/disable the payment methods selector on iFrame and Hosted page</w:t>
      </w:r>
      <w:r>
        <w:rPr>
          <w:shd w:val="clear" w:color="auto" w:fill="FFFFFF"/>
        </w:rPr>
        <w:t>.</w:t>
      </w:r>
    </w:p>
    <w:p w14:paraId="76D3F2CE" w14:textId="77777777" w:rsidR="009309FF" w:rsidRPr="00273CD5" w:rsidRDefault="009309FF" w:rsidP="009309FF">
      <w:pPr>
        <w:pStyle w:val="Standard1"/>
        <w:numPr>
          <w:ilvl w:val="1"/>
          <w:numId w:val="26"/>
        </w:numPr>
        <w:rPr>
          <w:color w:val="000000" w:themeColor="text1"/>
        </w:rPr>
      </w:pPr>
      <w:r w:rsidRPr="00E57FBE">
        <w:rPr>
          <w:b/>
          <w:shd w:val="clear" w:color="auto" w:fill="FFFFFF"/>
        </w:rPr>
        <w:t xml:space="preserve">3D Secure - </w:t>
      </w:r>
      <w:r w:rsidRPr="00E57FBE">
        <w:rPr>
          <w:shd w:val="clear" w:color="auto" w:fill="FFFFFF"/>
        </w:rPr>
        <w:t>Allows the activation of 3D secure if available on used card</w:t>
      </w:r>
      <w:r>
        <w:rPr>
          <w:shd w:val="clear" w:color="auto" w:fill="FFFFFF"/>
        </w:rPr>
        <w:t>.</w:t>
      </w:r>
    </w:p>
    <w:p w14:paraId="35CF6CDD" w14:textId="77777777" w:rsidR="00273CD5" w:rsidRDefault="00273CD5" w:rsidP="00273CD5">
      <w:pPr>
        <w:pStyle w:val="Standard1"/>
        <w:numPr>
          <w:ilvl w:val="1"/>
          <w:numId w:val="26"/>
        </w:numPr>
        <w:rPr>
          <w:color w:val="000000" w:themeColor="text1"/>
        </w:rPr>
      </w:pPr>
      <w:r w:rsidRPr="0088634F">
        <w:rPr>
          <w:b/>
          <w:color w:val="000000" w:themeColor="text1"/>
        </w:rPr>
        <w:t>3D Secure Threshold Rule -</w:t>
      </w:r>
      <w:r w:rsidRPr="0088634F">
        <w:rPr>
          <w:color w:val="000000" w:themeColor="text1"/>
        </w:rPr>
        <w:t xml:space="preserve"> If the Order total is higher than the specified sum then 3D Secure will be forced. If 0 is specified, the rule is disabled.</w:t>
      </w:r>
    </w:p>
    <w:p w14:paraId="3270F3C5" w14:textId="77777777" w:rsidR="00067A5D" w:rsidRPr="00C74CC5" w:rsidRDefault="00067A5D" w:rsidP="00067A5D">
      <w:pPr>
        <w:pStyle w:val="Standard1"/>
        <w:numPr>
          <w:ilvl w:val="1"/>
          <w:numId w:val="26"/>
        </w:numPr>
        <w:rPr>
          <w:color w:val="000000" w:themeColor="text1"/>
        </w:rPr>
      </w:pPr>
      <w:r w:rsidRPr="00E57FBE">
        <w:rPr>
          <w:b/>
          <w:shd w:val="clear" w:color="auto" w:fill="FFFFFF"/>
        </w:rPr>
        <w:t xml:space="preserve">Enable Tokenization Test Mode - </w:t>
      </w:r>
      <w:r w:rsidRPr="00E57FBE">
        <w:rPr>
          <w:shd w:val="clear" w:color="auto" w:fill="FFFFFF"/>
        </w:rPr>
        <w:t>Test Mode: If enabled</w:t>
      </w:r>
      <w:r>
        <w:rPr>
          <w:shd w:val="clear" w:color="auto" w:fill="FFFFFF"/>
        </w:rPr>
        <w:t>, the module will use the HiP</w:t>
      </w:r>
      <w:r w:rsidRPr="00E57FBE">
        <w:rPr>
          <w:shd w:val="clear" w:color="auto" w:fill="FFFFFF"/>
        </w:rPr>
        <w:t>ay TPP test platform</w:t>
      </w:r>
      <w:r>
        <w:rPr>
          <w:shd w:val="clear" w:color="auto" w:fill="FFFFFF"/>
        </w:rPr>
        <w:t>.</w:t>
      </w:r>
    </w:p>
    <w:p w14:paraId="1E513C10" w14:textId="5F61888A" w:rsidR="00C74CC5" w:rsidRPr="00D207B5" w:rsidRDefault="00C74CC5" w:rsidP="00C74CC5">
      <w:pPr>
        <w:pStyle w:val="Standard1"/>
        <w:numPr>
          <w:ilvl w:val="1"/>
          <w:numId w:val="26"/>
        </w:numPr>
        <w:rPr>
          <w:b/>
          <w:color w:val="000000" w:themeColor="text1"/>
        </w:rPr>
      </w:pPr>
      <w:r w:rsidRPr="00D207B5">
        <w:rPr>
          <w:b/>
          <w:color w:val="000000" w:themeColor="text1"/>
        </w:rPr>
        <w:t xml:space="preserve">Hipay Enabled – </w:t>
      </w:r>
      <w:r w:rsidRPr="00D207B5">
        <w:rPr>
          <w:color w:val="000000" w:themeColor="text1"/>
        </w:rPr>
        <w:t>Indicates whet</w:t>
      </w:r>
      <w:r w:rsidR="00011687" w:rsidRPr="00D207B5">
        <w:rPr>
          <w:color w:val="000000" w:themeColor="text1"/>
        </w:rPr>
        <w:t>h</w:t>
      </w:r>
      <w:r w:rsidRPr="00D207B5">
        <w:rPr>
          <w:color w:val="000000" w:themeColor="text1"/>
        </w:rPr>
        <w:t>er the HiPay code will be exacuted or not.</w:t>
      </w:r>
    </w:p>
    <w:p w14:paraId="0AA58F31" w14:textId="77777777" w:rsidR="00F00D45" w:rsidRPr="00A30D26" w:rsidRDefault="00F00D45" w:rsidP="00F00D45">
      <w:pPr>
        <w:pStyle w:val="Standard1"/>
        <w:numPr>
          <w:ilvl w:val="1"/>
          <w:numId w:val="26"/>
        </w:numPr>
        <w:rPr>
          <w:b/>
          <w:color w:val="000000" w:themeColor="text1"/>
        </w:rPr>
      </w:pPr>
      <w:r w:rsidRPr="005C5394">
        <w:rPr>
          <w:b/>
          <w:color w:val="000000" w:themeColor="text1"/>
        </w:rPr>
        <w:t xml:space="preserve">Hung Order Cleanup Time - </w:t>
      </w:r>
      <w:r w:rsidRPr="005C5394">
        <w:rPr>
          <w:color w:val="000000" w:themeColor="text1"/>
        </w:rPr>
        <w:t>The time in minutes after which all Orders hung in status CREATED that are left by the payment processing are cleaned.</w:t>
      </w:r>
    </w:p>
    <w:p w14:paraId="04C18754" w14:textId="77777777" w:rsidR="00A30D26" w:rsidRPr="00FF0444" w:rsidRDefault="00A30D26" w:rsidP="00A30D26">
      <w:pPr>
        <w:pStyle w:val="Standard1"/>
        <w:numPr>
          <w:ilvl w:val="1"/>
          <w:numId w:val="26"/>
        </w:numPr>
        <w:rPr>
          <w:color w:val="000000" w:themeColor="text1"/>
        </w:rPr>
      </w:pPr>
      <w:r w:rsidRPr="00E57FBE">
        <w:rPr>
          <w:b/>
          <w:shd w:val="clear" w:color="auto" w:fill="FFFFFF"/>
        </w:rPr>
        <w:t xml:space="preserve">iFrame Height - </w:t>
      </w:r>
      <w:r w:rsidRPr="00E57FBE">
        <w:rPr>
          <w:shd w:val="clear" w:color="auto" w:fill="FFFFFF"/>
        </w:rPr>
        <w:t>If iFrame operating mode is chosen, you can select your iFrame height to fit with your CSS</w:t>
      </w:r>
      <w:r>
        <w:rPr>
          <w:shd w:val="clear" w:color="auto" w:fill="FFFFFF"/>
        </w:rPr>
        <w:t>.</w:t>
      </w:r>
    </w:p>
    <w:p w14:paraId="4AF18C5A" w14:textId="77777777" w:rsidR="00FF0444" w:rsidRPr="00E57FBE" w:rsidRDefault="00FF0444" w:rsidP="00FF0444">
      <w:pPr>
        <w:pStyle w:val="Standard1"/>
        <w:numPr>
          <w:ilvl w:val="1"/>
          <w:numId w:val="26"/>
        </w:numPr>
        <w:rPr>
          <w:color w:val="000000" w:themeColor="text1"/>
        </w:rPr>
      </w:pPr>
      <w:r w:rsidRPr="00E57FBE">
        <w:rPr>
          <w:b/>
          <w:shd w:val="clear" w:color="auto" w:fill="FFFFFF"/>
        </w:rPr>
        <w:t xml:space="preserve">iFrame Width - </w:t>
      </w:r>
      <w:r w:rsidRPr="00E57FBE">
        <w:rPr>
          <w:shd w:val="clear" w:color="auto" w:fill="FFFFFF"/>
        </w:rPr>
        <w:t>If iFrame operating mode is chosen, you can select your iFrame width to fit with your CSS</w:t>
      </w:r>
      <w:r>
        <w:rPr>
          <w:shd w:val="clear" w:color="auto" w:fill="FFFFFF"/>
        </w:rPr>
        <w:t>.</w:t>
      </w:r>
    </w:p>
    <w:p w14:paraId="2D19D3E5" w14:textId="26C392FD" w:rsidR="0036700C" w:rsidRPr="00E57FBE" w:rsidRDefault="00BE5415" w:rsidP="008121B4">
      <w:pPr>
        <w:pStyle w:val="Standard1"/>
        <w:numPr>
          <w:ilvl w:val="1"/>
          <w:numId w:val="26"/>
        </w:numPr>
        <w:rPr>
          <w:color w:val="000000" w:themeColor="text1"/>
        </w:rPr>
      </w:pPr>
      <w:r w:rsidRPr="00E57FBE">
        <w:rPr>
          <w:b/>
          <w:shd w:val="clear" w:color="auto" w:fill="FFFFFF"/>
        </w:rPr>
        <w:t xml:space="preserve">HiPay Operation Mode - </w:t>
      </w:r>
      <w:r w:rsidRPr="00E57FBE">
        <w:rPr>
          <w:shd w:val="clear" w:color="auto" w:fill="FFFFFF"/>
        </w:rPr>
        <w:t>defines which operation payment mode to be used</w:t>
      </w:r>
      <w:r w:rsidR="00414211" w:rsidRPr="00E57FBE">
        <w:rPr>
          <w:shd w:val="clear" w:color="auto" w:fill="FFFFFF"/>
        </w:rPr>
        <w:t xml:space="preserve"> – these are HOSTED/IFRAME/API</w:t>
      </w:r>
      <w:r w:rsidR="001A45EA" w:rsidRPr="00E57FBE">
        <w:rPr>
          <w:shd w:val="clear" w:color="auto" w:fill="FFFFFF"/>
        </w:rPr>
        <w:t xml:space="preserve">. When selecting the API mode then the HIPAY_HOSTED payment method will be hidden from Billing page. If HOSTED or IFRAME is </w:t>
      </w:r>
      <w:r w:rsidR="0005290C" w:rsidRPr="00E57FBE">
        <w:rPr>
          <w:shd w:val="clear" w:color="auto" w:fill="FFFFFF"/>
        </w:rPr>
        <w:t>selected,</w:t>
      </w:r>
      <w:r w:rsidR="001A45EA" w:rsidRPr="00E57FBE">
        <w:rPr>
          <w:shd w:val="clear" w:color="auto" w:fill="FFFFFF"/>
        </w:rPr>
        <w:t xml:space="preserve"> then all API payment methods are hidden from the Billing page.</w:t>
      </w:r>
    </w:p>
    <w:p w14:paraId="5A0F9C60" w14:textId="6D4EDFB1" w:rsidR="00170DF0" w:rsidRPr="00E57FBE" w:rsidRDefault="00170DF0" w:rsidP="008121B4">
      <w:pPr>
        <w:pStyle w:val="Standard1"/>
        <w:numPr>
          <w:ilvl w:val="1"/>
          <w:numId w:val="26"/>
        </w:numPr>
        <w:rPr>
          <w:color w:val="000000" w:themeColor="text1"/>
        </w:rPr>
      </w:pPr>
      <w:r w:rsidRPr="00E57FBE">
        <w:rPr>
          <w:b/>
          <w:shd w:val="clear" w:color="auto" w:fill="FFFFFF"/>
        </w:rPr>
        <w:t xml:space="preserve">Payment Action - </w:t>
      </w:r>
      <w:r w:rsidRPr="00E57FBE">
        <w:rPr>
          <w:shd w:val="clear" w:color="auto" w:fill="FFFFFF"/>
        </w:rPr>
        <w:t>Please refer to HiPayTPP-GatewayAPI documentation, chapter 3.1 Request a New Order – operation</w:t>
      </w:r>
    </w:p>
    <w:p w14:paraId="62379993" w14:textId="2B3AFC5D" w:rsidR="00C4328F" w:rsidRDefault="00E53D2C">
      <w:pPr>
        <w:rPr>
          <w:rFonts w:ascii="Trebuchet MS" w:hAnsi="Trebuchet MS"/>
          <w:sz w:val="20"/>
          <w:szCs w:val="20"/>
        </w:rPr>
      </w:pPr>
      <w:r>
        <w:rPr>
          <w:rFonts w:ascii="Trebuchet MS" w:hAnsi="Trebuchet MS"/>
          <w:noProof/>
          <w:sz w:val="20"/>
          <w:szCs w:val="20"/>
        </w:rPr>
        <w:lastRenderedPageBreak/>
        <w:drawing>
          <wp:inline distT="0" distB="0" distL="0" distR="0" wp14:anchorId="08317F4F" wp14:editId="5CCDC9DB">
            <wp:extent cx="6185140" cy="4665364"/>
            <wp:effectExtent l="19050" t="19050" r="25400" b="209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3">
                      <a:extLst>
                        <a:ext uri="{28A0092B-C50C-407E-A947-70E740481C1C}">
                          <a14:useLocalDpi xmlns:a14="http://schemas.microsoft.com/office/drawing/2010/main" val="0"/>
                        </a:ext>
                      </a:extLst>
                    </a:blip>
                    <a:stretch>
                      <a:fillRect/>
                    </a:stretch>
                  </pic:blipFill>
                  <pic:spPr>
                    <a:xfrm>
                      <a:off x="0" y="0"/>
                      <a:ext cx="6187275" cy="4666974"/>
                    </a:xfrm>
                    <a:prstGeom prst="rect">
                      <a:avLst/>
                    </a:prstGeom>
                    <a:ln w="3175">
                      <a:solidFill>
                        <a:schemeClr val="tx1"/>
                      </a:solidFill>
                    </a:ln>
                  </pic:spPr>
                </pic:pic>
              </a:graphicData>
            </a:graphic>
          </wp:inline>
        </w:drawing>
      </w:r>
      <w:r>
        <w:rPr>
          <w:rFonts w:ascii="Trebuchet MS" w:hAnsi="Trebuchet MS"/>
          <w:noProof/>
          <w:sz w:val="20"/>
          <w:szCs w:val="20"/>
        </w:rPr>
        <w:drawing>
          <wp:inline distT="0" distB="0" distL="0" distR="0" wp14:anchorId="10F03EA0" wp14:editId="540861EE">
            <wp:extent cx="6188710" cy="2299338"/>
            <wp:effectExtent l="19050" t="19050" r="21590" b="247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s+(2016-07-30+at+05.45.22).png"/>
                    <pic:cNvPicPr/>
                  </pic:nvPicPr>
                  <pic:blipFill>
                    <a:blip r:embed="rId24">
                      <a:extLst>
                        <a:ext uri="{28A0092B-C50C-407E-A947-70E740481C1C}">
                          <a14:useLocalDpi xmlns:a14="http://schemas.microsoft.com/office/drawing/2010/main" val="0"/>
                        </a:ext>
                      </a:extLst>
                    </a:blip>
                    <a:stretch>
                      <a:fillRect/>
                    </a:stretch>
                  </pic:blipFill>
                  <pic:spPr>
                    <a:xfrm>
                      <a:off x="0" y="0"/>
                      <a:ext cx="6188710" cy="2299338"/>
                    </a:xfrm>
                    <a:prstGeom prst="rect">
                      <a:avLst/>
                    </a:prstGeom>
                    <a:ln w="3175">
                      <a:solidFill>
                        <a:schemeClr val="tx1"/>
                      </a:solidFill>
                    </a:ln>
                  </pic:spPr>
                </pic:pic>
              </a:graphicData>
            </a:graphic>
          </wp:inline>
        </w:drawing>
      </w:r>
    </w:p>
    <w:p w14:paraId="5FCB9509" w14:textId="77777777" w:rsidR="00C4328F" w:rsidRDefault="6BA8398F" w:rsidP="008121B4">
      <w:pPr>
        <w:pStyle w:val="Standard1"/>
        <w:numPr>
          <w:ilvl w:val="0"/>
          <w:numId w:val="27"/>
        </w:numPr>
      </w:pPr>
      <w:r w:rsidRPr="00743BAB">
        <w:t>Service configuration:</w:t>
      </w:r>
      <w:r w:rsidRPr="00743BAB">
        <w:br/>
      </w:r>
      <w:hyperlink r:id="rId25">
        <w:r w:rsidRPr="00743BAB">
          <w:rPr>
            <w:rStyle w:val="Hyperlink"/>
            <w:b/>
            <w:bCs/>
            <w:color w:val="auto"/>
            <w:u w:val="none"/>
          </w:rPr>
          <w:t>Administration</w:t>
        </w:r>
      </w:hyperlink>
      <w:r w:rsidRPr="00743BAB">
        <w:rPr>
          <w:b/>
          <w:bCs/>
        </w:rPr>
        <w:t xml:space="preserve"> &gt;  </w:t>
      </w:r>
      <w:hyperlink r:id="rId26">
        <w:r w:rsidRPr="00743BAB">
          <w:rPr>
            <w:rStyle w:val="Hyperlink"/>
            <w:b/>
            <w:bCs/>
            <w:color w:val="auto"/>
            <w:u w:val="none"/>
          </w:rPr>
          <w:t>Operations</w:t>
        </w:r>
      </w:hyperlink>
      <w:r w:rsidRPr="00743BAB">
        <w:rPr>
          <w:b/>
          <w:bCs/>
        </w:rPr>
        <w:t xml:space="preserve"> &gt;  Services &gt; </w:t>
      </w:r>
      <w:r w:rsidR="00272EF2" w:rsidRPr="00743BAB">
        <w:rPr>
          <w:b/>
          <w:bCs/>
        </w:rPr>
        <w:t>hipay.{type}.cred</w:t>
      </w:r>
      <w:r w:rsidRPr="00743BAB">
        <w:rPr>
          <w:b/>
          <w:bCs/>
        </w:rPr>
        <w:t xml:space="preserve"> Details</w:t>
      </w:r>
      <w:r w:rsidRPr="00743BAB">
        <w:br/>
      </w:r>
    </w:p>
    <w:p w14:paraId="12B8DFBB" w14:textId="7E411740" w:rsidR="6BA8398F" w:rsidRPr="00743BAB" w:rsidRDefault="00272EF2" w:rsidP="008121B4">
      <w:pPr>
        <w:pStyle w:val="Standard1"/>
        <w:numPr>
          <w:ilvl w:val="1"/>
          <w:numId w:val="27"/>
        </w:numPr>
      </w:pPr>
      <w:r w:rsidRPr="00743BAB">
        <w:t xml:space="preserve">Update User ID and password for hipay credentials: hipay.hosted.cred, hipay.maintence.cred, hipay.order.cred, hipay.token.cred. </w:t>
      </w:r>
      <w:r w:rsidR="6BA8398F" w:rsidRPr="00743BAB">
        <w:t>User ID and password you can take from hipay dashboard intergration</w:t>
      </w:r>
      <w:r w:rsidRPr="00743BAB">
        <w:t>.</w:t>
      </w:r>
      <w:r w:rsidR="009D24B9">
        <w:br/>
        <w:t xml:space="preserve">- </w:t>
      </w:r>
      <w:r w:rsidR="6BA8398F" w:rsidRPr="00743BAB">
        <w:t xml:space="preserve">URL: </w:t>
      </w:r>
      <w:hyperlink r:id="rId27">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132031AE" w14:textId="4F6EAF9B" w:rsidR="00272EF2" w:rsidRPr="00E57FBE" w:rsidRDefault="00272EF2" w:rsidP="008121B4">
      <w:pPr>
        <w:pStyle w:val="BodyText"/>
        <w:numPr>
          <w:ilvl w:val="1"/>
          <w:numId w:val="27"/>
        </w:numPr>
        <w:jc w:val="left"/>
        <w:rPr>
          <w:rFonts w:ascii="Trebuchet MS" w:hAnsi="Trebuchet MS"/>
          <w:sz w:val="20"/>
          <w:szCs w:val="20"/>
        </w:rPr>
      </w:pPr>
      <w:r w:rsidRPr="00743BAB">
        <w:rPr>
          <w:rFonts w:ascii="Trebuchet MS" w:hAnsi="Trebuchet MS"/>
          <w:sz w:val="20"/>
          <w:szCs w:val="20"/>
        </w:rPr>
        <w:t xml:space="preserve">For multiple hipay accounts configuration read </w:t>
      </w:r>
      <w:hyperlink w:anchor="_HiPay_Multi-account" w:history="1">
        <w:r w:rsidRPr="00743BAB">
          <w:rPr>
            <w:rStyle w:val="Hyperlink"/>
            <w:rFonts w:ascii="Trebuchet MS" w:hAnsi="Trebuchet MS"/>
            <w:sz w:val="20"/>
            <w:szCs w:val="20"/>
          </w:rPr>
          <w:t>HiPay Multi-account</w:t>
        </w:r>
      </w:hyperlink>
      <w:r w:rsidRPr="00743BAB">
        <w:rPr>
          <w:rFonts w:ascii="Trebuchet MS" w:hAnsi="Trebuchet MS"/>
          <w:sz w:val="20"/>
          <w:szCs w:val="20"/>
        </w:rPr>
        <w:t>.</w:t>
      </w:r>
    </w:p>
    <w:p w14:paraId="766A110F" w14:textId="77777777" w:rsidR="00C4328F" w:rsidRDefault="00471279" w:rsidP="008121B4">
      <w:pPr>
        <w:pStyle w:val="BodyText"/>
        <w:numPr>
          <w:ilvl w:val="2"/>
          <w:numId w:val="28"/>
        </w:numPr>
        <w:jc w:val="left"/>
        <w:rPr>
          <w:rFonts w:ascii="Trebuchet MS" w:hAnsi="Trebuchet MS"/>
          <w:sz w:val="20"/>
          <w:szCs w:val="20"/>
        </w:rPr>
      </w:pPr>
      <w:r w:rsidRPr="00E57FBE">
        <w:rPr>
          <w:rFonts w:ascii="Trebuchet MS" w:hAnsi="Trebuchet MS"/>
          <w:sz w:val="20"/>
          <w:szCs w:val="20"/>
        </w:rPr>
        <w:t xml:space="preserve">HiPay payment methods can be enabled/disabled from the </w:t>
      </w:r>
      <w:r w:rsidRPr="00E57FBE">
        <w:rPr>
          <w:rFonts w:ascii="Trebuchet MS" w:hAnsi="Trebuchet MS"/>
          <w:b/>
          <w:sz w:val="20"/>
          <w:szCs w:val="20"/>
        </w:rPr>
        <w:t xml:space="preserve">Payment methods </w:t>
      </w:r>
      <w:r w:rsidRPr="00E57FBE">
        <w:rPr>
          <w:rFonts w:ascii="Trebuchet MS" w:hAnsi="Trebuchet MS"/>
          <w:sz w:val="20"/>
          <w:szCs w:val="20"/>
        </w:rPr>
        <w:t xml:space="preserve">section. There are two methods – </w:t>
      </w:r>
      <w:r w:rsidRPr="00E57FBE">
        <w:rPr>
          <w:rFonts w:ascii="Trebuchet MS" w:hAnsi="Trebuchet MS"/>
          <w:b/>
          <w:sz w:val="20"/>
          <w:szCs w:val="20"/>
        </w:rPr>
        <w:t xml:space="preserve">HiPay Hosted </w:t>
      </w:r>
      <w:r w:rsidRPr="00E57FBE">
        <w:rPr>
          <w:rFonts w:ascii="Trebuchet MS" w:hAnsi="Trebuchet MS"/>
          <w:sz w:val="20"/>
          <w:szCs w:val="20"/>
        </w:rPr>
        <w:t xml:space="preserve">and </w:t>
      </w:r>
      <w:r w:rsidRPr="00E57FBE">
        <w:rPr>
          <w:rFonts w:ascii="Trebuchet MS" w:hAnsi="Trebuchet MS"/>
          <w:b/>
          <w:sz w:val="20"/>
          <w:szCs w:val="20"/>
        </w:rPr>
        <w:t>HiPay</w:t>
      </w:r>
      <w:r w:rsidRPr="00E57FBE">
        <w:rPr>
          <w:rFonts w:ascii="Trebuchet MS" w:hAnsi="Trebuchet MS"/>
          <w:sz w:val="20"/>
          <w:szCs w:val="20"/>
        </w:rPr>
        <w:t>, responsible for hosted solution and for the integrated API respectively.</w:t>
      </w:r>
    </w:p>
    <w:p w14:paraId="14F6DF86" w14:textId="298BE201" w:rsidR="009E469B" w:rsidRPr="00C4328F" w:rsidRDefault="009E469B" w:rsidP="008121B4">
      <w:pPr>
        <w:pStyle w:val="BodyText"/>
        <w:numPr>
          <w:ilvl w:val="2"/>
          <w:numId w:val="28"/>
        </w:numPr>
        <w:jc w:val="left"/>
        <w:rPr>
          <w:rFonts w:ascii="Trebuchet MS" w:hAnsi="Trebuchet MS"/>
          <w:sz w:val="20"/>
          <w:szCs w:val="20"/>
        </w:rPr>
      </w:pPr>
      <w:r w:rsidRPr="00C4328F">
        <w:rPr>
          <w:rFonts w:ascii="Trebuchet MS" w:hAnsi="Trebuchet MS"/>
          <w:sz w:val="20"/>
          <w:szCs w:val="20"/>
        </w:rPr>
        <w:t>HiPay predefined Log category</w:t>
      </w:r>
    </w:p>
    <w:p w14:paraId="5DE9D51F" w14:textId="4372C0AB" w:rsidR="009E469B" w:rsidRPr="00E57FBE" w:rsidRDefault="009E469B" w:rsidP="009E469B">
      <w:pPr>
        <w:pStyle w:val="BodyText"/>
        <w:ind w:left="1800"/>
        <w:jc w:val="left"/>
        <w:rPr>
          <w:rFonts w:ascii="Trebuchet MS" w:hAnsi="Trebuchet MS"/>
          <w:b/>
          <w:sz w:val="20"/>
          <w:szCs w:val="20"/>
        </w:rPr>
      </w:pPr>
      <w:r w:rsidRPr="00E57FBE">
        <w:rPr>
          <w:rFonts w:ascii="Trebuchet MS" w:hAnsi="Trebuchet MS"/>
          <w:sz w:val="20"/>
          <w:szCs w:val="20"/>
        </w:rPr>
        <w:t xml:space="preserve">Go to: </w:t>
      </w:r>
      <w:r w:rsidRPr="00E57FBE">
        <w:rPr>
          <w:rFonts w:ascii="Trebuchet MS" w:hAnsi="Trebuchet MS"/>
          <w:b/>
          <w:sz w:val="20"/>
          <w:szCs w:val="20"/>
        </w:rPr>
        <w:t xml:space="preserve">Administration </w:t>
      </w:r>
      <w:r w:rsidR="0005290C" w:rsidRPr="00E57FBE">
        <w:rPr>
          <w:rFonts w:ascii="Trebuchet MS" w:hAnsi="Trebuchet MS"/>
          <w:b/>
          <w:sz w:val="20"/>
          <w:szCs w:val="20"/>
        </w:rPr>
        <w:t>&gt; Operations</w:t>
      </w:r>
      <w:r w:rsidRPr="00E57FBE">
        <w:rPr>
          <w:rFonts w:ascii="Trebuchet MS" w:hAnsi="Trebuchet MS"/>
          <w:b/>
          <w:sz w:val="20"/>
          <w:szCs w:val="20"/>
        </w:rPr>
        <w:t xml:space="preserve"> </w:t>
      </w:r>
      <w:r w:rsidR="0005290C" w:rsidRPr="00E57FBE">
        <w:rPr>
          <w:rFonts w:ascii="Trebuchet MS" w:hAnsi="Trebuchet MS"/>
          <w:b/>
          <w:sz w:val="20"/>
          <w:szCs w:val="20"/>
        </w:rPr>
        <w:t>&gt; Custom</w:t>
      </w:r>
      <w:r w:rsidRPr="00E57FBE">
        <w:rPr>
          <w:rFonts w:ascii="Trebuchet MS" w:hAnsi="Trebuchet MS"/>
          <w:b/>
          <w:sz w:val="20"/>
          <w:szCs w:val="20"/>
        </w:rPr>
        <w:t xml:space="preserve"> Log Settings</w:t>
      </w:r>
    </w:p>
    <w:p w14:paraId="2545885A" w14:textId="00F481C4" w:rsidR="009E469B" w:rsidRDefault="00D3431D" w:rsidP="009E469B">
      <w:pPr>
        <w:pStyle w:val="BodyText"/>
        <w:ind w:left="1800"/>
        <w:jc w:val="left"/>
        <w:rPr>
          <w:rFonts w:ascii="Trebuchet MS" w:hAnsi="Trebuchet MS"/>
          <w:sz w:val="20"/>
          <w:szCs w:val="20"/>
          <w:lang w:val="bg-BG"/>
        </w:rPr>
      </w:pPr>
      <w:r>
        <w:rPr>
          <w:rFonts w:ascii="Trebuchet MS" w:hAnsi="Trebuchet MS"/>
          <w:sz w:val="20"/>
          <w:szCs w:val="20"/>
          <w:lang w:val="en-GB"/>
        </w:rPr>
        <w:t xml:space="preserve">The </w:t>
      </w:r>
      <w:r w:rsidR="009E469B" w:rsidRPr="00E57FBE">
        <w:rPr>
          <w:rFonts w:ascii="Trebuchet MS" w:hAnsi="Trebuchet MS"/>
          <w:sz w:val="20"/>
          <w:szCs w:val="20"/>
          <w:lang w:val="bg-BG"/>
        </w:rPr>
        <w:t>Hi</w:t>
      </w:r>
      <w:r>
        <w:rPr>
          <w:rFonts w:ascii="Trebuchet MS" w:hAnsi="Trebuchet MS"/>
          <w:sz w:val="20"/>
          <w:szCs w:val="20"/>
          <w:lang w:val="en-GB"/>
        </w:rPr>
        <w:t>P</w:t>
      </w:r>
      <w:r w:rsidR="009E469B" w:rsidRPr="00E57FBE">
        <w:rPr>
          <w:rFonts w:ascii="Trebuchet MS" w:hAnsi="Trebuchet MS"/>
          <w:sz w:val="20"/>
          <w:szCs w:val="20"/>
          <w:lang w:val="bg-BG"/>
        </w:rPr>
        <w:t xml:space="preserve">ay </w:t>
      </w:r>
      <w:r w:rsidR="009E469B" w:rsidRPr="00E57FBE">
        <w:rPr>
          <w:rFonts w:ascii="Trebuchet MS" w:hAnsi="Trebuchet MS"/>
          <w:sz w:val="20"/>
          <w:szCs w:val="20"/>
        </w:rPr>
        <w:t xml:space="preserve">log </w:t>
      </w:r>
      <w:r w:rsidR="009E469B" w:rsidRPr="00E57FBE">
        <w:rPr>
          <w:rFonts w:ascii="Trebuchet MS" w:hAnsi="Trebuchet MS"/>
          <w:sz w:val="20"/>
          <w:szCs w:val="20"/>
          <w:lang w:val="bg-BG"/>
        </w:rPr>
        <w:t>category is called „</w:t>
      </w:r>
      <w:r w:rsidR="009E469B" w:rsidRPr="00E57FBE">
        <w:rPr>
          <w:rFonts w:ascii="Trebuchet MS" w:hAnsi="Trebuchet MS"/>
          <w:sz w:val="20"/>
          <w:szCs w:val="20"/>
        </w:rPr>
        <w:t>HIPAY”. It</w:t>
      </w:r>
      <w:r w:rsidR="009E469B" w:rsidRPr="00E57FBE">
        <w:rPr>
          <w:rFonts w:ascii="Trebuchet MS" w:hAnsi="Trebuchet MS"/>
          <w:sz w:val="20"/>
          <w:szCs w:val="20"/>
          <w:lang w:val="bg-BG"/>
        </w:rPr>
        <w:t xml:space="preserve"> can be added or removed from the </w:t>
      </w:r>
      <w:r w:rsidR="009E469B" w:rsidRPr="00E57FBE">
        <w:rPr>
          <w:rFonts w:ascii="Trebuchet MS" w:hAnsi="Trebuchet MS"/>
          <w:b/>
          <w:sz w:val="20"/>
          <w:szCs w:val="20"/>
          <w:lang w:val="bg-BG"/>
        </w:rPr>
        <w:t>Info</w:t>
      </w:r>
      <w:r w:rsidR="009E469B" w:rsidRPr="00E57FBE">
        <w:rPr>
          <w:rFonts w:ascii="Trebuchet MS" w:hAnsi="Trebuchet MS"/>
          <w:sz w:val="20"/>
          <w:szCs w:val="20"/>
          <w:lang w:val="bg-BG"/>
        </w:rPr>
        <w:t xml:space="preserve"> and </w:t>
      </w:r>
      <w:r w:rsidR="009E469B" w:rsidRPr="00E57FBE">
        <w:rPr>
          <w:rFonts w:ascii="Trebuchet MS" w:hAnsi="Trebuchet MS"/>
          <w:b/>
          <w:sz w:val="20"/>
          <w:szCs w:val="20"/>
          <w:lang w:val="bg-BG"/>
        </w:rPr>
        <w:t>Debug</w:t>
      </w:r>
      <w:r w:rsidR="009E469B" w:rsidRPr="00E57FBE">
        <w:rPr>
          <w:rFonts w:ascii="Trebuchet MS" w:hAnsi="Trebuchet MS"/>
          <w:sz w:val="20"/>
          <w:szCs w:val="20"/>
          <w:lang w:val="bg-BG"/>
        </w:rPr>
        <w:t xml:space="preserve"> configuration.</w:t>
      </w:r>
    </w:p>
    <w:p w14:paraId="0A36F3F2" w14:textId="0A76B5B8" w:rsidR="00095CE6" w:rsidRDefault="00095CE6"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1" w:name="_Toc458446887"/>
      <w:r w:rsidRPr="00A56606">
        <w:rPr>
          <w:rFonts w:ascii="Trebuchet MS" w:hAnsi="Trebuchet MS"/>
          <w:sz w:val="24"/>
          <w:szCs w:val="24"/>
        </w:rPr>
        <w:t>Custom Code</w:t>
      </w:r>
      <w:bookmarkEnd w:id="31"/>
    </w:p>
    <w:p w14:paraId="4977B1B1" w14:textId="77777777" w:rsidR="0036700C" w:rsidRDefault="0036700C" w:rsidP="00380C71">
      <w:pPr>
        <w:pStyle w:val="code"/>
        <w:ind w:left="1080"/>
      </w:pPr>
    </w:p>
    <w:p w14:paraId="4CA5DC5D" w14:textId="7E8ED1C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included in int</w:t>
      </w:r>
      <w:r w:rsidR="00980AEC">
        <w:t xml:space="preserve">_hipay and </w:t>
      </w:r>
      <w:r>
        <w:t xml:space="preserve">each is </w:t>
      </w:r>
      <w:r w:rsidR="00980AEC">
        <w:t xml:space="preserve">also described in </w:t>
      </w:r>
      <w:r>
        <w:t xml:space="preserve">the </w:t>
      </w:r>
      <w:r w:rsidR="00980AEC">
        <w:t xml:space="preserve">current </w:t>
      </w:r>
      <w:r w:rsidR="00095CE6">
        <w:t>section:</w:t>
      </w:r>
    </w:p>
    <w:p w14:paraId="07D57630" w14:textId="370F1FD6"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lastRenderedPageBreak/>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8">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515347E2"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t>int_hipay/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6EB64E6" w:rsidR="001A7237" w:rsidRPr="001A7237" w:rsidRDefault="001A7237" w:rsidP="001A7237">
      <w:pPr>
        <w:pStyle w:val="StyleCOde"/>
      </w:pPr>
      <w:r w:rsidRPr="001A7237">
        <w:t>&lt;isset name="hipayEnabled" value="${dw.system.Site.getCurrent().getCustomPreferenceValue('hipayEnabled')}"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D469175" w14:textId="1733EF52" w:rsidR="00040CAA" w:rsidRPr="00BF0178" w:rsidRDefault="00040CAA" w:rsidP="00BF0178">
      <w:pPr>
        <w:pStyle w:val="StyleCOde"/>
      </w:pPr>
      <w:r w:rsidRPr="00BF0178">
        <w:tab/>
      </w:r>
      <w:r w:rsidRPr="00BF0178">
        <w:tab/>
        <w:t>var HiPayConfig = require('int_hipay/cartridge/scripts/lib/hipay/HiPayConfig.ds').HiPayConfig;</w:t>
      </w:r>
    </w:p>
    <w:p w14:paraId="27471424" w14:textId="0AC43D6E" w:rsidR="00040CAA" w:rsidRPr="00BF0178" w:rsidRDefault="00040CAA" w:rsidP="00BF0178">
      <w:pPr>
        <w:pStyle w:val="StyleCOde"/>
      </w:pPr>
      <w:r w:rsidRPr="00BF0178">
        <w:tab/>
      </w:r>
      <w:r w:rsidRPr="00BF0178">
        <w:tab/>
        <w:t>var 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lastRenderedPageBreak/>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BF0178" w:rsidRDefault="00040CAA" w:rsidP="00BF0178">
      <w:pPr>
        <w:pStyle w:val="StyleCOde"/>
      </w:pPr>
      <w:r w:rsidRPr="00BF0178">
        <w:tab/>
      </w:r>
      <w:r w:rsidRPr="00BF0178">
        <w:tab/>
        <w:t>&lt;isif condition="${!isHiPayHostedMode &amp;&amp; paymentMethodType.value.indexOf('HIPAY_HOSTED')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331E0F72" w14:textId="77777777" w:rsidR="001B60FA" w:rsidRPr="00095CE6" w:rsidRDefault="001B60FA" w:rsidP="00095CE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16"/>
        <w:rPr>
          <w:rFonts w:ascii="Courier New" w:eastAsia="Times New Roman" w:hAnsi="Courier New" w:cs="Courier New"/>
          <w:color w:val="333333"/>
          <w:sz w:val="21"/>
          <w:szCs w:val="21"/>
        </w:rPr>
      </w:pPr>
    </w:p>
    <w:p w14:paraId="2FE91F88" w14:textId="1E035D80" w:rsidR="008D2198" w:rsidRDefault="001B60FA" w:rsidP="008F6936">
      <w:pPr>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226AC67" wp14:editId="6F5A23D8">
            <wp:extent cx="5658928" cy="3210686"/>
            <wp:effectExtent l="19050" t="19050" r="18415"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56637" cy="3209386"/>
                    </a:xfrm>
                    <a:prstGeom prst="rect">
                      <a:avLst/>
                    </a:prstGeom>
                    <a:ln w="3175">
                      <a:solidFill>
                        <a:schemeClr val="tx1"/>
                      </a:solidFill>
                    </a:ln>
                  </pic:spPr>
                </pic:pic>
              </a:graphicData>
            </a:graphic>
          </wp:inline>
        </w:drawing>
      </w:r>
    </w:p>
    <w:p w14:paraId="00E3AD3B" w14:textId="77777777" w:rsidR="00F00A3E" w:rsidRDefault="00F00A3E"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lastRenderedPageBreak/>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0A475CB4">
            <wp:extent cx="4813539" cy="2912027"/>
            <wp:effectExtent l="0" t="0" r="635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1">
                      <a:extLst>
                        <a:ext uri="{28A0092B-C50C-407E-A947-70E740481C1C}">
                          <a14:useLocalDpi xmlns:a14="http://schemas.microsoft.com/office/drawing/2010/main" val="0"/>
                        </a:ext>
                      </a:extLst>
                    </a:blip>
                    <a:stretch>
                      <a:fillRect/>
                    </a:stretch>
                  </pic:blipFill>
                  <pic:spPr>
                    <a:xfrm>
                      <a:off x="0" y="0"/>
                      <a:ext cx="4815198" cy="2913031"/>
                    </a:xfrm>
                    <a:prstGeom prst="rect">
                      <a:avLst/>
                    </a:prstGeom>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r w:rsidRPr="00E72DFB">
        <w:rPr>
          <w:rFonts w:ascii="Consolas" w:hAnsi="Consolas" w:cs="Consolas"/>
          <w:color w:val="3F7F7F"/>
          <w:sz w:val="20"/>
          <w:szCs w:val="20"/>
        </w:rPr>
        <w:t>isif</w:t>
      </w:r>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6C020CC7" wp14:editId="54F5F98F">
            <wp:extent cx="5652999" cy="2329132"/>
            <wp:effectExtent l="0" t="0" r="508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5654945" cy="2329934"/>
                    </a:xfrm>
                    <a:prstGeom prst="rect">
                      <a:avLst/>
                    </a:prstGeom>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036F9C34" w14:textId="77777777" w:rsidR="00101B17" w:rsidRDefault="00101B17"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dd:</w:t>
      </w:r>
    </w:p>
    <w:p w14:paraId="1696989C" w14:textId="2561768E" w:rsidR="00A04DEF" w:rsidRDefault="00A04DE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A04DEF">
        <w:rPr>
          <w:rStyle w:val="StyleCOdeChar"/>
          <w:rFonts w:eastAsiaTheme="minorEastAsia"/>
        </w:rPr>
        <w:t>&lt;isif condition="${hipayEnabled}" &gt;</w:t>
      </w:r>
    </w:p>
    <w:p w14:paraId="0BC1D0F5" w14:textId="5F3DE6BB" w:rsidR="00BF0404"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 HIPAY INTEGRATION ------ BEGIN ---&gt;</w:t>
      </w:r>
      <w:r w:rsidRPr="005560A1">
        <w:rPr>
          <w:rStyle w:val="StyleCOdeChar"/>
          <w:rFonts w:eastAsiaTheme="minorEastAsia"/>
        </w:rPr>
        <w:br/>
        <w:t>&lt;iscomment&gt;</w:t>
      </w:r>
      <w:r w:rsidRPr="005560A1">
        <w:rPr>
          <w:rStyle w:val="StyleCOdeChar"/>
          <w:rFonts w:eastAsiaTheme="minorEastAsia"/>
        </w:rPr>
        <w:br/>
        <w:t xml:space="preserve">   HIPAY Credit card</w:t>
      </w:r>
      <w:r w:rsidRPr="005560A1">
        <w:rPr>
          <w:rStyle w:val="StyleCOdeChar"/>
          <w:rFonts w:eastAsiaTheme="minorEastAsia"/>
        </w:rPr>
        <w:br/>
        <w:t xml:space="preserve">   --------------------------------------------------------------</w:t>
      </w:r>
      <w:r w:rsidRPr="005560A1">
        <w:rPr>
          <w:rStyle w:val="StyleCOdeChar"/>
          <w:rFonts w:eastAsiaTheme="minorEastAsia"/>
        </w:rPr>
        <w:br/>
        <w:t>&lt;/iscomment&gt;</w:t>
      </w:r>
      <w:r w:rsidRPr="005560A1">
        <w:rPr>
          <w:rStyle w:val="StyleCOdeChar"/>
          <w:rFonts w:eastAsiaTheme="minorEastAsia"/>
        </w:rPr>
        <w:br/>
        <w:t>&lt;div class="payment-method &lt;isif condition="${(empty(pdict.selectedPaymentID) || pdict.selectedPaymentID=='HIPAY_CREDIT_CARD') &amp;&amp; isHiPayHostedMode == false }"&gt;payment-method-expanded&lt;/isif&gt;" data-method="HIPAY_CREDIT_CARD"&gt;</w:t>
      </w:r>
      <w:r w:rsidRPr="005560A1">
        <w:rPr>
          <w:rStyle w:val="StyleCOdeChar"/>
          <w:rFonts w:eastAsiaTheme="minorEastAsia"/>
        </w:rPr>
        <w:br/>
        <w:t xml:space="preserve">   &lt;iscomment&gt;display select box with stored credit cards if customer is authenticated&lt;/iscomment&gt;</w:t>
      </w:r>
      <w:r w:rsidRPr="005560A1">
        <w:rPr>
          <w:rStyle w:val="StyleCOdeChar"/>
          <w:rFonts w:eastAsiaTheme="minorEastAsia"/>
        </w:rPr>
        <w:br/>
        <w:t xml:space="preserve">   &lt;isif condition="${pdict.CurrentCustomer.authenticated &amp;&amp; !empty(pdict.ApplicableCreditCards)}"&gt;</w:t>
      </w:r>
      <w:r w:rsidRPr="005560A1">
        <w:rPr>
          <w:rStyle w:val="StyleCOdeChar"/>
          <w:rFonts w:eastAsiaTheme="minorEastAsia"/>
        </w:rPr>
        <w:br/>
        <w:t xml:space="preserve">      &lt;div class="form-row"&gt;</w:t>
      </w:r>
      <w:r w:rsidRPr="005560A1">
        <w:rPr>
          <w:rStyle w:val="StyleCOdeChar"/>
          <w:rFonts w:eastAsiaTheme="minorEastAsia"/>
        </w:rPr>
        <w:br/>
        <w:t xml:space="preserve">         &lt;label class="label"&gt;${Resource.msg('billing.selectcreditcard','checkout',null)}&lt;/label&gt;</w:t>
      </w:r>
      <w:r w:rsidRPr="005560A1">
        <w:rPr>
          <w:rStyle w:val="StyleCOdeChar"/>
          <w:rFonts w:eastAsiaTheme="minorEastAsia"/>
        </w:rPr>
        <w:br/>
        <w:t xml:space="preserve">         &lt;select name="${pdict.CurrentForms.billing.paymentMethods.creditCardList.htmlName}" id="creditCardList" class="input-select"&gt;</w:t>
      </w:r>
      <w:r w:rsidRPr="005560A1">
        <w:rPr>
          <w:rStyle w:val="StyleCOdeChar"/>
          <w:rFonts w:eastAsiaTheme="minorEastAsia"/>
        </w:rPr>
        <w:br/>
        <w:t xml:space="preserve">            &lt;option value="" selected="selected"&gt;${Resource.msg('billing.creditcardlistselect','checkout',null)}&lt;/option&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r w:rsidRPr="005560A1">
        <w:rPr>
          <w:rStyle w:val="StyleCOdeChar"/>
          <w:rFonts w:eastAsiaTheme="minorEastAsia"/>
        </w:rPr>
        <w:br/>
        <w:t xml:space="preserve">            &lt;/isloop&gt;</w:t>
      </w:r>
      <w:r w:rsidRPr="005560A1">
        <w:rPr>
          <w:rStyle w:val="StyleCOdeChar"/>
          <w:rFonts w:eastAsiaTheme="minorEastAsia"/>
        </w:rPr>
        <w:br/>
        <w:t xml:space="preserve">         &lt;/select&gt;</w:t>
      </w:r>
      <w:r w:rsidRPr="005560A1">
        <w:rPr>
          <w:rStyle w:val="StyleCOdeChar"/>
          <w:rFonts w:eastAsiaTheme="minorEastAsia"/>
        </w:rPr>
        <w:br/>
        <w:t xml:space="preserve">      &lt;/div&gt;</w:t>
      </w:r>
      <w:r w:rsidRPr="005560A1">
        <w:rPr>
          <w:rStyle w:val="StyleCOdeChar"/>
          <w:rFonts w:eastAsiaTheme="minorEastAsia"/>
        </w:rPr>
        <w:br/>
        <w:t xml:space="preserve">      &lt;div class="form-row form-row-button"&gt;</w:t>
      </w:r>
      <w:r w:rsidRPr="005560A1">
        <w:rPr>
          <w:rStyle w:val="StyleCOdeChar"/>
          <w:rFonts w:eastAsiaTheme="minorEastAsia"/>
        </w:rPr>
        <w:br/>
        <w:t xml:space="preserve">         &lt;button id="credit-card-select-go" name="${pdict.CurrentForms.billing.creditCardSelect.htmlName}" type="submit" value="Go" class="simple-submit"&gt;Select&lt;/button&gt;</w:t>
      </w:r>
      <w:r w:rsidRPr="005560A1">
        <w:rPr>
          <w:rStyle w:val="StyleCOdeChar"/>
          <w:rFonts w:eastAsiaTheme="minorEastAsia"/>
        </w:rPr>
        <w:br/>
        <w:t xml:space="preserve">      &lt;/div&gt;</w:t>
      </w:r>
      <w:r w:rsidRPr="005560A1">
        <w:rPr>
          <w:rStyle w:val="StyleCOdeChar"/>
          <w:rFonts w:eastAsiaTheme="minorEastAsia"/>
        </w:rPr>
        <w:br/>
        <w:t xml:space="preserve">      &lt;iscomment&gt;</w:t>
      </w:r>
      <w:r w:rsidRPr="005560A1">
        <w:rPr>
          <w:rStyle w:val="StyleCOdeChar"/>
          <w:rFonts w:eastAsiaTheme="minorEastAsia"/>
        </w:rPr>
        <w:br/>
        <w:t xml:space="preserve">         &lt;isloop items="${pdict.ApplicableCreditCards}" var="creditCardInstr"&gt;</w:t>
      </w:r>
      <w:r w:rsidRPr="005560A1">
        <w:rPr>
          <w:rStyle w:val="StyleCOdeChar"/>
          <w:rFonts w:eastAsiaTheme="minorEastAsia"/>
        </w:rPr>
        <w:br/>
        <w:t xml:space="preserve">            &lt;a href="${URLUtils.https('COBilling-UpdateCreditCardSelection', 'creditCardUUID', creditCardInstr.UUID)}"&gt;</w:t>
      </w:r>
      <w:r w:rsidRPr="005560A1">
        <w:rPr>
          <w:rStyle w:val="StyleCOdeChar"/>
          <w:rFonts w:eastAsiaTheme="minorEastAsia"/>
        </w:rPr>
        <w:br/>
        <w:t xml:space="preserve">               (&lt;isprint value="${creditCardInstr.creditCardType}"/&gt;)</w:t>
      </w:r>
      <w:r w:rsidRPr="005560A1">
        <w:rPr>
          <w:rStyle w:val="StyleCOdeChar"/>
          <w:rFonts w:eastAsiaTheme="minorEastAsia"/>
        </w:rPr>
        <w:br/>
        <w:t xml:space="preserve">               &lt;isprint value="${creditCardInstr.maskedCreditCardNumber}"/&gt;</w:t>
      </w:r>
      <w:r w:rsidRPr="005560A1">
        <w:rPr>
          <w:rStyle w:val="StyleCOdeChar"/>
          <w:rFonts w:eastAsiaTheme="minorEastAsia"/>
        </w:rPr>
        <w:br/>
        <w:t xml:space="preserve">               - ${Resource.msg('billing.creditcardlistexp','checkout',null)}</w:t>
      </w:r>
      <w:r w:rsidRPr="005560A1">
        <w:rPr>
          <w:rStyle w:val="StyleCOdeChar"/>
          <w:rFonts w:eastAsiaTheme="minorEastAsia"/>
        </w:rPr>
        <w:br/>
        <w:t xml:space="preserve">               &lt;isprint value="${creditCardInstr.creditCardExpirationMonth}" formatter="00" /&gt;</w:t>
      </w:r>
      <w:r w:rsidRPr="005560A1">
        <w:rPr>
          <w:rStyle w:val="StyleCOdeChar"/>
          <w:rFonts w:eastAsiaTheme="minorEastAsia"/>
        </w:rPr>
        <w:br/>
        <w:t xml:space="preserve">               .&lt;isprint value="${creditCardInstr.creditCardExpirationYear}" formatter="0000" /&gt;</w:t>
      </w:r>
      <w:r w:rsidRPr="005560A1">
        <w:rPr>
          <w:rStyle w:val="StyleCOdeChar"/>
          <w:rFonts w:eastAsiaTheme="minorEastAsia"/>
        </w:rPr>
        <w:br/>
        <w:t xml:space="preserve">            &lt;/a&gt;</w:t>
      </w:r>
      <w:r w:rsidRPr="005560A1">
        <w:rPr>
          <w:rStyle w:val="StyleCOdeChar"/>
          <w:rFonts w:eastAsiaTheme="minorEastAsia"/>
        </w:rPr>
        <w:br/>
        <w:t xml:space="preserve">         &lt;/isloop&gt;</w:t>
      </w:r>
      <w:r w:rsidRPr="005560A1">
        <w:rPr>
          <w:rStyle w:val="StyleCOdeChar"/>
          <w:rFonts w:eastAsiaTheme="minorEastAsia"/>
        </w:rPr>
        <w:br/>
        <w:t xml:space="preserve">      &lt;/iscomment&gt;</w:t>
      </w:r>
      <w:r w:rsidRPr="005560A1">
        <w:rPr>
          <w:rStyle w:val="StyleCOdeChar"/>
          <w:rFonts w:eastAsiaTheme="minorEastAsia"/>
        </w:rPr>
        <w:br/>
        <w:t xml:space="preserve">   &lt;/isif&gt;</w:t>
      </w:r>
      <w:r w:rsidRPr="005560A1">
        <w:rPr>
          <w:rStyle w:val="StyleCOdeChar"/>
          <w:rFonts w:eastAsiaTheme="minorEastAsia"/>
        </w:rPr>
        <w:br/>
        <w:t xml:space="preserve">   &lt;isset name="selectedCreditCardType" value="${ </w:t>
      </w:r>
      <w:r w:rsidRPr="005560A1">
        <w:rPr>
          <w:rStyle w:val="StyleCOdeChar"/>
          <w:rFonts w:eastAsiaTheme="minorEastAsia"/>
        </w:rPr>
        <w:lastRenderedPageBreak/>
        <w:t>pdict.CurrentForms.billing.paymentMethods.creditCard.type.selectedOptionObject ? pdict.CurrentForms.billing.paymentMethods.creditCard.type.selectedOptionObject.cardType : null}" scope="page" /&gt;</w:t>
      </w:r>
      <w:r w:rsidRPr="005560A1">
        <w:rPr>
          <w:rStyle w:val="StyleCOdeChar"/>
          <w:rFonts w:eastAsiaTheme="minorEastAsia"/>
        </w:rPr>
        <w:br/>
        <w:t xml:space="preserve">   &lt;div class="owner-wrap"&gt;</w:t>
      </w:r>
      <w:r w:rsidRPr="005560A1">
        <w:rPr>
          <w:rStyle w:val="StyleCOdeChar"/>
          <w:rFonts w:eastAsiaTheme="minorEastAsia"/>
        </w:rPr>
        <w:br/>
        <w:t xml:space="preserve">      &lt;div class="owner-split  ${selectedCreditCardType != 'Amex' ? 'hide' : ''}"&gt; </w:t>
      </w:r>
      <w:r w:rsidRPr="005560A1">
        <w:rPr>
          <w:rStyle w:val="StyleCOdeChar"/>
          <w:rFonts w:eastAsiaTheme="minorEastAsia"/>
        </w:rPr>
        <w:br/>
        <w:t xml:space="preserve">         &lt;isinputfield formfield="${pdict.CurrentForms.billing.paymentMethods.creditCard.ownerfirst}" type="input" attribute1="autocomplete" value1="off" xhtmlclass="owner"/&gt;</w:t>
      </w:r>
      <w:r w:rsidRPr="005560A1">
        <w:rPr>
          <w:rStyle w:val="StyleCOdeChar"/>
          <w:rFonts w:eastAsiaTheme="minorEastAsia"/>
        </w:rPr>
        <w:br/>
        <w:t xml:space="preserve">         &lt;isinputfield formfield="${pdict.CurrentForms.billing.paymentMethods.creditCard.ownerlast}"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 class="owner-single  ${selectedCreditCardType == 'Amex' ? 'hide' : ''}"&gt;</w:t>
      </w:r>
      <w:r w:rsidRPr="005560A1">
        <w:rPr>
          <w:rStyle w:val="StyleCOdeChar"/>
          <w:rFonts w:eastAsiaTheme="minorEastAsia"/>
        </w:rPr>
        <w:br/>
        <w:t xml:space="preserve">         &lt;isinputfield formfield="${pdict.CurrentForms.billing.paymentMethods.creditCard.owner}" type="input" attribute1="autocomplete" value1="off" xhtmlclass="owner"/&gt;</w:t>
      </w:r>
      <w:r w:rsidRPr="005560A1">
        <w:rPr>
          <w:rStyle w:val="StyleCOdeChar"/>
          <w:rFonts w:eastAsiaTheme="minorEastAsia"/>
        </w:rPr>
        <w:br/>
        <w:t xml:space="preserve">      &lt;/div&gt;</w:t>
      </w:r>
      <w:r w:rsidRPr="005560A1">
        <w:rPr>
          <w:rStyle w:val="StyleCOdeChar"/>
          <w:rFonts w:eastAsiaTheme="minorEastAsia"/>
        </w:rPr>
        <w:br/>
        <w:t xml:space="preserve">   &lt;/div&gt;</w:t>
      </w:r>
      <w:r w:rsidRPr="005560A1">
        <w:rPr>
          <w:rStyle w:val="StyleCOdeChar"/>
          <w:rFonts w:eastAsiaTheme="minorEastAsia"/>
        </w:rPr>
        <w:br/>
        <w:t xml:space="preserve">   &lt;isinputfield formfield="${pdict.CurrentForms.billing.paymentMethods.creditCard.type}" type="select"/&gt;</w:t>
      </w:r>
      <w:r w:rsidRPr="005560A1">
        <w:rPr>
          <w:rStyle w:val="StyleCOdeChar"/>
          <w:rFonts w:eastAsiaTheme="minorEastAsia"/>
        </w:rPr>
        <w:br/>
        <w:t xml:space="preserve">   &lt;isinputfield formfield="${pdict.CurrentForms.billing.paymentMethods.creditCard.number}" type="input" attribute1="autocomplete" value1="off"/&gt;</w:t>
      </w:r>
      <w:r w:rsidRPr="005560A1">
        <w:rPr>
          <w:rStyle w:val="StyleCOdeChar"/>
          <w:rFonts w:eastAsiaTheme="minorEastAsia"/>
        </w:rPr>
        <w:br/>
        <w:t xml:space="preserve">   &lt;div class="form-label-text"&gt;&lt;span class="required-indicator"&gt;${Resource.msg('billing.requiredindicator','checkout',null)}&lt;/span&gt;${Resource.msg('billing.creditcardlistexpdate', 'checkout', null)}&lt;/div&gt;</w:t>
      </w:r>
      <w:r w:rsidRPr="005560A1">
        <w:rPr>
          <w:rStyle w:val="StyleCOdeChar"/>
          <w:rFonts w:eastAsiaTheme="minorEastAsia"/>
        </w:rPr>
        <w:br/>
        <w:t xml:space="preserve">   &lt;isinputfield formfield="${pdict.CurrentForms.billing.paymentMethods.creditCard</w:t>
      </w:r>
      <w:r w:rsidR="006B3F23">
        <w:rPr>
          <w:rStyle w:val="StyleCOdeChar"/>
          <w:rFonts w:eastAsiaTheme="minorEastAsia"/>
        </w:rPr>
        <w:t>.expiration</w:t>
      </w:r>
      <w:r w:rsidRPr="005560A1">
        <w:rPr>
          <w:rStyle w:val="StyleCOdeChar"/>
          <w:rFonts w:eastAsiaTheme="minorEastAsia"/>
        </w:rPr>
        <w:t>.month}" type="select" rowclass="month"/&gt;</w:t>
      </w:r>
      <w:r w:rsidRPr="005560A1">
        <w:rPr>
          <w:rStyle w:val="StyleCOdeChar"/>
          <w:rFonts w:eastAsiaTheme="minorEastAsia"/>
        </w:rPr>
        <w:br/>
        <w:t xml:space="preserve">   &lt;isinputfield formfield="${pdict.CurrentForms.billing.paymentMethods.creditCard.</w:t>
      </w:r>
      <w:r w:rsidR="006B3F23" w:rsidRPr="006B3F23">
        <w:rPr>
          <w:rStyle w:val="StyleCOdeChar"/>
          <w:rFonts w:eastAsiaTheme="minorEastAsia"/>
        </w:rPr>
        <w:t xml:space="preserve"> </w:t>
      </w:r>
      <w:r w:rsidR="006B3F23">
        <w:rPr>
          <w:rStyle w:val="StyleCOdeChar"/>
          <w:rFonts w:eastAsiaTheme="minorEastAsia"/>
        </w:rPr>
        <w:t>expiration.</w:t>
      </w:r>
      <w:r w:rsidRPr="005560A1">
        <w:rPr>
          <w:rStyle w:val="StyleCOdeChar"/>
          <w:rFonts w:eastAsiaTheme="minorEastAsia"/>
        </w:rPr>
        <w:t>year}" type="select"  rowclass="year"/&gt;</w:t>
      </w:r>
      <w:r w:rsidRPr="005560A1">
        <w:rPr>
          <w:rStyle w:val="StyleCOdeChar"/>
          <w:rFonts w:eastAsiaTheme="minorEastAsia"/>
        </w:rPr>
        <w:br/>
        <w:t xml:space="preserve">   &lt;div class="cvn-wrap ${selectedCreditCardType === 'BancontactMisterCash' ? 'hide' : ''}"&gt;</w:t>
      </w:r>
      <w:r w:rsidRPr="005560A1">
        <w:rPr>
          <w:rStyle w:val="StyleCOdeChar"/>
          <w:rFonts w:eastAsiaTheme="minorEastAsia"/>
        </w:rPr>
        <w:br/>
        <w:t xml:space="preserve">      &lt;isinputfield formfield="${pdict.CurrentForms.billing.paymentMethods.creditCard.cvn}" type="input" rowclass="cvn" attribute1="autocomplete" value1="off" helpcid="checkout-security-code" helplabel="${Resource.msg('billing.linkcvn', 'checkout', null)}"/&gt;</w:t>
      </w:r>
      <w:r w:rsidRPr="005560A1">
        <w:rPr>
          <w:rStyle w:val="StyleCOdeChar"/>
          <w:rFonts w:eastAsiaTheme="minorEastAsia"/>
        </w:rPr>
        <w:br/>
        <w:t xml:space="preserve">   &lt;/div&gt;</w:t>
      </w:r>
      <w:r w:rsidRPr="005560A1">
        <w:rPr>
          <w:rStyle w:val="StyleCOdeChar"/>
          <w:rFonts w:eastAsiaTheme="minorEastAsia"/>
        </w:rPr>
        <w:br/>
        <w:t xml:space="preserve">   &lt;!--- HIPAY INTEGRATION ------ COMMENTED Add when One-Click payments are implemented </w:t>
      </w:r>
      <w:r w:rsidRPr="005560A1">
        <w:rPr>
          <w:rStyle w:val="StyleCOdeChar"/>
          <w:rFonts w:eastAsiaTheme="minorEastAsia"/>
        </w:rPr>
        <w:br/>
        <w:t xml:space="preserve">   &lt;isif condition="${pdict.CurrentCustomer.authenticated}"&gt;</w:t>
      </w:r>
      <w:r w:rsidRPr="005560A1">
        <w:rPr>
          <w:rStyle w:val="StyleCOdeChar"/>
          <w:rFonts w:eastAsiaTheme="minorEastAsia"/>
        </w:rPr>
        <w:br/>
        <w:t xml:space="preserve">      &lt;isinputfield formfield="${pdict.CurrentForms.billing.paymentMethods.creditCard.saveCard}" type="checkbox" rowclass="label-inline form-indent save-card"/&gt;</w:t>
      </w:r>
      <w:r w:rsidRPr="005560A1">
        <w:rPr>
          <w:rStyle w:val="StyleCOdeChar"/>
          <w:rFonts w:eastAsiaTheme="minorEastAsia"/>
        </w:rPr>
        <w:br/>
        <w:t xml:space="preserve">   &lt;/isif&gt;</w:t>
      </w:r>
      <w:r w:rsidRPr="005560A1">
        <w:rPr>
          <w:rStyle w:val="StyleCOdeChar"/>
          <w:rFonts w:eastAsiaTheme="minorEastAsia"/>
        </w:rPr>
        <w:br/>
        <w:t xml:space="preserve">   ---&gt;</w:t>
      </w:r>
      <w:r w:rsidRPr="005560A1">
        <w:rPr>
          <w:rStyle w:val="StyleCOdeChar"/>
          <w:rFonts w:eastAsiaTheme="minorEastAsia"/>
        </w:rPr>
        <w:br/>
        <w:t>&lt;/div&gt;</w:t>
      </w:r>
      <w:r w:rsidRPr="005560A1">
        <w:rPr>
          <w:rStyle w:val="StyleCOdeChar"/>
          <w:rFonts w:eastAsiaTheme="minorEastAsia"/>
        </w:rPr>
        <w:br/>
      </w:r>
    </w:p>
    <w:p w14:paraId="7DB620A5" w14:textId="77777777" w:rsidR="00F44F03"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w:t>
      </w:r>
      <w:r w:rsidR="00BF0404">
        <w:rPr>
          <w:rStyle w:val="StyleCOdeChar"/>
          <w:rFonts w:eastAsiaTheme="minorEastAsia"/>
        </w:rPr>
        <w:t>mment&gt;Belfius Direct Net</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HIPAY_DEXIA_DIRECTNET'}"&gt;payment-method-</w:t>
      </w:r>
      <w:r w:rsidRPr="005560A1">
        <w:rPr>
          <w:rStyle w:val="StyleCOdeChar"/>
          <w:rFonts w:eastAsiaTheme="minorEastAsia"/>
        </w:rPr>
        <w:lastRenderedPageBreak/>
        <w:t>expanded&lt;/isif&gt;" data-method="HIPAY_DEXIA_DIRECTNET"&gt;</w:t>
      </w:r>
      <w:r w:rsidRPr="005560A1">
        <w:rPr>
          <w:rStyle w:val="StyleCOdeChar"/>
          <w:rFonts w:eastAsiaTheme="minorEastAsia"/>
        </w:rPr>
        <w:br/>
        <w:t xml:space="preserve">   &lt;!--- No form is applied ---&gt;</w:t>
      </w:r>
      <w:r w:rsidRPr="005560A1">
        <w:rPr>
          <w:rStyle w:val="StyleCOdeChar"/>
          <w:rFonts w:eastAsiaTheme="minorEastAsia"/>
        </w:rPr>
        <w:br/>
        <w:t>&lt;/div&gt;</w:t>
      </w:r>
      <w:r w:rsidRPr="005560A1">
        <w:rPr>
          <w:rStyle w:val="StyleCOdeChar"/>
          <w:rFonts w:eastAsiaTheme="minorEastAsia"/>
        </w:rPr>
        <w:br/>
      </w:r>
    </w:p>
    <w:p w14:paraId="696BAD91" w14:textId="77777777" w:rsidR="001E531A" w:rsidRDefault="00F44F0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Giro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GIROPAY'}"&gt;payment-method-expanded&lt;/isif&gt;" data-method="HIPAY_GIROPAY"&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r>
      <w:r w:rsidR="001E531A">
        <w:rPr>
          <w:rStyle w:val="StyleCOdeChar"/>
          <w:rFonts w:eastAsiaTheme="minorEastAsia"/>
        </w:rPr>
        <w:t>&lt;/div&gt;</w:t>
      </w:r>
    </w:p>
    <w:p w14:paraId="49E38968" w14:textId="77777777" w:rsidR="00150595" w:rsidRDefault="001E531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Hos</w:t>
      </w:r>
      <w:r w:rsidR="00776545">
        <w:rPr>
          <w:rStyle w:val="StyleCOdeChar"/>
          <w:rFonts w:eastAsiaTheme="minorEastAsia"/>
        </w:rPr>
        <w:t>ted Pages</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HOSTED'}"&gt;payment-method-expanded&lt;/isif&gt;" data-method="HIPAY_HOSTED"&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r w:rsidR="008D2198" w:rsidRPr="005560A1">
        <w:rPr>
          <w:rStyle w:val="StyleCOdeChar"/>
          <w:rFonts w:eastAsiaTheme="minorEastAsia"/>
        </w:rPr>
        <w:br/>
      </w:r>
    </w:p>
    <w:p w14:paraId="73B4A704" w14:textId="77777777" w:rsidR="00AB7B32" w:rsidRDefault="00150595"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DE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DEAL'}"&gt;payment-method-expanded&lt;/isif&gt;" data-method="HIPAY_IDEAL"&gt;</w:t>
      </w:r>
      <w:r w:rsidR="008D2198" w:rsidRPr="005560A1">
        <w:rPr>
          <w:rStyle w:val="StyleCOdeChar"/>
          <w:rFonts w:eastAsiaTheme="minorEastAsia"/>
        </w:rPr>
        <w:br/>
        <w:t xml:space="preserve">   &lt;isinputfield formfield="${pdict.CurrentForms.billing.paymentMethods.hipaymethods.issuer_bank_id}" type="select" /&gt;</w:t>
      </w:r>
      <w:r w:rsidR="008D2198" w:rsidRPr="005560A1">
        <w:rPr>
          <w:rStyle w:val="StyleCOdeChar"/>
          <w:rFonts w:eastAsiaTheme="minorEastAsia"/>
        </w:rPr>
        <w:br/>
        <w:t>&lt;/div&gt;</w:t>
      </w:r>
      <w:r w:rsidR="008D2198" w:rsidRPr="005560A1">
        <w:rPr>
          <w:rStyle w:val="StyleCOdeChar"/>
          <w:rFonts w:eastAsiaTheme="minorEastAsia"/>
        </w:rPr>
        <w:br/>
      </w:r>
    </w:p>
    <w:p w14:paraId="2087979F" w14:textId="77777777" w:rsidR="0056270A" w:rsidRDefault="00AB7B3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ING HomePa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ING_HOMEPAY'}"&gt;payment-method-expanded&lt;/isif&gt;" data-method="HIPAY_ING_HOMEPAY"&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1821F296" w14:textId="77777777" w:rsidR="00382982" w:rsidRDefault="0056270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Klarna</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KLARNA'}"&gt;payment-method-expanded&lt;/isif&gt;" data-method="HIPAY_KLARNA"&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6B2F0A85" w14:textId="77777777" w:rsidR="00CB0383" w:rsidRDefault="00382982"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Przelewy24</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PRZELEWY24'}"&gt;payment-method-expanded&lt;/isif&gt;" data-method="HIPAY_PRZELEWY24"&gt;</w:t>
      </w:r>
      <w:r w:rsidR="008D2198" w:rsidRPr="005560A1">
        <w:rPr>
          <w:rStyle w:val="StyleCOdeChar"/>
          <w:rFonts w:eastAsiaTheme="minorEastAsia"/>
        </w:rPr>
        <w:br/>
      </w:r>
      <w:r w:rsidR="008D2198" w:rsidRPr="005560A1">
        <w:rPr>
          <w:rStyle w:val="StyleCOdeChar"/>
          <w:rFonts w:eastAsiaTheme="minorEastAsia"/>
        </w:rPr>
        <w:lastRenderedPageBreak/>
        <w:t xml:space="preserve">   &lt;!--- No form is applied ---&gt;</w:t>
      </w:r>
      <w:r w:rsidR="008D2198" w:rsidRPr="005560A1">
        <w:rPr>
          <w:rStyle w:val="StyleCOdeChar"/>
          <w:rFonts w:eastAsiaTheme="minorEastAsia"/>
        </w:rPr>
        <w:br/>
        <w:t>&lt;/div&gt;</w:t>
      </w:r>
    </w:p>
    <w:p w14:paraId="2E4E9D7B" w14:textId="77777777" w:rsidR="0006750C" w:rsidRDefault="00CB0383"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QIWI Wallet</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QIWI_WALLET'}"&gt;payment-method-expanded&lt;/isif&gt;" data-method="HIPAY_QIWI_WALLET"&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60082B3C" w14:textId="77777777" w:rsidR="0062589A" w:rsidRDefault="0006750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Sisal</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ISAL'}"&gt;payment-method-expanded&lt;/isif&gt;" data-method="HIPAY_SISAL"&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r w:rsidR="008D2198" w:rsidRPr="005560A1">
        <w:rPr>
          <w:rStyle w:val="StyleCOdeChar"/>
          <w:rFonts w:eastAsiaTheme="minorEastAsia"/>
        </w:rPr>
        <w:br/>
      </w:r>
    </w:p>
    <w:p w14:paraId="0DA587BA" w14:textId="77777777" w:rsidR="009E1D9F" w:rsidRDefault="0062589A"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lt;iscomment&gt;Sofort Uberweisung</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SOFORT_UBERWEISUNG'}"&gt;payment-method-expanded&lt;/isif&gt;" data-method="HIPAY_SOFORT_UBERWEISUNG"&gt;</w:t>
      </w:r>
      <w:r w:rsidR="008D2198" w:rsidRPr="005560A1">
        <w:rPr>
          <w:rStyle w:val="StyleCOdeChar"/>
          <w:rFonts w:eastAsiaTheme="minorEastAsia"/>
        </w:rPr>
        <w:br/>
        <w:t xml:space="preserve">   &lt;!--- No form is applied ---&gt;              </w:t>
      </w:r>
      <w:r w:rsidR="008D2198" w:rsidRPr="005560A1">
        <w:rPr>
          <w:rStyle w:val="StyleCOdeChar"/>
          <w:rFonts w:eastAsiaTheme="minorEastAsia"/>
        </w:rPr>
        <w:br/>
        <w:t>&lt;/div&gt;</w:t>
      </w:r>
    </w:p>
    <w:p w14:paraId="3E173C02" w14:textId="77777777" w:rsidR="00880040" w:rsidRDefault="009E1D9F"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ebMoney Transfer</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WEBMONEY_TRANSFER'}"&gt;payment-method-expanded&lt;/isif&gt;" data-method="HIPAY_WEBMONEY_TRANSFER"&gt;</w:t>
      </w:r>
      <w:r w:rsidR="008D2198" w:rsidRPr="005560A1">
        <w:rPr>
          <w:rStyle w:val="StyleCOdeChar"/>
          <w:rFonts w:eastAsiaTheme="minorEastAsia"/>
        </w:rPr>
        <w:br/>
        <w:t xml:space="preserve">   &lt;!--- No form is applied ---&gt;</w:t>
      </w:r>
      <w:r w:rsidR="008D2198" w:rsidRPr="005560A1">
        <w:rPr>
          <w:rStyle w:val="StyleCOdeChar"/>
          <w:rFonts w:eastAsiaTheme="minorEastAsia"/>
        </w:rPr>
        <w:br/>
        <w:t>&lt;/div&gt;</w:t>
      </w:r>
    </w:p>
    <w:p w14:paraId="063068DC" w14:textId="77777777" w:rsidR="009608A6" w:rsidRDefault="00880040"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br/>
        <w:t>&lt;iscomment&gt;</w:t>
      </w:r>
      <w:r w:rsidR="008D2198" w:rsidRPr="005560A1">
        <w:rPr>
          <w:rStyle w:val="StyleCOdeChar"/>
          <w:rFonts w:eastAsiaTheme="minorEastAsia"/>
        </w:rPr>
        <w:t>Yande</w:t>
      </w:r>
      <w:r>
        <w:rPr>
          <w:rStyle w:val="StyleCOdeChar"/>
          <w:rFonts w:eastAsiaTheme="minorEastAsia"/>
        </w:rPr>
        <w:t>x Money</w:t>
      </w:r>
      <w:r w:rsidR="008D2198" w:rsidRPr="005560A1">
        <w:rPr>
          <w:rStyle w:val="StyleCOdeChar"/>
          <w:rFonts w:eastAsiaTheme="minorEastAsia"/>
        </w:rPr>
        <w:t>&lt;/iscomment&gt;</w:t>
      </w:r>
      <w:r w:rsidR="008D2198" w:rsidRPr="005560A1">
        <w:rPr>
          <w:rStyle w:val="StyleCOdeChar"/>
          <w:rFonts w:eastAsiaTheme="minorEastAsia"/>
        </w:rPr>
        <w:br/>
        <w:t>&lt;div class="payment-method &lt;isif condition="${!empty(pdict.selectedPaymentID) &amp;&amp; pdict.selectedPaymentID=='HIPAY_YANDEX'}"&gt;payment-method-expanded&lt;/isif&gt;" data-method="HIPAY_YANDEX"&gt;</w:t>
      </w:r>
      <w:r w:rsidR="008D2198" w:rsidRPr="005560A1">
        <w:rPr>
          <w:rStyle w:val="StyleCOdeChar"/>
          <w:rFonts w:eastAsiaTheme="minorEastAsia"/>
        </w:rPr>
        <w:br/>
        <w:t xml:space="preserve">   &lt;isinputfield formfield="${pdict.CurrentForms.billing.paymentMethods.hipaymethods.username}" type="input" /&gt;</w:t>
      </w:r>
      <w:r w:rsidR="008D2198" w:rsidRPr="005560A1">
        <w:rPr>
          <w:rStyle w:val="StyleCOdeChar"/>
          <w:rFonts w:eastAsiaTheme="minorEastAsia"/>
        </w:rPr>
        <w:br/>
        <w:t xml:space="preserve">   &lt;isinputfield formfield="${pdict.CurrentForms.billing.paymentMethods.hipaymethods.password}" type="input" /&gt;</w:t>
      </w:r>
      <w:r w:rsidR="008D2198" w:rsidRPr="005560A1">
        <w:rPr>
          <w:rStyle w:val="StyleCOdeChar"/>
          <w:rFonts w:eastAsiaTheme="minorEastAsia"/>
        </w:rPr>
        <w:br/>
        <w:t>&lt;/div&gt;</w:t>
      </w:r>
      <w:r w:rsidR="008D2198" w:rsidRPr="005560A1">
        <w:rPr>
          <w:rStyle w:val="StyleCOdeChar"/>
          <w:rFonts w:eastAsiaTheme="minorEastAsia"/>
        </w:rPr>
        <w:br/>
      </w:r>
    </w:p>
    <w:p w14:paraId="5313455C" w14:textId="15CF9A78" w:rsidR="008D2198" w:rsidRDefault="008D2198"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5560A1">
        <w:rPr>
          <w:rStyle w:val="StyleCOdeChar"/>
          <w:rFonts w:eastAsiaTheme="minorEastAsia"/>
        </w:rPr>
        <w:t>&lt;iscomment&gt;</w:t>
      </w:r>
      <w:r w:rsidR="009608A6">
        <w:rPr>
          <w:rStyle w:val="StyleCOdeChar"/>
          <w:rFonts w:eastAsiaTheme="minorEastAsia"/>
        </w:rPr>
        <w:t>PayPal</w:t>
      </w:r>
      <w:r w:rsidRPr="005560A1">
        <w:rPr>
          <w:rStyle w:val="StyleCOdeChar"/>
          <w:rFonts w:eastAsiaTheme="minorEastAsia"/>
        </w:rPr>
        <w:t>&lt;/iscomment&gt;</w:t>
      </w:r>
      <w:r w:rsidRPr="005560A1">
        <w:rPr>
          <w:rStyle w:val="StyleCOdeChar"/>
          <w:rFonts w:eastAsiaTheme="minorEastAsia"/>
        </w:rPr>
        <w:br/>
        <w:t>&lt;div class="payment-method &lt;isif condition="${!empty(pdict.selectedPaymentID) &amp;&amp; pdict.selectedPaymentID=='PayPal'}"&gt;payment-method-expanded&lt;/isif&gt;" data-method="PayPal"&gt;</w:t>
      </w:r>
      <w:r w:rsidRPr="005560A1">
        <w:rPr>
          <w:rStyle w:val="StyleCOdeChar"/>
          <w:rFonts w:eastAsiaTheme="minorEastAsia"/>
        </w:rPr>
        <w:br/>
        <w:t xml:space="preserve">   &lt;!--- No form is applied ---&gt;</w:t>
      </w:r>
      <w:r w:rsidRPr="005560A1">
        <w:rPr>
          <w:rStyle w:val="StyleCOdeChar"/>
          <w:rFonts w:eastAsiaTheme="minorEastAsia"/>
        </w:rPr>
        <w:br/>
        <w:t>&lt;/div&gt;</w:t>
      </w:r>
      <w:r w:rsidRPr="008D2198">
        <w:rPr>
          <w:rFonts w:ascii="Courier New" w:eastAsia="Times New Roman" w:hAnsi="Courier New" w:cs="Courier New"/>
          <w:b/>
          <w:bCs/>
          <w:i/>
          <w:iCs/>
          <w:color w:val="000099"/>
          <w:sz w:val="21"/>
          <w:szCs w:val="21"/>
        </w:rPr>
        <w:br/>
      </w:r>
      <w:r w:rsidRPr="005560A1">
        <w:rPr>
          <w:rStyle w:val="StyleCOdeChar"/>
          <w:rFonts w:eastAsiaTheme="minorEastAsia"/>
        </w:rPr>
        <w:t>&lt;!--- HIPAY INTEGRATION ------ END ---&gt;</w:t>
      </w:r>
    </w:p>
    <w:p w14:paraId="16C3A860" w14:textId="6B1F3008" w:rsidR="00A04DEF" w:rsidRPr="005560A1" w:rsidRDefault="00A04DEF" w:rsidP="00A04DEF">
      <w:pPr>
        <w:pStyle w:val="StyleCOde"/>
        <w:rPr>
          <w:rStyle w:val="StyleCOdeChar"/>
          <w:rFonts w:eastAsiaTheme="minorEastAsia"/>
        </w:rPr>
      </w:pPr>
      <w:r>
        <w:t>&lt;/isif&gt;</w:t>
      </w:r>
    </w:p>
    <w:p w14:paraId="6E24C518" w14:textId="77777777" w:rsidR="005560A1" w:rsidRPr="00860E2C" w:rsidRDefault="005560A1" w:rsidP="00095CE6">
      <w:pPr>
        <w:ind w:left="1430"/>
        <w:rPr>
          <w:rFonts w:ascii="Trebuchet MS" w:hAnsi="Trebuchet MS"/>
          <w:color w:val="000000" w:themeColor="text1"/>
          <w:sz w:val="20"/>
          <w:szCs w:val="20"/>
        </w:rPr>
      </w:pPr>
    </w:p>
    <w:p w14:paraId="4ECA6D51" w14:textId="77777777" w:rsidR="007B5A0C" w:rsidRDefault="007B5A0C" w:rsidP="004C7BE0">
      <w:pPr>
        <w:spacing w:after="0"/>
        <w:ind w:left="720"/>
        <w:rPr>
          <w:rFonts w:ascii="Trebuchet MS" w:hAnsi="Trebuchet MS"/>
          <w:color w:val="000000" w:themeColor="text1"/>
          <w:sz w:val="20"/>
          <w:szCs w:val="20"/>
        </w:rPr>
      </w:pPr>
    </w:p>
    <w:p w14:paraId="46D0A660" w14:textId="77777777" w:rsidR="007B5A0C" w:rsidRDefault="007B5A0C" w:rsidP="004C7BE0">
      <w:pPr>
        <w:spacing w:after="0"/>
        <w:ind w:left="720"/>
        <w:rPr>
          <w:rFonts w:ascii="Trebuchet MS" w:hAnsi="Trebuchet MS"/>
          <w:color w:val="000000" w:themeColor="text1"/>
          <w:sz w:val="20"/>
          <w:szCs w:val="20"/>
        </w:rPr>
      </w:pP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lastRenderedPageBreak/>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8A1B5E7" w14:textId="77777777" w:rsidR="004C7BE0" w:rsidRPr="005560A1" w:rsidRDefault="004C7BE0" w:rsidP="005560A1">
      <w:pPr>
        <w:pStyle w:val="StyleCOde"/>
      </w:pPr>
    </w:p>
    <w:p w14:paraId="2506178B" w14:textId="1E8F7EF2"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devicefingerprint.isml</w:t>
      </w:r>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t>int_hipay/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69CBE576"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r>
      <w:r w:rsidRPr="004D35C6">
        <w:lastRenderedPageBreak/>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3">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j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0CBB43A2" w:rsidR="00DD0ECF" w:rsidRPr="00DD0ECF" w:rsidRDefault="00DD0ECF" w:rsidP="00DD0ECF">
      <w:pPr>
        <w:pStyle w:val="StyleCOde"/>
      </w:pPr>
      <w:r>
        <w:tab/>
      </w:r>
      <w:r w:rsidRPr="00DD0ECF">
        <w:tab/>
        <w:t>var $creditCard = $('[data-method="HIPAY_CREDIT_CARD"]');</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7757F3">
      <w:pPr>
        <w:pStyle w:val="StyleCOde"/>
      </w:pPr>
      <w:r>
        <w:rPr>
          <w:noProof/>
          <w:lang w:val="en-US" w:eastAsia="en-US"/>
        </w:rPr>
        <w:drawing>
          <wp:inline distT="0" distB="0" distL="0" distR="0" wp14:anchorId="345929B8" wp14:editId="771F317E">
            <wp:extent cx="3899139" cy="2439412"/>
            <wp:effectExtent l="19050" t="19050" r="25400" b="184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4">
                      <a:extLst>
                        <a:ext uri="{28A0092B-C50C-407E-A947-70E740481C1C}">
                          <a14:useLocalDpi xmlns:a14="http://schemas.microsoft.com/office/drawing/2010/main" val="0"/>
                        </a:ext>
                      </a:extLst>
                    </a:blip>
                    <a:stretch>
                      <a:fillRect/>
                    </a:stretch>
                  </pic:blipFill>
                  <pic:spPr>
                    <a:xfrm>
                      <a:off x="0" y="0"/>
                      <a:ext cx="3897144" cy="2438164"/>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51EBDD12" w14:textId="3D9BCD51" w:rsidR="002C13A7" w:rsidRDefault="00B917D9" w:rsidP="009E031F">
      <w:pPr>
        <w:spacing w:after="0"/>
        <w:ind w:left="720"/>
        <w:rPr>
          <w:rFonts w:ascii="Trebuchet MS" w:hAnsi="Trebuchet MS"/>
          <w:sz w:val="20"/>
          <w:szCs w:val="20"/>
        </w:rPr>
      </w:pPr>
      <w:r>
        <w:rPr>
          <w:rFonts w:ascii="Trebuchet MS" w:hAnsi="Trebuchet MS"/>
          <w:sz w:val="20"/>
          <w:szCs w:val="20"/>
        </w:rPr>
        <w:lastRenderedPageBreak/>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20ACF0A2" w:rsidR="00B917D9" w:rsidRPr="00B917D9" w:rsidRDefault="00B917D9" w:rsidP="00B917D9">
      <w:pPr>
        <w:pStyle w:val="StyleCOde"/>
      </w:pPr>
      <w:r w:rsidRPr="00B917D9">
        <w:t xml:space="preserve">      $selectPaymentMethod.on('click', 'label', function () {</w:t>
      </w:r>
    </w:p>
    <w:p w14:paraId="6BAD3DCF" w14:textId="5C150DBC" w:rsidR="00B917D9" w:rsidRPr="00B917D9" w:rsidRDefault="00B917D9" w:rsidP="00B917D9">
      <w:pPr>
        <w:pStyle w:val="StyleCOde"/>
      </w:pPr>
      <w:r w:rsidRPr="00B917D9">
        <w:t xml:space="preserve">          var radio = $(this).parent().find('input[type="radio"]');</w:t>
      </w:r>
    </w:p>
    <w:p w14:paraId="70291D3E" w14:textId="1C089BDA" w:rsidR="00B917D9" w:rsidRPr="00B917D9" w:rsidRDefault="00B917D9" w:rsidP="00B917D9">
      <w:pPr>
        <w:pStyle w:val="StyleCOde"/>
      </w:pPr>
      <w:r w:rsidRPr="00B917D9">
        <w:t xml:space="preserve">          radio.prop('checked', true);</w:t>
      </w:r>
    </w:p>
    <w:p w14:paraId="7453B4B4" w14:textId="3B4A5430" w:rsidR="00B917D9" w:rsidRPr="00B917D9" w:rsidRDefault="00B917D9" w:rsidP="00B917D9">
      <w:pPr>
        <w:pStyle w:val="StyleCOde"/>
      </w:pPr>
      <w:r w:rsidRPr="00B917D9">
        <w:t xml:space="preserve">          updatePaymentMethod($(radio).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31909A5B" w:rsidR="00374E36" w:rsidRDefault="002E4DA3" w:rsidP="00374E36">
      <w:pPr>
        <w:ind w:left="900"/>
      </w:pPr>
      <w:r>
        <w:rPr>
          <w:noProof/>
        </w:rPr>
        <w:drawing>
          <wp:inline distT="0" distB="0" distL="0" distR="0" wp14:anchorId="49411F81" wp14:editId="55B6A819">
            <wp:extent cx="4960189" cy="4275793"/>
            <wp:effectExtent l="19050" t="19050" r="12065" b="1079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67515" cy="4282108"/>
                    </a:xfrm>
                    <a:prstGeom prst="rect">
                      <a:avLst/>
                    </a:prstGeom>
                    <a:ln w="3175">
                      <a:solidFill>
                        <a:schemeClr val="tx1"/>
                      </a:solidFill>
                    </a:ln>
                  </pic:spPr>
                </pic:pic>
              </a:graphicData>
            </a:graphic>
          </wp:inline>
        </w:drawing>
      </w:r>
    </w:p>
    <w:p w14:paraId="26F7CDBD" w14:textId="77777777" w:rsidR="002E4DA3" w:rsidRDefault="002E4DA3" w:rsidP="00374E36">
      <w:pPr>
        <w:ind w:left="900"/>
      </w:pPr>
    </w:p>
    <w:p w14:paraId="0B9C8522" w14:textId="5B5BA03F" w:rsidR="002E4DA3" w:rsidRDefault="002E4DA3" w:rsidP="00374E36">
      <w:pPr>
        <w:ind w:left="900"/>
      </w:pPr>
    </w:p>
    <w:p w14:paraId="69DDA447" w14:textId="1C176181"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lastRenderedPageBreak/>
        <w:t>Add:</w:t>
      </w:r>
    </w:p>
    <w:p w14:paraId="00085E3E" w14:textId="77777777" w:rsidR="00727187" w:rsidRDefault="00727187" w:rsidP="009A478B">
      <w:pPr>
        <w:pStyle w:val="StyleCOde"/>
      </w:pPr>
      <w:r w:rsidRPr="00727187">
        <w:t>if (SitePreferences.HIPAY_ENABLED) {</w:t>
      </w:r>
    </w:p>
    <w:p w14:paraId="6EACE3A6" w14:textId="5C142C64" w:rsidR="004E022F" w:rsidRDefault="004E022F" w:rsidP="009A478B">
      <w:pPr>
        <w:pStyle w:val="StyleCOde"/>
      </w:pPr>
      <w:r w:rsidRPr="00727187">
        <w:t>//</w:t>
      </w:r>
      <w:r w:rsidRPr="009A478B">
        <w:t xml:space="preserve"> hide cvv for Mister Cash</w:t>
      </w:r>
      <w:r w:rsidRPr="009A478B">
        <w:br/>
        <w:t>var $creditCard = $('[data-method="HIPAY_CREDIT_CARD"]');</w:t>
      </w:r>
      <w:r w:rsidRPr="009A478B">
        <w:br/>
        <w:t>$creditCard.find('select[name$="_type"]').on('change', function () {</w:t>
      </w:r>
      <w:r w:rsidRPr="009A478B">
        <w:br/>
        <w:t xml:space="preserve">   var cvv = $creditCard.find('.cvn-wrap');</w:t>
      </w:r>
      <w:r w:rsidRPr="009A478B">
        <w:br/>
        <w:t xml:space="preserve">   if($(this).val() == "BancontactMisterCash"){</w:t>
      </w:r>
      <w:r w:rsidRPr="009A478B">
        <w:br/>
        <w:t xml:space="preserve">      cvv.hide();</w:t>
      </w:r>
      <w:r w:rsidRPr="009A478B">
        <w:br/>
        <w:t xml:space="preserve">      $creditCard.find('input[name$="_cvn"]').val('000').trigger('change');</w:t>
      </w:r>
      <w:r w:rsidRPr="009A478B">
        <w:br/>
        <w:t xml:space="preserve">   } else {</w:t>
      </w:r>
      <w:r w:rsidRPr="009A478B">
        <w:br/>
        <w:t xml:space="preserve">      $creditCard.find('input[name$="_cvn"]').val('').trigger('change');</w:t>
      </w:r>
      <w:r w:rsidRPr="009A478B">
        <w:br/>
        <w:t xml:space="preserve">      cvv.show();</w:t>
      </w:r>
      <w:r w:rsidRPr="009A478B">
        <w:br/>
        <w:t xml:space="preserve">   }</w:t>
      </w:r>
      <w:r w:rsidRPr="009A478B">
        <w:br/>
        <w:t xml:space="preserve">   </w:t>
      </w:r>
      <w:r w:rsidRPr="009A478B">
        <w:br/>
        <w:t xml:space="preserve">   if($(this).val() == "Amex"){</w:t>
      </w:r>
      <w:r w:rsidRPr="009A478B">
        <w:br/>
        <w:t xml:space="preserve">      $(".owner-single").addClass("hide");</w:t>
      </w:r>
      <w:r w:rsidRPr="009A478B">
        <w:br/>
        <w:t xml:space="preserve">      $(".owner-split").removeClass("hide");</w:t>
      </w:r>
      <w:r w:rsidRPr="009A478B">
        <w:br/>
        <w:t xml:space="preserve">   } else {</w:t>
      </w:r>
      <w:r w:rsidRPr="009A478B">
        <w:br/>
        <w:t xml:space="preserve">      $(".owner-split").addClass("hide");</w:t>
      </w:r>
      <w:r w:rsidRPr="009A478B">
        <w:br/>
        <w:t xml:space="preserve">      $(".owner-single").removeClass("hide");</w:t>
      </w:r>
      <w:r w:rsidRPr="009A478B">
        <w:br/>
        <w:t xml:space="preserve">   }</w:t>
      </w:r>
      <w:r w:rsidRPr="009A478B">
        <w:br/>
        <w:t>});</w:t>
      </w:r>
    </w:p>
    <w:p w14:paraId="7E202EC5" w14:textId="33AF3421" w:rsidR="00727187" w:rsidRPr="009A478B" w:rsidRDefault="00727187" w:rsidP="009A478B">
      <w:pPr>
        <w:pStyle w:val="StyleCOde"/>
      </w:pPr>
      <w:r w:rsidRPr="009A478B">
        <w:t>}</w:t>
      </w:r>
    </w:p>
    <w:p w14:paraId="4AB27E62" w14:textId="0963E5DF" w:rsidR="004E022F" w:rsidRPr="00374E36" w:rsidRDefault="004E022F" w:rsidP="00FF5839">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4E4F82B1" w:rsidR="006D4732" w:rsidRDefault="009A478B" w:rsidP="00931E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drawing>
          <wp:inline distT="0" distB="0" distL="0" distR="0" wp14:anchorId="531750C0" wp14:editId="2D17B991">
            <wp:extent cx="4899804" cy="4188988"/>
            <wp:effectExtent l="19050" t="19050" r="15240" b="215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_2.png"/>
                    <pic:cNvPicPr/>
                  </pic:nvPicPr>
                  <pic:blipFill>
                    <a:blip r:embed="rId36">
                      <a:extLst>
                        <a:ext uri="{28A0092B-C50C-407E-A947-70E740481C1C}">
                          <a14:useLocalDpi xmlns:a14="http://schemas.microsoft.com/office/drawing/2010/main" val="0"/>
                        </a:ext>
                      </a:extLst>
                    </a:blip>
                    <a:stretch>
                      <a:fillRect/>
                    </a:stretch>
                  </pic:blipFill>
                  <pic:spPr>
                    <a:xfrm>
                      <a:off x="0" y="0"/>
                      <a:ext cx="4904511" cy="4193013"/>
                    </a:xfrm>
                    <a:prstGeom prst="rect">
                      <a:avLst/>
                    </a:prstGeom>
                    <a:ln w="3175">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46810BE0" w14:textId="6AC51C55"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lastRenderedPageBreak/>
        <w:t>app_storefront_core/</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r w:rsidR="00EF03AB" w:rsidRPr="001855CB">
        <w:rPr>
          <w:rFonts w:ascii="Trebuchet MS" w:hAnsi="Trebuchet MS"/>
          <w:color w:val="000000" w:themeColor="text1"/>
          <w:sz w:val="20"/>
          <w:szCs w:val="20"/>
        </w:rPr>
        <w:t>int_hipay/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931E5A">
      <w:pPr>
        <w:spacing w:before="240"/>
        <w:ind w:left="720"/>
        <w:rPr>
          <w:rFonts w:ascii="Trebuchet MS" w:hAnsi="Trebuchet MS"/>
          <w:sz w:val="20"/>
          <w:szCs w:val="20"/>
        </w:rPr>
      </w:pPr>
      <w:r>
        <w:rPr>
          <w:rFonts w:ascii="Trebuchet MS" w:hAnsi="Trebuchet MS"/>
          <w:noProof/>
          <w:sz w:val="20"/>
          <w:szCs w:val="20"/>
        </w:rPr>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37">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A0841A4"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app_storefront_core/</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r w:rsidR="002070E0" w:rsidRPr="001855CB">
        <w:rPr>
          <w:rFonts w:ascii="Trebuchet MS" w:hAnsi="Trebuchet MS"/>
          <w:color w:val="000000" w:themeColor="text1"/>
          <w:sz w:val="20"/>
          <w:szCs w:val="20"/>
        </w:rPr>
        <w:t>int_hipay/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lastRenderedPageBreak/>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8">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39">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A42F73">
      <w:pPr>
        <w:pStyle w:val="StyleCOde"/>
      </w:pPr>
      <w:r>
        <w:rPr>
          <w:noProof/>
          <w:lang w:val="en-US" w:eastAsia="en-US"/>
        </w:rPr>
        <w:lastRenderedPageBreak/>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931E5A">
      <w:pPr>
        <w:pStyle w:val="StyleCOde"/>
      </w:pPr>
      <w:r>
        <w:rPr>
          <w:noProof/>
          <w:lang w:val="en-US" w:eastAsia="en-US"/>
        </w:rPr>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1">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19D79A5B"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r w:rsidR="003158DD" w:rsidRPr="003E6F90">
        <w:rPr>
          <w:rFonts w:ascii="Trebuchet MS" w:hAnsi="Trebuchet MS"/>
          <w:color w:val="000000" w:themeColor="text1"/>
          <w:sz w:val="20"/>
          <w:szCs w:val="20"/>
        </w:rPr>
        <w:t>int_hipay/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6C52DCA8" w14:textId="77777777" w:rsidR="001D6D1F" w:rsidRPr="001D6D1F" w:rsidRDefault="001D6D1F" w:rsidP="001D6D1F">
      <w:pPr>
        <w:pStyle w:val="StyleCOde"/>
      </w:pPr>
      <w:r w:rsidRPr="001D6D1F">
        <w:tab/>
        <w:t xml:space="preserve">&lt;field formid="username" </w:t>
      </w:r>
    </w:p>
    <w:p w14:paraId="41E80F6B" w14:textId="77777777" w:rsidR="001D6D1F" w:rsidRPr="001D6D1F" w:rsidRDefault="001D6D1F" w:rsidP="001D6D1F">
      <w:pPr>
        <w:pStyle w:val="StyleCOde"/>
      </w:pPr>
      <w:r w:rsidRPr="001D6D1F">
        <w:tab/>
      </w:r>
      <w:r w:rsidRPr="001D6D1F">
        <w:tab/>
      </w:r>
      <w:r w:rsidRPr="001D6D1F">
        <w:tab/>
        <w:t xml:space="preserve">label="hipay.label.username" </w:t>
      </w:r>
    </w:p>
    <w:p w14:paraId="7EA45568" w14:textId="77777777" w:rsidR="001D6D1F" w:rsidRPr="001D6D1F" w:rsidRDefault="001D6D1F" w:rsidP="001D6D1F">
      <w:pPr>
        <w:pStyle w:val="StyleCOde"/>
      </w:pPr>
      <w:r w:rsidRPr="001D6D1F">
        <w:tab/>
      </w:r>
      <w:r w:rsidRPr="001D6D1F">
        <w:tab/>
      </w:r>
      <w:r w:rsidRPr="001D6D1F">
        <w:tab/>
        <w:t xml:space="preserve">description="resource.5_100characters" </w:t>
      </w:r>
    </w:p>
    <w:p w14:paraId="016D794F" w14:textId="77777777" w:rsidR="001D6D1F" w:rsidRPr="001D6D1F" w:rsidRDefault="001D6D1F" w:rsidP="001D6D1F">
      <w:pPr>
        <w:pStyle w:val="StyleCOde"/>
      </w:pPr>
      <w:r w:rsidRPr="001D6D1F">
        <w:tab/>
      </w:r>
      <w:r w:rsidRPr="001D6D1F">
        <w:tab/>
      </w:r>
      <w:r w:rsidRPr="001D6D1F">
        <w:tab/>
        <w:t xml:space="preserve">type="string" </w:t>
      </w:r>
    </w:p>
    <w:p w14:paraId="5FD38F35" w14:textId="77777777" w:rsidR="001D6D1F" w:rsidRPr="001D6D1F" w:rsidRDefault="001D6D1F" w:rsidP="001D6D1F">
      <w:pPr>
        <w:pStyle w:val="StyleCOde"/>
      </w:pPr>
      <w:r w:rsidRPr="001D6D1F">
        <w:tab/>
      </w:r>
      <w:r w:rsidRPr="001D6D1F">
        <w:tab/>
      </w:r>
      <w:r w:rsidRPr="001D6D1F">
        <w:tab/>
        <w:t xml:space="preserve">mandatory="true" </w:t>
      </w:r>
    </w:p>
    <w:p w14:paraId="5229D758" w14:textId="77777777" w:rsidR="001D6D1F" w:rsidRPr="001D6D1F" w:rsidRDefault="001D6D1F" w:rsidP="001D6D1F">
      <w:pPr>
        <w:pStyle w:val="StyleCOde"/>
      </w:pPr>
      <w:r w:rsidRPr="001D6D1F">
        <w:tab/>
      </w:r>
      <w:r w:rsidRPr="001D6D1F">
        <w:tab/>
      </w:r>
      <w:r w:rsidRPr="001D6D1F">
        <w:tab/>
        <w:t xml:space="preserve">binding="login" </w:t>
      </w:r>
    </w:p>
    <w:p w14:paraId="2A373046" w14:textId="77777777" w:rsidR="001D6D1F" w:rsidRPr="001D6D1F" w:rsidRDefault="001D6D1F" w:rsidP="001D6D1F">
      <w:pPr>
        <w:pStyle w:val="StyleCOde"/>
      </w:pPr>
      <w:r w:rsidRPr="001D6D1F">
        <w:tab/>
      </w:r>
      <w:r w:rsidRPr="001D6D1F">
        <w:tab/>
      </w:r>
      <w:r w:rsidRPr="001D6D1F">
        <w:tab/>
        <w:t xml:space="preserve">regexp="^[-\w\.@_ ]{5,100}$" </w:t>
      </w:r>
    </w:p>
    <w:p w14:paraId="2243B716" w14:textId="77777777" w:rsidR="001D6D1F" w:rsidRPr="001D6D1F" w:rsidRDefault="001D6D1F" w:rsidP="001D6D1F">
      <w:pPr>
        <w:pStyle w:val="StyleCOde"/>
      </w:pPr>
      <w:r w:rsidRPr="001D6D1F">
        <w:tab/>
      </w:r>
      <w:r w:rsidRPr="001D6D1F">
        <w:tab/>
      </w:r>
      <w:r w:rsidRPr="001D6D1F">
        <w:tab/>
        <w:t>parse-error="profile.usernameerror"</w:t>
      </w:r>
    </w:p>
    <w:p w14:paraId="1AD38FAD" w14:textId="77777777" w:rsidR="001D6D1F" w:rsidRPr="001D6D1F" w:rsidRDefault="001D6D1F" w:rsidP="001D6D1F">
      <w:pPr>
        <w:pStyle w:val="StyleCOde"/>
      </w:pPr>
      <w:r w:rsidRPr="001D6D1F">
        <w:tab/>
      </w:r>
      <w:r w:rsidRPr="001D6D1F">
        <w:tab/>
      </w:r>
      <w:r w:rsidRPr="001D6D1F">
        <w:tab/>
        <w:t>value-error="profile.usernametaken" /&gt;</w:t>
      </w:r>
    </w:p>
    <w:p w14:paraId="413B9AAB" w14:textId="77777777" w:rsidR="001D6D1F" w:rsidRPr="001D6D1F" w:rsidRDefault="001D6D1F" w:rsidP="001D6D1F">
      <w:pPr>
        <w:pStyle w:val="StyleCOde"/>
      </w:pPr>
      <w:r w:rsidRPr="001D6D1F">
        <w:tab/>
      </w:r>
      <w:r w:rsidRPr="001D6D1F">
        <w:tab/>
      </w:r>
      <w:r w:rsidRPr="001D6D1F">
        <w:tab/>
        <w:t xml:space="preserve">   </w:t>
      </w:r>
    </w:p>
    <w:p w14:paraId="26A95C27" w14:textId="77777777" w:rsidR="001D6D1F" w:rsidRPr="001D6D1F" w:rsidRDefault="001D6D1F" w:rsidP="001D6D1F">
      <w:pPr>
        <w:pStyle w:val="StyleCOde"/>
      </w:pPr>
      <w:r w:rsidRPr="001D6D1F">
        <w:tab/>
      </w:r>
      <w:r w:rsidRPr="001D6D1F">
        <w:tab/>
        <w:t>&lt;field formid="password" label="hipay.label.password" description="resource.8_255characters" type="string" mandatory="true" min-length="8" max-length="255"</w:t>
      </w:r>
    </w:p>
    <w:p w14:paraId="4A410954" w14:textId="77777777" w:rsidR="001D6D1F" w:rsidRPr="001D6D1F" w:rsidRDefault="001D6D1F" w:rsidP="001D6D1F">
      <w:pPr>
        <w:pStyle w:val="StyleCOde"/>
      </w:pPr>
      <w:r w:rsidRPr="001D6D1F">
        <w:tab/>
      </w:r>
      <w:r w:rsidRPr="001D6D1F">
        <w:tab/>
      </w:r>
      <w:r w:rsidRPr="001D6D1F">
        <w:tab/>
        <w:t xml:space="preserve">   range-error="resource.8_255characters" /&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lastRenderedPageBreak/>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app_storefront_core</w:t>
      </w:r>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util</w:t>
      </w:r>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3B336F07" w:rsidR="00233798" w:rsidRPr="00233798" w:rsidRDefault="00233798" w:rsidP="00233798">
      <w:pPr>
        <w:pStyle w:val="StyleCOde"/>
      </w:pPr>
      <w:r w:rsidRPr="00233798">
        <w:t>HIPAY_ENABLED: Site.getCurrent().getCustomPreferenceValue('hipayEnabled')</w:t>
      </w:r>
    </w:p>
    <w:p w14:paraId="442ADB7F" w14:textId="3D3C2A76"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noProof/>
          <w:sz w:val="20"/>
          <w:szCs w:val="20"/>
        </w:rPr>
        <w:drawing>
          <wp:inline distT="0" distB="0" distL="0" distR="0" wp14:anchorId="4835C516" wp14:editId="70CE86CA">
            <wp:extent cx="5670778" cy="2490239"/>
            <wp:effectExtent l="19050" t="19050" r="25400" b="247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42">
                      <a:extLst>
                        <a:ext uri="{28A0092B-C50C-407E-A947-70E740481C1C}">
                          <a14:useLocalDpi xmlns:a14="http://schemas.microsoft.com/office/drawing/2010/main" val="0"/>
                        </a:ext>
                      </a:extLst>
                    </a:blip>
                    <a:stretch>
                      <a:fillRect/>
                    </a:stretch>
                  </pic:blipFill>
                  <pic:spPr>
                    <a:xfrm>
                      <a:off x="0" y="0"/>
                      <a:ext cx="5670778" cy="2490239"/>
                    </a:xfrm>
                    <a:prstGeom prst="rect">
                      <a:avLst/>
                    </a:prstGeom>
                    <a:ln w="3175">
                      <a:solidFill>
                        <a:schemeClr val="tx1"/>
                      </a:solidFill>
                    </a:ln>
                  </pic:spPr>
                </pic:pic>
              </a:graphicData>
            </a:graphic>
          </wp:inline>
        </w:drawing>
      </w:r>
    </w:p>
    <w:p w14:paraId="7B055BDE" w14:textId="17A24851" w:rsidR="00300F84" w:rsidRPr="00374E3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r w:rsidRPr="00374E36">
        <w:rPr>
          <w:rFonts w:ascii="Trebuchet MS" w:hAnsi="Trebuchet MS"/>
          <w:b/>
          <w:color w:val="000000" w:themeColor="text1"/>
          <w:sz w:val="20"/>
          <w:szCs w:val="20"/>
        </w:rPr>
        <w:t>app_storefront_pipelines/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ResetPaymentForms due to the fact that multiple HiPay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HiPay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GetExistingBasket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The ‘no’ transition goes to the default implementation for case if HiPay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1BD955EA" w:rsidR="00E355DA" w:rsidRDefault="00A25DEA" w:rsidP="00375802">
      <w:pPr>
        <w:ind w:left="270" w:firstLine="360"/>
        <w:rPr>
          <w:rFonts w:ascii="Trebuchet MS" w:hAnsi="Trebuchet MS"/>
          <w:sz w:val="20"/>
          <w:szCs w:val="20"/>
        </w:rPr>
      </w:pPr>
      <w:r>
        <w:rPr>
          <w:rFonts w:ascii="Trebuchet MS" w:hAnsi="Trebuchet MS"/>
          <w:sz w:val="20"/>
          <w:szCs w:val="20"/>
        </w:rPr>
        <w:t>For case if HiPay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317260">
        <w:rPr>
          <w:rFonts w:ascii="Trebuchet MS" w:hAnsi="Trebuchet MS"/>
          <w:sz w:val="20"/>
          <w:szCs w:val="20"/>
        </w:rPr>
        <w:t>call node</w:t>
      </w:r>
      <w:r w:rsidR="00F92595">
        <w:rPr>
          <w:rFonts w:ascii="Trebuchet MS" w:hAnsi="Trebuchet MS"/>
          <w:sz w:val="20"/>
          <w:szCs w:val="20"/>
        </w:rPr>
        <w:t xml:space="preserve"> to</w:t>
      </w:r>
      <w:r w:rsidR="00317260">
        <w:rPr>
          <w:rFonts w:ascii="Trebuchet MS" w:hAnsi="Trebuchet MS"/>
          <w:sz w:val="20"/>
          <w:szCs w:val="20"/>
        </w:rPr>
        <w:t xml:space="preserve"> HIPAY-ResetPayments</w:t>
      </w:r>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854C58">
      <w:pPr>
        <w:pStyle w:val="ListParagraph"/>
        <w:numPr>
          <w:ilvl w:val="0"/>
          <w:numId w:val="2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620EA86D" w:rsidR="006176DE" w:rsidRPr="00F92595" w:rsidRDefault="006176DE" w:rsidP="006176DE">
      <w:pPr>
        <w:pStyle w:val="ListParagraph"/>
        <w:numPr>
          <w:ilvl w:val="0"/>
          <w:numId w:val="20"/>
        </w:numPr>
        <w:spacing w:after="0" w:line="240" w:lineRule="auto"/>
        <w:rPr>
          <w:rFonts w:ascii="Trebuchet MS" w:hAnsi="Trebuchet MS"/>
          <w:sz w:val="20"/>
          <w:szCs w:val="20"/>
        </w:rPr>
      </w:pPr>
      <w:r w:rsidRPr="006176DE">
        <w:rPr>
          <w:rFonts w:ascii="Trebuchet MS" w:hAnsi="Trebuchet MS" w:cs="Times New Roman"/>
          <w:sz w:val="20"/>
          <w:szCs w:val="20"/>
        </w:rPr>
        <w:t>Pipeline : HIPAY-ResetPaymentForms</w:t>
      </w:r>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6176DE">
      <w:pPr>
        <w:pStyle w:val="ListParagraph"/>
        <w:spacing w:after="0" w:line="240" w:lineRule="auto"/>
        <w:rPr>
          <w:rFonts w:ascii="Trebuchet MS" w:hAnsi="Trebuchet MS"/>
          <w:sz w:val="20"/>
          <w:szCs w:val="20"/>
        </w:rPr>
      </w:pPr>
      <w:r>
        <w:rPr>
          <w:rFonts w:ascii="Trebuchet MS" w:hAnsi="Trebuchet MS"/>
          <w:noProof/>
          <w:sz w:val="20"/>
          <w:szCs w:val="20"/>
        </w:rPr>
        <w:drawing>
          <wp:inline distT="0" distB="0" distL="0" distR="0" wp14:anchorId="0C91AA1E" wp14:editId="1E1C2F27">
            <wp:extent cx="5322498" cy="3821757"/>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43">
                      <a:extLst>
                        <a:ext uri="{28A0092B-C50C-407E-A947-70E740481C1C}">
                          <a14:useLocalDpi xmlns:a14="http://schemas.microsoft.com/office/drawing/2010/main" val="0"/>
                        </a:ext>
                      </a:extLst>
                    </a:blip>
                    <a:stretch>
                      <a:fillRect/>
                    </a:stretch>
                  </pic:blipFill>
                  <pic:spPr>
                    <a:xfrm>
                      <a:off x="0" y="0"/>
                      <a:ext cx="5323847" cy="3822726"/>
                    </a:xfrm>
                    <a:prstGeom prst="rect">
                      <a:avLst/>
                    </a:prstGeom>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to First Name and Last Name the validation logic was changed in COBilling-</w:t>
      </w:r>
      <w:r w:rsidR="00E579BC" w:rsidRPr="0040085F">
        <w:rPr>
          <w:rFonts w:ascii="Trebuchet MS" w:hAnsi="Trebuchet MS"/>
          <w:sz w:val="20"/>
          <w:szCs w:val="20"/>
        </w:rPr>
        <w:t>ValidateBilling</w:t>
      </w:r>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After the ValidateBilling start node add the Decision node. The ‘no’ transition goes to the default implementation for case if HiPay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For case if HiPay is enabled add the nodes described below</w:t>
      </w:r>
      <w:r w:rsidR="00CF57A3">
        <w:rPr>
          <w:rFonts w:ascii="Trebuchet MS" w:hAnsi="Trebuchet MS"/>
          <w:sz w:val="20"/>
          <w:szCs w:val="20"/>
        </w:rPr>
        <w:t>.</w:t>
      </w:r>
    </w:p>
    <w:p w14:paraId="7E5AE178" w14:textId="13D17E1D" w:rsidR="008A6080" w:rsidRDefault="008A6080" w:rsidP="002D2C78">
      <w:pPr>
        <w:ind w:left="270" w:firstLine="360"/>
        <w:jc w:val="both"/>
        <w:rPr>
          <w:rFonts w:ascii="Trebuchet MS" w:hAnsi="Trebuchet MS"/>
          <w:sz w:val="20"/>
          <w:szCs w:val="20"/>
        </w:rPr>
      </w:pPr>
      <w:r>
        <w:rPr>
          <w:rFonts w:ascii="Trebuchet MS" w:hAnsi="Trebuchet MS"/>
          <w:sz w:val="20"/>
          <w:szCs w:val="20"/>
        </w:rPr>
        <w:t>For case if HiPay is enabled add the call node to HIPAY-ValidateBilling and two end nodes as described below.</w:t>
      </w:r>
    </w:p>
    <w:p w14:paraId="16E52D76" w14:textId="06BC999A" w:rsidR="00117D30" w:rsidRDefault="00117D30" w:rsidP="00117D30">
      <w:pPr>
        <w:pStyle w:val="ListParagraph"/>
        <w:numPr>
          <w:ilvl w:val="0"/>
          <w:numId w:val="43"/>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674E9420" w:rsidR="00B95E7A" w:rsidRDefault="00040DD0" w:rsidP="000D5141">
      <w:pPr>
        <w:pStyle w:val="ListParagraph"/>
        <w:numPr>
          <w:ilvl w:val="0"/>
          <w:numId w:val="43"/>
        </w:numPr>
        <w:spacing w:after="0" w:line="240" w:lineRule="auto"/>
        <w:rPr>
          <w:rFonts w:ascii="Trebuchet MS" w:hAnsi="Trebuchet MS"/>
          <w:sz w:val="20"/>
          <w:szCs w:val="20"/>
        </w:rPr>
      </w:pPr>
      <w:r w:rsidRPr="000D5141">
        <w:rPr>
          <w:rFonts w:ascii="Trebuchet MS" w:hAnsi="Trebuchet MS"/>
          <w:sz w:val="20"/>
          <w:szCs w:val="20"/>
        </w:rPr>
        <w:t>Pipeline</w:t>
      </w:r>
      <w:r w:rsidR="00B95E7A" w:rsidRPr="009417E6">
        <w:rPr>
          <w:rFonts w:ascii="Trebuchet MS" w:hAnsi="Trebuchet MS"/>
          <w:sz w:val="20"/>
          <w:szCs w:val="20"/>
        </w:rPr>
        <w:t xml:space="preserve"> :</w:t>
      </w:r>
      <w:r>
        <w:rPr>
          <w:rFonts w:ascii="Trebuchet MS" w:hAnsi="Trebuchet MS"/>
          <w:sz w:val="20"/>
          <w:szCs w:val="20"/>
        </w:rPr>
        <w:t xml:space="preserve"> </w:t>
      </w:r>
      <w:r w:rsidR="000D5141" w:rsidRPr="000D5141">
        <w:rPr>
          <w:rFonts w:ascii="Trebuchet MS" w:hAnsi="Trebuchet MS"/>
          <w:sz w:val="20"/>
          <w:szCs w:val="20"/>
        </w:rPr>
        <w:t>HIPAY-ValidateBilling</w:t>
      </w:r>
    </w:p>
    <w:p w14:paraId="37D30773" w14:textId="4398FB43" w:rsidR="00B55049" w:rsidRPr="009417E6" w:rsidRDefault="00B55049" w:rsidP="00B55049">
      <w:pPr>
        <w:pStyle w:val="ListParagraph"/>
        <w:spacing w:after="0" w:line="240" w:lineRule="auto"/>
        <w:rPr>
          <w:rFonts w:ascii="Trebuchet MS" w:hAnsi="Trebuchet MS"/>
          <w:sz w:val="20"/>
          <w:szCs w:val="20"/>
        </w:rPr>
      </w:pPr>
      <w:r>
        <w:rPr>
          <w:rFonts w:ascii="Trebuchet MS" w:hAnsi="Trebuchet MS"/>
          <w:noProof/>
          <w:sz w:val="20"/>
          <w:szCs w:val="20"/>
        </w:rPr>
        <w:lastRenderedPageBreak/>
        <w:drawing>
          <wp:inline distT="0" distB="0" distL="0" distR="0" wp14:anchorId="5EEC22C3" wp14:editId="603867DD">
            <wp:extent cx="4761781" cy="3282336"/>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44">
                      <a:extLst>
                        <a:ext uri="{28A0092B-C50C-407E-A947-70E740481C1C}">
                          <a14:useLocalDpi xmlns:a14="http://schemas.microsoft.com/office/drawing/2010/main" val="0"/>
                        </a:ext>
                      </a:extLst>
                    </a:blip>
                    <a:stretch>
                      <a:fillRect/>
                    </a:stretch>
                  </pic:blipFill>
                  <pic:spPr>
                    <a:xfrm>
                      <a:off x="0" y="0"/>
                      <a:ext cx="4757894" cy="3279657"/>
                    </a:xfrm>
                    <a:prstGeom prst="rect">
                      <a:avLst/>
                    </a:prstGeom>
                  </pic:spPr>
                </pic:pic>
              </a:graphicData>
            </a:graphic>
          </wp:inline>
        </w:drawing>
      </w:r>
    </w:p>
    <w:p w14:paraId="78022D42" w14:textId="6C9EFB67" w:rsidR="00AF78E8" w:rsidRPr="009D24B9" w:rsidRDefault="00AF78E8" w:rsidP="00570379">
      <w:pPr>
        <w:pStyle w:val="Heading3"/>
        <w:rPr>
          <w:i w:val="0"/>
        </w:rPr>
      </w:pPr>
      <w:bookmarkStart w:id="32" w:name="_Toc458446888"/>
      <w:r w:rsidRPr="009D24B9">
        <w:rPr>
          <w:i w:val="0"/>
        </w:rPr>
        <w:t>HiPay Multi</w:t>
      </w:r>
      <w:r w:rsidR="00570379" w:rsidRPr="009D24B9">
        <w:rPr>
          <w:i w:val="0"/>
        </w:rPr>
        <w:t>-</w:t>
      </w:r>
      <w:r w:rsidRPr="009D24B9">
        <w:rPr>
          <w:i w:val="0"/>
        </w:rPr>
        <w:t>accoun</w:t>
      </w:r>
      <w:r w:rsidR="00570379" w:rsidRPr="009D24B9">
        <w:rPr>
          <w:i w:val="0"/>
        </w:rPr>
        <w:t>t</w:t>
      </w:r>
      <w:bookmarkEnd w:id="32"/>
    </w:p>
    <w:p w14:paraId="03F4C689" w14:textId="77777777" w:rsidR="009D24B9" w:rsidRDefault="009D24B9" w:rsidP="009D24B9">
      <w:pPr>
        <w:pStyle w:val="Standard1"/>
      </w:pPr>
    </w:p>
    <w:p w14:paraId="0E4667D0" w14:textId="5B0C82DB" w:rsidR="00570379" w:rsidRPr="00DB6B1F" w:rsidRDefault="00570379" w:rsidP="009D24B9">
      <w:pPr>
        <w:pStyle w:val="Standard1"/>
        <w:jc w:val="both"/>
      </w:pPr>
      <w:r w:rsidRPr="00DB6B1F">
        <w:t>If you don’t need different HiPay accounts for each site, please skip this step.</w:t>
      </w:r>
    </w:p>
    <w:p w14:paraId="4AF0ECA9" w14:textId="162D1FC7" w:rsidR="00D96566" w:rsidRPr="00DB6B1F" w:rsidRDefault="00AF78E8" w:rsidP="009D24B9">
      <w:pPr>
        <w:pStyle w:val="Standard1"/>
        <w:jc w:val="both"/>
      </w:pPr>
      <w:r w:rsidRPr="00DB6B1F">
        <w:t xml:space="preserve">In order to provide </w:t>
      </w:r>
      <w:r w:rsidR="000B599A">
        <w:t xml:space="preserve">the </w:t>
      </w:r>
      <w:r w:rsidRPr="00DB6B1F">
        <w:t>ability</w:t>
      </w:r>
      <w:r w:rsidR="000B599A">
        <w:t xml:space="preserve"> to</w:t>
      </w:r>
      <w:r w:rsidRPr="00DB6B1F">
        <w:t xml:space="preserve"> handle different HiPay accounts for each site</w:t>
      </w:r>
      <w:r w:rsidR="000B599A">
        <w:t xml:space="preserve">, additional </w:t>
      </w:r>
      <w:r w:rsidRPr="00DB6B1F">
        <w:t xml:space="preserve">4 service configurations </w:t>
      </w:r>
      <w:r w:rsidR="000B599A">
        <w:t xml:space="preserve">should be added </w:t>
      </w:r>
      <w:r w:rsidRPr="00DB6B1F">
        <w:t>per site in hiPayServiceInit.ds :</w:t>
      </w:r>
    </w:p>
    <w:p w14:paraId="18DF9964" w14:textId="77777777" w:rsidR="00AF78E8" w:rsidRPr="00DB6B1F" w:rsidRDefault="00AF78E8" w:rsidP="008121B4">
      <w:pPr>
        <w:pStyle w:val="ListParagraph"/>
        <w:numPr>
          <w:ilvl w:val="0"/>
          <w:numId w:val="14"/>
        </w:numPr>
        <w:rPr>
          <w:rFonts w:ascii="Trebuchet MS" w:hAnsi="Trebuchet MS"/>
          <w:sz w:val="20"/>
          <w:szCs w:val="20"/>
        </w:rPr>
      </w:pPr>
      <w:r w:rsidRPr="00DB6B1F">
        <w:rPr>
          <w:rFonts w:ascii="Trebuchet MS" w:hAnsi="Trebuchet MS"/>
          <w:b/>
          <w:sz w:val="20"/>
          <w:szCs w:val="20"/>
        </w:rPr>
        <w:t>hipay.rest.createtoken.{siteID}</w:t>
      </w:r>
    </w:p>
    <w:p w14:paraId="550C4A93" w14:textId="77777777" w:rsidR="00AF78E8" w:rsidRPr="00DB6B1F" w:rsidRDefault="00AF78E8" w:rsidP="008121B4">
      <w:pPr>
        <w:pStyle w:val="ListParagraph"/>
        <w:numPr>
          <w:ilvl w:val="0"/>
          <w:numId w:val="14"/>
        </w:numPr>
        <w:rPr>
          <w:rFonts w:ascii="Trebuchet MS" w:hAnsi="Trebuchet MS"/>
          <w:sz w:val="20"/>
          <w:szCs w:val="20"/>
        </w:rPr>
      </w:pPr>
      <w:r w:rsidRPr="00DB6B1F">
        <w:rPr>
          <w:rFonts w:ascii="Trebuchet MS" w:hAnsi="Trebuchet MS"/>
          <w:b/>
          <w:sz w:val="20"/>
          <w:szCs w:val="20"/>
        </w:rPr>
        <w:t>hipay.rest.hpayment.{siteID}</w:t>
      </w:r>
    </w:p>
    <w:p w14:paraId="5395BA8C" w14:textId="77777777" w:rsidR="00AF78E8" w:rsidRPr="00DB6B1F" w:rsidRDefault="00AF78E8" w:rsidP="008121B4">
      <w:pPr>
        <w:pStyle w:val="ListParagraph"/>
        <w:numPr>
          <w:ilvl w:val="0"/>
          <w:numId w:val="14"/>
        </w:numPr>
        <w:rPr>
          <w:rFonts w:ascii="Trebuchet MS" w:hAnsi="Trebuchet MS"/>
          <w:sz w:val="20"/>
          <w:szCs w:val="20"/>
        </w:rPr>
      </w:pPr>
      <w:r w:rsidRPr="00DB6B1F">
        <w:rPr>
          <w:rFonts w:ascii="Trebuchet MS" w:hAnsi="Trebuchet MS"/>
          <w:b/>
          <w:sz w:val="20"/>
          <w:szCs w:val="20"/>
        </w:rPr>
        <w:t>hipay.rest.maintenance.{siteID}</w:t>
      </w:r>
    </w:p>
    <w:p w14:paraId="32228233" w14:textId="77777777" w:rsidR="00AF78E8" w:rsidRPr="00DB6B1F" w:rsidRDefault="00AF78E8" w:rsidP="008121B4">
      <w:pPr>
        <w:pStyle w:val="ListParagraph"/>
        <w:numPr>
          <w:ilvl w:val="0"/>
          <w:numId w:val="14"/>
        </w:numPr>
        <w:rPr>
          <w:rFonts w:ascii="Trebuchet MS" w:hAnsi="Trebuchet MS"/>
          <w:sz w:val="20"/>
          <w:szCs w:val="20"/>
        </w:rPr>
      </w:pPr>
      <w:r w:rsidRPr="00DB6B1F">
        <w:rPr>
          <w:rFonts w:ascii="Trebuchet MS" w:hAnsi="Trebuchet MS"/>
          <w:b/>
          <w:sz w:val="20"/>
          <w:szCs w:val="20"/>
        </w:rPr>
        <w:t>hipay.rest.order.{siteID}</w:t>
      </w:r>
    </w:p>
    <w:p w14:paraId="5679DC78" w14:textId="0F045262" w:rsidR="00AF78E8" w:rsidRDefault="003816BB" w:rsidP="009D24B9">
      <w:pPr>
        <w:pStyle w:val="Standard1"/>
        <w:jc w:val="both"/>
      </w:pPr>
      <w:r w:rsidRPr="00DB6B1F">
        <w:t>Where siteID is</w:t>
      </w:r>
      <w:r w:rsidR="000B599A">
        <w:t xml:space="preserve"> the</w:t>
      </w:r>
      <w:r w:rsidRPr="00DB6B1F">
        <w:t xml:space="preserve"> ID of the site for which you wish to add new HiPay account. </w:t>
      </w:r>
      <w:r w:rsidR="000B599A">
        <w:t>A c</w:t>
      </w:r>
      <w:r w:rsidRPr="00DB6B1F">
        <w:t xml:space="preserve">ode example for </w:t>
      </w:r>
      <w:r w:rsidR="000B599A">
        <w:t xml:space="preserve">a </w:t>
      </w:r>
      <w:r w:rsidRPr="00DB6B1F">
        <w:t>new HiPay account is added in</w:t>
      </w:r>
      <w:r w:rsidR="000B599A">
        <w:t xml:space="preserve"> </w:t>
      </w:r>
      <w:r w:rsidRPr="00DB6B1F">
        <w:t>t</w:t>
      </w:r>
      <w:r w:rsidR="000B599A">
        <w:t>he</w:t>
      </w:r>
      <w:r w:rsidRPr="00DB6B1F">
        <w:t xml:space="preserve"> hiPaySerivceInit.ds that is located in </w:t>
      </w:r>
      <w:r w:rsidRPr="00DB6B1F">
        <w:rPr>
          <w:b/>
        </w:rPr>
        <w:t xml:space="preserve">int_hipay\cartridge\scripts\init </w:t>
      </w:r>
      <w:r w:rsidRPr="00DB6B1F">
        <w:t xml:space="preserve">folder. You need to copy </w:t>
      </w:r>
      <w:r w:rsidR="000B599A">
        <w:t xml:space="preserve">and </w:t>
      </w:r>
      <w:r w:rsidRPr="00DB6B1F">
        <w:t>paste in</w:t>
      </w:r>
      <w:r w:rsidR="000B599A">
        <w:t xml:space="preserve"> the</w:t>
      </w:r>
      <w:r w:rsidRPr="00DB6B1F">
        <w:t xml:space="preserve"> same file </w:t>
      </w:r>
      <w:r w:rsidR="000B599A">
        <w:t xml:space="preserve">the </w:t>
      </w:r>
      <w:r w:rsidRPr="00DB6B1F">
        <w:t>default services code and change</w:t>
      </w:r>
      <w:r w:rsidR="000B599A">
        <w:t xml:space="preserve"> the line</w:t>
      </w:r>
      <w:r w:rsidRPr="00DB6B1F">
        <w:t xml:space="preserve"> in each service configuration where name of service is defined:</w:t>
      </w:r>
    </w:p>
    <w:p w14:paraId="3ACEF415" w14:textId="5A6CB2F3"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Default:</w:t>
      </w:r>
    </w:p>
    <w:p w14:paraId="21EC7FFD" w14:textId="14011FF5" w:rsidR="003816BB" w:rsidRPr="00DB6B1F" w:rsidRDefault="003816BB" w:rsidP="00024301">
      <w:pPr>
        <w:pStyle w:val="StyleCOde"/>
      </w:pPr>
      <w:r w:rsidRPr="00DB6B1F">
        <w:t>ServiceRegistry.configure("hipay.rest.hpayment", {</w:t>
      </w:r>
    </w:p>
    <w:p w14:paraId="728408AE" w14:textId="77777777" w:rsidR="000E6C4C" w:rsidRDefault="000E6C4C" w:rsidP="0025629A">
      <w:pPr>
        <w:spacing w:after="0"/>
        <w:ind w:left="270" w:firstLine="360"/>
        <w:rPr>
          <w:rFonts w:ascii="Trebuchet MS" w:hAnsi="Trebuchet MS"/>
          <w:sz w:val="20"/>
          <w:szCs w:val="20"/>
        </w:rPr>
      </w:pPr>
    </w:p>
    <w:p w14:paraId="0A33B234" w14:textId="637D87BB" w:rsidR="003816BB" w:rsidRPr="00DB6B1F" w:rsidRDefault="003816BB" w:rsidP="0025629A">
      <w:pPr>
        <w:spacing w:after="0"/>
        <w:ind w:left="270" w:firstLine="360"/>
        <w:rPr>
          <w:rFonts w:ascii="Trebuchet MS" w:hAnsi="Trebuchet MS"/>
          <w:sz w:val="20"/>
          <w:szCs w:val="20"/>
        </w:rPr>
      </w:pPr>
      <w:r w:rsidRPr="00DB6B1F">
        <w:rPr>
          <w:rFonts w:ascii="Trebuchet MS" w:hAnsi="Trebuchet MS"/>
          <w:sz w:val="20"/>
          <w:szCs w:val="20"/>
        </w:rPr>
        <w:t>Example for new one:</w:t>
      </w:r>
    </w:p>
    <w:p w14:paraId="027123E1" w14:textId="0598D52D" w:rsidR="003816BB" w:rsidRPr="00DB6B1F" w:rsidRDefault="003816BB" w:rsidP="00024301">
      <w:pPr>
        <w:pStyle w:val="StyleCOde"/>
      </w:pPr>
      <w:r w:rsidRPr="00DB6B1F">
        <w:t>ServiceRegistry.configure("hipay.rest.hpayment.SiteGenesis", {</w:t>
      </w:r>
    </w:p>
    <w:p w14:paraId="333A7C9A" w14:textId="77777777" w:rsidR="00024301" w:rsidRDefault="00024301" w:rsidP="002D2C78">
      <w:pPr>
        <w:tabs>
          <w:tab w:val="left" w:pos="270"/>
        </w:tabs>
        <w:ind w:left="270" w:firstLine="360"/>
        <w:jc w:val="both"/>
        <w:rPr>
          <w:rFonts w:ascii="Trebuchet MS" w:hAnsi="Trebuchet MS"/>
          <w:sz w:val="20"/>
          <w:szCs w:val="20"/>
        </w:rPr>
      </w:pPr>
    </w:p>
    <w:p w14:paraId="5336C4A9" w14:textId="52401E0E" w:rsidR="003816BB" w:rsidRPr="00570379" w:rsidRDefault="000B599A" w:rsidP="009D24B9">
      <w:pPr>
        <w:pStyle w:val="Standard1"/>
      </w:pPr>
      <w:r>
        <w:t>A f</w:t>
      </w:r>
      <w:r w:rsidR="00856F8A" w:rsidRPr="00DB6B1F">
        <w:t xml:space="preserve">ull example </w:t>
      </w:r>
      <w:r w:rsidR="003D3BF7">
        <w:t>appears</w:t>
      </w:r>
      <w:r w:rsidR="00856F8A" w:rsidRPr="00DB6B1F">
        <w:t xml:space="preserve"> and </w:t>
      </w:r>
      <w:r w:rsidR="003D3BF7">
        <w:t xml:space="preserve">is </w:t>
      </w:r>
      <w:r w:rsidR="00856F8A" w:rsidRPr="00DB6B1F">
        <w:t xml:space="preserve">commented in hiPaySerivceInit.ds. After extending </w:t>
      </w:r>
      <w:r w:rsidR="003D3BF7">
        <w:t xml:space="preserve">the </w:t>
      </w:r>
      <w:r w:rsidR="00856F8A" w:rsidRPr="00DB6B1F">
        <w:t>code with new service registry configurations, you will need</w:t>
      </w:r>
      <w:r w:rsidR="003816BB" w:rsidRPr="00DB6B1F">
        <w:t xml:space="preserve"> to provide new service configurations</w:t>
      </w:r>
      <w:r w:rsidR="00856F8A" w:rsidRPr="00DB6B1F">
        <w:t xml:space="preserve"> in BM</w:t>
      </w:r>
      <w:r w:rsidR="003816BB" w:rsidRPr="00DB6B1F">
        <w:t xml:space="preserve"> after this step, described in </w:t>
      </w:r>
      <w:hyperlink w:anchor="_Services" w:history="1">
        <w:r w:rsidR="00570379" w:rsidRPr="00DB6B1F">
          <w:rPr>
            <w:rStyle w:val="Hyperlink"/>
          </w:rPr>
          <w:t>5.2.3 Services</w:t>
        </w:r>
      </w:hyperlink>
      <w:r w:rsidR="00570379" w:rsidRPr="00DB6B1F">
        <w:t>.</w:t>
      </w:r>
    </w:p>
    <w:p w14:paraId="114BA175" w14:textId="77777777" w:rsidR="00AF78E8" w:rsidRPr="0036700C" w:rsidRDefault="00AF78E8" w:rsidP="0036700C">
      <w:pPr>
        <w:pStyle w:val="BodyText"/>
        <w:ind w:left="1080"/>
        <w:rPr>
          <w:rFonts w:ascii="Trebuchet MS" w:hAnsi="Trebuchet MS"/>
          <w:i/>
          <w:iCs/>
          <w:color w:val="808080" w:themeColor="background1" w:themeShade="80"/>
          <w:sz w:val="18"/>
          <w:szCs w:val="18"/>
        </w:rPr>
      </w:pPr>
    </w:p>
    <w:p w14:paraId="3FD36EC0" w14:textId="77777777" w:rsidR="000709D5" w:rsidRPr="00A56606" w:rsidRDefault="00D752F3" w:rsidP="00A56606">
      <w:pPr>
        <w:pStyle w:val="Heading2"/>
        <w:ind w:left="900" w:hanging="630"/>
        <w:rPr>
          <w:rFonts w:ascii="Trebuchet MS" w:hAnsi="Trebuchet MS"/>
          <w:sz w:val="24"/>
          <w:szCs w:val="24"/>
        </w:rPr>
      </w:pPr>
      <w:bookmarkStart w:id="33" w:name="_Toc458446889"/>
      <w:r w:rsidRPr="00A56606">
        <w:rPr>
          <w:rFonts w:ascii="Trebuchet MS" w:hAnsi="Trebuchet MS"/>
          <w:sz w:val="24"/>
          <w:szCs w:val="24"/>
        </w:rPr>
        <w:t>External Interfaces</w:t>
      </w:r>
      <w:bookmarkEnd w:id="33"/>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4" w:name="_Toc458446890"/>
      <w:r w:rsidRPr="00A56606">
        <w:rPr>
          <w:rFonts w:ascii="Trebuchet MS" w:hAnsi="Trebuchet MS"/>
          <w:sz w:val="24"/>
          <w:szCs w:val="24"/>
        </w:rPr>
        <w:t>Testing</w:t>
      </w:r>
      <w:bookmarkEnd w:id="34"/>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5" w:name="_Toc458446891"/>
      <w:bookmarkStart w:id="36" w:name="_Toc245264376"/>
      <w:bookmarkEnd w:id="21"/>
      <w:r>
        <w:lastRenderedPageBreak/>
        <w:t>Operations, Maintenance</w:t>
      </w:r>
      <w:bookmarkEnd w:id="35"/>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37" w:name="_Toc458446892"/>
      <w:r w:rsidRPr="006C3F4A">
        <w:rPr>
          <w:rFonts w:ascii="Trebuchet MS" w:hAnsi="Trebuchet MS"/>
          <w:sz w:val="24"/>
          <w:szCs w:val="24"/>
        </w:rPr>
        <w:t>Data Storage</w:t>
      </w:r>
      <w:bookmarkEnd w:id="37"/>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38" w:name="_Toc458446893"/>
      <w:r w:rsidRPr="009D24B9">
        <w:rPr>
          <w:rStyle w:val="SubtleEmphasis"/>
          <w:color w:val="808080" w:themeColor="background1" w:themeShade="80"/>
        </w:rPr>
        <w:t>Orders</w:t>
      </w:r>
      <w:bookmarkEnd w:id="38"/>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20A08" w:rsidRPr="009D24B9">
        <w:t>HiPay Fullservic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39" w:name="_Toc458446894"/>
      <w:r w:rsidRPr="009D24B9">
        <w:rPr>
          <w:i w:val="0"/>
        </w:rPr>
        <w:lastRenderedPageBreak/>
        <w:t>ClearHungOrders job</w:t>
      </w:r>
      <w:bookmarkEnd w:id="39"/>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r w:rsidRPr="009D24B9">
        <w:t>HiPay hosted</w:t>
      </w:r>
      <w:r w:rsidR="00D929E7" w:rsidRPr="009D24B9">
        <w:t xml:space="preserve"> page or </w:t>
      </w:r>
      <w:r w:rsidR="00E60133">
        <w:t xml:space="preserve">an </w:t>
      </w:r>
      <w:r w:rsidR="00D929E7" w:rsidRPr="009D24B9">
        <w:t xml:space="preserve">iFram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ClearHungOrders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2E6EC0C8" w14:textId="14168EF3" w:rsidR="00690694" w:rsidRPr="009D24B9" w:rsidRDefault="00690694" w:rsidP="009D24B9">
      <w:pPr>
        <w:pStyle w:val="Standard1"/>
        <w:jc w:val="both"/>
      </w:pPr>
      <w:r w:rsidRPr="00063129">
        <w:rPr>
          <w:noProof/>
        </w:rPr>
        <w:drawing>
          <wp:inline distT="0" distB="0" distL="0" distR="0" wp14:anchorId="366F351E" wp14:editId="3DBA9D22">
            <wp:extent cx="3172460" cy="2524760"/>
            <wp:effectExtent l="19050" t="19050" r="27940" b="27940"/>
            <wp:docPr id="39" name="Picture 4" descr="C:\Users\Demandware\Desktop\2015-07-18_14-04-0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mandware\Desktop\2015-07-18_14-04-08_ч-.png"/>
                    <pic:cNvPicPr>
                      <a:picLocks noChangeAspect="1" noChangeArrowheads="1"/>
                    </pic:cNvPicPr>
                  </pic:nvPicPr>
                  <pic:blipFill rotWithShape="1">
                    <a:blip r:embed="rId46">
                      <a:extLst>
                        <a:ext uri="{28A0092B-C50C-407E-A947-70E740481C1C}">
                          <a14:useLocalDpi xmlns:a14="http://schemas.microsoft.com/office/drawing/2010/main" val="0"/>
                        </a:ext>
                      </a:extLst>
                    </a:blip>
                    <a:srcRect l="1682" r="5288"/>
                    <a:stretch/>
                  </pic:blipFill>
                  <pic:spPr bwMode="auto">
                    <a:xfrm>
                      <a:off x="0" y="0"/>
                      <a:ext cx="3172460" cy="2524760"/>
                    </a:xfrm>
                    <a:prstGeom prst="rect">
                      <a:avLst/>
                    </a:prstGeom>
                    <a:noFill/>
                    <a:ln w="3175">
                      <a:solidFill>
                        <a:schemeClr val="tx1"/>
                      </a:solidFill>
                    </a:ln>
                    <a:extLst>
                      <a:ext uri="{53640926-AAD7-44D8-BBD7-CCE9431645EC}">
                        <a14:shadowObscured xmlns:a14="http://schemas.microsoft.com/office/drawing/2010/main"/>
                      </a:ext>
                    </a:extLst>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0" w:name="_Toc458446895"/>
      <w:r w:rsidRPr="006C3F4A">
        <w:rPr>
          <w:rFonts w:ascii="Trebuchet MS" w:hAnsi="Trebuchet MS"/>
          <w:sz w:val="24"/>
          <w:szCs w:val="24"/>
        </w:rPr>
        <w:t>Availability</w:t>
      </w:r>
      <w:bookmarkEnd w:id="40"/>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r w:rsidRPr="0040085F">
        <w:rPr>
          <w:rStyle w:val="SubtleEmphasis"/>
          <w:i w:val="0"/>
        </w:rPr>
        <w:t>HiPay integration cartrid</w:t>
      </w:r>
      <w:r w:rsidR="009D24B9">
        <w:rPr>
          <w:rStyle w:val="SubtleEmphasis"/>
          <w:i w:val="0"/>
        </w:rPr>
        <w:t>ge uses the below services.</w:t>
      </w:r>
    </w:p>
    <w:p w14:paraId="091A7311" w14:textId="0A1E720D" w:rsidR="0064430A" w:rsidRDefault="0064430A" w:rsidP="00876032">
      <w:pP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32F8F05D" w14:textId="52376BE6" w:rsidR="0064430A" w:rsidRDefault="009D24B9" w:rsidP="009D24B9">
      <w:pPr>
        <w:pStyle w:val="Standard1"/>
        <w:rPr>
          <w:rStyle w:val="SubtleEmphasis"/>
          <w:i w:val="0"/>
          <w:sz w:val="18"/>
          <w:szCs w:val="18"/>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r w:rsidR="0064430A">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1" w:name="_Toc458446896"/>
      <w:r w:rsidRPr="00DA1E9C">
        <w:rPr>
          <w:rFonts w:ascii="Trebuchet MS" w:hAnsi="Trebuchet MS"/>
          <w:sz w:val="24"/>
          <w:szCs w:val="24"/>
        </w:rPr>
        <w:t>Support</w:t>
      </w:r>
      <w:bookmarkEnd w:id="41"/>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r w:rsidR="00690694" w:rsidRPr="00690694">
        <w:rPr>
          <w:rStyle w:val="SubtleEmphasis"/>
          <w:i w:val="0"/>
        </w:rPr>
        <w:t xml:space="preserve">HiPay’s Business IT Services at </w:t>
      </w:r>
      <w:hyperlink r:id="rId49"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or your HiPay’s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2" w:name="_Toc279703491"/>
      <w:bookmarkStart w:id="43" w:name="_Toc279703584"/>
      <w:bookmarkEnd w:id="36"/>
      <w:r>
        <w:br w:type="page"/>
      </w:r>
    </w:p>
    <w:p w14:paraId="4FB63D3C" w14:textId="77777777" w:rsidR="00D3375A" w:rsidRDefault="00915C7A" w:rsidP="002E5526">
      <w:pPr>
        <w:pStyle w:val="Heading1"/>
      </w:pPr>
      <w:bookmarkStart w:id="44" w:name="_Toc458446897"/>
      <w:bookmarkEnd w:id="42"/>
      <w:bookmarkEnd w:id="43"/>
      <w:r>
        <w:lastRenderedPageBreak/>
        <w:t>User Guide</w:t>
      </w:r>
      <w:bookmarkEnd w:id="44"/>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5" w:name="_Toc458446898"/>
      <w:r w:rsidRPr="00DA1E9C">
        <w:rPr>
          <w:rFonts w:ascii="Trebuchet MS" w:hAnsi="Trebuchet MS"/>
          <w:sz w:val="24"/>
          <w:szCs w:val="24"/>
        </w:rPr>
        <w:t>Roles, Responsibilities</w:t>
      </w:r>
      <w:bookmarkEnd w:id="45"/>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HiPay Merchant account in the HiPay back office and should check the </w:t>
      </w:r>
      <w:r w:rsidR="00C21F35">
        <w:t>receipt</w:t>
      </w:r>
      <w:r w:rsidRPr="0040085F">
        <w:t xml:space="preserve"> of HiPay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currencyCode, amount, shopperEmail, etc).</w:t>
      </w:r>
    </w:p>
    <w:p w14:paraId="6B2B2557" w14:textId="77777777" w:rsidR="008149B2" w:rsidRPr="00DA1E9C" w:rsidRDefault="0078066E" w:rsidP="00DA1E9C">
      <w:pPr>
        <w:pStyle w:val="Heading2"/>
        <w:ind w:left="900" w:hanging="630"/>
        <w:rPr>
          <w:rFonts w:ascii="Trebuchet MS" w:hAnsi="Trebuchet MS"/>
          <w:sz w:val="24"/>
          <w:szCs w:val="24"/>
        </w:rPr>
      </w:pPr>
      <w:bookmarkStart w:id="46" w:name="_Toc458446899"/>
      <w:bookmarkStart w:id="47" w:name="_Toc265049819"/>
      <w:r w:rsidRPr="00DA1E9C">
        <w:rPr>
          <w:rFonts w:ascii="Trebuchet MS" w:hAnsi="Trebuchet MS"/>
          <w:sz w:val="24"/>
          <w:szCs w:val="24"/>
        </w:rPr>
        <w:t>Business Manager</w:t>
      </w:r>
      <w:bookmarkEnd w:id="46"/>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48" w:name="_Toc424493358"/>
      <w:bookmarkStart w:id="49" w:name="_Toc458446900"/>
      <w:bookmarkStart w:id="50" w:name="_Toc279703497"/>
      <w:bookmarkStart w:id="51" w:name="_Toc279703590"/>
      <w:bookmarkEnd w:id="47"/>
      <w:r w:rsidRPr="000B22BD">
        <w:rPr>
          <w:i w:val="0"/>
        </w:rPr>
        <w:t>HiPay business module</w:t>
      </w:r>
      <w:bookmarkEnd w:id="48"/>
      <w:bookmarkEnd w:id="49"/>
    </w:p>
    <w:p w14:paraId="6C8ACD5A" w14:textId="77777777" w:rsidR="00385C15" w:rsidRDefault="00385C15" w:rsidP="00385C15"/>
    <w:p w14:paraId="23F4D7EE" w14:textId="062092B7" w:rsidR="00385C15" w:rsidRPr="0040085F" w:rsidRDefault="000B22BD" w:rsidP="000B22BD">
      <w:pPr>
        <w:pStyle w:val="Standard1"/>
      </w:pPr>
      <w:r w:rsidRPr="0040085F">
        <w:t>HiPay Integration business modules have</w:t>
      </w:r>
      <w:r w:rsidR="00385C15" w:rsidRPr="0040085F">
        <w:t xml:space="preserve"> been created. It is used to capture amounts for already authorized orders.</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8121B4">
      <w:pPr>
        <w:pStyle w:val="Standard1"/>
        <w:numPr>
          <w:ilvl w:val="0"/>
          <w:numId w:val="34"/>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8121B4">
      <w:pPr>
        <w:pStyle w:val="Standard1"/>
        <w:numPr>
          <w:ilvl w:val="0"/>
          <w:numId w:val="34"/>
        </w:numPr>
        <w:rPr>
          <w:b/>
        </w:rPr>
      </w:pPr>
      <w:r w:rsidRPr="0040085F">
        <w:t xml:space="preserve">Select your site context and press </w:t>
      </w:r>
      <w:r w:rsidRPr="0040085F">
        <w:rPr>
          <w:b/>
        </w:rPr>
        <w:t>Apply.</w:t>
      </w:r>
    </w:p>
    <w:p w14:paraId="456995AC" w14:textId="685FDA7B" w:rsidR="000B22BD" w:rsidRPr="000B22BD" w:rsidRDefault="00C44900" w:rsidP="00C44900">
      <w:pPr>
        <w:pStyle w:val="Standard1"/>
        <w:ind w:left="426"/>
        <w:rPr>
          <w:b/>
        </w:rPr>
      </w:pPr>
      <w:r>
        <w:rPr>
          <w:b/>
          <w:noProof/>
        </w:rPr>
        <w:drawing>
          <wp:inline distT="0" distB="0" distL="0" distR="0" wp14:anchorId="3A64B530" wp14:editId="5EA4E790">
            <wp:extent cx="3420110" cy="2018030"/>
            <wp:effectExtent l="19050" t="19050" r="27940" b="203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20110" cy="2018030"/>
                    </a:xfrm>
                    <a:prstGeom prst="rect">
                      <a:avLst/>
                    </a:prstGeom>
                    <a:noFill/>
                    <a:ln w="3175">
                      <a:solidFill>
                        <a:schemeClr val="tx1"/>
                      </a:solidFill>
                    </a:ln>
                  </pic:spPr>
                </pic:pic>
              </a:graphicData>
            </a:graphic>
          </wp:inline>
        </w:drawing>
      </w:r>
    </w:p>
    <w:p w14:paraId="7E574805" w14:textId="77777777" w:rsidR="00385C15" w:rsidRPr="00403068" w:rsidRDefault="00385C15" w:rsidP="008121B4">
      <w:pPr>
        <w:pStyle w:val="Standard1"/>
        <w:numPr>
          <w:ilvl w:val="0"/>
          <w:numId w:val="34"/>
        </w:numPr>
      </w:pPr>
      <w:r>
        <w:t xml:space="preserve">Check </w:t>
      </w:r>
      <w:r w:rsidRPr="00403068">
        <w:t xml:space="preserve">HiPay Integration </w:t>
      </w:r>
      <w:r>
        <w:t xml:space="preserve">module and press </w:t>
      </w:r>
      <w:r w:rsidRPr="00403068">
        <w:t>Update.</w:t>
      </w:r>
    </w:p>
    <w:p w14:paraId="7572ED69" w14:textId="13F94D14" w:rsidR="00385C15" w:rsidRPr="00403068" w:rsidRDefault="00C44900" w:rsidP="000B22BD">
      <w:pPr>
        <w:ind w:left="450" w:firstLine="12"/>
        <w:rPr>
          <w:b/>
        </w:rPr>
      </w:pPr>
      <w:r>
        <w:rPr>
          <w:b/>
          <w:noProof/>
        </w:rPr>
        <w:drawing>
          <wp:inline distT="0" distB="0" distL="0" distR="0" wp14:anchorId="5E0EB508" wp14:editId="7543D9A8">
            <wp:extent cx="4060190" cy="1402080"/>
            <wp:effectExtent l="19050" t="19050" r="1651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060190" cy="1402080"/>
                    </a:xfrm>
                    <a:prstGeom prst="rect">
                      <a:avLst/>
                    </a:prstGeom>
                    <a:noFill/>
                    <a:ln w="3175">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8121B4">
      <w:pPr>
        <w:pStyle w:val="Standard1"/>
        <w:numPr>
          <w:ilvl w:val="0"/>
          <w:numId w:val="34"/>
        </w:numPr>
        <w:rPr>
          <w:b/>
          <w:bCs/>
        </w:rPr>
      </w:pPr>
      <w:r w:rsidRPr="000B22BD">
        <w:rPr>
          <w:bCs/>
        </w:rPr>
        <w:t xml:space="preserve">Go to </w:t>
      </w:r>
      <w:r w:rsidR="00C44900">
        <w:rPr>
          <w:bCs/>
        </w:rPr>
        <w:t>the Business Manager&gt; Merchant Tools&gt;</w:t>
      </w:r>
      <w:r w:rsidRPr="000B22BD">
        <w:rPr>
          <w:bCs/>
        </w:rPr>
        <w:t xml:space="preserve"> HiPay module should be </w:t>
      </w:r>
      <w:r w:rsidR="00BF578A">
        <w:rPr>
          <w:bCs/>
        </w:rPr>
        <w:t>displayed</w:t>
      </w:r>
      <w:r w:rsidRPr="000B22BD">
        <w:rPr>
          <w:bCs/>
        </w:rPr>
        <w:t>.</w:t>
      </w:r>
    </w:p>
    <w:p w14:paraId="3CD01A40" w14:textId="77777777" w:rsid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3A8E840F" w14:textId="4CCE8A1A" w:rsidR="00385C15" w:rsidRPr="000B22BD" w:rsidRDefault="00385C15" w:rsidP="000B22BD">
      <w:pPr>
        <w:pStyle w:val="Standard1"/>
        <w:rPr>
          <w:rStyle w:val="IntenseEmphasis"/>
        </w:rPr>
      </w:pPr>
      <w:r w:rsidRPr="000B22BD">
        <w:rPr>
          <w:rStyle w:val="IntenseEmphasis"/>
        </w:rPr>
        <w:t>Usage</w:t>
      </w:r>
    </w:p>
    <w:p w14:paraId="707CDF8D" w14:textId="77777777" w:rsidR="000B22BD" w:rsidRDefault="00385C15" w:rsidP="008121B4">
      <w:pPr>
        <w:pStyle w:val="Standard1"/>
        <w:numPr>
          <w:ilvl w:val="0"/>
          <w:numId w:val="35"/>
        </w:numPr>
        <w:rPr>
          <w:b/>
        </w:rPr>
      </w:pPr>
      <w:r w:rsidRPr="0040085F">
        <w:t xml:space="preserve">Go to: </w:t>
      </w:r>
      <w:r w:rsidRPr="0040085F">
        <w:rPr>
          <w:b/>
        </w:rPr>
        <w:t>HiPay Integration &gt; Order capture</w:t>
      </w:r>
    </w:p>
    <w:p w14:paraId="669F2ED0" w14:textId="03D3DED9" w:rsidR="000B22BD" w:rsidRDefault="000B22BD" w:rsidP="00931E5A">
      <w:pPr>
        <w:pStyle w:val="Standard1"/>
        <w:rPr>
          <w:b/>
        </w:rPr>
      </w:pPr>
      <w:r>
        <w:rPr>
          <w:b/>
          <w:noProof/>
        </w:rPr>
        <w:drawing>
          <wp:anchor distT="0" distB="0" distL="114300" distR="114300" simplePos="0" relativeHeight="251666432" behindDoc="0" locked="0" layoutInCell="1" allowOverlap="1" wp14:anchorId="7218DE61" wp14:editId="3F182E3E">
            <wp:simplePos x="0" y="0"/>
            <wp:positionH relativeFrom="column">
              <wp:posOffset>449580</wp:posOffset>
            </wp:positionH>
            <wp:positionV relativeFrom="paragraph">
              <wp:posOffset>160020</wp:posOffset>
            </wp:positionV>
            <wp:extent cx="3286125" cy="1450340"/>
            <wp:effectExtent l="19050" t="19050" r="28575" b="16510"/>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86125" cy="145034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215A6658" w14:textId="2276A08B" w:rsidR="00385C15" w:rsidRPr="000B22BD" w:rsidRDefault="00385C15" w:rsidP="008121B4">
      <w:pPr>
        <w:pStyle w:val="Standard1"/>
        <w:numPr>
          <w:ilvl w:val="0"/>
          <w:numId w:val="35"/>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25165E3" w14:textId="5A81E243" w:rsidR="0040085F" w:rsidRPr="000B22BD" w:rsidRDefault="00385C15" w:rsidP="008121B4">
      <w:pPr>
        <w:pStyle w:val="Standard1"/>
        <w:numPr>
          <w:ilvl w:val="0"/>
          <w:numId w:val="35"/>
        </w:numPr>
        <w:rPr>
          <w:b/>
        </w:rPr>
      </w:pPr>
      <w:r w:rsidRPr="000B22BD">
        <w:t xml:space="preserve">Partial or full capture can be requested. If the requested amount is captured, this will send a HiPay notification to Demandwar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r w:rsidR="00235BCF" w:rsidRPr="000B22BD">
        <w:br/>
      </w:r>
    </w:p>
    <w:p w14:paraId="2414F63E" w14:textId="35F9E76F" w:rsidR="000B22BD" w:rsidRDefault="00235BCF" w:rsidP="0040085F">
      <w:pPr>
        <w:pStyle w:val="ListParagraph"/>
        <w:ind w:left="2484"/>
        <w:rPr>
          <w:rFonts w:ascii="Trebuchet MS" w:hAnsi="Trebuchet MS"/>
          <w:b/>
          <w:sz w:val="20"/>
          <w:szCs w:val="20"/>
        </w:rPr>
      </w:pP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r w:rsidRPr="0040085F">
        <w:rPr>
          <w:rFonts w:ascii="Trebuchet MS" w:hAnsi="Trebuchet MS"/>
          <w:b/>
          <w:sz w:val="20"/>
          <w:szCs w:val="20"/>
        </w:rPr>
        <w:br/>
      </w:r>
    </w:p>
    <w:p w14:paraId="7E0C3929" w14:textId="1B3AA4CC" w:rsidR="00385C15" w:rsidRPr="000B22BD" w:rsidRDefault="000B22BD" w:rsidP="000B22BD">
      <w:pPr>
        <w:rPr>
          <w:rFonts w:ascii="Trebuchet MS" w:hAnsi="Trebuchet MS"/>
          <w:b/>
          <w:sz w:val="20"/>
          <w:szCs w:val="20"/>
        </w:rPr>
      </w:pPr>
      <w:r>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2" w:name="_Toc424493359"/>
      <w:bookmarkStart w:id="53" w:name="_Toc458446901"/>
      <w:r w:rsidRPr="00235BCF">
        <w:rPr>
          <w:i w:val="0"/>
          <w:iCs/>
        </w:rPr>
        <w:lastRenderedPageBreak/>
        <w:t>HiPay Site Preferences</w:t>
      </w:r>
      <w:bookmarkEnd w:id="52"/>
      <w:bookmarkEnd w:id="53"/>
    </w:p>
    <w:p w14:paraId="102FC263" w14:textId="77777777" w:rsidR="00385C15" w:rsidRDefault="00385C15" w:rsidP="00385C15"/>
    <w:p w14:paraId="13410FCF" w14:textId="45A39946" w:rsidR="00385C15" w:rsidRPr="0040085F" w:rsidRDefault="00385C15" w:rsidP="000B22BD">
      <w:pPr>
        <w:pStyle w:val="Standard1"/>
      </w:pPr>
      <w:r w:rsidRPr="0040085F">
        <w:t>Go to: Merchant Tools &gt;  Site Preferences &gt;  Custom Site Preferences &gt; HiPay Settings</w:t>
      </w:r>
    </w:p>
    <w:p w14:paraId="42082262" w14:textId="77777777" w:rsidR="00385C15" w:rsidRDefault="00385C15" w:rsidP="00385C15">
      <w:r>
        <w:rPr>
          <w:noProof/>
        </w:rPr>
        <w:drawing>
          <wp:inline distT="0" distB="0" distL="0" distR="0" wp14:anchorId="6CF3E752" wp14:editId="78D5EAE5">
            <wp:extent cx="6191250" cy="6229350"/>
            <wp:effectExtent l="19050" t="19050" r="19050" b="19050"/>
            <wp:docPr id="12" name="Picture 12" descr="C:\Users\Demandware\Desktop\2015-07-12_18-08-5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91250" cy="6229350"/>
                    </a:xfrm>
                    <a:prstGeom prst="rect">
                      <a:avLst/>
                    </a:prstGeom>
                    <a:noFill/>
                    <a:ln w="3175">
                      <a:solidFill>
                        <a:schemeClr val="tx1"/>
                      </a:solidFill>
                    </a:ln>
                  </pic:spPr>
                </pic:pic>
              </a:graphicData>
            </a:graphic>
          </wp:inline>
        </w:drawing>
      </w:r>
    </w:p>
    <w:p w14:paraId="79732497" w14:textId="77777777" w:rsidR="000B22BD" w:rsidRDefault="000B22BD">
      <w:pPr>
        <w:rPr>
          <w:rFonts w:ascii="Trebuchet MS" w:hAnsi="Trebuchet MS"/>
          <w:sz w:val="20"/>
          <w:szCs w:val="20"/>
        </w:rPr>
      </w:pPr>
      <w:r>
        <w:rPr>
          <w:rFonts w:ascii="Trebuchet MS" w:hAnsi="Trebuchet MS"/>
          <w:sz w:val="20"/>
          <w:szCs w:val="20"/>
        </w:rPr>
        <w:br w:type="page"/>
      </w: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HiPay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056C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7" w:type="dxa"/>
          </w:tcPr>
          <w:p w14:paraId="43754644" w14:textId="77777777" w:rsidR="00385C15" w:rsidRDefault="00385C15" w:rsidP="00056C83">
            <w:r>
              <w:t>Property name</w:t>
            </w:r>
          </w:p>
        </w:tc>
        <w:tc>
          <w:tcPr>
            <w:tcW w:w="2551" w:type="dxa"/>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529" w:type="dxa"/>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315" w:type="dxa"/>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85C15" w14:paraId="0446139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9FE6321" w14:textId="77777777" w:rsidR="00385C15" w:rsidRDefault="00385C15" w:rsidP="00056C83">
            <w:r>
              <w:rPr>
                <w:rFonts w:ascii="Helvetica" w:hAnsi="Helvetica"/>
                <w:b w:val="0"/>
                <w:bCs w:val="0"/>
                <w:color w:val="000000"/>
                <w:sz w:val="20"/>
                <w:szCs w:val="20"/>
                <w:shd w:val="clear" w:color="auto" w:fill="FFFFFF"/>
              </w:rPr>
              <w:t>HiPay Operation Mode</w:t>
            </w:r>
          </w:p>
        </w:tc>
        <w:tc>
          <w:tcPr>
            <w:tcW w:w="2551" w:type="dxa"/>
          </w:tcPr>
          <w:p w14:paraId="2F2DE54C"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p w14:paraId="0EC255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Pr>
                <w:rFonts w:ascii="Consolas" w:hAnsi="Consolas" w:cs="Consolas"/>
                <w:color w:val="222222"/>
                <w:sz w:val="18"/>
                <w:szCs w:val="18"/>
                <w:shd w:val="clear" w:color="auto" w:fill="FFFFFF"/>
              </w:rPr>
              <w:t>iframe (IFrame)</w:t>
            </w:r>
          </w:p>
          <w:p w14:paraId="504E2E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api (API)</w:t>
            </w:r>
          </w:p>
        </w:tc>
        <w:tc>
          <w:tcPr>
            <w:tcW w:w="2529" w:type="dxa"/>
          </w:tcPr>
          <w:p w14:paraId="626A30E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8A0DB6">
              <w:rPr>
                <w:rFonts w:ascii="Helvetica" w:hAnsi="Helvetica"/>
                <w:color w:val="000000"/>
                <w:sz w:val="20"/>
                <w:szCs w:val="20"/>
                <w:shd w:val="clear" w:color="auto" w:fill="FFFFFF"/>
              </w:rPr>
              <w:t>hosted </w:t>
            </w:r>
            <w:r w:rsidRPr="008A0DB6">
              <w:rPr>
                <w:rFonts w:ascii="Helvetica" w:hAnsi="Helvetica"/>
                <w:i/>
                <w:iCs/>
                <w:color w:val="000000"/>
                <w:sz w:val="20"/>
                <w:szCs w:val="20"/>
                <w:shd w:val="clear" w:color="auto" w:fill="FFFFFF"/>
              </w:rPr>
              <w:t>(Hosted page)</w:t>
            </w:r>
          </w:p>
        </w:tc>
        <w:tc>
          <w:tcPr>
            <w:tcW w:w="2315" w:type="dxa"/>
          </w:tcPr>
          <w:p w14:paraId="1EE2F7B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Defines which operation payment mode to be used</w:t>
            </w:r>
          </w:p>
        </w:tc>
      </w:tr>
      <w:tr w:rsidR="00385C15" w14:paraId="74572B1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F6AD8E9" w14:textId="77777777" w:rsidR="00385C15" w:rsidRDefault="00385C15" w:rsidP="00056C83">
            <w:r>
              <w:rPr>
                <w:rFonts w:ascii="Helvetica" w:hAnsi="Helvetica"/>
                <w:b w:val="0"/>
                <w:bCs w:val="0"/>
                <w:color w:val="000000"/>
                <w:sz w:val="20"/>
                <w:szCs w:val="20"/>
                <w:shd w:val="clear" w:color="auto" w:fill="FFFFFF"/>
              </w:rPr>
              <w:t>Enable Tokenization Test Mode</w:t>
            </w:r>
          </w:p>
        </w:tc>
        <w:tc>
          <w:tcPr>
            <w:tcW w:w="2551" w:type="dxa"/>
          </w:tcPr>
          <w:p w14:paraId="11100D95"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true / false</w:t>
            </w:r>
          </w:p>
        </w:tc>
        <w:tc>
          <w:tcPr>
            <w:tcW w:w="2529" w:type="dxa"/>
          </w:tcPr>
          <w:p w14:paraId="2FE5C3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C90A6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Test Mode: If enabled, the module will use the Hipay TPP test platform</w:t>
            </w:r>
          </w:p>
        </w:tc>
      </w:tr>
      <w:tr w:rsidR="00385C15" w14:paraId="402C6AC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F1CEEF1" w14:textId="77777777" w:rsidR="00385C15" w:rsidRDefault="00385C15" w:rsidP="00056C83">
            <w:r>
              <w:rPr>
                <w:rFonts w:ascii="Helvetica" w:hAnsi="Helvetica"/>
                <w:b w:val="0"/>
                <w:bCs w:val="0"/>
                <w:color w:val="000000"/>
                <w:sz w:val="20"/>
                <w:szCs w:val="20"/>
                <w:shd w:val="clear" w:color="auto" w:fill="FFFFFF"/>
              </w:rPr>
              <w:t>3D Secure</w:t>
            </w:r>
          </w:p>
        </w:tc>
        <w:tc>
          <w:tcPr>
            <w:tcW w:w="2551" w:type="dxa"/>
          </w:tcPr>
          <w:p w14:paraId="2407687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p w14:paraId="4B3EAF8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Consolas" w:hAnsi="Consolas" w:cs="Consolas"/>
                <w:color w:val="222222"/>
                <w:sz w:val="18"/>
                <w:szCs w:val="18"/>
                <w:shd w:val="clear" w:color="auto" w:fill="FFFFFF"/>
              </w:rPr>
            </w:pPr>
            <w:r>
              <w:rPr>
                <w:rFonts w:ascii="Consolas" w:hAnsi="Consolas" w:cs="Consolas"/>
                <w:color w:val="222222"/>
                <w:sz w:val="18"/>
                <w:szCs w:val="18"/>
                <w:shd w:val="clear" w:color="auto" w:fill="FFFFFF"/>
              </w:rPr>
              <w:t>1 (3-D Secure authentication if available)</w:t>
            </w:r>
          </w:p>
          <w:p w14:paraId="3EE0F79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2 (3-D Secure authentication mandatory)</w:t>
            </w:r>
          </w:p>
        </w:tc>
        <w:tc>
          <w:tcPr>
            <w:tcW w:w="2529" w:type="dxa"/>
          </w:tcPr>
          <w:p w14:paraId="5787D12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sidRPr="000131FA">
              <w:rPr>
                <w:rFonts w:ascii="Helvetica" w:hAnsi="Helvetica"/>
                <w:color w:val="000000"/>
                <w:sz w:val="20"/>
                <w:szCs w:val="20"/>
                <w:shd w:val="clear" w:color="auto" w:fill="FFFFFF"/>
              </w:rPr>
              <w:t>0 </w:t>
            </w:r>
            <w:r w:rsidRPr="000131FA">
              <w:rPr>
                <w:rFonts w:ascii="Helvetica" w:hAnsi="Helvetica"/>
                <w:i/>
                <w:iCs/>
                <w:color w:val="000000"/>
                <w:sz w:val="20"/>
                <w:szCs w:val="20"/>
                <w:shd w:val="clear" w:color="auto" w:fill="FFFFFF"/>
              </w:rPr>
              <w:t>(Bypass 3-D Secure 3-D authentication)</w:t>
            </w:r>
          </w:p>
        </w:tc>
        <w:tc>
          <w:tcPr>
            <w:tcW w:w="2315" w:type="dxa"/>
          </w:tcPr>
          <w:p w14:paraId="107052F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Allows the activation of 3D secure if available on used card</w:t>
            </w:r>
          </w:p>
        </w:tc>
      </w:tr>
      <w:tr w:rsidR="00385C15" w14:paraId="081A9ABF"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03086CD2" w14:textId="77777777" w:rsidR="00385C15" w:rsidRDefault="00385C15" w:rsidP="00056C83">
            <w:r>
              <w:rPr>
                <w:rFonts w:ascii="Helvetica" w:hAnsi="Helvetica"/>
                <w:b w:val="0"/>
                <w:bCs w:val="0"/>
                <w:color w:val="000000"/>
                <w:sz w:val="20"/>
                <w:szCs w:val="20"/>
                <w:shd w:val="clear" w:color="auto" w:fill="FFFFFF"/>
              </w:rPr>
              <w:t>HiPay API Signature Passphrase</w:t>
            </w:r>
          </w:p>
        </w:tc>
        <w:tc>
          <w:tcPr>
            <w:tcW w:w="2551" w:type="dxa"/>
          </w:tcPr>
          <w:p w14:paraId="75436DA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36D3B1A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72537E2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API Signature passphrase configured in HiPay backoffice. Use to verify the requests made to DW.</w:t>
            </w:r>
          </w:p>
        </w:tc>
      </w:tr>
      <w:tr w:rsidR="00385C15" w14:paraId="0E15FE8D"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FAF5472" w14:textId="77777777" w:rsidR="00385C15" w:rsidRDefault="00385C15" w:rsidP="00056C83">
            <w:r>
              <w:rPr>
                <w:rFonts w:ascii="Helvetica" w:hAnsi="Helvetica"/>
                <w:b w:val="0"/>
                <w:bCs w:val="0"/>
                <w:color w:val="000000"/>
                <w:sz w:val="20"/>
                <w:szCs w:val="20"/>
                <w:shd w:val="clear" w:color="auto" w:fill="FFFFFF"/>
              </w:rPr>
              <w:t>Payment Action</w:t>
            </w:r>
          </w:p>
        </w:tc>
        <w:tc>
          <w:tcPr>
            <w:tcW w:w="2551" w:type="dxa"/>
          </w:tcPr>
          <w:p w14:paraId="04478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rPr>
                <w:rFonts w:ascii="Helvetica" w:hAnsi="Helvetica"/>
                <w:i/>
                <w:iCs/>
                <w:color w:val="000000"/>
                <w:sz w:val="20"/>
                <w:szCs w:val="20"/>
                <w:shd w:val="clear" w:color="auto" w:fill="FFFFFF"/>
              </w:rPr>
            </w:pPr>
            <w:r w:rsidRPr="000131FA">
              <w:rPr>
                <w:rFonts w:ascii="Helvetica" w:hAnsi="Helvetica"/>
                <w:color w:val="000000"/>
                <w:sz w:val="20"/>
                <w:szCs w:val="20"/>
                <w:shd w:val="clear" w:color="auto" w:fill="FFFFFF"/>
              </w:rPr>
              <w:t>Sale </w:t>
            </w:r>
            <w:r w:rsidRPr="000131FA">
              <w:rPr>
                <w:rFonts w:ascii="Helvetica" w:hAnsi="Helvetica"/>
                <w:i/>
                <w:iCs/>
                <w:color w:val="000000"/>
                <w:sz w:val="20"/>
                <w:szCs w:val="20"/>
                <w:shd w:val="clear" w:color="auto" w:fill="FFFFFF"/>
              </w:rPr>
              <w:t>(Authorization + Capture)</w:t>
            </w:r>
          </w:p>
          <w:p w14:paraId="4761D0C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Authorization (Authorization Only)</w:t>
            </w:r>
          </w:p>
        </w:tc>
        <w:tc>
          <w:tcPr>
            <w:tcW w:w="2529" w:type="dxa"/>
          </w:tcPr>
          <w:p w14:paraId="0E9425D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p>
        </w:tc>
        <w:tc>
          <w:tcPr>
            <w:tcW w:w="2315" w:type="dxa"/>
          </w:tcPr>
          <w:p w14:paraId="647C42A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Please refer to HiPayTPP-GatewayAPI documentation, chapter 3.1 Request a New Order – operation</w:t>
            </w:r>
          </w:p>
        </w:tc>
      </w:tr>
      <w:tr w:rsidR="00385C15" w14:paraId="5F1B4122"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7CD320B0" w14:textId="77777777" w:rsidR="00385C15" w:rsidRDefault="00385C15" w:rsidP="00056C83">
            <w:r>
              <w:rPr>
                <w:rFonts w:ascii="Helvetica" w:hAnsi="Helvetica"/>
                <w:b w:val="0"/>
                <w:bCs w:val="0"/>
                <w:color w:val="000000"/>
                <w:sz w:val="20"/>
                <w:szCs w:val="20"/>
                <w:shd w:val="clear" w:color="auto" w:fill="FFFFFF"/>
              </w:rPr>
              <w:t>HiPay CSS content asset id</w:t>
            </w:r>
          </w:p>
        </w:tc>
        <w:tc>
          <w:tcPr>
            <w:tcW w:w="2551" w:type="dxa"/>
          </w:tcPr>
          <w:p w14:paraId="4A9A0C5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12D8C1D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hipaycss</w:t>
            </w:r>
          </w:p>
        </w:tc>
        <w:tc>
          <w:tcPr>
            <w:tcW w:w="2315" w:type="dxa"/>
          </w:tcPr>
          <w:p w14:paraId="2090691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HiPay content asset ID with custom css</w:t>
            </w:r>
          </w:p>
        </w:tc>
      </w:tr>
      <w:tr w:rsidR="00385C15" w14:paraId="4ACCE5F5"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39EA9A4" w14:textId="77777777" w:rsidR="00385C15" w:rsidRDefault="00385C15" w:rsidP="00056C83">
            <w:r>
              <w:rPr>
                <w:rFonts w:ascii="Helvetica" w:hAnsi="Helvetica"/>
                <w:b w:val="0"/>
                <w:bCs w:val="0"/>
                <w:color w:val="000000"/>
                <w:sz w:val="20"/>
                <w:szCs w:val="20"/>
                <w:shd w:val="clear" w:color="auto" w:fill="FFFFFF"/>
              </w:rPr>
              <w:t>Display card selector</w:t>
            </w:r>
          </w:p>
        </w:tc>
        <w:tc>
          <w:tcPr>
            <w:tcW w:w="2551" w:type="dxa"/>
          </w:tcPr>
          <w:p w14:paraId="68DECED2"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 xml:space="preserve">true / </w:t>
            </w:r>
            <w:r>
              <w:rPr>
                <w:rFonts w:ascii="Helvetica" w:hAnsi="Helvetica"/>
                <w:color w:val="000000"/>
                <w:sz w:val="20"/>
                <w:szCs w:val="20"/>
                <w:shd w:val="clear" w:color="auto" w:fill="FFFFFF"/>
              </w:rPr>
              <w:t>false</w:t>
            </w:r>
          </w:p>
        </w:tc>
        <w:tc>
          <w:tcPr>
            <w:tcW w:w="2529" w:type="dxa"/>
          </w:tcPr>
          <w:p w14:paraId="46B12AC0"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false</w:t>
            </w:r>
          </w:p>
        </w:tc>
        <w:tc>
          <w:tcPr>
            <w:tcW w:w="2315" w:type="dxa"/>
          </w:tcPr>
          <w:p w14:paraId="15C1E72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Enable/disable the payment methods selector on iFrame and Hosted page</w:t>
            </w:r>
          </w:p>
        </w:tc>
      </w:tr>
      <w:tr w:rsidR="00385C15" w14:paraId="6E7F4B6B"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319EC358"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Available Payment Products</w:t>
            </w:r>
          </w:p>
        </w:tc>
        <w:tc>
          <w:tcPr>
            <w:tcW w:w="2551" w:type="dxa"/>
          </w:tcPr>
          <w:p w14:paraId="32B8CA8E"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String</w:t>
            </w:r>
          </w:p>
        </w:tc>
        <w:tc>
          <w:tcPr>
            <w:tcW w:w="2529" w:type="dxa"/>
          </w:tcPr>
          <w:p w14:paraId="763F7D4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Consolas" w:hAnsi="Consolas" w:cs="Consolas"/>
                <w:color w:val="222222"/>
                <w:sz w:val="18"/>
                <w:szCs w:val="18"/>
                <w:shd w:val="clear" w:color="auto" w:fill="FFFFFF"/>
              </w:rPr>
              <w:t>bcmc, cb, ideal, maestro, mastercard, przelewy24, sofort</w:t>
            </w:r>
          </w:p>
        </w:tc>
        <w:tc>
          <w:tcPr>
            <w:tcW w:w="2315" w:type="dxa"/>
          </w:tcPr>
          <w:p w14:paraId="7CB608D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The payment product list separated by a “,” (e.g. visa,mastercard,americanexpress)</w:t>
            </w:r>
          </w:p>
        </w:tc>
      </w:tr>
      <w:tr w:rsidR="00385C15" w14:paraId="51221BF7"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7D442E"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3D Secure Threshold Rule</w:t>
            </w:r>
          </w:p>
        </w:tc>
        <w:tc>
          <w:tcPr>
            <w:tcW w:w="2551" w:type="dxa"/>
          </w:tcPr>
          <w:p w14:paraId="74AD595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94A8859"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0</w:t>
            </w:r>
          </w:p>
        </w:tc>
        <w:tc>
          <w:tcPr>
            <w:tcW w:w="2315" w:type="dxa"/>
          </w:tcPr>
          <w:p w14:paraId="7B5D9B77"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If the Order total is higher than the specified sum then 3D Secure will be forced. If 0 is specified the rule is disabled.</w:t>
            </w:r>
          </w:p>
        </w:tc>
      </w:tr>
      <w:tr w:rsidR="00385C15" w14:paraId="174C39F3"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2497B6C3"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iFrame Height</w:t>
            </w:r>
          </w:p>
        </w:tc>
        <w:tc>
          <w:tcPr>
            <w:tcW w:w="2551" w:type="dxa"/>
          </w:tcPr>
          <w:p w14:paraId="6B4B1D1F"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BA916A3"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750</w:t>
            </w:r>
          </w:p>
        </w:tc>
        <w:tc>
          <w:tcPr>
            <w:tcW w:w="2315" w:type="dxa"/>
          </w:tcPr>
          <w:p w14:paraId="60D6461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If iFrame operating mode is chosen, you can select your iFrame height to fit with your CSS</w:t>
            </w:r>
          </w:p>
        </w:tc>
      </w:tr>
      <w:tr w:rsidR="00385C15" w14:paraId="7C43A8C6"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6257E555"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iFrame Width</w:t>
            </w:r>
          </w:p>
        </w:tc>
        <w:tc>
          <w:tcPr>
            <w:tcW w:w="2551" w:type="dxa"/>
          </w:tcPr>
          <w:p w14:paraId="6105E7B6"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3A97184B"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950</w:t>
            </w:r>
          </w:p>
        </w:tc>
        <w:tc>
          <w:tcPr>
            <w:tcW w:w="2315" w:type="dxa"/>
          </w:tcPr>
          <w:p w14:paraId="518BD3A8"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If iFrame operating mode is chosen, you can select your iFrame width to fit with your CSS</w:t>
            </w:r>
          </w:p>
        </w:tc>
      </w:tr>
      <w:tr w:rsidR="00385C15" w14:paraId="33B48B39" w14:textId="77777777" w:rsidTr="00056C83">
        <w:tc>
          <w:tcPr>
            <w:cnfStyle w:val="001000000000" w:firstRow="0" w:lastRow="0" w:firstColumn="1" w:lastColumn="0" w:oddVBand="0" w:evenVBand="0" w:oddHBand="0" w:evenHBand="0" w:firstRowFirstColumn="0" w:firstRowLastColumn="0" w:lastRowFirstColumn="0" w:lastRowLastColumn="0"/>
            <w:tcW w:w="2567" w:type="dxa"/>
          </w:tcPr>
          <w:p w14:paraId="4AAE9E7A" w14:textId="77777777" w:rsidR="00385C15" w:rsidRDefault="00385C15" w:rsidP="00056C83">
            <w:pPr>
              <w:rPr>
                <w:rFonts w:ascii="Helvetica" w:hAnsi="Helvetica"/>
                <w:b w:val="0"/>
                <w:bCs w:val="0"/>
                <w:color w:val="000000"/>
                <w:sz w:val="20"/>
                <w:szCs w:val="20"/>
                <w:shd w:val="clear" w:color="auto" w:fill="FFFFFF"/>
              </w:rPr>
            </w:pPr>
            <w:r>
              <w:rPr>
                <w:rFonts w:ascii="Helvetica" w:hAnsi="Helvetica"/>
                <w:b w:val="0"/>
                <w:bCs w:val="0"/>
                <w:color w:val="000000"/>
                <w:sz w:val="20"/>
                <w:szCs w:val="20"/>
                <w:shd w:val="clear" w:color="auto" w:fill="FFFFFF"/>
              </w:rPr>
              <w:t>Hung Order Cleanup Time</w:t>
            </w:r>
          </w:p>
        </w:tc>
        <w:tc>
          <w:tcPr>
            <w:tcW w:w="2551" w:type="dxa"/>
          </w:tcPr>
          <w:p w14:paraId="2802938D"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t>Integer</w:t>
            </w:r>
          </w:p>
        </w:tc>
        <w:tc>
          <w:tcPr>
            <w:tcW w:w="2529" w:type="dxa"/>
          </w:tcPr>
          <w:p w14:paraId="05E34AEA"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000000"/>
                <w:sz w:val="20"/>
                <w:szCs w:val="20"/>
                <w:shd w:val="clear" w:color="auto" w:fill="FFFFFF"/>
              </w:rPr>
              <w:t>30</w:t>
            </w:r>
          </w:p>
        </w:tc>
        <w:tc>
          <w:tcPr>
            <w:tcW w:w="2315" w:type="dxa"/>
          </w:tcPr>
          <w:p w14:paraId="7BBD9971" w14:textId="77777777" w:rsidR="00385C15" w:rsidRDefault="00385C15" w:rsidP="00056C83">
            <w:pPr>
              <w:cnfStyle w:val="000000000000" w:firstRow="0" w:lastRow="0" w:firstColumn="0" w:lastColumn="0" w:oddVBand="0" w:evenVBand="0" w:oddHBand="0" w:evenHBand="0" w:firstRowFirstColumn="0" w:firstRowLastColumn="0" w:lastRowFirstColumn="0" w:lastRowLastColumn="0"/>
            </w:pPr>
            <w:r>
              <w:rPr>
                <w:rFonts w:ascii="Helvetica" w:hAnsi="Helvetica"/>
                <w:color w:val="666666"/>
                <w:sz w:val="17"/>
                <w:szCs w:val="17"/>
                <w:shd w:val="clear" w:color="auto" w:fill="FFFFFF"/>
              </w:rPr>
              <w:t>The time in minutes after which all Orders hung in status CREATED that are left by the payment processing are cleane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4" w:name="_Services"/>
      <w:bookmarkStart w:id="55" w:name="_Toc424493360"/>
      <w:bookmarkStart w:id="56" w:name="_Toc458446902"/>
      <w:bookmarkEnd w:id="54"/>
      <w:r w:rsidRPr="00235BCF">
        <w:rPr>
          <w:i w:val="0"/>
          <w:iCs/>
        </w:rPr>
        <w:lastRenderedPageBreak/>
        <w:t>Services</w:t>
      </w:r>
      <w:bookmarkEnd w:id="55"/>
      <w:bookmarkEnd w:id="56"/>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HiPay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r w:rsidRPr="0040085F">
        <w:rPr>
          <w:rFonts w:ascii="Trebuchet MS" w:hAnsi="Trebuchet MS"/>
          <w:b/>
          <w:sz w:val="20"/>
          <w:szCs w:val="20"/>
        </w:rPr>
        <w:t>hipay.rest.createtoken</w:t>
      </w:r>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r w:rsidRPr="0040085F">
        <w:rPr>
          <w:rFonts w:ascii="Trebuchet MS" w:hAnsi="Trebuchet MS"/>
          <w:b/>
          <w:sz w:val="20"/>
          <w:szCs w:val="20"/>
        </w:rPr>
        <w:t xml:space="preserve">hipay.rest.hpayment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r w:rsidRPr="0040085F">
        <w:rPr>
          <w:rFonts w:ascii="Trebuchet MS" w:hAnsi="Trebuchet MS"/>
          <w:b/>
          <w:sz w:val="20"/>
          <w:szCs w:val="20"/>
        </w:rPr>
        <w:t>hipay.rest.maintenance</w:t>
      </w:r>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r w:rsidRPr="00570379">
        <w:rPr>
          <w:rFonts w:ascii="Trebuchet MS" w:hAnsi="Trebuchet MS"/>
          <w:b/>
          <w:sz w:val="20"/>
          <w:szCs w:val="20"/>
        </w:rPr>
        <w:t>hipay.rest.order</w:t>
      </w:r>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57" w:name="_HiPay_Multi-account"/>
      <w:bookmarkEnd w:id="57"/>
      <w:r w:rsidRPr="00743BAB">
        <w:t>HiPay Multi-account</w:t>
      </w:r>
    </w:p>
    <w:p w14:paraId="3130C988" w14:textId="6A07EAC5" w:rsidR="00570379" w:rsidRPr="00743BAB" w:rsidRDefault="00570379" w:rsidP="000B22BD">
      <w:pPr>
        <w:rPr>
          <w:rFonts w:ascii="Trebuchet MS" w:hAnsi="Trebuchet MS"/>
          <w:sz w:val="20"/>
          <w:szCs w:val="20"/>
        </w:rPr>
      </w:pPr>
      <w:r w:rsidRPr="00743BAB">
        <w:rPr>
          <w:rFonts w:ascii="Trebuchet MS" w:hAnsi="Trebuchet MS"/>
          <w:sz w:val="20"/>
          <w:szCs w:val="20"/>
        </w:rPr>
        <w:t>If you don’t need different HiPay accounts for each site, please skip this step.</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HiPay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createtoken.{siteID}</w:t>
      </w:r>
    </w:p>
    <w:p w14:paraId="627E3CE4" w14:textId="054DEF4F"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hpayment.{siteID}</w:t>
      </w:r>
    </w:p>
    <w:p w14:paraId="6FA0AA47" w14:textId="729B79C2"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maintenance.{siteID}</w:t>
      </w:r>
    </w:p>
    <w:p w14:paraId="0279072E" w14:textId="44F6C5BC"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order.{siteID}</w:t>
      </w:r>
    </w:p>
    <w:p w14:paraId="4A0C9C3B" w14:textId="40B83EEA" w:rsidR="000B1D40" w:rsidRPr="00743BAB" w:rsidRDefault="000B1D40" w:rsidP="000B22BD">
      <w:pPr>
        <w:ind w:left="270"/>
        <w:jc w:val="both"/>
        <w:rPr>
          <w:rFonts w:ascii="Trebuchet MS" w:hAnsi="Trebuchet MS"/>
          <w:sz w:val="20"/>
          <w:szCs w:val="20"/>
        </w:rPr>
      </w:pPr>
      <w:r w:rsidRPr="00743BAB">
        <w:rPr>
          <w:rFonts w:ascii="Trebuchet MS" w:hAnsi="Trebuchet MS"/>
          <w:sz w:val="20"/>
          <w:szCs w:val="20"/>
        </w:rPr>
        <w:t xml:space="preserve">Where siteID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HiPay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r w:rsidR="003816BB" w:rsidRPr="00743BAB">
        <w:rPr>
          <w:rFonts w:ascii="Trebuchet MS" w:hAnsi="Trebuchet MS"/>
          <w:sz w:val="20"/>
          <w:szCs w:val="20"/>
        </w:rPr>
        <w:t xml:space="preserve">siteID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as</w:t>
      </w:r>
      <w:r w:rsidRPr="00743BAB">
        <w:rPr>
          <w:rFonts w:ascii="Trebuchet MS" w:hAnsi="Trebuchet MS"/>
          <w:sz w:val="20"/>
          <w:szCs w:val="20"/>
        </w:rPr>
        <w:t xml:space="preserve">, they will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r w:rsidRPr="00743BAB">
        <w:rPr>
          <w:rFonts w:ascii="Trebuchet MS" w:hAnsi="Trebuchet MS"/>
          <w:b/>
          <w:sz w:val="20"/>
          <w:szCs w:val="20"/>
        </w:rPr>
        <w:t xml:space="preserve">hipay.prof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Also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hosted.cred</w:t>
      </w:r>
    </w:p>
    <w:p w14:paraId="6EB61C5F" w14:textId="53FC48ED"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maintence.cred</w:t>
      </w:r>
    </w:p>
    <w:p w14:paraId="10868005" w14:textId="7DE65C2A"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order.cred</w:t>
      </w:r>
    </w:p>
    <w:p w14:paraId="096AA601" w14:textId="0E949C8E"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token.cred</w:t>
      </w:r>
    </w:p>
    <w:p w14:paraId="6588093A" w14:textId="29A9DE4C"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new name, HiPay ac</w:t>
      </w:r>
      <w:r w:rsidR="000B22BD">
        <w:rPr>
          <w:rFonts w:ascii="Trebuchet MS" w:hAnsi="Trebuchet MS"/>
          <w:sz w:val="20"/>
          <w:szCs w:val="20"/>
        </w:rPr>
        <w:t>count username and credentials.</w:t>
      </w:r>
      <w:r w:rsidR="000B087E" w:rsidRPr="00743BAB">
        <w:rPr>
          <w:rFonts w:ascii="Trebuchet MS" w:hAnsi="Trebuchet MS"/>
          <w:sz w:val="20"/>
          <w:szCs w:val="20"/>
        </w:rPr>
        <w:t xml:space="preserve">This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hpayment.SiteGenesis </w:t>
      </w:r>
      <w:r w:rsidRPr="00743BAB">
        <w:rPr>
          <w:rFonts w:ascii="Trebuchet MS" w:hAnsi="Trebuchet MS"/>
          <w:i/>
          <w:sz w:val="20"/>
          <w:szCs w:val="20"/>
        </w:rPr>
        <w:t>service</w:t>
      </w:r>
      <w:r w:rsidRPr="00743BAB">
        <w:rPr>
          <w:rFonts w:ascii="Trebuchet MS" w:hAnsi="Trebuchet MS"/>
          <w:b/>
          <w:sz w:val="20"/>
          <w:szCs w:val="20"/>
        </w:rPr>
        <w:t xml:space="preserve"> - hipay.hosted.cred.SiteGenesis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createtoken.SiteGenesis </w:t>
      </w:r>
      <w:r w:rsidRPr="00743BAB">
        <w:rPr>
          <w:rFonts w:ascii="Trebuchet MS" w:hAnsi="Trebuchet MS"/>
          <w:i/>
          <w:sz w:val="20"/>
          <w:szCs w:val="20"/>
        </w:rPr>
        <w:t>service</w:t>
      </w:r>
      <w:r w:rsidRPr="00743BAB">
        <w:rPr>
          <w:rFonts w:ascii="Trebuchet MS" w:hAnsi="Trebuchet MS"/>
          <w:b/>
          <w:sz w:val="20"/>
          <w:szCs w:val="20"/>
        </w:rPr>
        <w:t xml:space="preserve"> - hipay.token.cred.SiteGenesis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order.SiteGenesis </w:t>
      </w:r>
      <w:r w:rsidRPr="00743BAB">
        <w:rPr>
          <w:rFonts w:ascii="Trebuchet MS" w:hAnsi="Trebuchet MS"/>
          <w:i/>
          <w:sz w:val="20"/>
          <w:szCs w:val="20"/>
        </w:rPr>
        <w:t>service</w:t>
      </w:r>
      <w:r w:rsidRPr="00743BAB">
        <w:rPr>
          <w:rFonts w:ascii="Trebuchet MS" w:hAnsi="Trebuchet MS"/>
          <w:b/>
          <w:sz w:val="20"/>
          <w:szCs w:val="20"/>
        </w:rPr>
        <w:t xml:space="preserve"> - hipay.order.cred.SiteGenesis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maintenance.SiteGenesis </w:t>
      </w:r>
      <w:r w:rsidRPr="00743BAB">
        <w:rPr>
          <w:rFonts w:ascii="Trebuchet MS" w:hAnsi="Trebuchet MS"/>
          <w:i/>
          <w:sz w:val="20"/>
          <w:szCs w:val="20"/>
        </w:rPr>
        <w:t>service</w:t>
      </w:r>
      <w:r w:rsidRPr="00743BAB">
        <w:rPr>
          <w:rFonts w:ascii="Trebuchet MS" w:hAnsi="Trebuchet MS"/>
          <w:b/>
          <w:sz w:val="20"/>
          <w:szCs w:val="20"/>
        </w:rPr>
        <w:t xml:space="preserve"> - hipay.maintenance.cred.SiteGenesis </w:t>
      </w:r>
      <w:r w:rsidRPr="00743BAB">
        <w:rPr>
          <w:rFonts w:ascii="Trebuchet MS" w:hAnsi="Trebuchet MS"/>
          <w:i/>
          <w:sz w:val="20"/>
          <w:szCs w:val="20"/>
        </w:rPr>
        <w:t>credential</w:t>
      </w:r>
    </w:p>
    <w:p w14:paraId="0174161D" w14:textId="74FA91AC" w:rsidR="00AC714E" w:rsidRDefault="00C86EFE" w:rsidP="000B22BD">
      <w:pPr>
        <w:rPr>
          <w:rFonts w:ascii="Trebuchet MS" w:hAnsi="Trebuchet MS"/>
          <w:sz w:val="20"/>
          <w:szCs w:val="20"/>
        </w:rPr>
      </w:pPr>
      <w:r w:rsidRPr="00C86EFE">
        <w:rPr>
          <w:rFonts w:ascii="Trebuchet MS" w:hAnsi="Trebuchet MS"/>
          <w:sz w:val="20"/>
          <w:szCs w:val="20"/>
        </w:rPr>
        <w:lastRenderedPageBreak/>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two different sites and two HiPay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57">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58">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46B7408F" w:rsidR="00C86EFE" w:rsidRP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7F347713" wp14:editId="6515DB03">
            <wp:extent cx="5890161" cy="2494827"/>
            <wp:effectExtent l="19050" t="19050" r="1587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entials.png"/>
                    <pic:cNvPicPr/>
                  </pic:nvPicPr>
                  <pic:blipFill>
                    <a:blip r:embed="rId59">
                      <a:extLst>
                        <a:ext uri="{28A0092B-C50C-407E-A947-70E740481C1C}">
                          <a14:useLocalDpi xmlns:a14="http://schemas.microsoft.com/office/drawing/2010/main" val="0"/>
                        </a:ext>
                      </a:extLst>
                    </a:blip>
                    <a:stretch>
                      <a:fillRect/>
                    </a:stretch>
                  </pic:blipFill>
                  <pic:spPr>
                    <a:xfrm>
                      <a:off x="0" y="0"/>
                      <a:ext cx="5902316" cy="2499975"/>
                    </a:xfrm>
                    <a:prstGeom prst="rect">
                      <a:avLst/>
                    </a:prstGeom>
                    <a:ln w="3175">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58" w:name="_Schedules"/>
      <w:bookmarkStart w:id="59" w:name="_Toc424493361"/>
      <w:bookmarkEnd w:id="58"/>
      <w:r>
        <w:rPr>
          <w:i/>
          <w:iCs/>
        </w:rPr>
        <w:br w:type="page"/>
      </w:r>
    </w:p>
    <w:p w14:paraId="2D0F328D" w14:textId="4E123578" w:rsidR="00385C15" w:rsidRPr="00235BCF" w:rsidRDefault="00385C15" w:rsidP="00385C15">
      <w:pPr>
        <w:pStyle w:val="Heading3"/>
        <w:rPr>
          <w:i w:val="0"/>
          <w:iCs/>
        </w:rPr>
      </w:pPr>
      <w:bookmarkStart w:id="60" w:name="_Toc458446903"/>
      <w:r w:rsidRPr="00235BCF">
        <w:rPr>
          <w:i w:val="0"/>
          <w:iCs/>
        </w:rPr>
        <w:lastRenderedPageBreak/>
        <w:t>Schedules</w:t>
      </w:r>
      <w:bookmarkEnd w:id="59"/>
      <w:bookmarkEnd w:id="60"/>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r w:rsidR="00385C15" w:rsidRPr="0040085F">
        <w:rPr>
          <w:b/>
        </w:rPr>
        <w:t>ClearHungOrder</w:t>
      </w:r>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r w:rsidR="00385C15" w:rsidRPr="0040085F">
        <w:t xml:space="preserve">HiPay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gt;  Operations &gt;  </w:t>
      </w:r>
      <w:r w:rsidR="001E254F">
        <w:rPr>
          <w:b/>
        </w:rPr>
        <w:t xml:space="preserve">Job </w:t>
      </w:r>
      <w:r w:rsidRPr="0040085F">
        <w:rPr>
          <w:b/>
        </w:rPr>
        <w:t>Schedules &gt; ClearHungOrders</w:t>
      </w:r>
    </w:p>
    <w:p w14:paraId="4CD0806B" w14:textId="75DB6B40" w:rsidR="00AC714E" w:rsidRDefault="00AC714E" w:rsidP="000B22BD">
      <w:pPr>
        <w:ind w:left="90"/>
        <w:rPr>
          <w:rFonts w:ascii="Trebuchet MS" w:hAnsi="Trebuchet MS"/>
          <w:b/>
          <w:sz w:val="20"/>
          <w:szCs w:val="20"/>
        </w:rPr>
      </w:pPr>
      <w:r>
        <w:rPr>
          <w:b/>
          <w:noProof/>
        </w:rPr>
        <w:drawing>
          <wp:inline distT="0" distB="0" distL="0" distR="0" wp14:anchorId="7DAE630B" wp14:editId="32228324">
            <wp:extent cx="4600575" cy="3499876"/>
            <wp:effectExtent l="19050" t="19050" r="9525" b="24765"/>
            <wp:docPr id="14" name="Picture 14" descr="C:\Users\Demandware\Desktop\2015-07-12_19-17-2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02987" cy="3501711"/>
                    </a:xfrm>
                    <a:prstGeom prst="rect">
                      <a:avLst/>
                    </a:prstGeom>
                    <a:noFill/>
                    <a:ln w="3175">
                      <a:solidFill>
                        <a:schemeClr val="tx1"/>
                      </a:solidFill>
                    </a:ln>
                  </pic:spPr>
                </pic:pic>
              </a:graphicData>
            </a:graphic>
          </wp:inline>
        </w:drawing>
      </w:r>
    </w:p>
    <w:p w14:paraId="35B44E40" w14:textId="702233D8" w:rsidR="001B11BD" w:rsidRPr="001B11BD" w:rsidRDefault="001B11BD" w:rsidP="000B22BD">
      <w:pPr>
        <w:pStyle w:val="Standard1"/>
      </w:pPr>
      <w:r w:rsidRPr="001B11BD">
        <w:t>Under the “Sites”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1" w:name="_Toc424493362"/>
      <w:bookmarkStart w:id="62" w:name="_Toc458446904"/>
      <w:r w:rsidRPr="000B22BD">
        <w:rPr>
          <w:i w:val="0"/>
        </w:rPr>
        <w:t>Payment Processors</w:t>
      </w:r>
      <w:bookmarkEnd w:id="61"/>
      <w:bookmarkEnd w:id="62"/>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HiPay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ING HomePay, Giropay,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Ordering &gt;  Payment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3" w:name="_Toc424493363"/>
      <w:bookmarkStart w:id="64" w:name="_Toc458446905"/>
      <w:r w:rsidRPr="000B22BD">
        <w:rPr>
          <w:i w:val="0"/>
        </w:rPr>
        <w:lastRenderedPageBreak/>
        <w:t>Payment Methods</w:t>
      </w:r>
      <w:bookmarkEnd w:id="63"/>
      <w:bookmarkEnd w:id="64"/>
    </w:p>
    <w:p w14:paraId="3F62616A" w14:textId="77777777" w:rsidR="00385C15" w:rsidRDefault="00385C15" w:rsidP="00385C15"/>
    <w:p w14:paraId="3C400530" w14:textId="1BFD7A9F" w:rsidR="00385C15" w:rsidRPr="0040085F" w:rsidRDefault="00385C15" w:rsidP="00CA07BB">
      <w:pPr>
        <w:pStyle w:val="Standard1"/>
      </w:pPr>
      <w:r w:rsidRPr="0040085F">
        <w:t>All possible HiPay payment methods ha</w:t>
      </w:r>
      <w:r w:rsidR="0037164D">
        <w:t>ve</w:t>
      </w:r>
      <w:r w:rsidRPr="0040085F">
        <w:t xml:space="preserve"> been added to the BM. In order to </w:t>
      </w:r>
      <w:r w:rsidR="0037164D">
        <w:t>function in Demandware</w:t>
      </w:r>
      <w:r w:rsidRPr="0040085F">
        <w:t xml:space="preserve"> they </w:t>
      </w:r>
      <w:r w:rsidR="0037164D">
        <w:t>must also</w:t>
      </w:r>
      <w:r w:rsidRPr="0040085F">
        <w:t xml:space="preserve"> be activated in </w:t>
      </w:r>
      <w:r w:rsidR="0037164D">
        <w:t xml:space="preserve">the </w:t>
      </w:r>
      <w:r w:rsidRPr="0040085F">
        <w:t>HiPay Fullservic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385C15">
      <w:r>
        <w:rPr>
          <w:b/>
          <w:noProof/>
        </w:rPr>
        <w:drawing>
          <wp:inline distT="0" distB="0" distL="0" distR="0" wp14:anchorId="13E53377" wp14:editId="59BC0A3D">
            <wp:extent cx="6191250" cy="4267200"/>
            <wp:effectExtent l="19050" t="19050" r="19050" b="19050"/>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91250" cy="4267200"/>
                    </a:xfrm>
                    <a:prstGeom prst="rect">
                      <a:avLst/>
                    </a:prstGeom>
                    <a:noFill/>
                    <a:ln w="3175">
                      <a:solidFill>
                        <a:schemeClr val="tx1"/>
                      </a:solidFill>
                    </a:ln>
                  </pic:spPr>
                </pic:pic>
              </a:graphicData>
            </a:graphic>
          </wp:inline>
        </w:drawing>
      </w:r>
    </w:p>
    <w:p w14:paraId="000E780E" w14:textId="627CC878" w:rsidR="00056C83" w:rsidRDefault="00056C83" w:rsidP="00056C83">
      <w:pPr>
        <w:pStyle w:val="Heading3"/>
      </w:pPr>
      <w:bookmarkStart w:id="65" w:name="_Toc458446906"/>
      <w:r>
        <w:t>Logs</w:t>
      </w:r>
      <w:bookmarkEnd w:id="65"/>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HiPay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service-HIPAY-REST-*service*-blade1-3-appserver-*date*.log – logs HiPay services specific information</w:t>
      </w:r>
    </w:p>
    <w:p w14:paraId="566BADE3" w14:textId="02F68315"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error-blade1-3-appserver-*date*.log – logs Demandware error</w:t>
      </w:r>
      <w:r w:rsidR="00F76081" w:rsidRPr="0040085F">
        <w:rPr>
          <w:rFonts w:ascii="Trebuchet MS" w:hAnsi="Trebuchet MS"/>
          <w:sz w:val="20"/>
          <w:szCs w:val="20"/>
        </w:rPr>
        <w:t>s</w:t>
      </w:r>
    </w:p>
    <w:p w14:paraId="26B922C8" w14:textId="460F6C22"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customerror-blade1-3-appserver-*date*.log – logs Demandwar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Site Development &gt;  Development Setup</w:t>
      </w:r>
    </w:p>
    <w:p w14:paraId="1745DACA" w14:textId="58EE0563" w:rsidR="00056C83" w:rsidRPr="0040085F" w:rsidRDefault="00056C83" w:rsidP="00CA07BB">
      <w:pPr>
        <w:pStyle w:val="Standard1"/>
      </w:pPr>
      <w:r w:rsidRPr="0040085F">
        <w:t>Select logs and enter you BM credentials if needed.</w:t>
      </w:r>
    </w:p>
    <w:p w14:paraId="6DE72E74" w14:textId="77777777" w:rsidR="00056C83" w:rsidRDefault="00056C83" w:rsidP="00056C83">
      <w:pPr>
        <w:pStyle w:val="ListParagraph"/>
      </w:pPr>
    </w:p>
    <w:p w14:paraId="71FB85D2" w14:textId="4B1769A2" w:rsidR="00AC6F42" w:rsidRDefault="00AC6F42" w:rsidP="00931E5A"/>
    <w:p w14:paraId="3E517A83" w14:textId="56D5BB5F" w:rsidR="00056C83" w:rsidRDefault="00056C83" w:rsidP="00056C83">
      <w:pPr>
        <w:pStyle w:val="Heading3"/>
      </w:pPr>
      <w:bookmarkStart w:id="66" w:name="_Toc458446907"/>
      <w:r>
        <w:lastRenderedPageBreak/>
        <w:t>Notification url</w:t>
      </w:r>
      <w:bookmarkEnd w:id="66"/>
    </w:p>
    <w:p w14:paraId="608205CC" w14:textId="77777777" w:rsidR="00056C83" w:rsidRDefault="00056C83" w:rsidP="00056C83"/>
    <w:p w14:paraId="77255E97" w14:textId="584C5DC8" w:rsidR="00056C83" w:rsidRPr="0040085F" w:rsidRDefault="00056C83" w:rsidP="00CA07BB">
      <w:pPr>
        <w:pStyle w:val="Standard1"/>
      </w:pPr>
      <w:r w:rsidRPr="0040085F">
        <w:t>Go to HiPay Fullservic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url should be added:</w:t>
      </w:r>
    </w:p>
    <w:p w14:paraId="3445B4C9" w14:textId="69E39561" w:rsidR="00056C83" w:rsidRPr="0040085F" w:rsidRDefault="00F127C1" w:rsidP="00CA07BB">
      <w:pPr>
        <w:pStyle w:val="Standard1"/>
      </w:pPr>
      <w:hyperlink r:id="rId63"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This url will be used to handle all HiPay notifications.</w:t>
      </w:r>
    </w:p>
    <w:p w14:paraId="511E336F" w14:textId="1A834467" w:rsidR="00056C83" w:rsidRPr="00235BCF" w:rsidRDefault="00056C83" w:rsidP="00056C83">
      <w:pPr>
        <w:pStyle w:val="Heading3"/>
        <w:rPr>
          <w:i w:val="0"/>
          <w:iCs/>
        </w:rPr>
      </w:pPr>
      <w:bookmarkStart w:id="67" w:name="_Toc458446908"/>
      <w:r w:rsidRPr="00235BCF">
        <w:rPr>
          <w:i w:val="0"/>
          <w:iCs/>
        </w:rPr>
        <w:t>Custom CSS configuration</w:t>
      </w:r>
      <w:bookmarkEnd w:id="67"/>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HiPay </w:t>
      </w:r>
      <w:r w:rsidR="00047E94">
        <w:t xml:space="preserve">a custom site preference </w:t>
      </w:r>
      <w:r w:rsidR="00F47B53">
        <w:t xml:space="preserve">must be configured </w:t>
      </w:r>
      <w:r w:rsidR="00047E94">
        <w:t xml:space="preserve">with the </w:t>
      </w:r>
      <w:r w:rsidRPr="0040085F">
        <w:t xml:space="preserve">desired CSS. </w:t>
      </w:r>
    </w:p>
    <w:p w14:paraId="229FF58C" w14:textId="7F209829"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gt;  Custom Site Preferences, </w:t>
      </w:r>
      <w:r w:rsidR="0001365A" w:rsidRPr="0040085F">
        <w:t xml:space="preserve">select </w:t>
      </w:r>
      <w:r w:rsidR="00F47B53">
        <w:t xml:space="preserve">the </w:t>
      </w:r>
      <w:r w:rsidR="0001365A" w:rsidRPr="0040085F">
        <w:t xml:space="preserve">HiPay custom </w:t>
      </w:r>
      <w:r w:rsidRPr="0040085F">
        <w:t xml:space="preserve">preferences group. In the </w:t>
      </w:r>
      <w:r w:rsidR="003014B5">
        <w:rPr>
          <w:rFonts w:ascii="Helvetica" w:hAnsi="Helvetica" w:cs="Helvetica"/>
          <w:b/>
          <w:bCs/>
          <w:color w:val="000000"/>
          <w:shd w:val="clear" w:color="auto" w:fill="FFFFFF"/>
        </w:rPr>
        <w:t xml:space="preserve">HiPay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 xml:space="preserve">The content of this preference is printed via a pipeline called </w:t>
      </w:r>
      <w:r w:rsidR="003014B5" w:rsidRPr="003014B5">
        <w:rPr>
          <w:rFonts w:cs="Helvetica"/>
          <w:bCs/>
          <w:color w:val="000000"/>
          <w:shd w:val="clear" w:color="auto" w:fill="FFFFFF"/>
        </w:rPr>
        <w:t>HiPayResource</w:t>
      </w:r>
      <w:r w:rsidR="003014B5">
        <w:rPr>
          <w:rFonts w:cs="Helvetica"/>
          <w:bCs/>
          <w:color w:val="000000"/>
          <w:shd w:val="clear" w:color="auto" w:fill="FFFFFF"/>
        </w:rPr>
        <w:t xml:space="preserve">-Style and its URL (e.g. </w:t>
      </w:r>
      <w:hyperlink r:id="rId64"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HiPay service, which in turn adds this C</w:t>
      </w:r>
      <w:r w:rsidR="00F47B53">
        <w:rPr>
          <w:rFonts w:cs="Helvetica"/>
          <w:bCs/>
          <w:color w:val="000000"/>
          <w:shd w:val="clear" w:color="auto" w:fill="FFFFFF"/>
        </w:rPr>
        <w:t>SS in the header section of the iF</w:t>
      </w:r>
      <w:r w:rsidR="005954E9">
        <w:rPr>
          <w:rFonts w:cs="Helvetica"/>
          <w:bCs/>
          <w:color w:val="000000"/>
          <w:shd w:val="clear" w:color="auto" w:fill="FFFFFF"/>
        </w:rPr>
        <w:t>ram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68" w:name="_Toc458446909"/>
      <w:r w:rsidRPr="00AE411E">
        <w:rPr>
          <w:rFonts w:ascii="Trebuchet MS" w:hAnsi="Trebuchet MS"/>
          <w:sz w:val="24"/>
          <w:szCs w:val="24"/>
        </w:rPr>
        <w:lastRenderedPageBreak/>
        <w:t>Storefront Functionality</w:t>
      </w:r>
      <w:bookmarkEnd w:id="68"/>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69" w:name="_Toc458446910"/>
      <w:r w:rsidRPr="00CB60EF">
        <w:t>Merchant Payment A</w:t>
      </w:r>
      <w:r>
        <w:t>PI</w:t>
      </w:r>
      <w:r w:rsidRPr="00CB60EF">
        <w:t xml:space="preserve"> - Credit Cards</w:t>
      </w:r>
      <w:bookmarkEnd w:id="69"/>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0"/>
    <w:bookmarkEnd w:id="51"/>
    <w:p w14:paraId="7A818270" w14:textId="29683919" w:rsidR="00CB60EF" w:rsidRDefault="00CB60EF">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0" w:name="_Toc458446911"/>
      <w:r w:rsidRPr="00AC0BDC">
        <w:rPr>
          <w:rFonts w:eastAsia="Calibri"/>
        </w:rPr>
        <w:t>Payment A</w:t>
      </w:r>
      <w:r w:rsidR="00A63F1D">
        <w:rPr>
          <w:rFonts w:eastAsia="Calibri"/>
        </w:rPr>
        <w:t>PI</w:t>
      </w:r>
      <w:r w:rsidRPr="00AC0BDC">
        <w:rPr>
          <w:rFonts w:eastAsia="Calibri"/>
        </w:rPr>
        <w:t xml:space="preserve"> - Merchant Link Credit Cards (with 3DSecure)</w:t>
      </w:r>
      <w:bookmarkEnd w:id="70"/>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P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6927FB4B" w14:textId="31B5A3BC" w:rsidR="00133922" w:rsidRPr="00AC0BDC" w:rsidRDefault="00133922" w:rsidP="00133922">
      <w:pPr>
        <w:pStyle w:val="Standard1"/>
      </w:pPr>
      <w:r>
        <w:rPr>
          <w:rFonts w:eastAsia="Calibri"/>
          <w:noProof/>
        </w:rPr>
        <w:drawing>
          <wp:anchor distT="0" distB="0" distL="114300" distR="114300" simplePos="0" relativeHeight="251667456" behindDoc="0" locked="0" layoutInCell="1" allowOverlap="1" wp14:anchorId="008EB35E" wp14:editId="29A850A5">
            <wp:simplePos x="0" y="0"/>
            <wp:positionH relativeFrom="column">
              <wp:posOffset>16510</wp:posOffset>
            </wp:positionH>
            <wp:positionV relativeFrom="paragraph">
              <wp:posOffset>19050</wp:posOffset>
            </wp:positionV>
            <wp:extent cx="5689600" cy="2058670"/>
            <wp:effectExtent l="19050" t="19050" r="25400" b="17780"/>
            <wp:wrapSquare wrapText="bothSides"/>
            <wp:docPr id="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689600" cy="2058670"/>
                    </a:xfrm>
                    <a:prstGeom prst="rect">
                      <a:avLst/>
                    </a:prstGeom>
                    <a:noFill/>
                    <a:ln w="3175">
                      <a:solidFill>
                        <a:schemeClr val="tx1"/>
                      </a:solidFill>
                      <a:miter lim="800000"/>
                      <a:headEnd/>
                      <a:tailEnd/>
                    </a:ln>
                  </pic:spPr>
                </pic:pic>
              </a:graphicData>
            </a:graphic>
            <wp14:sizeRelH relativeFrom="margin">
              <wp14:pctWidth>0</wp14:pctWidth>
            </wp14:sizeRelH>
            <wp14:sizeRelV relativeFrom="margin">
              <wp14:pctHeight>0</wp14:pctHeight>
            </wp14:sizeRelV>
          </wp:anchor>
        </w:drawing>
      </w:r>
      <w:r>
        <w:br w:type="textWrapping" w:clear="all"/>
      </w:r>
      <w:r w:rsidRPr="00AC0BDC">
        <w:t xml:space="preserve">When payment is complete, the customer is </w:t>
      </w:r>
      <w:r>
        <w:t>re</w:t>
      </w:r>
      <w:r w:rsidRPr="00AC0BDC">
        <w:t>directed to the confirmation page as</w:t>
      </w:r>
      <w:r>
        <w:t xml:space="preserve"> per the normal flow</w:t>
      </w:r>
      <w:r w:rsidRPr="00AC0BDC">
        <w:t>.</w:t>
      </w:r>
    </w:p>
    <w:p w14:paraId="16ECA9F2" w14:textId="5B841B0F" w:rsidR="00133922" w:rsidRDefault="00133922"/>
    <w:p w14:paraId="2B0F878D" w14:textId="2E451001" w:rsidR="00CB60EF" w:rsidRPr="00CB60EF" w:rsidRDefault="00CB60EF" w:rsidP="00CB60EF">
      <w:pPr>
        <w:pStyle w:val="Heading3"/>
      </w:pPr>
      <w:bookmarkStart w:id="71" w:name="_Toc458446912"/>
      <w:r>
        <w:lastRenderedPageBreak/>
        <w:t>Hosted Merchant Link</w:t>
      </w:r>
      <w:bookmarkEnd w:id="71"/>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CB60EF">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7"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2" w:name="_Toc458446913"/>
      <w:r w:rsidRPr="00D74F32">
        <w:rPr>
          <w:rFonts w:eastAsia="Calibri"/>
        </w:rPr>
        <w:t>Hosted Merchant Link Credit Cards</w:t>
      </w:r>
      <w:bookmarkEnd w:id="72"/>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A051B">
      <w:pPr>
        <w:pStyle w:val="Standard1"/>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8"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After the customer submits the order is redirected to a Payment page hosted and provided by HiPay, where the credit card form appears where the end-customer can enter the payment details:</w:t>
      </w:r>
    </w:p>
    <w:p w14:paraId="2B712352" w14:textId="469DA53D" w:rsidR="00FA051B" w:rsidRDefault="00FA051B" w:rsidP="00FA051B">
      <w:pPr>
        <w:pStyle w:val="Standard1"/>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9"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HiPay,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3" w:name="_Toc458446914"/>
      <w:r w:rsidRPr="00D74F32">
        <w:rPr>
          <w:rFonts w:eastAsia="Calibri"/>
        </w:rPr>
        <w:t xml:space="preserve">Hosted </w:t>
      </w:r>
      <w:r w:rsidRPr="00151390">
        <w:t>Merchant</w:t>
      </w:r>
      <w:r w:rsidRPr="00151390">
        <w:rPr>
          <w:rFonts w:eastAsia="Calibri"/>
        </w:rPr>
        <w:t xml:space="preserve"> </w:t>
      </w:r>
      <w:r w:rsidR="00A63F1D">
        <w:rPr>
          <w:rFonts w:eastAsia="Calibri"/>
        </w:rPr>
        <w:t>i</w:t>
      </w:r>
      <w:r>
        <w:rPr>
          <w:rFonts w:eastAsia="Calibri"/>
        </w:rPr>
        <w:t>Frame</w:t>
      </w:r>
      <w:bookmarkEnd w:id="73"/>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FA051B">
      <w:pPr>
        <w:pStyle w:val="Standard1"/>
        <w:tabs>
          <w:tab w:val="left" w:pos="907"/>
        </w:tabs>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After Submitting the order from the summary page, the customer is then taken to a Payment page, where the HiPay credi</w:t>
      </w:r>
      <w:r>
        <w:t>t card form appears inside an iF</w:t>
      </w:r>
      <w:r w:rsidRPr="00706C01">
        <w:t>ame:</w:t>
      </w:r>
    </w:p>
    <w:p w14:paraId="6D05EA08" w14:textId="7C2F3F60" w:rsidR="00FA051B" w:rsidRDefault="00FA051B" w:rsidP="00FA051B">
      <w:pPr>
        <w:pStyle w:val="Standard1"/>
        <w:tabs>
          <w:tab w:val="left" w:pos="907"/>
        </w:tabs>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1"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4" w:name="_Toc458446915"/>
      <w:r>
        <w:lastRenderedPageBreak/>
        <w:t>Known Issues</w:t>
      </w:r>
      <w:bookmarkEnd w:id="74"/>
    </w:p>
    <w:p w14:paraId="3D2F506F" w14:textId="77777777" w:rsidR="00CA07BB" w:rsidRDefault="00CA07BB" w:rsidP="00CA07BB">
      <w:pPr>
        <w:pStyle w:val="Standard1"/>
      </w:pPr>
      <w:bookmarkStart w:id="75" w:name="_Toc279703500"/>
      <w:bookmarkStart w:id="76"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p w14:paraId="51ACC92C" w14:textId="05FEDF8E" w:rsidR="002663D1" w:rsidRDefault="002800D3" w:rsidP="001D0368">
      <w:pPr>
        <w:pStyle w:val="Standard1"/>
        <w:jc w:val="both"/>
      </w:pPr>
      <w:r w:rsidRPr="0040085F">
        <w:t xml:space="preserve">The cartridge will be compatible with Site Genesis </w:t>
      </w:r>
      <w:r w:rsidR="009F6B94">
        <w:t>16</w:t>
      </w:r>
      <w:r w:rsidRPr="0040085F">
        <w:t>.</w:t>
      </w:r>
      <w:r w:rsidR="00007BA3">
        <w:t>7</w:t>
      </w:r>
      <w:r w:rsidRPr="0040085F">
        <w:t xml:space="preserve"> and it might require updates and reviews for future versions and releases of Site Genesis. </w:t>
      </w:r>
    </w:p>
    <w:p w14:paraId="77971D8E" w14:textId="77777777" w:rsidR="00762BB0" w:rsidRDefault="00A30419" w:rsidP="003758D0">
      <w:pPr>
        <w:pStyle w:val="Heading1"/>
      </w:pPr>
      <w:bookmarkStart w:id="77" w:name="_Toc458446916"/>
      <w:bookmarkEnd w:id="75"/>
      <w:bookmarkEnd w:id="76"/>
      <w:r>
        <w:t>Release History</w:t>
      </w:r>
      <w:bookmarkEnd w:id="77"/>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78" w:name="_Toc279703501"/>
            <w:bookmarkStart w:id="79"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r>
              <w:rPr>
                <w:rFonts w:ascii="Trebuchet MS" w:hAnsi="Trebuchet MS"/>
                <w:sz w:val="18"/>
                <w:szCs w:val="18"/>
              </w:rPr>
              <w:t>HiPay Multi-account integration</w:t>
            </w:r>
          </w:p>
        </w:tc>
      </w:tr>
      <w:tr w:rsidR="00DD3380" w:rsidRPr="00CC66E1" w14:paraId="4E103D98" w14:textId="77777777" w:rsidTr="00CC66E1">
        <w:tc>
          <w:tcPr>
            <w:tcW w:w="1684" w:type="dxa"/>
            <w:tcMar>
              <w:top w:w="58" w:type="dxa"/>
              <w:left w:w="115" w:type="dxa"/>
              <w:right w:w="115" w:type="dxa"/>
            </w:tcMar>
          </w:tcPr>
          <w:p w14:paraId="46DEE87A" w14:textId="3E752333" w:rsidR="00DD3380" w:rsidRDefault="00DD3380" w:rsidP="00025B3D">
            <w:pPr>
              <w:pStyle w:val="BodyText"/>
              <w:keepNext/>
              <w:rPr>
                <w:rFonts w:ascii="Trebuchet MS" w:hAnsi="Trebuchet MS"/>
                <w:sz w:val="18"/>
                <w:szCs w:val="18"/>
              </w:rPr>
            </w:pPr>
            <w:r>
              <w:rPr>
                <w:rFonts w:ascii="Trebuchet MS" w:hAnsi="Trebuchet MS"/>
                <w:sz w:val="18"/>
                <w:szCs w:val="18"/>
              </w:rPr>
              <w:t>1</w:t>
            </w:r>
            <w:r w:rsidR="00025B3D">
              <w:rPr>
                <w:rFonts w:ascii="Trebuchet MS" w:hAnsi="Trebuchet MS"/>
                <w:sz w:val="18"/>
                <w:szCs w:val="18"/>
              </w:rPr>
              <w:t>6</w:t>
            </w:r>
            <w:r>
              <w:rPr>
                <w:rFonts w:ascii="Trebuchet MS" w:hAnsi="Trebuchet MS"/>
                <w:sz w:val="18"/>
                <w:szCs w:val="18"/>
              </w:rPr>
              <w:t>.</w:t>
            </w:r>
            <w:r w:rsidR="00025B3D">
              <w:rPr>
                <w:rFonts w:ascii="Trebuchet MS" w:hAnsi="Trebuchet MS"/>
                <w:sz w:val="18"/>
                <w:szCs w:val="18"/>
              </w:rPr>
              <w:t>1</w:t>
            </w:r>
            <w:r>
              <w:rPr>
                <w:rFonts w:ascii="Trebuchet MS" w:hAnsi="Trebuchet MS"/>
                <w:sz w:val="18"/>
                <w:szCs w:val="18"/>
              </w:rPr>
              <w:t>.</w:t>
            </w:r>
            <w:r w:rsidR="00025B3D">
              <w:rPr>
                <w:rFonts w:ascii="Trebuchet MS" w:hAnsi="Trebuchet MS"/>
                <w:sz w:val="18"/>
                <w:szCs w:val="18"/>
              </w:rPr>
              <w:t>0</w:t>
            </w:r>
            <w:bookmarkStart w:id="80" w:name="_GoBack"/>
            <w:bookmarkEnd w:id="80"/>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bookmarkEnd w:id="78"/>
      <w:bookmarkEnd w:id="79"/>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72"/>
      <w:headerReference w:type="default" r:id="rId73"/>
      <w:footerReference w:type="default" r:id="rId74"/>
      <w:headerReference w:type="first" r:id="rId75"/>
      <w:footerReference w:type="first" r:id="rId76"/>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7BDBBA" w14:textId="77777777" w:rsidR="00F127C1" w:rsidRDefault="00F127C1">
      <w:pPr>
        <w:spacing w:line="240" w:lineRule="auto"/>
      </w:pPr>
      <w:r>
        <w:separator/>
      </w:r>
    </w:p>
  </w:endnote>
  <w:endnote w:type="continuationSeparator" w:id="0">
    <w:p w14:paraId="55487EED" w14:textId="77777777" w:rsidR="00F127C1" w:rsidRDefault="00F127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2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10327" w:type="dxa"/>
      <w:tblBorders>
        <w:top w:val="single" w:sz="4" w:space="0" w:color="auto"/>
      </w:tblBorders>
      <w:tblLook w:val="01E0" w:firstRow="1" w:lastRow="1" w:firstColumn="1" w:lastColumn="1" w:noHBand="0" w:noVBand="0"/>
    </w:tblPr>
    <w:tblGrid>
      <w:gridCol w:w="4428"/>
      <w:gridCol w:w="2672"/>
      <w:gridCol w:w="3227"/>
    </w:tblGrid>
    <w:tr w:rsidR="0032341C" w:rsidRPr="001453CA" w14:paraId="4F2C2F3C" w14:textId="77777777" w:rsidTr="001055A3">
      <w:trPr>
        <w:trHeight w:val="440"/>
      </w:trPr>
      <w:tc>
        <w:tcPr>
          <w:tcW w:w="4428" w:type="dxa"/>
        </w:tcPr>
        <w:p w14:paraId="08A0567B" w14:textId="77777777" w:rsidR="0032341C" w:rsidRPr="001F1045" w:rsidRDefault="0032341C"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32341C" w:rsidRPr="00673042" w:rsidRDefault="0032341C"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65EBFC69" w:rsidR="0032341C" w:rsidRPr="00FD4DEE" w:rsidRDefault="0032341C"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sidR="00025B3D">
            <w:rPr>
              <w:rFonts w:ascii="Consolas" w:hAnsi="Consolas" w:cs="Arial"/>
              <w:noProof/>
              <w:sz w:val="18"/>
              <w:szCs w:val="18"/>
            </w:rPr>
            <w:t>7-53</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32341C" w:rsidRPr="003A546F" w:rsidRDefault="0032341C" w:rsidP="003A546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4E13" w14:textId="77777777" w:rsidR="0032341C" w:rsidRDefault="0032341C">
    <w:pPr>
      <w:pStyle w:val="Footer"/>
    </w:pPr>
  </w:p>
  <w:p w14:paraId="1AE239C3" w14:textId="77777777" w:rsidR="0032341C" w:rsidRDefault="0032341C">
    <w:pPr>
      <w:pStyle w:val="Footer"/>
    </w:pPr>
  </w:p>
  <w:p w14:paraId="27968EBC" w14:textId="77777777" w:rsidR="0032341C" w:rsidRDefault="0032341C">
    <w:pPr>
      <w:pStyle w:val="Footer"/>
    </w:pPr>
  </w:p>
  <w:p w14:paraId="0B89E575" w14:textId="77777777" w:rsidR="0032341C" w:rsidRDefault="0032341C">
    <w:pPr>
      <w:pStyle w:val="Footer"/>
    </w:pPr>
  </w:p>
  <w:p w14:paraId="7F79C46C" w14:textId="77777777" w:rsidR="0032341C" w:rsidRDefault="0032341C">
    <w:pPr>
      <w:pStyle w:val="Footer"/>
    </w:pPr>
  </w:p>
  <w:p w14:paraId="18CD7CB9" w14:textId="77777777" w:rsidR="0032341C" w:rsidRDefault="0032341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FD8DBE" w14:textId="77777777" w:rsidR="00F127C1" w:rsidRDefault="00F127C1">
      <w:pPr>
        <w:spacing w:line="240" w:lineRule="auto"/>
      </w:pPr>
      <w:r>
        <w:separator/>
      </w:r>
    </w:p>
  </w:footnote>
  <w:footnote w:type="continuationSeparator" w:id="0">
    <w:p w14:paraId="1704B261" w14:textId="77777777" w:rsidR="00F127C1" w:rsidRDefault="00F127C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BE2389" w14:textId="77777777" w:rsidR="0032341C" w:rsidRDefault="0032341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32341C" w:rsidRDefault="0032341C">
    <w:pPr>
      <w:pStyle w:val="Header"/>
      <w:ind w:right="360"/>
    </w:pPr>
  </w:p>
  <w:p w14:paraId="3C6CEF36" w14:textId="77777777" w:rsidR="0032341C" w:rsidRDefault="0032341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2E8AF5" w14:textId="77777777" w:rsidR="0032341C" w:rsidRPr="002919B2" w:rsidRDefault="0032341C" w:rsidP="003711E2">
    <w:pPr>
      <w:pStyle w:val="Header"/>
      <w:ind w:right="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87BDF89" w14:textId="77777777" w:rsidR="0032341C" w:rsidRDefault="0032341C"/>
  <w:p w14:paraId="18B5F206" w14:textId="77777777" w:rsidR="0032341C" w:rsidRDefault="0032341C"/>
  <w:p w14:paraId="17B48B34" w14:textId="77777777" w:rsidR="0032341C" w:rsidRDefault="0032341C"/>
  <w:p w14:paraId="295C52FF" w14:textId="77777777" w:rsidR="0032341C" w:rsidRDefault="0032341C"/>
  <w:p w14:paraId="61909053" w14:textId="77777777" w:rsidR="0032341C" w:rsidRDefault="0032341C"/>
  <w:p w14:paraId="402BF6B1" w14:textId="77777777" w:rsidR="0032341C" w:rsidRDefault="0032341C"/>
  <w:p w14:paraId="7343BBB0" w14:textId="77777777" w:rsidR="0032341C" w:rsidRDefault="0032341C"/>
  <w:p w14:paraId="4F7711D7" w14:textId="77777777" w:rsidR="0032341C" w:rsidRDefault="0032341C"/>
  <w:p w14:paraId="4DB351D9" w14:textId="77777777" w:rsidR="0032341C" w:rsidRDefault="0032341C"/>
  <w:p w14:paraId="565BC0ED" w14:textId="77777777" w:rsidR="0032341C" w:rsidRDefault="0032341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nsid w:val="12FE5BE8"/>
    <w:multiLevelType w:val="hybridMultilevel"/>
    <w:tmpl w:val="35E277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nsid w:val="1F2806A7"/>
    <w:multiLevelType w:val="hybridMultilevel"/>
    <w:tmpl w:val="BE369D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0">
    <w:nsid w:val="2221158D"/>
    <w:multiLevelType w:val="hybridMultilevel"/>
    <w:tmpl w:val="EFFE78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2E72800"/>
    <w:multiLevelType w:val="hybridMultilevel"/>
    <w:tmpl w:val="3EEEAA98"/>
    <w:lvl w:ilvl="0" w:tplc="9A6CA2FC">
      <w:start w:val="7"/>
      <w:numFmt w:val="bullet"/>
      <w:lvlText w:val=""/>
      <w:lvlJc w:val="left"/>
      <w:pPr>
        <w:ind w:left="780" w:hanging="360"/>
      </w:pPr>
      <w:rPr>
        <w:rFonts w:ascii="Symbol" w:eastAsiaTheme="minorEastAsia" w:hAnsi="Symbol" w:cs="Tahoma"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7">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8">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19">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1">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3">
    <w:nsid w:val="4EED234C"/>
    <w:multiLevelType w:val="hybridMultilevel"/>
    <w:tmpl w:val="1ACC6B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0C566B"/>
    <w:multiLevelType w:val="singleLevel"/>
    <w:tmpl w:val="1EDC49C0"/>
    <w:lvl w:ilvl="0">
      <w:start w:val="1"/>
      <w:numFmt w:val="decimal"/>
      <w:pStyle w:val="test"/>
      <w:lvlText w:val="%1."/>
      <w:lvlJc w:val="left"/>
      <w:pPr>
        <w:tabs>
          <w:tab w:val="num" w:pos="360"/>
        </w:tabs>
        <w:ind w:left="360" w:hanging="360"/>
      </w:pPr>
    </w:lvl>
  </w:abstractNum>
  <w:abstractNum w:abstractNumId="25">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6">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9">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1">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2">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3">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4">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5">
    <w:nsid w:val="676E365E"/>
    <w:multiLevelType w:val="hybridMultilevel"/>
    <w:tmpl w:val="0332E8EC"/>
    <w:lvl w:ilvl="0" w:tplc="B2C4A4C0">
      <w:start w:val="1"/>
      <w:numFmt w:val="decimal"/>
      <w:lvlText w:val="%1)"/>
      <w:lvlJc w:val="left"/>
      <w:pPr>
        <w:ind w:left="1776" w:hanging="360"/>
      </w:pPr>
      <w:rPr>
        <w:rFonts w:hint="default"/>
        <w:b/>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36">
    <w:nsid w:val="69F930A3"/>
    <w:multiLevelType w:val="hybridMultilevel"/>
    <w:tmpl w:val="2A92AC6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38">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9">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B90138D"/>
    <w:multiLevelType w:val="hybridMultilevel"/>
    <w:tmpl w:val="9392EF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7"/>
  </w:num>
  <w:num w:numId="3">
    <w:abstractNumId w:val="22"/>
  </w:num>
  <w:num w:numId="4">
    <w:abstractNumId w:val="19"/>
  </w:num>
  <w:num w:numId="5">
    <w:abstractNumId w:val="2"/>
  </w:num>
  <w:num w:numId="6">
    <w:abstractNumId w:val="24"/>
  </w:num>
  <w:num w:numId="7">
    <w:abstractNumId w:val="15"/>
  </w:num>
  <w:num w:numId="8">
    <w:abstractNumId w:val="12"/>
  </w:num>
  <w:num w:numId="9">
    <w:abstractNumId w:val="16"/>
  </w:num>
  <w:num w:numId="10">
    <w:abstractNumId w:val="37"/>
  </w:num>
  <w:num w:numId="11">
    <w:abstractNumId w:val="41"/>
  </w:num>
  <w:num w:numId="12">
    <w:abstractNumId w:val="0"/>
  </w:num>
  <w:num w:numId="13">
    <w:abstractNumId w:val="20"/>
  </w:num>
  <w:num w:numId="14">
    <w:abstractNumId w:val="30"/>
  </w:num>
  <w:num w:numId="15">
    <w:abstractNumId w:val="7"/>
  </w:num>
  <w:num w:numId="16">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5"/>
  </w:num>
  <w:num w:numId="19">
    <w:abstractNumId w:val="23"/>
  </w:num>
  <w:num w:numId="20">
    <w:abstractNumId w:val="21"/>
  </w:num>
  <w:num w:numId="21">
    <w:abstractNumId w:val="25"/>
  </w:num>
  <w:num w:numId="22">
    <w:abstractNumId w:val="38"/>
  </w:num>
  <w:num w:numId="23">
    <w:abstractNumId w:val="28"/>
  </w:num>
  <w:num w:numId="24">
    <w:abstractNumId w:val="27"/>
  </w:num>
  <w:num w:numId="25">
    <w:abstractNumId w:val="9"/>
  </w:num>
  <w:num w:numId="26">
    <w:abstractNumId w:val="1"/>
  </w:num>
  <w:num w:numId="27">
    <w:abstractNumId w:val="33"/>
  </w:num>
  <w:num w:numId="28">
    <w:abstractNumId w:val="32"/>
  </w:num>
  <w:num w:numId="29">
    <w:abstractNumId w:val="36"/>
  </w:num>
  <w:num w:numId="30">
    <w:abstractNumId w:val="39"/>
  </w:num>
  <w:num w:numId="31">
    <w:abstractNumId w:val="10"/>
  </w:num>
  <w:num w:numId="32">
    <w:abstractNumId w:val="5"/>
  </w:num>
  <w:num w:numId="33">
    <w:abstractNumId w:val="40"/>
  </w:num>
  <w:num w:numId="34">
    <w:abstractNumId w:val="26"/>
  </w:num>
  <w:num w:numId="35">
    <w:abstractNumId w:val="3"/>
  </w:num>
  <w:num w:numId="36">
    <w:abstractNumId w:val="31"/>
  </w:num>
  <w:num w:numId="37">
    <w:abstractNumId w:val="11"/>
  </w:num>
  <w:num w:numId="38">
    <w:abstractNumId w:val="4"/>
  </w:num>
  <w:num w:numId="39">
    <w:abstractNumId w:val="34"/>
  </w:num>
  <w:num w:numId="40">
    <w:abstractNumId w:val="18"/>
  </w:num>
  <w:num w:numId="41">
    <w:abstractNumId w:val="6"/>
  </w:num>
  <w:num w:numId="42">
    <w:abstractNumId w:val="29"/>
  </w:num>
  <w:num w:numId="43">
    <w:abstractNumId w:val="8"/>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3E78"/>
    <w:rsid w:val="00035961"/>
    <w:rsid w:val="00040CAA"/>
    <w:rsid w:val="00040DD0"/>
    <w:rsid w:val="000410DD"/>
    <w:rsid w:val="00041A00"/>
    <w:rsid w:val="00041B6A"/>
    <w:rsid w:val="00042B90"/>
    <w:rsid w:val="00044814"/>
    <w:rsid w:val="000458D4"/>
    <w:rsid w:val="00047998"/>
    <w:rsid w:val="00047E94"/>
    <w:rsid w:val="00050460"/>
    <w:rsid w:val="00050BAB"/>
    <w:rsid w:val="0005290C"/>
    <w:rsid w:val="000567C5"/>
    <w:rsid w:val="00056C83"/>
    <w:rsid w:val="000575DA"/>
    <w:rsid w:val="00061CB1"/>
    <w:rsid w:val="00063B70"/>
    <w:rsid w:val="00063BD3"/>
    <w:rsid w:val="000649C2"/>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4CCC"/>
    <w:rsid w:val="000C5159"/>
    <w:rsid w:val="000C5D96"/>
    <w:rsid w:val="000C7BA8"/>
    <w:rsid w:val="000D00B8"/>
    <w:rsid w:val="000D5141"/>
    <w:rsid w:val="000D64A9"/>
    <w:rsid w:val="000D7B74"/>
    <w:rsid w:val="000E2D25"/>
    <w:rsid w:val="000E363E"/>
    <w:rsid w:val="000E372F"/>
    <w:rsid w:val="000E509C"/>
    <w:rsid w:val="000E60EE"/>
    <w:rsid w:val="000E673E"/>
    <w:rsid w:val="000E6C4C"/>
    <w:rsid w:val="000E76D4"/>
    <w:rsid w:val="000F0041"/>
    <w:rsid w:val="000F175D"/>
    <w:rsid w:val="000F2FD2"/>
    <w:rsid w:val="000F4D13"/>
    <w:rsid w:val="00100F08"/>
    <w:rsid w:val="00101B17"/>
    <w:rsid w:val="00102F82"/>
    <w:rsid w:val="001055A3"/>
    <w:rsid w:val="001078A2"/>
    <w:rsid w:val="001100EB"/>
    <w:rsid w:val="00112D21"/>
    <w:rsid w:val="00115594"/>
    <w:rsid w:val="00115998"/>
    <w:rsid w:val="00117D30"/>
    <w:rsid w:val="00121B23"/>
    <w:rsid w:val="001232B2"/>
    <w:rsid w:val="00125094"/>
    <w:rsid w:val="00132CF4"/>
    <w:rsid w:val="00133918"/>
    <w:rsid w:val="00133922"/>
    <w:rsid w:val="00133A20"/>
    <w:rsid w:val="00133F35"/>
    <w:rsid w:val="00134EB2"/>
    <w:rsid w:val="00137000"/>
    <w:rsid w:val="00141660"/>
    <w:rsid w:val="00143A55"/>
    <w:rsid w:val="00144220"/>
    <w:rsid w:val="00144D85"/>
    <w:rsid w:val="00144E00"/>
    <w:rsid w:val="00145FD3"/>
    <w:rsid w:val="001465C5"/>
    <w:rsid w:val="00146C88"/>
    <w:rsid w:val="00150376"/>
    <w:rsid w:val="00150595"/>
    <w:rsid w:val="00150C5B"/>
    <w:rsid w:val="00153BAB"/>
    <w:rsid w:val="00155C90"/>
    <w:rsid w:val="001563CC"/>
    <w:rsid w:val="00156710"/>
    <w:rsid w:val="00156C8E"/>
    <w:rsid w:val="00161A03"/>
    <w:rsid w:val="00164504"/>
    <w:rsid w:val="00166186"/>
    <w:rsid w:val="00167B7F"/>
    <w:rsid w:val="00170DF0"/>
    <w:rsid w:val="00174368"/>
    <w:rsid w:val="00174B01"/>
    <w:rsid w:val="00176CC0"/>
    <w:rsid w:val="0017702F"/>
    <w:rsid w:val="00180B20"/>
    <w:rsid w:val="001851D2"/>
    <w:rsid w:val="001855CB"/>
    <w:rsid w:val="0019297D"/>
    <w:rsid w:val="0019306E"/>
    <w:rsid w:val="00193219"/>
    <w:rsid w:val="00194CF2"/>
    <w:rsid w:val="00194D64"/>
    <w:rsid w:val="00196A4C"/>
    <w:rsid w:val="001A0ADA"/>
    <w:rsid w:val="001A4292"/>
    <w:rsid w:val="001A44A8"/>
    <w:rsid w:val="001A45EA"/>
    <w:rsid w:val="001A4FB6"/>
    <w:rsid w:val="001A5C57"/>
    <w:rsid w:val="001A7237"/>
    <w:rsid w:val="001B11BD"/>
    <w:rsid w:val="001B26AA"/>
    <w:rsid w:val="001B4256"/>
    <w:rsid w:val="001B4DD3"/>
    <w:rsid w:val="001B60FA"/>
    <w:rsid w:val="001B62A9"/>
    <w:rsid w:val="001C01BC"/>
    <w:rsid w:val="001C19A0"/>
    <w:rsid w:val="001C1D4E"/>
    <w:rsid w:val="001C50A2"/>
    <w:rsid w:val="001C52D6"/>
    <w:rsid w:val="001C5DE9"/>
    <w:rsid w:val="001D0368"/>
    <w:rsid w:val="001D18BD"/>
    <w:rsid w:val="001D594A"/>
    <w:rsid w:val="001D5A55"/>
    <w:rsid w:val="001D6968"/>
    <w:rsid w:val="001D6D1F"/>
    <w:rsid w:val="001E0C55"/>
    <w:rsid w:val="001E1562"/>
    <w:rsid w:val="001E254F"/>
    <w:rsid w:val="001E42A1"/>
    <w:rsid w:val="001E4F63"/>
    <w:rsid w:val="001E531A"/>
    <w:rsid w:val="001E5BC6"/>
    <w:rsid w:val="001E748A"/>
    <w:rsid w:val="001F1045"/>
    <w:rsid w:val="001F1D9F"/>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20389"/>
    <w:rsid w:val="00220A08"/>
    <w:rsid w:val="0022574C"/>
    <w:rsid w:val="002268F4"/>
    <w:rsid w:val="00230D89"/>
    <w:rsid w:val="002322C0"/>
    <w:rsid w:val="00233798"/>
    <w:rsid w:val="002340F5"/>
    <w:rsid w:val="00234D4F"/>
    <w:rsid w:val="00234D5C"/>
    <w:rsid w:val="00234FDF"/>
    <w:rsid w:val="002353B6"/>
    <w:rsid w:val="00235BCF"/>
    <w:rsid w:val="002416FD"/>
    <w:rsid w:val="00242885"/>
    <w:rsid w:val="00246C26"/>
    <w:rsid w:val="00247D8D"/>
    <w:rsid w:val="002511EE"/>
    <w:rsid w:val="0025179F"/>
    <w:rsid w:val="002527B1"/>
    <w:rsid w:val="00253279"/>
    <w:rsid w:val="00253531"/>
    <w:rsid w:val="00253940"/>
    <w:rsid w:val="00254833"/>
    <w:rsid w:val="00254D87"/>
    <w:rsid w:val="0025629A"/>
    <w:rsid w:val="002563AD"/>
    <w:rsid w:val="00261376"/>
    <w:rsid w:val="00262BA7"/>
    <w:rsid w:val="002663D1"/>
    <w:rsid w:val="00267589"/>
    <w:rsid w:val="00272EF2"/>
    <w:rsid w:val="00273CD5"/>
    <w:rsid w:val="00274B6D"/>
    <w:rsid w:val="00276903"/>
    <w:rsid w:val="00276BFD"/>
    <w:rsid w:val="00277F11"/>
    <w:rsid w:val="002800D3"/>
    <w:rsid w:val="00280966"/>
    <w:rsid w:val="0028116E"/>
    <w:rsid w:val="00283314"/>
    <w:rsid w:val="00283B51"/>
    <w:rsid w:val="002840C5"/>
    <w:rsid w:val="002861CC"/>
    <w:rsid w:val="002907E8"/>
    <w:rsid w:val="002909D9"/>
    <w:rsid w:val="002919B2"/>
    <w:rsid w:val="00292BDF"/>
    <w:rsid w:val="002941A4"/>
    <w:rsid w:val="002A2390"/>
    <w:rsid w:val="002A70B7"/>
    <w:rsid w:val="002A7313"/>
    <w:rsid w:val="002B1122"/>
    <w:rsid w:val="002B1818"/>
    <w:rsid w:val="002B5B23"/>
    <w:rsid w:val="002B6CDE"/>
    <w:rsid w:val="002B7BC7"/>
    <w:rsid w:val="002B7D61"/>
    <w:rsid w:val="002C051E"/>
    <w:rsid w:val="002C13A7"/>
    <w:rsid w:val="002C13B3"/>
    <w:rsid w:val="002C5DA1"/>
    <w:rsid w:val="002C6CB9"/>
    <w:rsid w:val="002C6D56"/>
    <w:rsid w:val="002D0593"/>
    <w:rsid w:val="002D0E88"/>
    <w:rsid w:val="002D156F"/>
    <w:rsid w:val="002D2C78"/>
    <w:rsid w:val="002D586C"/>
    <w:rsid w:val="002D7D10"/>
    <w:rsid w:val="002E0CFF"/>
    <w:rsid w:val="002E20E4"/>
    <w:rsid w:val="002E2F51"/>
    <w:rsid w:val="002E3764"/>
    <w:rsid w:val="002E4DA3"/>
    <w:rsid w:val="002E4F12"/>
    <w:rsid w:val="002E5526"/>
    <w:rsid w:val="002F2729"/>
    <w:rsid w:val="002F3523"/>
    <w:rsid w:val="002F47B5"/>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60A89"/>
    <w:rsid w:val="00362524"/>
    <w:rsid w:val="0036455A"/>
    <w:rsid w:val="0036700C"/>
    <w:rsid w:val="003671BA"/>
    <w:rsid w:val="00370C29"/>
    <w:rsid w:val="003711E2"/>
    <w:rsid w:val="0037164D"/>
    <w:rsid w:val="0037165A"/>
    <w:rsid w:val="0037188A"/>
    <w:rsid w:val="00374E36"/>
    <w:rsid w:val="00375802"/>
    <w:rsid w:val="003758D0"/>
    <w:rsid w:val="00375C47"/>
    <w:rsid w:val="0037721D"/>
    <w:rsid w:val="00380C71"/>
    <w:rsid w:val="003816BB"/>
    <w:rsid w:val="00381710"/>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724B"/>
    <w:rsid w:val="003B79BD"/>
    <w:rsid w:val="003C0B68"/>
    <w:rsid w:val="003C1B15"/>
    <w:rsid w:val="003C46CB"/>
    <w:rsid w:val="003C5F5B"/>
    <w:rsid w:val="003C780D"/>
    <w:rsid w:val="003D1500"/>
    <w:rsid w:val="003D3BF7"/>
    <w:rsid w:val="003D3FBC"/>
    <w:rsid w:val="003D686B"/>
    <w:rsid w:val="003D7266"/>
    <w:rsid w:val="003E0238"/>
    <w:rsid w:val="003E041A"/>
    <w:rsid w:val="003E0955"/>
    <w:rsid w:val="003E1FCF"/>
    <w:rsid w:val="003E3635"/>
    <w:rsid w:val="003E41E2"/>
    <w:rsid w:val="003E6F90"/>
    <w:rsid w:val="003E74A3"/>
    <w:rsid w:val="003E7E5E"/>
    <w:rsid w:val="003F0F84"/>
    <w:rsid w:val="003F4EE0"/>
    <w:rsid w:val="003F5069"/>
    <w:rsid w:val="003F7A26"/>
    <w:rsid w:val="003F7F46"/>
    <w:rsid w:val="00400019"/>
    <w:rsid w:val="0040085F"/>
    <w:rsid w:val="00400C2C"/>
    <w:rsid w:val="004021AE"/>
    <w:rsid w:val="00402450"/>
    <w:rsid w:val="004057DB"/>
    <w:rsid w:val="00406BCC"/>
    <w:rsid w:val="004119F8"/>
    <w:rsid w:val="00411E42"/>
    <w:rsid w:val="0041399F"/>
    <w:rsid w:val="00414211"/>
    <w:rsid w:val="00416284"/>
    <w:rsid w:val="00417030"/>
    <w:rsid w:val="004170BE"/>
    <w:rsid w:val="004175E1"/>
    <w:rsid w:val="004205F2"/>
    <w:rsid w:val="004221BF"/>
    <w:rsid w:val="00425EFC"/>
    <w:rsid w:val="004269CC"/>
    <w:rsid w:val="004312DF"/>
    <w:rsid w:val="00431A87"/>
    <w:rsid w:val="00441DCF"/>
    <w:rsid w:val="00442684"/>
    <w:rsid w:val="00444533"/>
    <w:rsid w:val="00444743"/>
    <w:rsid w:val="00445431"/>
    <w:rsid w:val="00445B48"/>
    <w:rsid w:val="004508D0"/>
    <w:rsid w:val="00451913"/>
    <w:rsid w:val="004521FF"/>
    <w:rsid w:val="00452841"/>
    <w:rsid w:val="00453905"/>
    <w:rsid w:val="00453C1C"/>
    <w:rsid w:val="00453E00"/>
    <w:rsid w:val="004555AB"/>
    <w:rsid w:val="0045746F"/>
    <w:rsid w:val="004620E5"/>
    <w:rsid w:val="00463264"/>
    <w:rsid w:val="004652F1"/>
    <w:rsid w:val="00466FFA"/>
    <w:rsid w:val="004678E2"/>
    <w:rsid w:val="004701B6"/>
    <w:rsid w:val="00471279"/>
    <w:rsid w:val="00471768"/>
    <w:rsid w:val="0048157C"/>
    <w:rsid w:val="004822A5"/>
    <w:rsid w:val="004905EB"/>
    <w:rsid w:val="00490ED3"/>
    <w:rsid w:val="00494262"/>
    <w:rsid w:val="00496C0E"/>
    <w:rsid w:val="004A60B4"/>
    <w:rsid w:val="004A732F"/>
    <w:rsid w:val="004B0078"/>
    <w:rsid w:val="004B05E7"/>
    <w:rsid w:val="004B0676"/>
    <w:rsid w:val="004B0CC7"/>
    <w:rsid w:val="004B460C"/>
    <w:rsid w:val="004B5B6C"/>
    <w:rsid w:val="004B63C9"/>
    <w:rsid w:val="004C12BD"/>
    <w:rsid w:val="004C3D6E"/>
    <w:rsid w:val="004C67F2"/>
    <w:rsid w:val="004C7BE0"/>
    <w:rsid w:val="004D0544"/>
    <w:rsid w:val="004D0E70"/>
    <w:rsid w:val="004D180D"/>
    <w:rsid w:val="004D26BC"/>
    <w:rsid w:val="004D35C6"/>
    <w:rsid w:val="004D50F4"/>
    <w:rsid w:val="004D7CA2"/>
    <w:rsid w:val="004E022F"/>
    <w:rsid w:val="004E368A"/>
    <w:rsid w:val="004E6AE0"/>
    <w:rsid w:val="004F0580"/>
    <w:rsid w:val="004F17CA"/>
    <w:rsid w:val="004F3B7E"/>
    <w:rsid w:val="004F3CE1"/>
    <w:rsid w:val="004F4BF7"/>
    <w:rsid w:val="004F4F83"/>
    <w:rsid w:val="004F557A"/>
    <w:rsid w:val="004F7093"/>
    <w:rsid w:val="00500A38"/>
    <w:rsid w:val="005016E3"/>
    <w:rsid w:val="005061E1"/>
    <w:rsid w:val="00507F21"/>
    <w:rsid w:val="00511034"/>
    <w:rsid w:val="0051271C"/>
    <w:rsid w:val="0051372D"/>
    <w:rsid w:val="0051457B"/>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B24"/>
    <w:rsid w:val="00534DD2"/>
    <w:rsid w:val="00535071"/>
    <w:rsid w:val="00536329"/>
    <w:rsid w:val="0053635F"/>
    <w:rsid w:val="00536EDC"/>
    <w:rsid w:val="00543560"/>
    <w:rsid w:val="005503FA"/>
    <w:rsid w:val="005508EE"/>
    <w:rsid w:val="0055125F"/>
    <w:rsid w:val="005559FB"/>
    <w:rsid w:val="005560A1"/>
    <w:rsid w:val="0056270A"/>
    <w:rsid w:val="00562858"/>
    <w:rsid w:val="00565CC8"/>
    <w:rsid w:val="00566E63"/>
    <w:rsid w:val="00570379"/>
    <w:rsid w:val="00572BEC"/>
    <w:rsid w:val="0057315D"/>
    <w:rsid w:val="00573416"/>
    <w:rsid w:val="005737DB"/>
    <w:rsid w:val="0057399B"/>
    <w:rsid w:val="00574E51"/>
    <w:rsid w:val="00576D10"/>
    <w:rsid w:val="005837EB"/>
    <w:rsid w:val="00585519"/>
    <w:rsid w:val="00586292"/>
    <w:rsid w:val="00591814"/>
    <w:rsid w:val="00592BAA"/>
    <w:rsid w:val="00593374"/>
    <w:rsid w:val="00594159"/>
    <w:rsid w:val="005954E9"/>
    <w:rsid w:val="00595A1D"/>
    <w:rsid w:val="00596C02"/>
    <w:rsid w:val="0059707F"/>
    <w:rsid w:val="005976E9"/>
    <w:rsid w:val="00597DC5"/>
    <w:rsid w:val="005A2F30"/>
    <w:rsid w:val="005A3346"/>
    <w:rsid w:val="005A511F"/>
    <w:rsid w:val="005A7433"/>
    <w:rsid w:val="005B36EE"/>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557B"/>
    <w:rsid w:val="005F6014"/>
    <w:rsid w:val="005F6FE7"/>
    <w:rsid w:val="006009A3"/>
    <w:rsid w:val="006020E2"/>
    <w:rsid w:val="0060271F"/>
    <w:rsid w:val="00604826"/>
    <w:rsid w:val="0060754E"/>
    <w:rsid w:val="00611F01"/>
    <w:rsid w:val="006176DE"/>
    <w:rsid w:val="00617A12"/>
    <w:rsid w:val="00620407"/>
    <w:rsid w:val="00621551"/>
    <w:rsid w:val="006242F9"/>
    <w:rsid w:val="0062589A"/>
    <w:rsid w:val="00626CE5"/>
    <w:rsid w:val="00627F92"/>
    <w:rsid w:val="0063256C"/>
    <w:rsid w:val="006338D8"/>
    <w:rsid w:val="00633A56"/>
    <w:rsid w:val="006348C3"/>
    <w:rsid w:val="00635928"/>
    <w:rsid w:val="006372D6"/>
    <w:rsid w:val="006406B2"/>
    <w:rsid w:val="00641C4D"/>
    <w:rsid w:val="0064430A"/>
    <w:rsid w:val="006445DE"/>
    <w:rsid w:val="00644BA9"/>
    <w:rsid w:val="00645174"/>
    <w:rsid w:val="00646AC5"/>
    <w:rsid w:val="006477E5"/>
    <w:rsid w:val="00652141"/>
    <w:rsid w:val="006567CB"/>
    <w:rsid w:val="00656DB3"/>
    <w:rsid w:val="00661E46"/>
    <w:rsid w:val="00663383"/>
    <w:rsid w:val="0066377D"/>
    <w:rsid w:val="00663C2C"/>
    <w:rsid w:val="0066400C"/>
    <w:rsid w:val="006648C5"/>
    <w:rsid w:val="00665E4C"/>
    <w:rsid w:val="00670074"/>
    <w:rsid w:val="006713EE"/>
    <w:rsid w:val="006731A3"/>
    <w:rsid w:val="00673777"/>
    <w:rsid w:val="00675061"/>
    <w:rsid w:val="00676AD1"/>
    <w:rsid w:val="006827C3"/>
    <w:rsid w:val="00684FDE"/>
    <w:rsid w:val="006850E5"/>
    <w:rsid w:val="00685E56"/>
    <w:rsid w:val="00686B3C"/>
    <w:rsid w:val="006901E4"/>
    <w:rsid w:val="00690694"/>
    <w:rsid w:val="00692E4C"/>
    <w:rsid w:val="00693CD7"/>
    <w:rsid w:val="00693DF8"/>
    <w:rsid w:val="006955B4"/>
    <w:rsid w:val="006960B6"/>
    <w:rsid w:val="00696658"/>
    <w:rsid w:val="00696C86"/>
    <w:rsid w:val="00696E15"/>
    <w:rsid w:val="006A1816"/>
    <w:rsid w:val="006A290A"/>
    <w:rsid w:val="006A2C22"/>
    <w:rsid w:val="006A32E9"/>
    <w:rsid w:val="006A3DB8"/>
    <w:rsid w:val="006A3F23"/>
    <w:rsid w:val="006A467D"/>
    <w:rsid w:val="006A4D24"/>
    <w:rsid w:val="006A512B"/>
    <w:rsid w:val="006A68A8"/>
    <w:rsid w:val="006B0946"/>
    <w:rsid w:val="006B3F23"/>
    <w:rsid w:val="006B56EC"/>
    <w:rsid w:val="006C137A"/>
    <w:rsid w:val="006C1956"/>
    <w:rsid w:val="006C3F4A"/>
    <w:rsid w:val="006D2A00"/>
    <w:rsid w:val="006D4732"/>
    <w:rsid w:val="006D4F9A"/>
    <w:rsid w:val="006D6A7E"/>
    <w:rsid w:val="006D78BE"/>
    <w:rsid w:val="006E12A0"/>
    <w:rsid w:val="006E23A9"/>
    <w:rsid w:val="006E32B3"/>
    <w:rsid w:val="006E3744"/>
    <w:rsid w:val="006E3F28"/>
    <w:rsid w:val="006F02A9"/>
    <w:rsid w:val="006F73B9"/>
    <w:rsid w:val="00701EC2"/>
    <w:rsid w:val="007040E7"/>
    <w:rsid w:val="007059A6"/>
    <w:rsid w:val="00706702"/>
    <w:rsid w:val="00715A92"/>
    <w:rsid w:val="00720948"/>
    <w:rsid w:val="00720CEE"/>
    <w:rsid w:val="007224BC"/>
    <w:rsid w:val="00726403"/>
    <w:rsid w:val="00727187"/>
    <w:rsid w:val="007271F7"/>
    <w:rsid w:val="007275DE"/>
    <w:rsid w:val="00732A4E"/>
    <w:rsid w:val="0073767C"/>
    <w:rsid w:val="007411C0"/>
    <w:rsid w:val="00743BAB"/>
    <w:rsid w:val="00746404"/>
    <w:rsid w:val="00746A35"/>
    <w:rsid w:val="00747525"/>
    <w:rsid w:val="00754000"/>
    <w:rsid w:val="0075496E"/>
    <w:rsid w:val="00755A1C"/>
    <w:rsid w:val="00755AD6"/>
    <w:rsid w:val="007611F3"/>
    <w:rsid w:val="00762BB0"/>
    <w:rsid w:val="007648B3"/>
    <w:rsid w:val="00770DF1"/>
    <w:rsid w:val="007757F3"/>
    <w:rsid w:val="00776545"/>
    <w:rsid w:val="007801C9"/>
    <w:rsid w:val="0078066E"/>
    <w:rsid w:val="00785606"/>
    <w:rsid w:val="00785A76"/>
    <w:rsid w:val="0078740B"/>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C0A95"/>
    <w:rsid w:val="007C2050"/>
    <w:rsid w:val="007C3953"/>
    <w:rsid w:val="007C3972"/>
    <w:rsid w:val="007C4DF8"/>
    <w:rsid w:val="007C73C7"/>
    <w:rsid w:val="007D0CAC"/>
    <w:rsid w:val="007D6DD2"/>
    <w:rsid w:val="007E0E97"/>
    <w:rsid w:val="007E327C"/>
    <w:rsid w:val="007E4C9E"/>
    <w:rsid w:val="007E502A"/>
    <w:rsid w:val="007E558C"/>
    <w:rsid w:val="007F0646"/>
    <w:rsid w:val="007F082E"/>
    <w:rsid w:val="007F226B"/>
    <w:rsid w:val="007F3711"/>
    <w:rsid w:val="007F72FF"/>
    <w:rsid w:val="00800B05"/>
    <w:rsid w:val="00804371"/>
    <w:rsid w:val="0080483A"/>
    <w:rsid w:val="008064CD"/>
    <w:rsid w:val="008121B4"/>
    <w:rsid w:val="00813F75"/>
    <w:rsid w:val="008149B2"/>
    <w:rsid w:val="00816271"/>
    <w:rsid w:val="00817FAC"/>
    <w:rsid w:val="008214B1"/>
    <w:rsid w:val="00824BB6"/>
    <w:rsid w:val="00826215"/>
    <w:rsid w:val="0082706A"/>
    <w:rsid w:val="00831341"/>
    <w:rsid w:val="00833F92"/>
    <w:rsid w:val="00835C12"/>
    <w:rsid w:val="00836803"/>
    <w:rsid w:val="00840902"/>
    <w:rsid w:val="0084152D"/>
    <w:rsid w:val="00842991"/>
    <w:rsid w:val="008465EF"/>
    <w:rsid w:val="008471C6"/>
    <w:rsid w:val="00847548"/>
    <w:rsid w:val="008502BF"/>
    <w:rsid w:val="00852FD7"/>
    <w:rsid w:val="008548B5"/>
    <w:rsid w:val="00854C58"/>
    <w:rsid w:val="00856F8A"/>
    <w:rsid w:val="0085702E"/>
    <w:rsid w:val="00860E2C"/>
    <w:rsid w:val="00864322"/>
    <w:rsid w:val="0086535A"/>
    <w:rsid w:val="00865745"/>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B0221"/>
    <w:rsid w:val="008B15C0"/>
    <w:rsid w:val="008B2AC6"/>
    <w:rsid w:val="008B3414"/>
    <w:rsid w:val="008B6A93"/>
    <w:rsid w:val="008C00DF"/>
    <w:rsid w:val="008C0EC0"/>
    <w:rsid w:val="008C25AE"/>
    <w:rsid w:val="008C404B"/>
    <w:rsid w:val="008D2198"/>
    <w:rsid w:val="008D22EC"/>
    <w:rsid w:val="008E02DD"/>
    <w:rsid w:val="008E11BE"/>
    <w:rsid w:val="008E5D37"/>
    <w:rsid w:val="008E7229"/>
    <w:rsid w:val="008F1443"/>
    <w:rsid w:val="008F361C"/>
    <w:rsid w:val="008F5020"/>
    <w:rsid w:val="008F6936"/>
    <w:rsid w:val="008F7CAF"/>
    <w:rsid w:val="00900662"/>
    <w:rsid w:val="00901D77"/>
    <w:rsid w:val="0090295F"/>
    <w:rsid w:val="0090400A"/>
    <w:rsid w:val="00904068"/>
    <w:rsid w:val="00907EFA"/>
    <w:rsid w:val="009100E5"/>
    <w:rsid w:val="00910449"/>
    <w:rsid w:val="0091044E"/>
    <w:rsid w:val="009110B4"/>
    <w:rsid w:val="00912477"/>
    <w:rsid w:val="00915232"/>
    <w:rsid w:val="00915C7A"/>
    <w:rsid w:val="009167FC"/>
    <w:rsid w:val="00917C6E"/>
    <w:rsid w:val="00921185"/>
    <w:rsid w:val="0092459F"/>
    <w:rsid w:val="00927E4E"/>
    <w:rsid w:val="009309FF"/>
    <w:rsid w:val="00931460"/>
    <w:rsid w:val="00931E5A"/>
    <w:rsid w:val="009329B4"/>
    <w:rsid w:val="0093572D"/>
    <w:rsid w:val="009364DC"/>
    <w:rsid w:val="009408C5"/>
    <w:rsid w:val="009417E6"/>
    <w:rsid w:val="00941994"/>
    <w:rsid w:val="009442E8"/>
    <w:rsid w:val="009445DC"/>
    <w:rsid w:val="00946D45"/>
    <w:rsid w:val="0094764D"/>
    <w:rsid w:val="00952AA9"/>
    <w:rsid w:val="0095590B"/>
    <w:rsid w:val="009608A6"/>
    <w:rsid w:val="00961EB7"/>
    <w:rsid w:val="00962DC2"/>
    <w:rsid w:val="009631E0"/>
    <w:rsid w:val="0096564B"/>
    <w:rsid w:val="009659E2"/>
    <w:rsid w:val="009666FC"/>
    <w:rsid w:val="00966DBB"/>
    <w:rsid w:val="0097096F"/>
    <w:rsid w:val="009740E1"/>
    <w:rsid w:val="00976063"/>
    <w:rsid w:val="0097688E"/>
    <w:rsid w:val="009768CD"/>
    <w:rsid w:val="00980AEC"/>
    <w:rsid w:val="00981FD0"/>
    <w:rsid w:val="00984148"/>
    <w:rsid w:val="0098416C"/>
    <w:rsid w:val="0098591F"/>
    <w:rsid w:val="00986DBE"/>
    <w:rsid w:val="00990B87"/>
    <w:rsid w:val="009911D5"/>
    <w:rsid w:val="009938FC"/>
    <w:rsid w:val="00993B8C"/>
    <w:rsid w:val="009949A1"/>
    <w:rsid w:val="0099675D"/>
    <w:rsid w:val="009A1A74"/>
    <w:rsid w:val="009A32CF"/>
    <w:rsid w:val="009A478B"/>
    <w:rsid w:val="009A4EDC"/>
    <w:rsid w:val="009A6A26"/>
    <w:rsid w:val="009A79D4"/>
    <w:rsid w:val="009A7DDA"/>
    <w:rsid w:val="009B0162"/>
    <w:rsid w:val="009B1131"/>
    <w:rsid w:val="009B12BF"/>
    <w:rsid w:val="009B17FA"/>
    <w:rsid w:val="009B5096"/>
    <w:rsid w:val="009B67F1"/>
    <w:rsid w:val="009B7DB5"/>
    <w:rsid w:val="009C0B59"/>
    <w:rsid w:val="009C0E81"/>
    <w:rsid w:val="009C109D"/>
    <w:rsid w:val="009C4F11"/>
    <w:rsid w:val="009C515C"/>
    <w:rsid w:val="009C5B61"/>
    <w:rsid w:val="009C642A"/>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21830"/>
    <w:rsid w:val="00A2289E"/>
    <w:rsid w:val="00A25233"/>
    <w:rsid w:val="00A25DEA"/>
    <w:rsid w:val="00A2641A"/>
    <w:rsid w:val="00A30419"/>
    <w:rsid w:val="00A30D26"/>
    <w:rsid w:val="00A3344F"/>
    <w:rsid w:val="00A34074"/>
    <w:rsid w:val="00A360C7"/>
    <w:rsid w:val="00A37D48"/>
    <w:rsid w:val="00A42F73"/>
    <w:rsid w:val="00A43707"/>
    <w:rsid w:val="00A47993"/>
    <w:rsid w:val="00A507BE"/>
    <w:rsid w:val="00A54A88"/>
    <w:rsid w:val="00A54FBF"/>
    <w:rsid w:val="00A56606"/>
    <w:rsid w:val="00A60F27"/>
    <w:rsid w:val="00A63B2D"/>
    <w:rsid w:val="00A63F1D"/>
    <w:rsid w:val="00A65134"/>
    <w:rsid w:val="00A652FF"/>
    <w:rsid w:val="00A74B2C"/>
    <w:rsid w:val="00A77A6A"/>
    <w:rsid w:val="00A8155C"/>
    <w:rsid w:val="00A8166C"/>
    <w:rsid w:val="00A82410"/>
    <w:rsid w:val="00A85CBB"/>
    <w:rsid w:val="00A937C7"/>
    <w:rsid w:val="00AA3205"/>
    <w:rsid w:val="00AA53C8"/>
    <w:rsid w:val="00AB28C5"/>
    <w:rsid w:val="00AB4012"/>
    <w:rsid w:val="00AB44D8"/>
    <w:rsid w:val="00AB4E5C"/>
    <w:rsid w:val="00AB53A2"/>
    <w:rsid w:val="00AB7B32"/>
    <w:rsid w:val="00AC37D7"/>
    <w:rsid w:val="00AC3FD2"/>
    <w:rsid w:val="00AC4807"/>
    <w:rsid w:val="00AC6F42"/>
    <w:rsid w:val="00AC714E"/>
    <w:rsid w:val="00AC7879"/>
    <w:rsid w:val="00AC7A47"/>
    <w:rsid w:val="00AD05E2"/>
    <w:rsid w:val="00AD0A12"/>
    <w:rsid w:val="00AD1982"/>
    <w:rsid w:val="00AD27AC"/>
    <w:rsid w:val="00AD5B70"/>
    <w:rsid w:val="00AD7AE1"/>
    <w:rsid w:val="00AD7E40"/>
    <w:rsid w:val="00AE169A"/>
    <w:rsid w:val="00AE3803"/>
    <w:rsid w:val="00AE411E"/>
    <w:rsid w:val="00AF11F1"/>
    <w:rsid w:val="00AF48EA"/>
    <w:rsid w:val="00AF5D6F"/>
    <w:rsid w:val="00AF78E8"/>
    <w:rsid w:val="00B01B7B"/>
    <w:rsid w:val="00B01F6A"/>
    <w:rsid w:val="00B02E2E"/>
    <w:rsid w:val="00B0458E"/>
    <w:rsid w:val="00B06EFB"/>
    <w:rsid w:val="00B11CE1"/>
    <w:rsid w:val="00B13333"/>
    <w:rsid w:val="00B13B3B"/>
    <w:rsid w:val="00B14EA4"/>
    <w:rsid w:val="00B166B4"/>
    <w:rsid w:val="00B21831"/>
    <w:rsid w:val="00B23CC5"/>
    <w:rsid w:val="00B23D3A"/>
    <w:rsid w:val="00B23E70"/>
    <w:rsid w:val="00B249F7"/>
    <w:rsid w:val="00B26454"/>
    <w:rsid w:val="00B26C6F"/>
    <w:rsid w:val="00B316DA"/>
    <w:rsid w:val="00B31F5E"/>
    <w:rsid w:val="00B33C45"/>
    <w:rsid w:val="00B33DD6"/>
    <w:rsid w:val="00B34DF2"/>
    <w:rsid w:val="00B4148C"/>
    <w:rsid w:val="00B41732"/>
    <w:rsid w:val="00B41AB4"/>
    <w:rsid w:val="00B5384D"/>
    <w:rsid w:val="00B55049"/>
    <w:rsid w:val="00B56870"/>
    <w:rsid w:val="00B60D8B"/>
    <w:rsid w:val="00B64F79"/>
    <w:rsid w:val="00B66727"/>
    <w:rsid w:val="00B70429"/>
    <w:rsid w:val="00B718F6"/>
    <w:rsid w:val="00B72836"/>
    <w:rsid w:val="00B74307"/>
    <w:rsid w:val="00B74B71"/>
    <w:rsid w:val="00B75CE7"/>
    <w:rsid w:val="00B768F1"/>
    <w:rsid w:val="00B76BF7"/>
    <w:rsid w:val="00B803A5"/>
    <w:rsid w:val="00B80A5F"/>
    <w:rsid w:val="00B80EBC"/>
    <w:rsid w:val="00B8280B"/>
    <w:rsid w:val="00B828AC"/>
    <w:rsid w:val="00B911C7"/>
    <w:rsid w:val="00B917D9"/>
    <w:rsid w:val="00B9303D"/>
    <w:rsid w:val="00B95BA3"/>
    <w:rsid w:val="00B95E7A"/>
    <w:rsid w:val="00B97180"/>
    <w:rsid w:val="00BA07AE"/>
    <w:rsid w:val="00BA4C22"/>
    <w:rsid w:val="00BA5F51"/>
    <w:rsid w:val="00BB03C1"/>
    <w:rsid w:val="00BB03F4"/>
    <w:rsid w:val="00BB0B21"/>
    <w:rsid w:val="00BB69D4"/>
    <w:rsid w:val="00BC042D"/>
    <w:rsid w:val="00BC0C3A"/>
    <w:rsid w:val="00BC17A5"/>
    <w:rsid w:val="00BC26C3"/>
    <w:rsid w:val="00BD1E65"/>
    <w:rsid w:val="00BD39F3"/>
    <w:rsid w:val="00BD4ED3"/>
    <w:rsid w:val="00BD5317"/>
    <w:rsid w:val="00BD7A7E"/>
    <w:rsid w:val="00BD7DD6"/>
    <w:rsid w:val="00BD7E11"/>
    <w:rsid w:val="00BE087F"/>
    <w:rsid w:val="00BE2524"/>
    <w:rsid w:val="00BE25CC"/>
    <w:rsid w:val="00BE28B9"/>
    <w:rsid w:val="00BE5415"/>
    <w:rsid w:val="00BE61E6"/>
    <w:rsid w:val="00BE633E"/>
    <w:rsid w:val="00BE6B64"/>
    <w:rsid w:val="00BE6B93"/>
    <w:rsid w:val="00BF0178"/>
    <w:rsid w:val="00BF0404"/>
    <w:rsid w:val="00BF578A"/>
    <w:rsid w:val="00BF7675"/>
    <w:rsid w:val="00BF784A"/>
    <w:rsid w:val="00C07801"/>
    <w:rsid w:val="00C10358"/>
    <w:rsid w:val="00C11747"/>
    <w:rsid w:val="00C11F4E"/>
    <w:rsid w:val="00C161FA"/>
    <w:rsid w:val="00C2120D"/>
    <w:rsid w:val="00C21F35"/>
    <w:rsid w:val="00C22303"/>
    <w:rsid w:val="00C22B84"/>
    <w:rsid w:val="00C24C74"/>
    <w:rsid w:val="00C3353C"/>
    <w:rsid w:val="00C33BE2"/>
    <w:rsid w:val="00C35AAC"/>
    <w:rsid w:val="00C36100"/>
    <w:rsid w:val="00C36F4C"/>
    <w:rsid w:val="00C40F80"/>
    <w:rsid w:val="00C415D7"/>
    <w:rsid w:val="00C4277F"/>
    <w:rsid w:val="00C4328F"/>
    <w:rsid w:val="00C44900"/>
    <w:rsid w:val="00C464C5"/>
    <w:rsid w:val="00C46546"/>
    <w:rsid w:val="00C4675B"/>
    <w:rsid w:val="00C4750D"/>
    <w:rsid w:val="00C478CB"/>
    <w:rsid w:val="00C47E50"/>
    <w:rsid w:val="00C51637"/>
    <w:rsid w:val="00C562D1"/>
    <w:rsid w:val="00C60768"/>
    <w:rsid w:val="00C60867"/>
    <w:rsid w:val="00C63550"/>
    <w:rsid w:val="00C635EE"/>
    <w:rsid w:val="00C65623"/>
    <w:rsid w:val="00C718D9"/>
    <w:rsid w:val="00C720B0"/>
    <w:rsid w:val="00C72B77"/>
    <w:rsid w:val="00C72F6A"/>
    <w:rsid w:val="00C74CC5"/>
    <w:rsid w:val="00C76E43"/>
    <w:rsid w:val="00C776D7"/>
    <w:rsid w:val="00C80FA5"/>
    <w:rsid w:val="00C82D28"/>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151A"/>
    <w:rsid w:val="00CB3948"/>
    <w:rsid w:val="00CB5430"/>
    <w:rsid w:val="00CB60EF"/>
    <w:rsid w:val="00CB61F8"/>
    <w:rsid w:val="00CB77FB"/>
    <w:rsid w:val="00CC20B5"/>
    <w:rsid w:val="00CC3CB7"/>
    <w:rsid w:val="00CC4E9D"/>
    <w:rsid w:val="00CC66E1"/>
    <w:rsid w:val="00CE0004"/>
    <w:rsid w:val="00CE090E"/>
    <w:rsid w:val="00CE0EA3"/>
    <w:rsid w:val="00CE1C89"/>
    <w:rsid w:val="00CE5ABF"/>
    <w:rsid w:val="00CE6A95"/>
    <w:rsid w:val="00CF1E83"/>
    <w:rsid w:val="00CF29FE"/>
    <w:rsid w:val="00CF3FAA"/>
    <w:rsid w:val="00CF57A3"/>
    <w:rsid w:val="00CF5EAC"/>
    <w:rsid w:val="00CF73E1"/>
    <w:rsid w:val="00D02F40"/>
    <w:rsid w:val="00D04EF3"/>
    <w:rsid w:val="00D05D2E"/>
    <w:rsid w:val="00D05ED5"/>
    <w:rsid w:val="00D06801"/>
    <w:rsid w:val="00D11851"/>
    <w:rsid w:val="00D131F3"/>
    <w:rsid w:val="00D17C57"/>
    <w:rsid w:val="00D207B5"/>
    <w:rsid w:val="00D237E0"/>
    <w:rsid w:val="00D243E6"/>
    <w:rsid w:val="00D25189"/>
    <w:rsid w:val="00D2608E"/>
    <w:rsid w:val="00D26189"/>
    <w:rsid w:val="00D267FD"/>
    <w:rsid w:val="00D30386"/>
    <w:rsid w:val="00D31340"/>
    <w:rsid w:val="00D319BD"/>
    <w:rsid w:val="00D31FDE"/>
    <w:rsid w:val="00D3293E"/>
    <w:rsid w:val="00D3375A"/>
    <w:rsid w:val="00D33830"/>
    <w:rsid w:val="00D3431D"/>
    <w:rsid w:val="00D34C08"/>
    <w:rsid w:val="00D37282"/>
    <w:rsid w:val="00D46ED6"/>
    <w:rsid w:val="00D47581"/>
    <w:rsid w:val="00D50CFE"/>
    <w:rsid w:val="00D517A1"/>
    <w:rsid w:val="00D5550D"/>
    <w:rsid w:val="00D55DC2"/>
    <w:rsid w:val="00D60100"/>
    <w:rsid w:val="00D615AB"/>
    <w:rsid w:val="00D62199"/>
    <w:rsid w:val="00D622FF"/>
    <w:rsid w:val="00D6546A"/>
    <w:rsid w:val="00D65490"/>
    <w:rsid w:val="00D65D49"/>
    <w:rsid w:val="00D7012B"/>
    <w:rsid w:val="00D717EB"/>
    <w:rsid w:val="00D752F3"/>
    <w:rsid w:val="00D76864"/>
    <w:rsid w:val="00D76C0B"/>
    <w:rsid w:val="00D774C1"/>
    <w:rsid w:val="00D81936"/>
    <w:rsid w:val="00D835A8"/>
    <w:rsid w:val="00D864E9"/>
    <w:rsid w:val="00D86677"/>
    <w:rsid w:val="00D86AAC"/>
    <w:rsid w:val="00D90175"/>
    <w:rsid w:val="00D929E7"/>
    <w:rsid w:val="00D92B9B"/>
    <w:rsid w:val="00D94453"/>
    <w:rsid w:val="00D96502"/>
    <w:rsid w:val="00D96566"/>
    <w:rsid w:val="00D96C8E"/>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ECF"/>
    <w:rsid w:val="00DD31A9"/>
    <w:rsid w:val="00DD3380"/>
    <w:rsid w:val="00DD3C84"/>
    <w:rsid w:val="00DD5D50"/>
    <w:rsid w:val="00DE0E23"/>
    <w:rsid w:val="00DE14C9"/>
    <w:rsid w:val="00DE203B"/>
    <w:rsid w:val="00DE333A"/>
    <w:rsid w:val="00DE5CC8"/>
    <w:rsid w:val="00DE7487"/>
    <w:rsid w:val="00DE7491"/>
    <w:rsid w:val="00DF0B70"/>
    <w:rsid w:val="00DF0FDA"/>
    <w:rsid w:val="00DF1A9B"/>
    <w:rsid w:val="00DF1C37"/>
    <w:rsid w:val="00DF3598"/>
    <w:rsid w:val="00DF3700"/>
    <w:rsid w:val="00DF401E"/>
    <w:rsid w:val="00DF7970"/>
    <w:rsid w:val="00E00392"/>
    <w:rsid w:val="00E010A7"/>
    <w:rsid w:val="00E03233"/>
    <w:rsid w:val="00E03C75"/>
    <w:rsid w:val="00E048D2"/>
    <w:rsid w:val="00E0529A"/>
    <w:rsid w:val="00E06C96"/>
    <w:rsid w:val="00E06FC6"/>
    <w:rsid w:val="00E10FF6"/>
    <w:rsid w:val="00E14C2B"/>
    <w:rsid w:val="00E1514C"/>
    <w:rsid w:val="00E16F69"/>
    <w:rsid w:val="00E21073"/>
    <w:rsid w:val="00E21934"/>
    <w:rsid w:val="00E23F86"/>
    <w:rsid w:val="00E27F92"/>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8B"/>
    <w:rsid w:val="00E932F2"/>
    <w:rsid w:val="00E95CCD"/>
    <w:rsid w:val="00E9749B"/>
    <w:rsid w:val="00EA1C1E"/>
    <w:rsid w:val="00EA2CEB"/>
    <w:rsid w:val="00EA53D6"/>
    <w:rsid w:val="00EA56F3"/>
    <w:rsid w:val="00EA7D6F"/>
    <w:rsid w:val="00EB02BF"/>
    <w:rsid w:val="00EB083B"/>
    <w:rsid w:val="00EB0B75"/>
    <w:rsid w:val="00EB2134"/>
    <w:rsid w:val="00EB2EC1"/>
    <w:rsid w:val="00EB3130"/>
    <w:rsid w:val="00EB47BC"/>
    <w:rsid w:val="00EB6633"/>
    <w:rsid w:val="00EB79AB"/>
    <w:rsid w:val="00EC2EA6"/>
    <w:rsid w:val="00EC4CFF"/>
    <w:rsid w:val="00EC5A0F"/>
    <w:rsid w:val="00EC5C47"/>
    <w:rsid w:val="00ED17E4"/>
    <w:rsid w:val="00ED18C1"/>
    <w:rsid w:val="00ED2435"/>
    <w:rsid w:val="00ED578B"/>
    <w:rsid w:val="00ED6B8E"/>
    <w:rsid w:val="00ED76F9"/>
    <w:rsid w:val="00EE12A3"/>
    <w:rsid w:val="00EE4333"/>
    <w:rsid w:val="00EE763B"/>
    <w:rsid w:val="00EF03AB"/>
    <w:rsid w:val="00EF33D9"/>
    <w:rsid w:val="00EF38CB"/>
    <w:rsid w:val="00EF3F04"/>
    <w:rsid w:val="00EF706B"/>
    <w:rsid w:val="00EF78B5"/>
    <w:rsid w:val="00F00379"/>
    <w:rsid w:val="00F00A3E"/>
    <w:rsid w:val="00F00D45"/>
    <w:rsid w:val="00F02EC2"/>
    <w:rsid w:val="00F02F26"/>
    <w:rsid w:val="00F03067"/>
    <w:rsid w:val="00F03D65"/>
    <w:rsid w:val="00F0678F"/>
    <w:rsid w:val="00F06FA4"/>
    <w:rsid w:val="00F10C2D"/>
    <w:rsid w:val="00F11A41"/>
    <w:rsid w:val="00F11C7E"/>
    <w:rsid w:val="00F127C1"/>
    <w:rsid w:val="00F177D4"/>
    <w:rsid w:val="00F17FC8"/>
    <w:rsid w:val="00F269A3"/>
    <w:rsid w:val="00F334B7"/>
    <w:rsid w:val="00F36A75"/>
    <w:rsid w:val="00F40D5C"/>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60D67"/>
    <w:rsid w:val="00F638C7"/>
    <w:rsid w:val="00F64827"/>
    <w:rsid w:val="00F7046F"/>
    <w:rsid w:val="00F71F86"/>
    <w:rsid w:val="00F72290"/>
    <w:rsid w:val="00F7553A"/>
    <w:rsid w:val="00F76081"/>
    <w:rsid w:val="00F77C05"/>
    <w:rsid w:val="00F80F12"/>
    <w:rsid w:val="00F81D3B"/>
    <w:rsid w:val="00F822F8"/>
    <w:rsid w:val="00F86E02"/>
    <w:rsid w:val="00F86F41"/>
    <w:rsid w:val="00F8722A"/>
    <w:rsid w:val="00F87E9D"/>
    <w:rsid w:val="00F901C7"/>
    <w:rsid w:val="00F916B9"/>
    <w:rsid w:val="00F92595"/>
    <w:rsid w:val="00F92891"/>
    <w:rsid w:val="00F92DA0"/>
    <w:rsid w:val="00F9765A"/>
    <w:rsid w:val="00FA051B"/>
    <w:rsid w:val="00FA282A"/>
    <w:rsid w:val="00FA49C2"/>
    <w:rsid w:val="00FA5E0A"/>
    <w:rsid w:val="00FA5E6E"/>
    <w:rsid w:val="00FA6CDF"/>
    <w:rsid w:val="00FB0C87"/>
    <w:rsid w:val="00FB3AF4"/>
    <w:rsid w:val="00FB6296"/>
    <w:rsid w:val="00FB69C9"/>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22D7"/>
    <w:rsid w:val="00FE2A76"/>
    <w:rsid w:val="00FE6105"/>
    <w:rsid w:val="00FF0444"/>
    <w:rsid w:val="00FF0D94"/>
    <w:rsid w:val="00FF1701"/>
    <w:rsid w:val="00FF2032"/>
    <w:rsid w:val="00FF4AAC"/>
    <w:rsid w:val="00FF4E46"/>
    <w:rsid w:val="00FF5839"/>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index heading" w:uiPriority="0"/>
    <w:lsdException w:name="caption" w:semiHidden="0" w:uiPriority="35" w:unhideWhenUsed="0"/>
    <w:lsdException w:name="table of figures" w:uiPriority="0"/>
    <w:lsdException w:name="annotation reference" w:uiPriority="0"/>
    <w:lsdException w:name="page number" w:uiPriority="0"/>
    <w:lsdException w:name="List Bullet 4" w:uiPriority="0"/>
    <w:lsdException w:name="Title" w:semiHidden="0" w:uiPriority="10" w:unhideWhenUsed="0" w:qFormat="1"/>
    <w:lsdException w:name="Default Paragraph Font" w:uiPriority="0"/>
    <w:lsdException w:name="Body Text" w:uiPriority="0"/>
    <w:lsdException w:name="Body Text Indent" w:uiPriority="0"/>
    <w:lsdException w:name="Subtitle" w:semiHidden="0" w:uiPriority="11" w:unhideWhenUsed="0" w:qFormat="1"/>
    <w:lsdException w:name="Body Text Indent 2"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6" Type="http://schemas.openxmlformats.org/officeDocument/2006/relationships/hyperlink" Target="https://osfglobal09.alliance-prtnr-na02.dw.demandware.net/on/demandware.store/Sites-Site/default/SiteNavigationBar-ShowMenuitemOverview?CurrentMenuItemId=operations" TargetMode="External"/><Relationship Id="rId39" Type="http://schemas.openxmlformats.org/officeDocument/2006/relationships/image" Target="media/image17.png"/><Relationship Id="rId21" Type="http://schemas.openxmlformats.org/officeDocument/2006/relationships/hyperlink" Target="https://osfglobal09.alliance-prtnr-na02.dw.demandware.net/on/demandware.store/Sites-Site/default/SiteNavigationBar-ShowMenuitemOverview?CurrentMenuItemId=site-prefs"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hyperlink" Target="http://*domain.name*/on/demandware.store/Sites-SiteGenesis-Site/default/HiPayNotification-Notify" TargetMode="External"/><Relationship Id="rId68" Type="http://schemas.openxmlformats.org/officeDocument/2006/relationships/image" Target="media/image43.png"/><Relationship Id="rId76" Type="http://schemas.openxmlformats.org/officeDocument/2006/relationships/footer" Target="footer2.xml"/><Relationship Id="rId7" Type="http://schemas.openxmlformats.org/officeDocument/2006/relationships/customXml" Target="../customXml/item7.xml"/><Relationship Id="rId71" Type="http://schemas.openxmlformats.org/officeDocument/2006/relationships/image" Target="media/image46.png"/><Relationship Id="rId2" Type="http://schemas.openxmlformats.org/officeDocument/2006/relationships/customXml" Target="../customXml/item2.xml"/><Relationship Id="rId16" Type="http://schemas.openxmlformats.org/officeDocument/2006/relationships/image" Target="media/image2.jpeg"/><Relationship Id="rId29" Type="http://schemas.openxmlformats.org/officeDocument/2006/relationships/image" Target="media/image7.png"/><Relationship Id="rId11" Type="http://schemas.openxmlformats.org/officeDocument/2006/relationships/settings" Target="settings.xml"/><Relationship Id="rId24" Type="http://schemas.openxmlformats.org/officeDocument/2006/relationships/image" Target="media/image5.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1.png"/><Relationship Id="rId7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1.jpeg"/><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hyperlink" Target="http://help.hipay.com" TargetMode="External"/><Relationship Id="rId57" Type="http://schemas.openxmlformats.org/officeDocument/2006/relationships/image" Target="media/image34.png"/><Relationship Id="rId61" Type="http://schemas.openxmlformats.org/officeDocument/2006/relationships/image" Target="media/image38.png"/><Relationship Id="rId10" Type="http://schemas.microsoft.com/office/2007/relationships/stylesWithEffects" Target="stylesWithEffects.xml"/><Relationship Id="rId19" Type="http://schemas.openxmlformats.org/officeDocument/2006/relationships/hyperlink" Target="https://osfglobal09.alliance-prtnr-na02.dw.demandware.net/on/demandware.store/Sites-Site/default/SiteNavigationBar-ShowMenuitemOverview?CurrentMenuItemId=studio"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0.png"/><Relationship Id="rId73" Type="http://schemas.openxmlformats.org/officeDocument/2006/relationships/header" Target="header2.xml"/><Relationship Id="rId78"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endnotes" Target="endnotes.xml"/><Relationship Id="rId22" Type="http://schemas.openxmlformats.org/officeDocument/2006/relationships/hyperlink" Target="https://osfglobal09.alliance-prtnr-na02.dw.demandware.net/on/demandware.store/Sites-Site/default/CustomPreferences-View?PreferenceType=SITE" TargetMode="External"/><Relationship Id="rId27" Type="http://schemas.openxmlformats.org/officeDocument/2006/relationships/hyperlink" Target="https://stage-secure-gateway.hipay-tpp.com" TargetMode="External"/><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hyperlink" Target="http://*domain.name*/on/demandware.store/Sites-*site.name*-Site/default/HiPayResource-Style" TargetMode="External"/><Relationship Id="rId69" Type="http://schemas.openxmlformats.org/officeDocument/2006/relationships/image" Target="media/image44.png"/><Relationship Id="rId77" Type="http://schemas.openxmlformats.org/officeDocument/2006/relationships/fontTable" Target="fontTable.xml"/><Relationship Id="rId8" Type="http://schemas.openxmlformats.org/officeDocument/2006/relationships/numbering" Target="numbering.xml"/><Relationship Id="rId51" Type="http://schemas.openxmlformats.org/officeDocument/2006/relationships/image" Target="media/image28.png"/><Relationship Id="rId72"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image" Target="media/image3.png"/><Relationship Id="rId25"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image" Target="media/image42.png"/><Relationship Id="rId20"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b:Sources xmlns:b="http://schemas.openxmlformats.org/officeDocument/2006/bibliography" xmlns="http://schemas.openxmlformats.org/officeDocument/2006/bibliography" SelectedStyle="\CHICAGO.XSL" StyleName="Chicago"/>
</file>

<file path=customXml/item6.xml><?xml version="1.0" encoding="utf-8"?>
<b:Sources xmlns:b="http://schemas.openxmlformats.org/officeDocument/2006/bibliography" xmlns="http://schemas.openxmlformats.org/officeDocument/2006/bibliography" SelectedStyle="\CHICAGO.XSL" StyleName="Chicago"/>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2.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3.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7BD7780-E6E4-4477-B649-8D4EA64826FC}">
  <ds:schemaRefs>
    <ds:schemaRef ds:uri="http://schemas.openxmlformats.org/officeDocument/2006/bibliography"/>
  </ds:schemaRefs>
</ds:datastoreItem>
</file>

<file path=customXml/itemProps5.xml><?xml version="1.0" encoding="utf-8"?>
<ds:datastoreItem xmlns:ds="http://schemas.openxmlformats.org/officeDocument/2006/customXml" ds:itemID="{3EC6B413-8D4A-42B4-9A0C-641EFF987BE1}">
  <ds:schemaRefs>
    <ds:schemaRef ds:uri="http://schemas.openxmlformats.org/officeDocument/2006/bibliography"/>
  </ds:schemaRefs>
</ds:datastoreItem>
</file>

<file path=customXml/itemProps6.xml><?xml version="1.0" encoding="utf-8"?>
<ds:datastoreItem xmlns:ds="http://schemas.openxmlformats.org/officeDocument/2006/customXml" ds:itemID="{DCBEA444-E2A6-498E-A646-39328AFE7DEB}">
  <ds:schemaRefs>
    <ds:schemaRef ds:uri="http://schemas.openxmlformats.org/officeDocument/2006/bibliography"/>
  </ds:schemaRefs>
</ds:datastoreItem>
</file>

<file path=customXml/itemProps7.xml><?xml version="1.0" encoding="utf-8"?>
<ds:datastoreItem xmlns:ds="http://schemas.openxmlformats.org/officeDocument/2006/customXml" ds:itemID="{7320DF75-BEAB-4FF5-9C5C-F1479B6C8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53</Pages>
  <Words>9478</Words>
  <Characters>54027</Characters>
  <Application>Microsoft Office Word</Application>
  <DocSecurity>0</DocSecurity>
  <Lines>450</Lines>
  <Paragraphs>126</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63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vkin</cp:lastModifiedBy>
  <cp:revision>113</cp:revision>
  <cp:lastPrinted>2016-01-04T09:30:00Z</cp:lastPrinted>
  <dcterms:created xsi:type="dcterms:W3CDTF">2016-08-08T12:31:00Z</dcterms:created>
  <dcterms:modified xsi:type="dcterms:W3CDTF">2016-09-21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